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9A439A" w14:textId="2CA6F06A" w:rsidR="008313C3" w:rsidRPr="00EC1B0C" w:rsidRDefault="008313C3" w:rsidP="00EC1B0C">
      <w:pPr>
        <w:spacing w:before="100" w:beforeAutospacing="1" w:after="0" w:line="240" w:lineRule="auto"/>
        <w:ind w:left="360" w:right="-14" w:firstLine="14"/>
        <w:jc w:val="both"/>
        <w:rPr>
          <w:lang w:val="sr-Latn-RS"/>
        </w:rPr>
      </w:pPr>
      <w:r w:rsidRPr="00EC1B0C">
        <w:rPr>
          <w:lang w:val="sr-Latn-RS"/>
        </w:rPr>
        <w:t>Aneks 1A. - Standardni obrazac zahteva za dobijanje potvrde o legalizaciji za završetak objekta I kategorije (koji nije skladište do 1500 m</w:t>
      </w:r>
      <w:r w:rsidRPr="00EC1B0C">
        <w:rPr>
          <w:vertAlign w:val="superscript"/>
          <w:lang w:val="sr-Latn-RS"/>
        </w:rPr>
        <w:t>2</w:t>
      </w:r>
      <w:r w:rsidRPr="00EC1B0C">
        <w:rPr>
          <w:lang w:val="sr-Latn-RS"/>
        </w:rPr>
        <w:t>) i kuća II kategorije</w:t>
      </w:r>
      <w:r w:rsidR="00EC1B0C" w:rsidRPr="00EC1B0C">
        <w:rPr>
          <w:lang w:val="sr-Latn-RS"/>
        </w:rPr>
        <w:t xml:space="preserve"> (preko 450m</w:t>
      </w:r>
      <w:r w:rsidR="00EC1B0C" w:rsidRPr="00EC1B0C">
        <w:rPr>
          <w:vertAlign w:val="superscript"/>
          <w:lang w:val="sr-Latn-RS"/>
        </w:rPr>
        <w:t>2</w:t>
      </w:r>
      <w:r w:rsidR="00EC1B0C" w:rsidRPr="00EC1B0C">
        <w:rPr>
          <w:lang w:val="sr-Latn-RS"/>
        </w:rPr>
        <w:t xml:space="preserve">)  </w:t>
      </w:r>
    </w:p>
    <w:p w14:paraId="522061A2" w14:textId="1B61EA54" w:rsidR="008313C3" w:rsidRPr="00FD47A5" w:rsidRDefault="00E93982" w:rsidP="008313C3">
      <w:pPr>
        <w:spacing w:before="31"/>
        <w:ind w:left="82" w:right="593" w:firstLine="638"/>
        <w:jc w:val="center"/>
        <w:rPr>
          <w:b/>
          <w:spacing w:val="1"/>
          <w:sz w:val="24"/>
          <w:szCs w:val="24"/>
          <w:lang w:val="sr-Latn-RS"/>
        </w:rPr>
      </w:pPr>
      <w:r w:rsidRPr="00AF3AD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25568" behindDoc="0" locked="0" layoutInCell="1" allowOverlap="1" wp14:anchorId="26627022" wp14:editId="7FF8902C">
                <wp:simplePos x="0" y="0"/>
                <wp:positionH relativeFrom="column">
                  <wp:posOffset>5097780</wp:posOffset>
                </wp:positionH>
                <wp:positionV relativeFrom="paragraph">
                  <wp:posOffset>20955</wp:posOffset>
                </wp:positionV>
                <wp:extent cx="1003300" cy="889635"/>
                <wp:effectExtent l="0" t="0" r="6350" b="5715"/>
                <wp:wrapNone/>
                <wp:docPr id="15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3300" cy="889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50C74D" w14:textId="77777777" w:rsidR="00E93982" w:rsidRDefault="00E93982" w:rsidP="00E93982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r>
                              <w:rPr>
                                <w:noProof/>
                                <w:sz w:val="24"/>
                                <w:szCs w:val="24"/>
                                <w:lang w:val="en-US"/>
                              </w:rPr>
                              <w:drawing>
                                <wp:inline distT="0" distB="0" distL="0" distR="0" wp14:anchorId="34FA9B08" wp14:editId="0D1A5561">
                                  <wp:extent cx="782955" cy="789305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canica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2955" cy="7893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627022" id="Rectangle 6" o:spid="_x0000_s1026" style="position:absolute;left:0;text-align:left;margin-left:401.4pt;margin-top:1.65pt;width:79pt;height:70.05pt;z-index:25252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" stroked="f">
                <v:textbox>
                  <w:txbxContent>
                    <w:p w14:paraId="0B50C74D" w14:textId="77777777" w:rsidR="00E93982" w:rsidRDefault="00E93982" w:rsidP="00E93982">
                      <w:pPr>
                        <w:spacing w:after="0" w:line="24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bookmarkStart w:id="1" w:name="_GoBack"/>
                      <w:r>
                        <w:rPr>
                          <w:noProof/>
                          <w:sz w:val="24"/>
                          <w:szCs w:val="24"/>
                          <w:lang w:val="en-US"/>
                        </w:rPr>
                        <w:drawing>
                          <wp:inline distT="0" distB="0" distL="0" distR="0" wp14:anchorId="34FA9B08" wp14:editId="0D1A5561">
                            <wp:extent cx="782955" cy="789305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canica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2955" cy="7893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End w:id="1"/>
                    </w:p>
                  </w:txbxContent>
                </v:textbox>
              </v:rect>
            </w:pict>
          </mc:Fallback>
        </mc:AlternateContent>
      </w:r>
      <w:r w:rsidR="00CB09EE" w:rsidRPr="00FD47A5">
        <w:rPr>
          <w:b/>
          <w:noProof/>
          <w:lang w:val="en-US"/>
        </w:rPr>
        <w:drawing>
          <wp:anchor distT="0" distB="0" distL="114300" distR="114300" simplePos="0" relativeHeight="252285952" behindDoc="0" locked="0" layoutInCell="1" allowOverlap="1" wp14:anchorId="69D69156" wp14:editId="5FA587B8">
            <wp:simplePos x="0" y="0"/>
            <wp:positionH relativeFrom="column">
              <wp:posOffset>371475</wp:posOffset>
            </wp:positionH>
            <wp:positionV relativeFrom="paragraph">
              <wp:posOffset>90805</wp:posOffset>
            </wp:positionV>
            <wp:extent cx="800100" cy="853440"/>
            <wp:effectExtent l="0" t="0" r="0" b="3810"/>
            <wp:wrapNone/>
            <wp:docPr id="1411" name="Picture 2" descr="Description: stema_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stema_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1E53" w:rsidRPr="00AF3AD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23520" behindDoc="1" locked="0" layoutInCell="1" allowOverlap="1" wp14:anchorId="1211C5BD" wp14:editId="3734DEC0">
                <wp:simplePos x="0" y="0"/>
                <wp:positionH relativeFrom="margin">
                  <wp:align>center</wp:align>
                </wp:positionH>
                <wp:positionV relativeFrom="page">
                  <wp:posOffset>837565</wp:posOffset>
                </wp:positionV>
                <wp:extent cx="3506470" cy="1159510"/>
                <wp:effectExtent l="0" t="0" r="17780" b="2540"/>
                <wp:wrapNone/>
                <wp:docPr id="950" name="Text Box 9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6470" cy="1159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9F97A1" w14:textId="77777777" w:rsidR="000653FB" w:rsidRDefault="000653FB" w:rsidP="00D91E53">
                            <w:pPr>
                              <w:spacing w:line="260" w:lineRule="exact"/>
                              <w:ind w:left="995" w:right="989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ub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k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K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4"/>
                                <w:szCs w:val="2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ë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  <w:p w14:paraId="1788DF98" w14:textId="77777777" w:rsidR="000653FB" w:rsidRDefault="000653FB" w:rsidP="00D91E53">
                            <w:pPr>
                              <w:spacing w:before="14"/>
                              <w:ind w:left="-180" w:right="-18" w:firstLine="162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ub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k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K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4"/>
                                <w:szCs w:val="2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epub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 xml:space="preserve">c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K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4"/>
                                <w:szCs w:val="2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  <w:p w14:paraId="78F69777" w14:textId="77777777" w:rsidR="000653FB" w:rsidRDefault="000653FB" w:rsidP="00D91E53">
                            <w:pPr>
                              <w:spacing w:line="260" w:lineRule="exact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mun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/ 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št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 xml:space="preserve">a /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un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i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a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ty</w:t>
                            </w:r>
                          </w:p>
                          <w:p w14:paraId="271DBADA" w14:textId="77777777" w:rsidR="000653FB" w:rsidRDefault="000653FB" w:rsidP="00D91E53">
                            <w:pPr>
                              <w:spacing w:line="260" w:lineRule="exact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_____________</w:t>
                            </w:r>
                          </w:p>
                          <w:p w14:paraId="3A95F22C" w14:textId="77777777" w:rsidR="000653FB" w:rsidRDefault="000653FB" w:rsidP="00D91E53">
                            <w:pPr>
                              <w:spacing w:before="14"/>
                              <w:ind w:left="-180" w:right="-18" w:firstLine="162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1211C5BD" id="_x0000_t202" coordsize="21600,21600" o:spt="202" path="m,l,21600r21600,l21600,xe">
                <v:stroke joinstyle="miter"/>
                <v:path gradientshapeok="t" o:connecttype="rect"/>
              </v:shapetype>
              <v:shape id="Text Box 950" o:spid="_x0000_s1026" type="#_x0000_t202" style="position:absolute;left:0;text-align:left;margin-left:0;margin-top:65.95pt;width:276.1pt;height:91.3pt;z-index:-250792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" filled="f" stroked="f">
                <v:textbox inset="0,0,0,0">
                  <w:txbxContent>
                    <w:p w14:paraId="3A9F97A1" w14:textId="77777777" w:rsidR="000653FB" w:rsidRDefault="000653FB" w:rsidP="00D91E53">
                      <w:pPr>
                        <w:spacing w:line="260" w:lineRule="exact"/>
                        <w:ind w:left="995" w:right="989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Re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ub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k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K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4"/>
                          <w:szCs w:val="2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ë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</w:p>
                    <w:p w14:paraId="1788DF98" w14:textId="77777777" w:rsidR="000653FB" w:rsidRDefault="000653FB" w:rsidP="00D91E53">
                      <w:pPr>
                        <w:spacing w:before="14"/>
                        <w:ind w:left="-180" w:right="-18" w:firstLine="162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Re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ub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k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K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4"/>
                          <w:szCs w:val="2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epub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 xml:space="preserve">c 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f</w:t>
                      </w:r>
                      <w:r>
                        <w:rPr>
                          <w:rFonts w:ascii="Arial" w:eastAsia="Arial" w:hAnsi="Arial" w:cs="Arial"/>
                          <w:spacing w:val="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K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4"/>
                          <w:szCs w:val="2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a</w:t>
                      </w:r>
                    </w:p>
                    <w:p w14:paraId="78F69777" w14:textId="77777777" w:rsidR="000653FB" w:rsidRDefault="000653FB" w:rsidP="00D91E53">
                      <w:pPr>
                        <w:spacing w:line="260" w:lineRule="exact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mun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/ O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šti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n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 xml:space="preserve">a / 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M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un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ic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a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ty</w:t>
                      </w:r>
                    </w:p>
                    <w:p w14:paraId="271DBADA" w14:textId="77777777" w:rsidR="000653FB" w:rsidRDefault="000653FB" w:rsidP="00D91E53">
                      <w:pPr>
                        <w:spacing w:line="260" w:lineRule="exact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_____________</w:t>
                      </w:r>
                    </w:p>
                    <w:p w14:paraId="3A95F22C" w14:textId="77777777" w:rsidR="000653FB" w:rsidRDefault="000653FB" w:rsidP="00D91E53">
                      <w:pPr>
                        <w:spacing w:before="14"/>
                        <w:ind w:left="-180" w:right="-18" w:firstLine="162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8313C3" w:rsidRPr="00FD47A5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2283904" behindDoc="1" locked="0" layoutInCell="1" allowOverlap="1" wp14:anchorId="6C78C0A5" wp14:editId="7971973B">
                <wp:simplePos x="0" y="0"/>
                <wp:positionH relativeFrom="page">
                  <wp:posOffset>673100</wp:posOffset>
                </wp:positionH>
                <wp:positionV relativeFrom="paragraph">
                  <wp:posOffset>5080</wp:posOffset>
                </wp:positionV>
                <wp:extent cx="951230" cy="974090"/>
                <wp:effectExtent l="0" t="0" r="20320" b="16510"/>
                <wp:wrapNone/>
                <wp:docPr id="1296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1230" cy="974090"/>
                          <a:chOff x="710" y="-36"/>
                          <a:chExt cx="1498" cy="1534"/>
                        </a:xfrm>
                      </wpg:grpSpPr>
                      <wps:wsp>
                        <wps:cNvPr id="1297" name="Freeform 64"/>
                        <wps:cNvSpPr>
                          <a:spLocks/>
                        </wps:cNvSpPr>
                        <wps:spPr bwMode="auto">
                          <a:xfrm>
                            <a:off x="710" y="-36"/>
                            <a:ext cx="1498" cy="1534"/>
                          </a:xfrm>
                          <a:custGeom>
                            <a:avLst/>
                            <a:gdLst>
                              <a:gd name="T0" fmla="+- 0 710 710"/>
                              <a:gd name="T1" fmla="*/ T0 w 1498"/>
                              <a:gd name="T2" fmla="+- 0 1498 -36"/>
                              <a:gd name="T3" fmla="*/ 1498 h 1534"/>
                              <a:gd name="T4" fmla="+- 0 2208 710"/>
                              <a:gd name="T5" fmla="*/ T4 w 1498"/>
                              <a:gd name="T6" fmla="+- 0 1498 -36"/>
                              <a:gd name="T7" fmla="*/ 1498 h 1534"/>
                              <a:gd name="T8" fmla="+- 0 2208 710"/>
                              <a:gd name="T9" fmla="*/ T8 w 1498"/>
                              <a:gd name="T10" fmla="+- 0 -36 -36"/>
                              <a:gd name="T11" fmla="*/ -36 h 1534"/>
                              <a:gd name="T12" fmla="+- 0 710 710"/>
                              <a:gd name="T13" fmla="*/ T12 w 1498"/>
                              <a:gd name="T14" fmla="+- 0 -36 -36"/>
                              <a:gd name="T15" fmla="*/ -36 h 1534"/>
                              <a:gd name="T16" fmla="+- 0 710 710"/>
                              <a:gd name="T17" fmla="*/ T16 w 1498"/>
                              <a:gd name="T18" fmla="+- 0 1498 -36"/>
                              <a:gd name="T19" fmla="*/ 1498 h 15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98" h="1534">
                                <a:moveTo>
                                  <a:pt x="0" y="1534"/>
                                </a:moveTo>
                                <a:lnTo>
                                  <a:pt x="1498" y="1534"/>
                                </a:lnTo>
                                <a:lnTo>
                                  <a:pt x="149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3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6D23EF" id="Group 63" o:spid="_x0000_s1026" style="position:absolute;margin-left:53pt;margin-top:.4pt;width:74.9pt;height:76.7pt;z-index:-251032576;mso-position-horizontal-relative:page" coordorigin="710,-36" coordsize="1498,1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">
                <v:shape id="Freeform 64" o:spid="_x0000_s1027" style="position:absolute;left:710;top:-36;width:1498;height:1534;visibility:visible;mso-wrap-style:square;v-text-anchor:top" coordsize="1498,15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KBzMQA&#10;AADdAAAADwAAAGRycy9kb3ducmV2LnhtbERPS2vCQBC+C/6HZYReRDdVaDW6ShUs0puvg7chOybR&#10;7GzIbmL013cLQm/z8T1nvmxNIRqqXG5ZwfswAkGcWJ1zquB42AwmIJxH1lhYJgUPcrBcdDtzjLW9&#10;846avU9FCGEXo4LM+zKW0iUZGXRDWxIH7mIrgz7AKpW6wnsIN4UcRdGHNJhzaMiwpHVGyW1fGwXf&#10;p01T1/bE0fXY39U/4+vZrp5KvfXarxkIT63/F7/cWx3mj6af8PdNOEE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LigczEAAAA3QAAAA8AAAAAAAAAAAAAAAAAmAIAAGRycy9k&#10;b3ducmV2LnhtbFBLBQYAAAAABAAEAPUAAACJAwAAAAA=&#10;" path="m,1534r1498,l1498,,,,,1534xe" filled="f" strokeweight=".72pt">
                  <v:path arrowok="t" o:connecttype="custom" o:connectlocs="0,1498;1498,1498;1498,-36;0,-36;0,1498" o:connectangles="0,0,0,0,0"/>
                </v:shape>
                <w10:wrap anchorx="page"/>
              </v:group>
            </w:pict>
          </mc:Fallback>
        </mc:AlternateContent>
      </w:r>
    </w:p>
    <w:p w14:paraId="3ACF3399" w14:textId="7B1322D6" w:rsidR="008313C3" w:rsidRDefault="008313C3" w:rsidP="008313C3">
      <w:pPr>
        <w:ind w:left="1620" w:right="1550"/>
        <w:jc w:val="center"/>
        <w:rPr>
          <w:b/>
          <w:sz w:val="24"/>
          <w:szCs w:val="24"/>
          <w:lang w:val="sr-Latn-RS"/>
        </w:rPr>
      </w:pPr>
    </w:p>
    <w:p w14:paraId="154F4A83" w14:textId="77777777" w:rsidR="00EC1B0C" w:rsidRPr="00FD47A5" w:rsidRDefault="00EC1B0C" w:rsidP="008313C3">
      <w:pPr>
        <w:ind w:left="1620" w:right="1550"/>
        <w:jc w:val="center"/>
        <w:rPr>
          <w:b/>
          <w:sz w:val="24"/>
          <w:szCs w:val="24"/>
          <w:lang w:val="sr-Latn-RS"/>
        </w:rPr>
      </w:pPr>
    </w:p>
    <w:tbl>
      <w:tblPr>
        <w:tblpPr w:leftFromText="180" w:rightFromText="180" w:vertAnchor="text" w:horzAnchor="page" w:tblpX="7801" w:tblpY="-36"/>
        <w:tblW w:w="334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19"/>
        <w:gridCol w:w="1829"/>
      </w:tblGrid>
      <w:tr w:rsidR="008313C3" w:rsidRPr="00FD47A5" w14:paraId="75DD3ADB" w14:textId="77777777" w:rsidTr="00D91E53">
        <w:trPr>
          <w:trHeight w:hRule="exact" w:val="313"/>
        </w:trPr>
        <w:tc>
          <w:tcPr>
            <w:tcW w:w="3348" w:type="dxa"/>
            <w:gridSpan w:val="2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7D7D7"/>
          </w:tcPr>
          <w:p w14:paraId="39FB3997" w14:textId="5FCB553D" w:rsidR="008313C3" w:rsidRPr="00EC1B0C" w:rsidRDefault="008313C3" w:rsidP="00D91E53">
            <w:pPr>
              <w:rPr>
                <w:sz w:val="20"/>
                <w:lang w:val="sr-Latn-RS"/>
              </w:rPr>
            </w:pPr>
            <w:r w:rsidRPr="00EC1B0C">
              <w:rPr>
                <w:b/>
                <w:sz w:val="20"/>
                <w:lang w:val="sr-Latn-RS"/>
              </w:rPr>
              <w:t>Popunjava se u kancelariji</w:t>
            </w:r>
            <w:r w:rsidRPr="00EC1B0C">
              <w:rPr>
                <w:sz w:val="20"/>
                <w:lang w:val="sr-Latn-RS"/>
              </w:rPr>
              <w:t xml:space="preserve"> (Opština)</w:t>
            </w:r>
          </w:p>
        </w:tc>
      </w:tr>
      <w:tr w:rsidR="008313C3" w:rsidRPr="00FD47A5" w14:paraId="03E5C82A" w14:textId="77777777" w:rsidTr="00D91E53">
        <w:trPr>
          <w:trHeight w:hRule="exact" w:val="327"/>
        </w:trPr>
        <w:tc>
          <w:tcPr>
            <w:tcW w:w="15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7D7D7"/>
          </w:tcPr>
          <w:p w14:paraId="4327DE11" w14:textId="77777777" w:rsidR="008313C3" w:rsidRPr="00EC1B0C" w:rsidRDefault="008313C3" w:rsidP="00D91E53">
            <w:pPr>
              <w:rPr>
                <w:sz w:val="20"/>
                <w:lang w:val="sr-Latn-RS"/>
              </w:rPr>
            </w:pPr>
            <w:r w:rsidRPr="00EC1B0C">
              <w:rPr>
                <w:b/>
                <w:sz w:val="20"/>
                <w:lang w:val="sr-Latn-RS"/>
              </w:rPr>
              <w:t>Referentni broj</w:t>
            </w:r>
            <w:r w:rsidRPr="00EC1B0C">
              <w:rPr>
                <w:sz w:val="20"/>
                <w:lang w:val="sr-Latn-RS"/>
              </w:rPr>
              <w:t>:</w:t>
            </w:r>
          </w:p>
        </w:tc>
        <w:tc>
          <w:tcPr>
            <w:tcW w:w="1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7D7D7"/>
          </w:tcPr>
          <w:p w14:paraId="6B7F0B6A" w14:textId="77777777" w:rsidR="008313C3" w:rsidRPr="00EC1B0C" w:rsidRDefault="008313C3" w:rsidP="00D91E53">
            <w:pPr>
              <w:rPr>
                <w:sz w:val="20"/>
                <w:lang w:val="sr-Latn-RS"/>
              </w:rPr>
            </w:pPr>
          </w:p>
        </w:tc>
      </w:tr>
      <w:tr w:rsidR="008313C3" w:rsidRPr="00FD47A5" w14:paraId="0AE8D2CC" w14:textId="77777777" w:rsidTr="00D91E53">
        <w:trPr>
          <w:trHeight w:hRule="exact" w:val="338"/>
        </w:trPr>
        <w:tc>
          <w:tcPr>
            <w:tcW w:w="15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7D7D7"/>
          </w:tcPr>
          <w:p w14:paraId="213CA10B" w14:textId="77777777" w:rsidR="008313C3" w:rsidRPr="00EC1B0C" w:rsidRDefault="008313C3" w:rsidP="00D91E53">
            <w:pPr>
              <w:rPr>
                <w:sz w:val="20"/>
                <w:lang w:val="sr-Latn-RS"/>
              </w:rPr>
            </w:pPr>
            <w:r w:rsidRPr="00EC1B0C">
              <w:rPr>
                <w:b/>
                <w:sz w:val="20"/>
                <w:lang w:val="sr-Latn-RS"/>
              </w:rPr>
              <w:t>Datum prijema</w:t>
            </w:r>
            <w:r w:rsidRPr="00EC1B0C">
              <w:rPr>
                <w:sz w:val="20"/>
                <w:lang w:val="sr-Latn-RS"/>
              </w:rPr>
              <w:t>:</w:t>
            </w:r>
          </w:p>
        </w:tc>
        <w:tc>
          <w:tcPr>
            <w:tcW w:w="1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7D7D7"/>
          </w:tcPr>
          <w:p w14:paraId="2DFAD5CD" w14:textId="77777777" w:rsidR="008313C3" w:rsidRPr="00EC1B0C" w:rsidRDefault="008313C3" w:rsidP="00D91E53">
            <w:pPr>
              <w:rPr>
                <w:sz w:val="20"/>
                <w:lang w:val="sr-Latn-RS"/>
              </w:rPr>
            </w:pPr>
          </w:p>
        </w:tc>
      </w:tr>
    </w:tbl>
    <w:p w14:paraId="3E60842A" w14:textId="77777777" w:rsidR="008313C3" w:rsidRPr="00FD47A5" w:rsidRDefault="008313C3" w:rsidP="00EC1B0C">
      <w:pPr>
        <w:spacing w:before="31"/>
        <w:ind w:right="593"/>
        <w:rPr>
          <w:lang w:val="sr-Latn-RS"/>
        </w:rPr>
      </w:pPr>
    </w:p>
    <w:tbl>
      <w:tblPr>
        <w:tblpPr w:leftFromText="180" w:rightFromText="180" w:vertAnchor="page" w:horzAnchor="margin" w:tblpX="352" w:tblpY="4756"/>
        <w:tblW w:w="98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7"/>
        <w:gridCol w:w="1934"/>
        <w:gridCol w:w="1890"/>
        <w:gridCol w:w="720"/>
        <w:gridCol w:w="1282"/>
        <w:gridCol w:w="538"/>
        <w:gridCol w:w="2271"/>
      </w:tblGrid>
      <w:tr w:rsidR="008313C3" w:rsidRPr="00FD47A5" w14:paraId="598EAA6A" w14:textId="77777777" w:rsidTr="00EC1B0C">
        <w:trPr>
          <w:trHeight w:hRule="exact" w:val="1092"/>
        </w:trPr>
        <w:tc>
          <w:tcPr>
            <w:tcW w:w="310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7BB04DE" w14:textId="77777777" w:rsidR="008313C3" w:rsidRPr="00FD47A5" w:rsidRDefault="008313C3" w:rsidP="00EC1B0C">
            <w:pPr>
              <w:spacing w:before="72"/>
              <w:ind w:left="105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1.</w:t>
            </w:r>
            <w:r w:rsidRPr="00FD47A5">
              <w:rPr>
                <w:b/>
                <w:spacing w:val="5"/>
                <w:lang w:val="sr-Latn-RS"/>
              </w:rPr>
              <w:t xml:space="preserve"> </w:t>
            </w:r>
            <w:r w:rsidRPr="00FD47A5">
              <w:rPr>
                <w:b/>
                <w:spacing w:val="1"/>
                <w:lang w:val="sr-Latn-RS"/>
              </w:rPr>
              <w:t xml:space="preserve"> </w:t>
            </w:r>
            <w:r w:rsidRPr="00FD47A5">
              <w:rPr>
                <w:lang w:val="sr-Latn-RS"/>
              </w:rPr>
              <w:t xml:space="preserve"> </w:t>
            </w:r>
            <w:r w:rsidRPr="00FD47A5">
              <w:rPr>
                <w:b/>
                <w:spacing w:val="1"/>
                <w:lang w:val="sr-Latn-RS"/>
              </w:rPr>
              <w:t>Informacije o podnosiocu zahteva</w:t>
            </w:r>
          </w:p>
        </w:tc>
        <w:tc>
          <w:tcPr>
            <w:tcW w:w="6701" w:type="dxa"/>
            <w:gridSpan w:val="5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13F7E58" w14:textId="232F5E77" w:rsidR="00EC1B0C" w:rsidRDefault="008313C3" w:rsidP="00EC1B0C">
            <w:pPr>
              <w:spacing w:before="46"/>
              <w:rPr>
                <w:spacing w:val="1"/>
                <w:lang w:val="sr-Latn-RS"/>
              </w:rPr>
            </w:pPr>
            <w:r w:rsidRPr="003D09C5">
              <w:rPr>
                <w:iCs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02336" behindDoc="1" locked="0" layoutInCell="1" allowOverlap="1" wp14:anchorId="1FA469C7" wp14:editId="017AB929">
                      <wp:simplePos x="0" y="0"/>
                      <wp:positionH relativeFrom="page">
                        <wp:posOffset>3042285</wp:posOffset>
                      </wp:positionH>
                      <wp:positionV relativeFrom="paragraph">
                        <wp:posOffset>46355</wp:posOffset>
                      </wp:positionV>
                      <wp:extent cx="146050" cy="146050"/>
                      <wp:effectExtent l="0" t="0" r="25400" b="25400"/>
                      <wp:wrapNone/>
                      <wp:docPr id="1298" name="Group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101" y="3317"/>
                                <a:chExt cx="230" cy="230"/>
                              </a:xfrm>
                            </wpg:grpSpPr>
                            <wps:wsp>
                              <wps:cNvPr id="1299" name="Freeform 62"/>
                              <wps:cNvSpPr>
                                <a:spLocks/>
                              </wps:cNvSpPr>
                              <wps:spPr bwMode="auto">
                                <a:xfrm>
                                  <a:off x="9101" y="3317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101 9101"/>
                                    <a:gd name="T1" fmla="*/ T0 w 230"/>
                                    <a:gd name="T2" fmla="+- 0 3547 3317"/>
                                    <a:gd name="T3" fmla="*/ 3547 h 230"/>
                                    <a:gd name="T4" fmla="+- 0 9331 9101"/>
                                    <a:gd name="T5" fmla="*/ T4 w 230"/>
                                    <a:gd name="T6" fmla="+- 0 3547 3317"/>
                                    <a:gd name="T7" fmla="*/ 3547 h 230"/>
                                    <a:gd name="T8" fmla="+- 0 9331 9101"/>
                                    <a:gd name="T9" fmla="*/ T8 w 230"/>
                                    <a:gd name="T10" fmla="+- 0 3317 3317"/>
                                    <a:gd name="T11" fmla="*/ 3317 h 230"/>
                                    <a:gd name="T12" fmla="+- 0 9101 9101"/>
                                    <a:gd name="T13" fmla="*/ T12 w 230"/>
                                    <a:gd name="T14" fmla="+- 0 3317 3317"/>
                                    <a:gd name="T15" fmla="*/ 3317 h 230"/>
                                    <a:gd name="T16" fmla="+- 0 9101 9101"/>
                                    <a:gd name="T17" fmla="*/ T16 w 230"/>
                                    <a:gd name="T18" fmla="+- 0 3547 3317"/>
                                    <a:gd name="T19" fmla="*/ 3547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DDDF131" id="Group 61" o:spid="_x0000_s1026" style="position:absolute;margin-left:239.55pt;margin-top:3.65pt;width:11.5pt;height:11.5pt;z-index:-251014144;mso-position-horizontal-relative:page" coordorigin="9101,3317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">
                      <v:shape id="Freeform 62" o:spid="_x0000_s1027" style="position:absolute;left:9101;top:3317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N8w8IA&#10;AADdAAAADwAAAGRycy9kb3ducmV2LnhtbERPTYvCMBC9L/gfwgh7EZvqQbRrFNlFWE9iFc9DM9uU&#10;NpPSxFr/vRGEvc3jfc56O9hG9NT5yrGCWZKCIC6crrhUcDnvp0sQPiBrbByTggd52G5GH2vMtLvz&#10;ifo8lCKGsM9QgQmhzaT0hSGLPnEtceT+XGcxRNiVUnd4j+G2kfM0XUiLFccGgy19Gyrq/GYV1KfJ&#10;cZG3qbn2dlmcd/vJ4edKSn2Oh90XiEBD+Be/3b86zp+vVvD6Jp4gN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c3zDwgAAAN0AAAAPAAAAAAAAAAAAAAAAAJgCAABkcnMvZG93&#10;bnJldi54bWxQSwUGAAAAAAQABAD1AAAAhwMAAAAA&#10;" path="m,230r230,l230,,,,,230xe" filled="f" strokeweight=".72pt">
                        <v:path arrowok="t" o:connecttype="custom" o:connectlocs="0,3547;230,3547;230,3317;0,3317;0,3547" o:connectangles="0,0,0,0,0"/>
                      </v:shape>
                      <w10:wrap anchorx="page"/>
                    </v:group>
                  </w:pict>
                </mc:Fallback>
              </mc:AlternateContent>
            </w:r>
            <w:r w:rsidRPr="003D09C5">
              <w:rPr>
                <w:iCs/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03360" behindDoc="1" locked="0" layoutInCell="1" allowOverlap="1" wp14:anchorId="5C1E0068" wp14:editId="06027D90">
                      <wp:simplePos x="0" y="0"/>
                      <wp:positionH relativeFrom="page">
                        <wp:posOffset>3621405</wp:posOffset>
                      </wp:positionH>
                      <wp:positionV relativeFrom="paragraph">
                        <wp:posOffset>53340</wp:posOffset>
                      </wp:positionV>
                      <wp:extent cx="146685" cy="146685"/>
                      <wp:effectExtent l="0" t="0" r="24765" b="24765"/>
                      <wp:wrapNone/>
                      <wp:docPr id="1300" name="Group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685" cy="146685"/>
                                <a:chOff x="9931" y="3378"/>
                                <a:chExt cx="231" cy="231"/>
                              </a:xfrm>
                            </wpg:grpSpPr>
                            <wps:wsp>
                              <wps:cNvPr id="1301" name="Freeform 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9931" y="3378"/>
                                  <a:ext cx="231" cy="231"/>
                                </a:xfrm>
                                <a:custGeom>
                                  <a:avLst/>
                                  <a:gdLst>
                                    <a:gd name="T0" fmla="+- 0 9931 9931"/>
                                    <a:gd name="T1" fmla="*/ T0 w 231"/>
                                    <a:gd name="T2" fmla="+- 0 3609 3378"/>
                                    <a:gd name="T3" fmla="*/ 3609 h 231"/>
                                    <a:gd name="T4" fmla="+- 0 10162 9931"/>
                                    <a:gd name="T5" fmla="*/ T4 w 231"/>
                                    <a:gd name="T6" fmla="+- 0 3609 3378"/>
                                    <a:gd name="T7" fmla="*/ 3609 h 231"/>
                                    <a:gd name="T8" fmla="+- 0 10162 9931"/>
                                    <a:gd name="T9" fmla="*/ T8 w 231"/>
                                    <a:gd name="T10" fmla="+- 0 3378 3378"/>
                                    <a:gd name="T11" fmla="*/ 3378 h 231"/>
                                    <a:gd name="T12" fmla="+- 0 9931 9931"/>
                                    <a:gd name="T13" fmla="*/ T12 w 231"/>
                                    <a:gd name="T14" fmla="+- 0 3378 3378"/>
                                    <a:gd name="T15" fmla="*/ 3378 h 231"/>
                                    <a:gd name="T16" fmla="+- 0 9931 9931"/>
                                    <a:gd name="T17" fmla="*/ T16 w 231"/>
                                    <a:gd name="T18" fmla="+- 0 3609 3378"/>
                                    <a:gd name="T19" fmla="*/ 3609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1" h="231">
                                      <a:moveTo>
                                        <a:pt x="0" y="231"/>
                                      </a:moveTo>
                                      <a:lnTo>
                                        <a:pt x="231" y="231"/>
                                      </a:lnTo>
                                      <a:lnTo>
                                        <a:pt x="231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3E75190F" id="Group 55" o:spid="_x0000_s1026" style="position:absolute;margin-left:285.15pt;margin-top:4.2pt;width:11.55pt;height:11.55pt;z-index:-251013120;mso-position-horizontal-relative:page" coordorigin="9931,3378" coordsize="231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">
                      <v:shape id="Freeform 56" o:spid="_x0000_s1027" style="position:absolute;left:9931;top:3378;width:231;height:231;visibility:visible;mso-wrap-style:square;v-text-anchor:top" coordsize="231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xmc/cQA&#10;AADdAAAADwAAAGRycy9kb3ducmV2LnhtbERPTWvCQBC9F/wPyxS8FN1VQTR1FWsRvSgY20NvQ3ZM&#10;QrOzIbtq8u9dodDbPN7nLFatrcSNGl861jAaKhDEmTMl5xq+ztvBDIQPyAYrx6ShIw+rZe9lgYlx&#10;dz7RLQ25iCHsE9RQhFAnUvqsIIt+6GriyF1cYzFE2OTSNHiP4baSY6Wm0mLJsaHAmjYFZb/p1WpQ&#10;H933D++6bbaZv13G58/5ceIOWvdf2/U7iEBt+Bf/ufcmzp+oETy/iSfI5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MZnP3EAAAA3QAAAA8AAAAAAAAAAAAAAAAAmAIAAGRycy9k&#10;b3ducmV2LnhtbFBLBQYAAAAABAAEAPUAAACJAwAAAAA=&#10;" path="m,231r231,l231,,,,,231xe" filled="f" strokeweight=".72pt">
                        <v:path arrowok="t" o:connecttype="custom" o:connectlocs="0,3609;231,3609;231,3378;0,3378;0,3609" o:connectangles="0,0,0,0,0"/>
                      </v:shape>
                      <w10:wrap anchorx="page"/>
                    </v:group>
                  </w:pict>
                </mc:Fallback>
              </mc:AlternateContent>
            </w:r>
            <w:r w:rsidRPr="003D09C5">
              <w:rPr>
                <w:iCs/>
                <w:lang w:val="sr-Latn-RS"/>
              </w:rPr>
              <w:t>Da li je</w:t>
            </w:r>
            <w:r w:rsidRPr="003D09C5">
              <w:rPr>
                <w:spacing w:val="-3"/>
                <w:lang w:val="sr-Latn-RS"/>
              </w:rPr>
              <w:t xml:space="preserve"> </w:t>
            </w:r>
            <w:r w:rsidRPr="003D09C5">
              <w:rPr>
                <w:iCs/>
                <w:lang w:val="sr-Latn-RS"/>
              </w:rPr>
              <w:t>podnosilac zahteva ovlašćeni predstavnik</w:t>
            </w:r>
            <w:r w:rsidRPr="00FD47A5">
              <w:rPr>
                <w:spacing w:val="2"/>
                <w:lang w:val="sr-Latn-RS"/>
              </w:rPr>
              <w:t xml:space="preserve">  </w:t>
            </w:r>
            <w:r w:rsidRPr="00FD47A5">
              <w:rPr>
                <w:spacing w:val="5"/>
                <w:lang w:val="sr-Latn-RS"/>
              </w:rPr>
              <w:t>N</w:t>
            </w:r>
            <w:r>
              <w:rPr>
                <w:spacing w:val="5"/>
                <w:lang w:val="sr-Latn-RS"/>
              </w:rPr>
              <w:t>e</w:t>
            </w:r>
            <w:r w:rsidRPr="00FD47A5">
              <w:rPr>
                <w:lang w:val="sr-Latn-RS"/>
              </w:rPr>
              <w:t xml:space="preserve">        </w:t>
            </w:r>
            <w:r w:rsidR="00EC1B0C">
              <w:rPr>
                <w:spacing w:val="37"/>
                <w:lang w:val="sr-Latn-RS"/>
              </w:rPr>
              <w:t xml:space="preserve"> </w:t>
            </w:r>
            <w:r w:rsidRPr="00FD47A5">
              <w:rPr>
                <w:spacing w:val="37"/>
                <w:lang w:val="sr-Latn-RS"/>
              </w:rPr>
              <w:t xml:space="preserve"> </w:t>
            </w:r>
            <w:r>
              <w:rPr>
                <w:spacing w:val="1"/>
                <w:lang w:val="sr-Latn-RS"/>
              </w:rPr>
              <w:t>Da</w:t>
            </w:r>
            <w:r w:rsidR="00EC1B0C">
              <w:rPr>
                <w:spacing w:val="1"/>
                <w:lang w:val="sr-Latn-RS"/>
              </w:rPr>
              <w:t xml:space="preserve">  </w:t>
            </w:r>
          </w:p>
          <w:p w14:paraId="01A60807" w14:textId="6234DE42" w:rsidR="008313C3" w:rsidRPr="00FD47A5" w:rsidRDefault="008313C3" w:rsidP="00EC1B0C">
            <w:pPr>
              <w:spacing w:before="46"/>
              <w:rPr>
                <w:sz w:val="18"/>
                <w:szCs w:val="18"/>
                <w:lang w:val="sr-Latn-RS"/>
              </w:rPr>
            </w:pPr>
            <w:r w:rsidRPr="003D09C5">
              <w:rPr>
                <w:sz w:val="18"/>
                <w:szCs w:val="18"/>
                <w:lang w:val="sr-Latn-RS"/>
              </w:rPr>
              <w:t>Ako je odgovor da, onda će se uz zahtev priložiti overeni ugovor sa vlasnikom građevinskog objekta bez dozvole</w:t>
            </w:r>
            <w:r w:rsidRPr="00FD47A5">
              <w:rPr>
                <w:sz w:val="18"/>
                <w:szCs w:val="18"/>
                <w:lang w:val="sr-Latn-RS"/>
              </w:rPr>
              <w:t>.</w:t>
            </w:r>
          </w:p>
        </w:tc>
      </w:tr>
      <w:tr w:rsidR="008313C3" w:rsidRPr="00FD47A5" w14:paraId="72973D21" w14:textId="77777777" w:rsidTr="00EC1B0C">
        <w:trPr>
          <w:trHeight w:hRule="exact" w:val="862"/>
        </w:trPr>
        <w:tc>
          <w:tcPr>
            <w:tcW w:w="1167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6A71C4" w14:textId="77777777" w:rsidR="008313C3" w:rsidRPr="00FD47A5" w:rsidRDefault="008313C3" w:rsidP="00EC1B0C">
            <w:pPr>
              <w:ind w:left="503"/>
              <w:rPr>
                <w:lang w:val="sr-Latn-RS"/>
              </w:rPr>
            </w:pPr>
            <w:r w:rsidRPr="00FD47A5">
              <w:rPr>
                <w:lang w:val="sr-Latn-RS"/>
              </w:rPr>
              <w:t>Ime:</w:t>
            </w:r>
          </w:p>
        </w:tc>
        <w:tc>
          <w:tcPr>
            <w:tcW w:w="3824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9B3E67" w14:textId="77777777" w:rsidR="008313C3" w:rsidRPr="00FD47A5" w:rsidRDefault="008313C3" w:rsidP="00EC1B0C">
            <w:pPr>
              <w:rPr>
                <w:lang w:val="sr-Latn-R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B5B2DC" w14:textId="77777777" w:rsidR="008313C3" w:rsidRPr="00FD47A5" w:rsidRDefault="008313C3" w:rsidP="00EC1B0C">
            <w:pPr>
              <w:spacing w:line="260" w:lineRule="exact"/>
              <w:rPr>
                <w:lang w:val="sr-Latn-RS"/>
              </w:rPr>
            </w:pPr>
            <w:r w:rsidRPr="00FD47A5">
              <w:rPr>
                <w:spacing w:val="-6"/>
                <w:lang w:val="sr-Latn-RS"/>
              </w:rPr>
              <w:t>Br</w:t>
            </w:r>
            <w:r w:rsidRPr="00FD47A5">
              <w:rPr>
                <w:lang w:val="sr-Latn-RS"/>
              </w:rPr>
              <w:t>. lične karte:</w:t>
            </w:r>
          </w:p>
        </w:tc>
        <w:tc>
          <w:tcPr>
            <w:tcW w:w="4091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9B79AB" w14:textId="77777777" w:rsidR="008313C3" w:rsidRPr="00FD47A5" w:rsidRDefault="008313C3" w:rsidP="00EC1B0C">
            <w:pPr>
              <w:rPr>
                <w:lang w:val="sr-Latn-RS"/>
              </w:rPr>
            </w:pPr>
          </w:p>
        </w:tc>
      </w:tr>
      <w:tr w:rsidR="008313C3" w:rsidRPr="00FD47A5" w14:paraId="4D5B1F6F" w14:textId="77777777" w:rsidTr="00EC1B0C">
        <w:trPr>
          <w:trHeight w:hRule="exact" w:val="542"/>
        </w:trPr>
        <w:tc>
          <w:tcPr>
            <w:tcW w:w="11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111B0B" w14:textId="77777777" w:rsidR="008313C3" w:rsidRPr="00FD47A5" w:rsidRDefault="008313C3" w:rsidP="00EC1B0C">
            <w:pPr>
              <w:ind w:left="307"/>
              <w:rPr>
                <w:lang w:val="sr-Latn-RS"/>
              </w:rPr>
            </w:pPr>
            <w:r w:rsidRPr="00FD47A5">
              <w:rPr>
                <w:lang w:val="sr-Latn-RS"/>
              </w:rPr>
              <w:t>Ad</w:t>
            </w:r>
            <w:r w:rsidRPr="00FD47A5">
              <w:rPr>
                <w:spacing w:val="-1"/>
                <w:lang w:val="sr-Latn-RS"/>
              </w:rPr>
              <w:t>resa</w:t>
            </w:r>
            <w:r w:rsidRPr="00FD47A5">
              <w:rPr>
                <w:lang w:val="sr-Latn-RS"/>
              </w:rPr>
              <w:t>:</w:t>
            </w:r>
          </w:p>
        </w:tc>
        <w:tc>
          <w:tcPr>
            <w:tcW w:w="8635" w:type="dxa"/>
            <w:gridSpan w:val="6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3E4738CE" w14:textId="77777777" w:rsidR="008313C3" w:rsidRPr="00FD47A5" w:rsidRDefault="008313C3" w:rsidP="00EC1B0C">
            <w:pPr>
              <w:rPr>
                <w:lang w:val="sr-Latn-RS"/>
              </w:rPr>
            </w:pPr>
          </w:p>
        </w:tc>
      </w:tr>
      <w:tr w:rsidR="008313C3" w:rsidRPr="00FD47A5" w14:paraId="1E6A50A7" w14:textId="77777777" w:rsidTr="00EC1B0C">
        <w:trPr>
          <w:trHeight w:hRule="exact" w:val="468"/>
        </w:trPr>
        <w:tc>
          <w:tcPr>
            <w:tcW w:w="11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D1D50B" w14:textId="77777777" w:rsidR="008313C3" w:rsidRPr="00FD47A5" w:rsidRDefault="008313C3" w:rsidP="00EC1B0C">
            <w:pPr>
              <w:spacing w:before="75"/>
              <w:ind w:left="172"/>
              <w:rPr>
                <w:lang w:val="sr-Latn-RS"/>
              </w:rPr>
            </w:pPr>
            <w:r w:rsidRPr="00FD47A5">
              <w:rPr>
                <w:lang w:val="sr-Latn-RS"/>
              </w:rPr>
              <w:t>T</w:t>
            </w:r>
            <w:r w:rsidRPr="00FD47A5">
              <w:rPr>
                <w:spacing w:val="-1"/>
                <w:lang w:val="sr-Latn-RS"/>
              </w:rPr>
              <w:t>e</w:t>
            </w:r>
            <w:r w:rsidRPr="00FD47A5">
              <w:rPr>
                <w:lang w:val="sr-Latn-RS"/>
              </w:rPr>
              <w:t>l</w:t>
            </w:r>
            <w:r w:rsidRPr="00FD47A5">
              <w:rPr>
                <w:spacing w:val="-1"/>
                <w:lang w:val="sr-Latn-RS"/>
              </w:rPr>
              <w:t>e</w:t>
            </w:r>
            <w:r w:rsidRPr="00FD47A5">
              <w:rPr>
                <w:lang w:val="sr-Latn-RS"/>
              </w:rPr>
              <w:t>fon</w:t>
            </w:r>
          </w:p>
        </w:tc>
        <w:tc>
          <w:tcPr>
            <w:tcW w:w="582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E6DA2A" w14:textId="77777777" w:rsidR="008313C3" w:rsidRPr="00FD47A5" w:rsidRDefault="008313C3" w:rsidP="00EC1B0C">
            <w:pPr>
              <w:rPr>
                <w:lang w:val="sr-Latn-RS"/>
              </w:rPr>
            </w:pPr>
          </w:p>
        </w:tc>
        <w:tc>
          <w:tcPr>
            <w:tcW w:w="5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4C6EEC" w14:textId="77777777" w:rsidR="008313C3" w:rsidRPr="00FD47A5" w:rsidRDefault="008313C3" w:rsidP="00EC1B0C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04384" behindDoc="1" locked="0" layoutInCell="1" allowOverlap="1" wp14:anchorId="2897ABD8" wp14:editId="5DA84F97">
                      <wp:simplePos x="0" y="0"/>
                      <wp:positionH relativeFrom="page">
                        <wp:posOffset>83820</wp:posOffset>
                      </wp:positionH>
                      <wp:positionV relativeFrom="paragraph">
                        <wp:posOffset>105410</wp:posOffset>
                      </wp:positionV>
                      <wp:extent cx="146050" cy="146050"/>
                      <wp:effectExtent l="0" t="0" r="25400" b="25400"/>
                      <wp:wrapNone/>
                      <wp:docPr id="1302" name="Group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8340" y="4978"/>
                                <a:chExt cx="230" cy="230"/>
                              </a:xfrm>
                            </wpg:grpSpPr>
                            <wps:wsp>
                              <wps:cNvPr id="1303" name="Freeform 60"/>
                              <wps:cNvSpPr>
                                <a:spLocks/>
                              </wps:cNvSpPr>
                              <wps:spPr bwMode="auto">
                                <a:xfrm>
                                  <a:off x="8340" y="4978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8340 8340"/>
                                    <a:gd name="T1" fmla="*/ T0 w 230"/>
                                    <a:gd name="T2" fmla="+- 0 5208 4978"/>
                                    <a:gd name="T3" fmla="*/ 5208 h 230"/>
                                    <a:gd name="T4" fmla="+- 0 8570 8340"/>
                                    <a:gd name="T5" fmla="*/ T4 w 230"/>
                                    <a:gd name="T6" fmla="+- 0 5208 4978"/>
                                    <a:gd name="T7" fmla="*/ 5208 h 230"/>
                                    <a:gd name="T8" fmla="+- 0 8570 8340"/>
                                    <a:gd name="T9" fmla="*/ T8 w 230"/>
                                    <a:gd name="T10" fmla="+- 0 4978 4978"/>
                                    <a:gd name="T11" fmla="*/ 4978 h 230"/>
                                    <a:gd name="T12" fmla="+- 0 8340 8340"/>
                                    <a:gd name="T13" fmla="*/ T12 w 230"/>
                                    <a:gd name="T14" fmla="+- 0 4978 4978"/>
                                    <a:gd name="T15" fmla="*/ 4978 h 230"/>
                                    <a:gd name="T16" fmla="+- 0 8340 8340"/>
                                    <a:gd name="T17" fmla="*/ T16 w 230"/>
                                    <a:gd name="T18" fmla="+- 0 5208 4978"/>
                                    <a:gd name="T19" fmla="*/ 5208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BC4D246" id="Group 59" o:spid="_x0000_s1026" style="position:absolute;margin-left:6.6pt;margin-top:8.3pt;width:11.5pt;height:11.5pt;z-index:-251012096;mso-position-horizontal-relative:page" coordorigin="8340,4978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">
                      <v:shape id="Freeform 60" o:spid="_x0000_s1027" style="position:absolute;left:8340;top:4978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XDRM8EA&#10;AADdAAAADwAAAGRycy9kb3ducmV2LnhtbERPTYvCMBC9C/sfwizsRTRxBZFqFFkR1pNYxfPQzDbF&#10;ZlKabK3/3giCt3m8z1mue1eLjtpQedYwGSsQxIU3FZcazqfdaA4iRGSDtWfScKcA69XHYImZ8Tc+&#10;UpfHUqQQDhlqsDE2mZShsOQwjH1DnLg/3zqMCbalNC3eUrir5bdSM+mw4tRgsaEfS8U1/3carsfh&#10;YZY3yl46Ny9Om91wv72Q1l+f/WYBIlIf3+KX+9ek+VM1hec36QS5e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1w0TPBAAAA3QAAAA8AAAAAAAAAAAAAAAAAmAIAAGRycy9kb3du&#10;cmV2LnhtbFBLBQYAAAAABAAEAPUAAACGAwAAAAA=&#10;" path="m,230r230,l230,,,,,230xe" filled="f" strokeweight=".72pt">
                        <v:path arrowok="t" o:connecttype="custom" o:connectlocs="0,5208;230,5208;230,4978;0,4978;0,5208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227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433CD9A" w14:textId="77777777" w:rsidR="008313C3" w:rsidRPr="00FD47A5" w:rsidRDefault="008313C3" w:rsidP="00EC1B0C">
            <w:pPr>
              <w:spacing w:line="200" w:lineRule="exact"/>
              <w:rPr>
                <w:lang w:val="sr-Latn-RS"/>
              </w:rPr>
            </w:pPr>
          </w:p>
          <w:p w14:paraId="62638175" w14:textId="77777777" w:rsidR="008313C3" w:rsidRPr="00FD47A5" w:rsidRDefault="008313C3" w:rsidP="00EC1B0C">
            <w:pPr>
              <w:spacing w:line="200" w:lineRule="exact"/>
              <w:ind w:left="107" w:right="246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Kontakt putem telefona ili e-mail-a?</w:t>
            </w:r>
          </w:p>
        </w:tc>
      </w:tr>
      <w:tr w:rsidR="008313C3" w:rsidRPr="00FD47A5" w14:paraId="465398DC" w14:textId="77777777" w:rsidTr="00CB09EE">
        <w:trPr>
          <w:trHeight w:hRule="exact" w:val="549"/>
        </w:trPr>
        <w:tc>
          <w:tcPr>
            <w:tcW w:w="11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A4E6C4" w14:textId="77777777" w:rsidR="008313C3" w:rsidRPr="00FD47A5" w:rsidRDefault="008313C3" w:rsidP="00EC1B0C">
            <w:pPr>
              <w:ind w:left="347"/>
              <w:rPr>
                <w:lang w:val="sr-Latn-RS"/>
              </w:rPr>
            </w:pPr>
            <w:r w:rsidRPr="00FD47A5">
              <w:rPr>
                <w:lang w:val="sr-Latn-RS"/>
              </w:rPr>
              <w:t>E-m</w:t>
            </w:r>
            <w:r w:rsidRPr="00FD47A5">
              <w:rPr>
                <w:spacing w:val="-1"/>
                <w:lang w:val="sr-Latn-RS"/>
              </w:rPr>
              <w:t>a</w:t>
            </w:r>
            <w:r w:rsidRPr="00FD47A5">
              <w:rPr>
                <w:lang w:val="sr-Latn-RS"/>
              </w:rPr>
              <w:t>il:</w:t>
            </w:r>
          </w:p>
        </w:tc>
        <w:tc>
          <w:tcPr>
            <w:tcW w:w="582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35CDB6" w14:textId="77777777" w:rsidR="008313C3" w:rsidRPr="00FD47A5" w:rsidRDefault="008313C3" w:rsidP="00EC1B0C">
            <w:pPr>
              <w:rPr>
                <w:lang w:val="sr-Latn-RS"/>
              </w:rPr>
            </w:pPr>
          </w:p>
        </w:tc>
        <w:tc>
          <w:tcPr>
            <w:tcW w:w="5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219729" w14:textId="77777777" w:rsidR="008313C3" w:rsidRPr="00FD47A5" w:rsidRDefault="008313C3" w:rsidP="00EC1B0C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05408" behindDoc="1" locked="0" layoutInCell="1" allowOverlap="1" wp14:anchorId="1D0230B2" wp14:editId="7812D229">
                      <wp:simplePos x="0" y="0"/>
                      <wp:positionH relativeFrom="page">
                        <wp:posOffset>83820</wp:posOffset>
                      </wp:positionH>
                      <wp:positionV relativeFrom="paragraph">
                        <wp:posOffset>81915</wp:posOffset>
                      </wp:positionV>
                      <wp:extent cx="146050" cy="146685"/>
                      <wp:effectExtent l="0" t="0" r="25400" b="24765"/>
                      <wp:wrapNone/>
                      <wp:docPr id="1304" name="Group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8340" y="5515"/>
                                <a:chExt cx="230" cy="231"/>
                              </a:xfrm>
                            </wpg:grpSpPr>
                            <wps:wsp>
                              <wps:cNvPr id="1305" name="Freeform 58"/>
                              <wps:cNvSpPr>
                                <a:spLocks/>
                              </wps:cNvSpPr>
                              <wps:spPr bwMode="auto">
                                <a:xfrm>
                                  <a:off x="8340" y="5515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8340 8340"/>
                                    <a:gd name="T1" fmla="*/ T0 w 230"/>
                                    <a:gd name="T2" fmla="+- 0 5746 5515"/>
                                    <a:gd name="T3" fmla="*/ 5746 h 231"/>
                                    <a:gd name="T4" fmla="+- 0 8570 8340"/>
                                    <a:gd name="T5" fmla="*/ T4 w 230"/>
                                    <a:gd name="T6" fmla="+- 0 5746 5515"/>
                                    <a:gd name="T7" fmla="*/ 5746 h 231"/>
                                    <a:gd name="T8" fmla="+- 0 8570 8340"/>
                                    <a:gd name="T9" fmla="*/ T8 w 230"/>
                                    <a:gd name="T10" fmla="+- 0 5515 5515"/>
                                    <a:gd name="T11" fmla="*/ 5515 h 231"/>
                                    <a:gd name="T12" fmla="+- 0 8340 8340"/>
                                    <a:gd name="T13" fmla="*/ T12 w 230"/>
                                    <a:gd name="T14" fmla="+- 0 5515 5515"/>
                                    <a:gd name="T15" fmla="*/ 5515 h 231"/>
                                    <a:gd name="T16" fmla="+- 0 8340 8340"/>
                                    <a:gd name="T17" fmla="*/ T16 w 230"/>
                                    <a:gd name="T18" fmla="+- 0 5746 5515"/>
                                    <a:gd name="T19" fmla="*/ 574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B347FC4" id="Group 57" o:spid="_x0000_s1026" style="position:absolute;margin-left:6.6pt;margin-top:6.45pt;width:11.5pt;height:11.55pt;z-index:-251011072;mso-position-horizontal-relative:page" coordorigin="8340,5515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">
                      <v:shape id="Freeform 58" o:spid="_x0000_s1027" style="position:absolute;left:8340;top:5515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+d2jMAA&#10;AADdAAAADwAAAGRycy9kb3ducmV2LnhtbERPS4vCMBC+C/sfwgh700RFka5RZEHwIKyPgtehmW2K&#10;zaQ0Ubv7640geJuP7zmLVedqcaM2VJ41jIYKBHHhTcWlhvy0GcxBhIhssPZMGv4owGr50VtgZvyd&#10;D3Q7xlKkEA4ZarAxNpmUobDkMAx9Q5y4X986jAm2pTQt3lO4q+VYqZl0WHFqsNjQt6Xicrw6DT+X&#10;aGi9y+lf0XlC52D3+c5q/dnv1l8gInXxLX65tybNn6gpPL9JJ8jl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+d2jMAAAADdAAAADwAAAAAAAAAAAAAAAACYAgAAZHJzL2Rvd25y&#10;ZXYueG1sUEsFBgAAAAAEAAQA9QAAAIUDAAAAAA==&#10;" path="m,231r230,l230,,,,,231xe" filled="f" strokeweight=".72pt">
                        <v:path arrowok="t" o:connecttype="custom" o:connectlocs="0,5746;230,5746;230,5515;0,5515;0,574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227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B0C3C9" w14:textId="77777777" w:rsidR="008313C3" w:rsidRPr="00FD47A5" w:rsidRDefault="008313C3" w:rsidP="00EC1B0C">
            <w:pPr>
              <w:rPr>
                <w:lang w:val="sr-Latn-RS"/>
              </w:rPr>
            </w:pPr>
          </w:p>
        </w:tc>
      </w:tr>
    </w:tbl>
    <w:p w14:paraId="101C1B86" w14:textId="77777777" w:rsidR="008313C3" w:rsidRPr="00FD47A5" w:rsidRDefault="008313C3" w:rsidP="00EC1B0C">
      <w:pPr>
        <w:spacing w:before="24"/>
        <w:ind w:left="360" w:right="4110"/>
        <w:rPr>
          <w:iCs/>
          <w:sz w:val="18"/>
          <w:szCs w:val="18"/>
          <w:lang w:val="sr-Latn-RS"/>
        </w:rPr>
      </w:pPr>
      <w:r w:rsidRPr="00FD47A5">
        <w:rPr>
          <w:iCs/>
          <w:sz w:val="18"/>
          <w:szCs w:val="18"/>
          <w:lang w:val="sr-Latn-RS"/>
        </w:rPr>
        <w:t xml:space="preserve">Građevinski objekat se kategoriše prema Administrativnom uputstvu MŽSPP-br. 04/2017 o Kategorizaciji građevinskih objekata, Aneks 1 i 2 </w:t>
      </w:r>
    </w:p>
    <w:p w14:paraId="215890DD" w14:textId="30FC228C" w:rsidR="008313C3" w:rsidRPr="00FD47A5" w:rsidRDefault="008313C3" w:rsidP="00EC1B0C">
      <w:pPr>
        <w:spacing w:before="24"/>
        <w:ind w:left="360" w:right="60"/>
        <w:rPr>
          <w:b/>
          <w:iCs/>
          <w:lang w:val="sr-Latn-RS"/>
        </w:rPr>
      </w:pPr>
      <w:r w:rsidRPr="00FD47A5">
        <w:rPr>
          <w:b/>
          <w:iCs/>
          <w:lang w:val="sr-Latn-RS"/>
        </w:rPr>
        <w:t xml:space="preserve">Napomena: Kategorizacija nedovršenih građevinskih objekata bez dozvole vrši se na osnovu površine i drugih postojećih i planiranih karakteristika za završetak </w:t>
      </w:r>
      <w:r>
        <w:rPr>
          <w:b/>
          <w:iCs/>
          <w:lang w:val="sr-Latn-RS"/>
        </w:rPr>
        <w:t>građevinskog objekta</w:t>
      </w:r>
      <w:r w:rsidRPr="00FD47A5">
        <w:rPr>
          <w:b/>
          <w:iCs/>
          <w:lang w:val="sr-Latn-RS"/>
        </w:rPr>
        <w:t xml:space="preserve"> </w:t>
      </w:r>
    </w:p>
    <w:p w14:paraId="5DBA3611" w14:textId="77777777" w:rsidR="008313C3" w:rsidRPr="00FD47A5" w:rsidRDefault="008313C3" w:rsidP="00EC1B0C">
      <w:pPr>
        <w:spacing w:after="0" w:line="240" w:lineRule="auto"/>
        <w:ind w:right="4110"/>
        <w:rPr>
          <w:b/>
          <w:spacing w:val="-1"/>
          <w:sz w:val="24"/>
          <w:szCs w:val="24"/>
          <w:lang w:val="sr-Latn-RS"/>
        </w:rPr>
      </w:pPr>
    </w:p>
    <w:tbl>
      <w:tblPr>
        <w:tblpPr w:leftFromText="180" w:rightFromText="180" w:vertAnchor="text" w:horzAnchor="margin" w:tblpX="336" w:tblpY="121"/>
        <w:tblW w:w="98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8"/>
        <w:gridCol w:w="3690"/>
        <w:gridCol w:w="1170"/>
        <w:gridCol w:w="3780"/>
      </w:tblGrid>
      <w:tr w:rsidR="008313C3" w:rsidRPr="00FD47A5" w14:paraId="0AB2235D" w14:textId="77777777" w:rsidTr="00EC1B0C">
        <w:trPr>
          <w:trHeight w:hRule="exact" w:val="465"/>
        </w:trPr>
        <w:tc>
          <w:tcPr>
            <w:tcW w:w="9818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BB90477" w14:textId="77777777" w:rsidR="008313C3" w:rsidRPr="00FD47A5" w:rsidRDefault="008313C3" w:rsidP="00EC1B0C">
            <w:pPr>
              <w:spacing w:after="0" w:line="240" w:lineRule="auto"/>
              <w:ind w:left="105"/>
              <w:rPr>
                <w:b/>
                <w:spacing w:val="-1"/>
                <w:lang w:val="sr-Latn-RS"/>
              </w:rPr>
            </w:pPr>
            <w:r w:rsidRPr="00FD47A5">
              <w:rPr>
                <w:b/>
                <w:lang w:val="sr-Latn-RS"/>
              </w:rPr>
              <w:t>2.</w:t>
            </w:r>
            <w:r w:rsidRPr="00FD47A5">
              <w:rPr>
                <w:b/>
                <w:spacing w:val="5"/>
                <w:lang w:val="sr-Latn-RS"/>
              </w:rPr>
              <w:t xml:space="preserve"> </w:t>
            </w:r>
            <w:r w:rsidRPr="00FD47A5">
              <w:rPr>
                <w:b/>
                <w:bCs/>
                <w:spacing w:val="1"/>
                <w:lang w:val="sr-Latn-RS"/>
              </w:rPr>
              <w:t xml:space="preserve"> </w:t>
            </w:r>
            <w:r w:rsidRPr="00FD47A5">
              <w:rPr>
                <w:lang w:val="sr-Latn-RS"/>
              </w:rPr>
              <w:t xml:space="preserve"> </w:t>
            </w:r>
            <w:r w:rsidRPr="00FD47A5">
              <w:rPr>
                <w:b/>
                <w:bCs/>
                <w:spacing w:val="1"/>
                <w:lang w:val="sr-Latn-RS"/>
              </w:rPr>
              <w:t xml:space="preserve">Informacije o vlasniku građevinskog objekta </w:t>
            </w:r>
          </w:p>
          <w:p w14:paraId="13ED1E5A" w14:textId="77777777" w:rsidR="008313C3" w:rsidRPr="00FD47A5" w:rsidRDefault="008313C3" w:rsidP="00EC1B0C">
            <w:pPr>
              <w:spacing w:after="0" w:line="240" w:lineRule="auto"/>
              <w:ind w:left="105"/>
              <w:rPr>
                <w:sz w:val="18"/>
                <w:szCs w:val="18"/>
                <w:lang w:val="sr-Latn-RS"/>
              </w:rPr>
            </w:pPr>
          </w:p>
        </w:tc>
      </w:tr>
      <w:tr w:rsidR="008313C3" w:rsidRPr="00FD47A5" w14:paraId="0DEDC7D3" w14:textId="77777777" w:rsidTr="00CB09EE">
        <w:trPr>
          <w:trHeight w:hRule="exact" w:val="538"/>
        </w:trPr>
        <w:tc>
          <w:tcPr>
            <w:tcW w:w="117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14:paraId="6D433E2D" w14:textId="77777777" w:rsidR="008313C3" w:rsidRPr="00FD47A5" w:rsidRDefault="008313C3" w:rsidP="00EC1B0C">
            <w:pPr>
              <w:spacing w:after="0" w:line="240" w:lineRule="auto"/>
              <w:ind w:left="503"/>
              <w:rPr>
                <w:lang w:val="sr-Latn-RS"/>
              </w:rPr>
            </w:pPr>
            <w:r w:rsidRPr="00FD47A5">
              <w:rPr>
                <w:lang w:val="sr-Latn-RS"/>
              </w:rPr>
              <w:t>Ime: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14:paraId="47B52E39" w14:textId="77777777" w:rsidR="008313C3" w:rsidRPr="00FD47A5" w:rsidRDefault="008313C3" w:rsidP="00EC1B0C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14:paraId="0CBB0D83" w14:textId="77777777" w:rsidR="008313C3" w:rsidRPr="00FD47A5" w:rsidRDefault="008313C3" w:rsidP="00EC1B0C">
            <w:pPr>
              <w:spacing w:after="0" w:line="240" w:lineRule="auto"/>
              <w:ind w:left="105"/>
              <w:rPr>
                <w:lang w:val="sr-Latn-RS"/>
              </w:rPr>
            </w:pPr>
            <w:r w:rsidRPr="00FD47A5">
              <w:rPr>
                <w:spacing w:val="-6"/>
                <w:lang w:val="sr-Latn-RS"/>
              </w:rPr>
              <w:t>Br</w:t>
            </w:r>
            <w:r w:rsidRPr="00FD47A5">
              <w:rPr>
                <w:lang w:val="sr-Latn-RS"/>
              </w:rPr>
              <w:t>. lične karte: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7F021508" w14:textId="77777777" w:rsidR="008313C3" w:rsidRPr="00FD47A5" w:rsidRDefault="008313C3" w:rsidP="00EC1B0C">
            <w:pPr>
              <w:spacing w:after="0" w:line="240" w:lineRule="auto"/>
              <w:rPr>
                <w:lang w:val="sr-Latn-RS"/>
              </w:rPr>
            </w:pPr>
          </w:p>
        </w:tc>
      </w:tr>
      <w:tr w:rsidR="008313C3" w:rsidRPr="00FD47A5" w14:paraId="259DD4FE" w14:textId="77777777" w:rsidTr="00EC1B0C">
        <w:trPr>
          <w:trHeight w:hRule="exact" w:val="327"/>
        </w:trPr>
        <w:tc>
          <w:tcPr>
            <w:tcW w:w="117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14:paraId="02F3CCAA" w14:textId="77777777" w:rsidR="008313C3" w:rsidRPr="00FD47A5" w:rsidRDefault="008313C3" w:rsidP="00EC1B0C">
            <w:pPr>
              <w:spacing w:after="0" w:line="240" w:lineRule="auto"/>
              <w:ind w:left="307"/>
              <w:rPr>
                <w:lang w:val="sr-Latn-RS"/>
              </w:rPr>
            </w:pPr>
            <w:r w:rsidRPr="00FD47A5">
              <w:rPr>
                <w:lang w:val="sr-Latn-RS"/>
              </w:rPr>
              <w:t>Ad</w:t>
            </w:r>
            <w:r w:rsidRPr="00FD47A5">
              <w:rPr>
                <w:spacing w:val="-1"/>
                <w:lang w:val="sr-Latn-RS"/>
              </w:rPr>
              <w:t>resa</w:t>
            </w:r>
            <w:r w:rsidRPr="00FD47A5">
              <w:rPr>
                <w:lang w:val="sr-Latn-RS"/>
              </w:rPr>
              <w:t>:</w:t>
            </w:r>
          </w:p>
        </w:tc>
        <w:tc>
          <w:tcPr>
            <w:tcW w:w="8640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14:paraId="5DFF48EF" w14:textId="77777777" w:rsidR="008313C3" w:rsidRPr="00FD47A5" w:rsidRDefault="008313C3" w:rsidP="00EC1B0C">
            <w:pPr>
              <w:spacing w:after="0" w:line="240" w:lineRule="auto"/>
              <w:rPr>
                <w:lang w:val="sr-Latn-RS"/>
              </w:rPr>
            </w:pPr>
          </w:p>
        </w:tc>
      </w:tr>
    </w:tbl>
    <w:p w14:paraId="3300C86D" w14:textId="77777777" w:rsidR="008313C3" w:rsidRPr="00FD47A5" w:rsidRDefault="008313C3" w:rsidP="00EC1B0C">
      <w:pPr>
        <w:spacing w:after="0" w:line="240" w:lineRule="auto"/>
        <w:ind w:right="593"/>
        <w:rPr>
          <w:lang w:val="sr-Latn-RS"/>
        </w:rPr>
      </w:pPr>
    </w:p>
    <w:tbl>
      <w:tblPr>
        <w:tblpPr w:leftFromText="180" w:rightFromText="180" w:vertAnchor="text" w:horzAnchor="margin" w:tblpX="348" w:tblpY="10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04"/>
        <w:gridCol w:w="1992"/>
        <w:gridCol w:w="172"/>
        <w:gridCol w:w="1401"/>
        <w:gridCol w:w="3635"/>
      </w:tblGrid>
      <w:tr w:rsidR="008313C3" w:rsidRPr="00FD47A5" w14:paraId="1DA3DBA4" w14:textId="77777777" w:rsidTr="00C36FFD">
        <w:trPr>
          <w:trHeight w:hRule="exact" w:val="382"/>
        </w:trPr>
        <w:tc>
          <w:tcPr>
            <w:tcW w:w="9804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4015C142" w14:textId="77777777" w:rsidR="008313C3" w:rsidRPr="00FD47A5" w:rsidRDefault="008313C3" w:rsidP="00C36FFD">
            <w:pPr>
              <w:spacing w:before="58"/>
              <w:ind w:left="105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3.</w:t>
            </w:r>
            <w:r w:rsidRPr="00FD47A5">
              <w:rPr>
                <w:b/>
                <w:spacing w:val="5"/>
                <w:lang w:val="sr-Latn-RS"/>
              </w:rPr>
              <w:t xml:space="preserve"> </w:t>
            </w:r>
            <w:r w:rsidRPr="00FD47A5">
              <w:rPr>
                <w:lang w:val="sr-Latn-RS"/>
              </w:rPr>
              <w:t xml:space="preserve"> </w:t>
            </w:r>
            <w:r w:rsidRPr="00FD47A5">
              <w:rPr>
                <w:b/>
                <w:lang w:val="sr-Latn-RS"/>
              </w:rPr>
              <w:t xml:space="preserve">Detalji o postojećem nedovršenom </w:t>
            </w:r>
            <w:r w:rsidRPr="00FD47A5">
              <w:rPr>
                <w:b/>
                <w:color w:val="000000"/>
                <w:lang w:val="sr-Latn-RS"/>
              </w:rPr>
              <w:t>građevinskom objektu</w:t>
            </w:r>
          </w:p>
        </w:tc>
      </w:tr>
      <w:tr w:rsidR="008313C3" w:rsidRPr="00FD47A5" w14:paraId="37DE3BEA" w14:textId="77777777" w:rsidTr="00C36FFD">
        <w:trPr>
          <w:trHeight w:hRule="exact" w:val="717"/>
        </w:trPr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2DF42D" w14:textId="77777777" w:rsidR="008313C3" w:rsidRPr="00FD47A5" w:rsidRDefault="008313C3" w:rsidP="00C36FFD">
            <w:pPr>
              <w:spacing w:before="75"/>
              <w:ind w:left="244" w:right="71" w:firstLine="89"/>
              <w:rPr>
                <w:lang w:val="sr-Latn-RS"/>
              </w:rPr>
            </w:pPr>
            <w:r w:rsidRPr="00FD47A5">
              <w:rPr>
                <w:lang w:val="sr-Latn-RS"/>
              </w:rPr>
              <w:t>Adresa građevinskog objekta (ili opis lokacije):</w:t>
            </w:r>
          </w:p>
        </w:tc>
        <w:tc>
          <w:tcPr>
            <w:tcW w:w="7200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27FD34C5" w14:textId="77777777" w:rsidR="008313C3" w:rsidRPr="00FD47A5" w:rsidRDefault="008313C3" w:rsidP="00C36FFD">
            <w:pPr>
              <w:rPr>
                <w:lang w:val="sr-Latn-RS"/>
              </w:rPr>
            </w:pPr>
          </w:p>
        </w:tc>
      </w:tr>
      <w:tr w:rsidR="008313C3" w:rsidRPr="00FD47A5" w14:paraId="08390E1C" w14:textId="77777777" w:rsidTr="00C36FFD">
        <w:trPr>
          <w:trHeight w:hRule="exact" w:val="897"/>
        </w:trPr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31E478" w14:textId="77777777" w:rsidR="008313C3" w:rsidRPr="00FD47A5" w:rsidRDefault="008313C3" w:rsidP="00C36FFD">
            <w:pPr>
              <w:ind w:left="325"/>
              <w:rPr>
                <w:lang w:val="sr-Latn-RS"/>
              </w:rPr>
            </w:pPr>
            <w:r w:rsidRPr="00FD47A5">
              <w:rPr>
                <w:spacing w:val="-5"/>
                <w:lang w:val="sr-Latn-RS"/>
              </w:rPr>
              <w:t>Katastarska zona</w:t>
            </w:r>
            <w:r w:rsidRPr="00FD47A5">
              <w:rPr>
                <w:lang w:val="sr-Latn-RS"/>
              </w:rPr>
              <w:t>:</w:t>
            </w:r>
          </w:p>
        </w:tc>
        <w:tc>
          <w:tcPr>
            <w:tcW w:w="216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16785B" w14:textId="77777777" w:rsidR="008313C3" w:rsidRPr="00FD47A5" w:rsidRDefault="008313C3" w:rsidP="00C36FFD">
            <w:pPr>
              <w:rPr>
                <w:lang w:val="sr-Latn-RS"/>
              </w:rPr>
            </w:pPr>
          </w:p>
        </w:tc>
        <w:tc>
          <w:tcPr>
            <w:tcW w:w="14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140DB4" w14:textId="77777777" w:rsidR="008313C3" w:rsidRPr="00FD47A5" w:rsidRDefault="008313C3" w:rsidP="00C36FFD">
            <w:pPr>
              <w:ind w:left="105"/>
              <w:rPr>
                <w:lang w:val="sr-Latn-RS"/>
              </w:rPr>
            </w:pPr>
            <w:r w:rsidRPr="00FD47A5">
              <w:rPr>
                <w:lang w:val="sr-Latn-RS"/>
              </w:rPr>
              <w:t>Br. katastarske parcele:</w:t>
            </w:r>
          </w:p>
        </w:tc>
        <w:tc>
          <w:tcPr>
            <w:tcW w:w="3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5E99A4" w14:textId="77777777" w:rsidR="008313C3" w:rsidRPr="00FD47A5" w:rsidRDefault="008313C3" w:rsidP="00C36FFD">
            <w:pPr>
              <w:rPr>
                <w:lang w:val="sr-Latn-RS"/>
              </w:rPr>
            </w:pPr>
          </w:p>
        </w:tc>
      </w:tr>
      <w:tr w:rsidR="008313C3" w:rsidRPr="00FD47A5" w14:paraId="0DDFBF53" w14:textId="77777777" w:rsidTr="00C36FFD">
        <w:trPr>
          <w:trHeight w:hRule="exact" w:val="632"/>
        </w:trPr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DF005F" w14:textId="77777777" w:rsidR="008313C3" w:rsidRPr="00FD47A5" w:rsidRDefault="008313C3" w:rsidP="00C36FFD">
            <w:pPr>
              <w:spacing w:before="51" w:line="260" w:lineRule="exact"/>
              <w:ind w:left="325" w:right="69" w:firstLine="9"/>
              <w:rPr>
                <w:lang w:val="sr-Latn-RS"/>
              </w:rPr>
            </w:pPr>
            <w:r w:rsidRPr="00FD47A5">
              <w:rPr>
                <w:lang w:val="sr-Latn-RS"/>
              </w:rPr>
              <w:t>GPS koordinate lokacije:</w:t>
            </w:r>
          </w:p>
        </w:tc>
        <w:tc>
          <w:tcPr>
            <w:tcW w:w="7200" w:type="dxa"/>
            <w:gridSpan w:val="4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1DF8D3" w14:textId="77777777" w:rsidR="008313C3" w:rsidRPr="00FD47A5" w:rsidRDefault="008313C3" w:rsidP="00C36FFD">
            <w:pPr>
              <w:rPr>
                <w:lang w:val="sr-Latn-RS"/>
              </w:rPr>
            </w:pPr>
          </w:p>
        </w:tc>
      </w:tr>
      <w:tr w:rsidR="008313C3" w:rsidRPr="00FD47A5" w14:paraId="3469C530" w14:textId="77777777" w:rsidTr="00C36FFD">
        <w:trPr>
          <w:trHeight w:hRule="exact" w:val="1257"/>
        </w:trPr>
        <w:tc>
          <w:tcPr>
            <w:tcW w:w="9804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BB929E" w14:textId="77777777" w:rsidR="008313C3" w:rsidRPr="00FD47A5" w:rsidRDefault="008313C3" w:rsidP="00C36FFD">
            <w:pPr>
              <w:rPr>
                <w:lang w:val="sr-Latn-RS"/>
              </w:rPr>
            </w:pPr>
            <w:r w:rsidRPr="00FD47A5">
              <w:rPr>
                <w:b/>
                <w:bCs/>
                <w:u w:val="single"/>
                <w:lang w:val="sr-Latn-RS"/>
              </w:rPr>
              <w:t>Funkcija</w:t>
            </w:r>
            <w:r w:rsidRPr="00FD47A5">
              <w:rPr>
                <w:b/>
                <w:u w:val="single"/>
                <w:lang w:val="sr-Latn-RS"/>
              </w:rPr>
              <w:t>:</w:t>
            </w:r>
            <w:r w:rsidRPr="00FD47A5">
              <w:rPr>
                <w:lang w:val="sr-Latn-RS"/>
              </w:rPr>
              <w:t xml:space="preserve">      Kuća  </w:t>
            </w:r>
            <w:r w:rsidRPr="00FD47A5">
              <w:rPr>
                <w:lang w:val="sr-Latn-RS"/>
              </w:rPr>
              <w:sym w:font="Wingdings" w:char="F06F"/>
            </w:r>
            <w:r w:rsidRPr="00FD47A5">
              <w:rPr>
                <w:lang w:val="sr-Latn-RS"/>
              </w:rPr>
              <w:t xml:space="preserve">                 </w:t>
            </w:r>
            <w:r>
              <w:rPr>
                <w:lang w:val="sr-Latn-RS"/>
              </w:rPr>
              <w:t>Kućna garaža</w:t>
            </w:r>
            <w:r w:rsidRPr="00FD47A5">
              <w:rPr>
                <w:lang w:val="sr-Latn-RS"/>
              </w:rPr>
              <w:t xml:space="preserve">   </w:t>
            </w:r>
            <w:r w:rsidRPr="00FD47A5">
              <w:rPr>
                <w:lang w:val="sr-Latn-RS"/>
              </w:rPr>
              <w:sym w:font="Wingdings" w:char="F06F"/>
            </w:r>
            <w:r w:rsidRPr="00FD47A5">
              <w:rPr>
                <w:lang w:val="sr-Latn-RS"/>
              </w:rPr>
              <w:t xml:space="preserve">                 Poljoprivredni objekat (do 600m2) </w:t>
            </w:r>
            <w:r w:rsidRPr="00FD47A5">
              <w:rPr>
                <w:lang w:val="sr-Latn-RS"/>
              </w:rPr>
              <w:sym w:font="Wingdings" w:char="F06F"/>
            </w:r>
            <w:r w:rsidRPr="00FD47A5">
              <w:rPr>
                <w:lang w:val="sr-Latn-RS"/>
              </w:rPr>
              <w:t xml:space="preserve">         </w:t>
            </w:r>
          </w:p>
          <w:p w14:paraId="097DEB8D" w14:textId="77777777" w:rsidR="00EC1B0C" w:rsidRDefault="008313C3" w:rsidP="00C36FFD">
            <w:pPr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Poslovni i administrativni objekti (preko 50% st. jedinica) </w:t>
            </w:r>
            <w:r w:rsidRPr="00FD47A5">
              <w:rPr>
                <w:lang w:val="sr-Latn-RS"/>
              </w:rPr>
              <w:sym w:font="Wingdings" w:char="F06F"/>
            </w:r>
            <w:r w:rsidRPr="00FD47A5">
              <w:rPr>
                <w:lang w:val="sr-Latn-RS"/>
              </w:rPr>
              <w:t xml:space="preserve">         </w:t>
            </w:r>
          </w:p>
          <w:p w14:paraId="45F48B78" w14:textId="62FFC6E3" w:rsidR="008313C3" w:rsidRPr="00FD47A5" w:rsidRDefault="008313C3" w:rsidP="00C36FFD">
            <w:pPr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Skladište u kojem se ne skladište opasni materijali (do 1500m2) </w:t>
            </w:r>
            <w:r w:rsidRPr="00FD47A5">
              <w:rPr>
                <w:lang w:val="sr-Latn-RS"/>
              </w:rPr>
              <w:sym w:font="Wingdings" w:char="F06F"/>
            </w:r>
            <w:r w:rsidRPr="00FD47A5">
              <w:rPr>
                <w:lang w:val="sr-Latn-RS"/>
              </w:rPr>
              <w:t xml:space="preserve">        </w:t>
            </w:r>
          </w:p>
          <w:p w14:paraId="51974CCA" w14:textId="77777777" w:rsidR="008313C3" w:rsidRPr="00FD47A5" w:rsidRDefault="008313C3" w:rsidP="00C36FFD">
            <w:pPr>
              <w:rPr>
                <w:lang w:val="sr-Latn-RS"/>
              </w:rPr>
            </w:pPr>
            <w:r w:rsidRPr="00FD47A5">
              <w:rPr>
                <w:lang w:val="sr-Latn-RS"/>
              </w:rPr>
              <w:t>Ostalo:  ____________________________________________________</w:t>
            </w:r>
          </w:p>
        </w:tc>
      </w:tr>
      <w:tr w:rsidR="008313C3" w:rsidRPr="00FD47A5" w14:paraId="232DA517" w14:textId="77777777" w:rsidTr="0043653C">
        <w:trPr>
          <w:trHeight w:hRule="exact" w:val="629"/>
        </w:trPr>
        <w:tc>
          <w:tcPr>
            <w:tcW w:w="9804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BE9A2D" w14:textId="77777777" w:rsidR="008313C3" w:rsidRPr="00FD47A5" w:rsidRDefault="008313C3" w:rsidP="00C36FFD">
            <w:pPr>
              <w:rPr>
                <w:b/>
                <w:u w:val="single"/>
                <w:lang w:val="sr-Latn-RS"/>
              </w:rPr>
            </w:pPr>
            <w:r w:rsidRPr="00FD47A5">
              <w:rPr>
                <w:b/>
                <w:color w:val="000000"/>
                <w:u w:val="single"/>
                <w:lang w:val="sr-Latn-RS"/>
              </w:rPr>
              <w:t>Godina izgradnje :</w:t>
            </w:r>
          </w:p>
        </w:tc>
      </w:tr>
      <w:tr w:rsidR="008313C3" w:rsidRPr="00FD47A5" w14:paraId="4229FB4F" w14:textId="77777777" w:rsidTr="00C36FFD">
        <w:trPr>
          <w:trHeight w:hRule="exact" w:val="329"/>
        </w:trPr>
        <w:tc>
          <w:tcPr>
            <w:tcW w:w="9804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2316AF" w14:textId="77777777" w:rsidR="008313C3" w:rsidRPr="00FD47A5" w:rsidRDefault="008313C3" w:rsidP="00C36FFD">
            <w:pPr>
              <w:rPr>
                <w:lang w:val="sr-Latn-RS"/>
              </w:rPr>
            </w:pPr>
            <w:r w:rsidRPr="00FD47A5">
              <w:rPr>
                <w:lang w:val="sr-Latn-RS"/>
              </w:rPr>
              <w:lastRenderedPageBreak/>
              <w:t xml:space="preserve"> </w:t>
            </w:r>
            <w:r w:rsidRPr="00FD47A5">
              <w:rPr>
                <w:b/>
                <w:color w:val="000000"/>
                <w:u w:val="single"/>
                <w:lang w:val="sr-Latn-RS"/>
              </w:rPr>
              <w:t xml:space="preserve">  Popuniti pod A ili pod B</w:t>
            </w:r>
            <w:r w:rsidRPr="00FD47A5">
              <w:rPr>
                <w:b/>
                <w:u w:val="single"/>
                <w:lang w:val="sr-Latn-RS"/>
              </w:rPr>
              <w:t xml:space="preserve"> </w:t>
            </w:r>
          </w:p>
        </w:tc>
      </w:tr>
      <w:tr w:rsidR="008313C3" w:rsidRPr="00FD47A5" w14:paraId="04A7DED6" w14:textId="77777777" w:rsidTr="00C36FFD">
        <w:trPr>
          <w:trHeight w:hRule="exact" w:val="3285"/>
        </w:trPr>
        <w:tc>
          <w:tcPr>
            <w:tcW w:w="45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9AE754" w14:textId="77777777" w:rsidR="008313C3" w:rsidRPr="00FD47A5" w:rsidRDefault="008313C3" w:rsidP="002F5240">
            <w:pPr>
              <w:spacing w:line="360" w:lineRule="auto"/>
              <w:ind w:left="90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 xml:space="preserve">A) </w:t>
            </w:r>
            <w:r w:rsidRPr="00FD47A5">
              <w:rPr>
                <w:b/>
                <w:color w:val="000000"/>
                <w:lang w:val="sr-Latn-RS"/>
              </w:rPr>
              <w:t xml:space="preserve"> Građevinski objekat bez dozvole</w:t>
            </w:r>
            <w:r w:rsidRPr="00FD47A5">
              <w:rPr>
                <w:b/>
                <w:lang w:val="sr-Latn-RS"/>
              </w:rPr>
              <w:t>:</w:t>
            </w:r>
            <w:r w:rsidRPr="00FD47A5">
              <w:rPr>
                <w:lang w:val="sr-Latn-RS"/>
              </w:rPr>
              <w:t xml:space="preserve">                       </w:t>
            </w:r>
          </w:p>
          <w:p w14:paraId="54A9755B" w14:textId="4656CFEC" w:rsidR="008313C3" w:rsidRPr="00FD47A5" w:rsidRDefault="008313C3" w:rsidP="002F5240">
            <w:pPr>
              <w:spacing w:line="360" w:lineRule="auto"/>
              <w:ind w:left="90"/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Građevinski objekat bez građevinske dozvole </w:t>
            </w:r>
            <w:r w:rsidR="00CB09EE">
              <w:rPr>
                <w:lang w:val="sr-Latn-RS"/>
              </w:rPr>
              <w:t xml:space="preserve">  </w:t>
            </w:r>
            <w:r w:rsidRPr="00FD47A5">
              <w:rPr>
                <w:lang w:val="sr-Latn-RS"/>
              </w:rPr>
              <w:sym w:font="Wingdings" w:char="F0A8"/>
            </w:r>
            <w:r w:rsidRPr="00FD47A5">
              <w:rPr>
                <w:lang w:val="sr-Latn-RS"/>
              </w:rPr>
              <w:t xml:space="preserve">                                                   Prekoračenje građevinske dozvole                 </w:t>
            </w:r>
            <w:r w:rsidR="00CB09EE">
              <w:rPr>
                <w:lang w:val="sr-Latn-RS"/>
              </w:rPr>
              <w:t xml:space="preserve">   </w:t>
            </w:r>
            <w:r w:rsidRPr="00FD47A5">
              <w:rPr>
                <w:lang w:val="sr-Latn-RS"/>
              </w:rPr>
              <w:t xml:space="preserve"> </w:t>
            </w:r>
            <w:r w:rsidRPr="00FD47A5">
              <w:rPr>
                <w:lang w:val="sr-Latn-RS"/>
              </w:rPr>
              <w:sym w:font="Wingdings" w:char="F0A8"/>
            </w:r>
          </w:p>
          <w:p w14:paraId="0407F6DC" w14:textId="155D34BB" w:rsidR="008313C3" w:rsidRPr="00FD47A5" w:rsidRDefault="008313C3" w:rsidP="002F5240">
            <w:pPr>
              <w:ind w:left="90"/>
              <w:rPr>
                <w:lang w:val="sr-Latn-RS"/>
              </w:rPr>
            </w:pPr>
            <w:r w:rsidRPr="00FD47A5">
              <w:rPr>
                <w:spacing w:val="1"/>
                <w:lang w:val="sr-Latn-RS"/>
              </w:rPr>
              <w:t>Ukupna površina građevinskog objekta</w:t>
            </w:r>
            <w:r w:rsidR="002F5240">
              <w:rPr>
                <w:lang w:val="sr-Latn-RS"/>
              </w:rPr>
              <w:t>:</w:t>
            </w:r>
            <w:r w:rsidRPr="00FD47A5">
              <w:rPr>
                <w:lang w:val="sr-Latn-RS"/>
              </w:rPr>
              <w:t xml:space="preserve">_____ m² </w:t>
            </w:r>
          </w:p>
          <w:p w14:paraId="554CD2BD" w14:textId="77777777" w:rsidR="008313C3" w:rsidRPr="00FD47A5" w:rsidRDefault="008313C3" w:rsidP="002F5240">
            <w:pPr>
              <w:ind w:left="90"/>
              <w:rPr>
                <w:position w:val="-11"/>
                <w:lang w:val="sr-Latn-RS"/>
              </w:rPr>
            </w:pPr>
            <w:r w:rsidRPr="00FD47A5">
              <w:rPr>
                <w:position w:val="-11"/>
                <w:lang w:val="sr-Latn-RS"/>
              </w:rPr>
              <w:t>Broj spratova : _________</w:t>
            </w:r>
          </w:p>
        </w:tc>
        <w:tc>
          <w:tcPr>
            <w:tcW w:w="520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3D6E07" w14:textId="77777777" w:rsidR="008313C3" w:rsidRPr="00FD47A5" w:rsidRDefault="008313C3" w:rsidP="002F5240">
            <w:pPr>
              <w:ind w:left="76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 xml:space="preserve">B) </w:t>
            </w:r>
            <w:r w:rsidRPr="00FD47A5">
              <w:rPr>
                <w:lang w:val="sr-Latn-RS"/>
              </w:rPr>
              <w:t xml:space="preserve"> </w:t>
            </w:r>
            <w:r w:rsidRPr="00FD47A5">
              <w:rPr>
                <w:b/>
                <w:color w:val="000000"/>
                <w:lang w:val="sr-Latn-RS"/>
              </w:rPr>
              <w:t xml:space="preserve"> Intervencija bez dozvole na građevinskom objektu sa dozvolom</w:t>
            </w:r>
            <w:r w:rsidRPr="00FD47A5">
              <w:rPr>
                <w:b/>
                <w:lang w:val="sr-Latn-RS"/>
              </w:rPr>
              <w:t xml:space="preserve"> :</w:t>
            </w:r>
            <w:r w:rsidRPr="00FD47A5">
              <w:rPr>
                <w:lang w:val="sr-Latn-RS"/>
              </w:rPr>
              <w:t xml:space="preserve">                       </w:t>
            </w:r>
          </w:p>
          <w:p w14:paraId="72B30CC8" w14:textId="0B737824" w:rsidR="008313C3" w:rsidRPr="00FD47A5" w:rsidRDefault="008313C3" w:rsidP="002F5240">
            <w:pPr>
              <w:ind w:left="76"/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Nadgradnja                                           </w:t>
            </w:r>
            <w:r w:rsidR="00CB09EE">
              <w:rPr>
                <w:lang w:val="sr-Latn-RS"/>
              </w:rPr>
              <w:t xml:space="preserve"> </w:t>
            </w:r>
            <w:r w:rsidRPr="00FD47A5">
              <w:rPr>
                <w:lang w:val="sr-Latn-RS"/>
              </w:rPr>
              <w:t xml:space="preserve">  </w:t>
            </w:r>
            <w:r w:rsidRPr="00FD47A5">
              <w:rPr>
                <w:lang w:val="sr-Latn-RS"/>
              </w:rPr>
              <w:sym w:font="Wingdings" w:char="F0A8"/>
            </w:r>
            <w:r w:rsidRPr="00FD47A5">
              <w:rPr>
                <w:lang w:val="sr-Latn-RS"/>
              </w:rPr>
              <w:t xml:space="preserve">                                            </w:t>
            </w:r>
          </w:p>
          <w:p w14:paraId="59FE59CD" w14:textId="5A688AD8" w:rsidR="008313C3" w:rsidRPr="00FD47A5" w:rsidRDefault="008313C3" w:rsidP="002F5240">
            <w:pPr>
              <w:ind w:left="76"/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Proširenje                                           </w:t>
            </w:r>
            <w:r w:rsidR="00EC1B0C">
              <w:rPr>
                <w:lang w:val="sr-Latn-RS"/>
              </w:rPr>
              <w:t xml:space="preserve"> </w:t>
            </w:r>
            <w:r w:rsidRPr="00FD47A5">
              <w:rPr>
                <w:lang w:val="sr-Latn-RS"/>
              </w:rPr>
              <w:t xml:space="preserve">    </w:t>
            </w:r>
            <w:r w:rsidRPr="00FD47A5">
              <w:rPr>
                <w:lang w:val="sr-Latn-RS"/>
              </w:rPr>
              <w:sym w:font="Wingdings" w:char="F06F"/>
            </w:r>
          </w:p>
          <w:p w14:paraId="0DC80523" w14:textId="67D4A3AA" w:rsidR="008313C3" w:rsidRPr="00FD47A5" w:rsidRDefault="008313C3" w:rsidP="002F5240">
            <w:pPr>
              <w:ind w:left="76"/>
              <w:rPr>
                <w:lang w:val="sr-Latn-RS"/>
              </w:rPr>
            </w:pPr>
            <w:r w:rsidRPr="00FD47A5">
              <w:rPr>
                <w:color w:val="000000"/>
                <w:lang w:val="sr-Latn-RS"/>
              </w:rPr>
              <w:t xml:space="preserve">Intervencija bez dozvole unutar objekta </w:t>
            </w:r>
            <w:r w:rsidR="00CB09EE">
              <w:rPr>
                <w:color w:val="000000"/>
                <w:lang w:val="sr-Latn-RS"/>
              </w:rPr>
              <w:t xml:space="preserve"> </w:t>
            </w:r>
            <w:r w:rsidRPr="00FD47A5">
              <w:rPr>
                <w:lang w:val="sr-Latn-RS"/>
              </w:rPr>
              <w:sym w:font="Wingdings" w:char="F06F"/>
            </w:r>
          </w:p>
          <w:p w14:paraId="53B7DB2B" w14:textId="77777777" w:rsidR="008313C3" w:rsidRPr="00FD47A5" w:rsidRDefault="008313C3" w:rsidP="002F5240">
            <w:pPr>
              <w:ind w:left="76"/>
              <w:rPr>
                <w:lang w:val="sr-Latn-RS"/>
              </w:rPr>
            </w:pPr>
            <w:r w:rsidRPr="00FD47A5">
              <w:rPr>
                <w:spacing w:val="1"/>
                <w:lang w:val="sr-Latn-RS"/>
              </w:rPr>
              <w:t>Ukupna površina intervencije</w:t>
            </w:r>
            <w:r w:rsidRPr="00FD47A5">
              <w:rPr>
                <w:lang w:val="sr-Latn-RS"/>
              </w:rPr>
              <w:t xml:space="preserve"> : _______ m² </w:t>
            </w:r>
          </w:p>
          <w:p w14:paraId="2EA82BDF" w14:textId="77777777" w:rsidR="008313C3" w:rsidRPr="00FD47A5" w:rsidRDefault="008313C3" w:rsidP="002F5240">
            <w:pPr>
              <w:ind w:left="76"/>
              <w:rPr>
                <w:lang w:val="sr-Latn-RS"/>
              </w:rPr>
            </w:pPr>
            <w:r w:rsidRPr="00FD47A5">
              <w:rPr>
                <w:spacing w:val="1"/>
                <w:lang w:val="sr-Latn-RS"/>
              </w:rPr>
              <w:t>Broj spratova intervencije</w:t>
            </w:r>
            <w:r w:rsidRPr="00FD47A5">
              <w:rPr>
                <w:lang w:val="sr-Latn-RS"/>
              </w:rPr>
              <w:t xml:space="preserve"> : _________</w:t>
            </w:r>
          </w:p>
        </w:tc>
      </w:tr>
    </w:tbl>
    <w:p w14:paraId="371C5C88" w14:textId="77777777" w:rsidR="008313C3" w:rsidRPr="00FD47A5" w:rsidRDefault="008313C3" w:rsidP="008313C3">
      <w:pPr>
        <w:spacing w:before="31"/>
        <w:ind w:right="593"/>
        <w:rPr>
          <w:lang w:val="sr-Latn-RS"/>
        </w:rPr>
      </w:pPr>
    </w:p>
    <w:tbl>
      <w:tblPr>
        <w:tblW w:w="0" w:type="auto"/>
        <w:tblInd w:w="26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70"/>
        <w:gridCol w:w="720"/>
        <w:gridCol w:w="720"/>
      </w:tblGrid>
      <w:tr w:rsidR="008313C3" w:rsidRPr="00FD47A5" w14:paraId="3D867B18" w14:textId="77777777" w:rsidTr="008313C3">
        <w:trPr>
          <w:trHeight w:hRule="exact" w:val="408"/>
        </w:trPr>
        <w:tc>
          <w:tcPr>
            <w:tcW w:w="837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auto"/>
          </w:tcPr>
          <w:p w14:paraId="5616AE5D" w14:textId="77777777" w:rsidR="008313C3" w:rsidRPr="00FD47A5" w:rsidRDefault="008313C3" w:rsidP="008313C3">
            <w:pPr>
              <w:spacing w:before="55"/>
              <w:ind w:left="107"/>
              <w:rPr>
                <w:lang w:val="sr-Latn-RS"/>
              </w:rPr>
            </w:pPr>
            <w:r w:rsidRPr="00FD47A5">
              <w:rPr>
                <w:b/>
                <w:spacing w:val="-5"/>
                <w:lang w:val="sr-Latn-RS"/>
              </w:rPr>
              <w:t xml:space="preserve">3A. </w:t>
            </w:r>
            <w:r w:rsidRPr="00FD47A5">
              <w:rPr>
                <w:b/>
                <w:lang w:val="sr-Latn-RS"/>
              </w:rPr>
              <w:t>Dokazi da je podnosilac zahteva korisnik programa socijalne pomoći na Kosovu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2C0146" w14:textId="77777777" w:rsidR="008313C3" w:rsidRPr="00FD47A5" w:rsidRDefault="008313C3" w:rsidP="008313C3">
            <w:pPr>
              <w:spacing w:before="55"/>
              <w:ind w:left="177"/>
              <w:rPr>
                <w:lang w:val="sr-Latn-RS"/>
              </w:rPr>
            </w:pPr>
            <w:r w:rsidRPr="00FD47A5">
              <w:rPr>
                <w:b/>
                <w:spacing w:val="-5"/>
                <w:lang w:val="sr-Latn-RS"/>
              </w:rPr>
              <w:t>Da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39ABF4" w14:textId="77777777" w:rsidR="008313C3" w:rsidRPr="00FD47A5" w:rsidRDefault="008313C3" w:rsidP="008313C3">
            <w:pPr>
              <w:spacing w:before="55"/>
              <w:ind w:left="143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Ne</w:t>
            </w:r>
          </w:p>
        </w:tc>
      </w:tr>
      <w:tr w:rsidR="008313C3" w:rsidRPr="00FD47A5" w14:paraId="78BC6223" w14:textId="77777777" w:rsidTr="008313C3">
        <w:trPr>
          <w:trHeight w:hRule="exact" w:val="518"/>
        </w:trPr>
        <w:tc>
          <w:tcPr>
            <w:tcW w:w="837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6B2D1E2F" w14:textId="77777777" w:rsidR="008313C3" w:rsidRPr="00FD47A5" w:rsidRDefault="008313C3" w:rsidP="008313C3">
            <w:pPr>
              <w:tabs>
                <w:tab w:val="left" w:pos="534"/>
                <w:tab w:val="left" w:pos="624"/>
              </w:tabs>
              <w:spacing w:before="46"/>
              <w:ind w:left="264" w:right="88"/>
              <w:rPr>
                <w:lang w:val="sr-Latn-RS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EBE271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86976" behindDoc="1" locked="0" layoutInCell="1" allowOverlap="1" wp14:anchorId="05156343" wp14:editId="208DB844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306" name="Group 13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307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12984EF" id="Group 1306" o:spid="_x0000_s1026" style="position:absolute;margin-left:9.05pt;margin-top:4.35pt;width:11.5pt;height:11.5pt;z-index:-251029504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vXMMMA&#10;AADdAAAADwAAAGRycy9kb3ducmV2LnhtbERP32vCMBB+H/g/hBP2IjZxA5XaKOIQtqdhFZ+P5myK&#10;zaU0We3++2Uw2Nt9fD+v2I2uFQP1ofGsYZEpEMSVNw3XGi7n43wNIkRkg61n0vBNAXbbyVOBufEP&#10;PtFQxlqkEA45arAxdrmUobLkMGS+I07czfcOY4J9LU2PjxTuWvmi1FI6bDg1WOzoYKm6l19Ow/00&#10;+1yWnbLXwa2r8/44+3i7ktbP03G/ARFpjP/iP/e7SfNf1Qp+v0knyO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kvXMMMAAADdAAAADwAAAAAAAAAAAAAAAACYAgAAZHJzL2Rv&#10;d25yZXYueG1sUEsFBgAAAAAEAAQA9QAAAIg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5ADC26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88000" behindDoc="1" locked="0" layoutInCell="1" allowOverlap="1" wp14:anchorId="77E2C1A5" wp14:editId="512BD8F1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308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309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62A7A36" id="Group 3" o:spid="_x0000_s1026" style="position:absolute;margin-left:6.15pt;margin-top:4.3pt;width:11.5pt;height:11.55pt;z-index:-251028480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qp8icAA&#10;AADdAAAADwAAAGRycy9kb3ducmV2LnhtbERPS4vCMBC+C/sfwgh700QF0a5RZEHwIKyPgtehmW2K&#10;zaQ0Ubv7640geJuP7zmLVedqcaM2VJ41jIYKBHHhTcWlhvy0GcxAhIhssPZMGv4owGr50VtgZvyd&#10;D3Q7xlKkEA4ZarAxNpmUobDkMAx9Q5y4X986jAm2pTQt3lO4q+VYqal0WHFqsNjQt6Xicrw6DT+X&#10;aGi9y+lf0XlC52D3+c5q/dnv1l8gInXxLX65tybNn6g5PL9JJ8jl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qp8icAAAADdAAAADwAAAAAAAAAAAAAAAACYAgAAZHJzL2Rvd25y&#10;ZXYueG1sUEsFBgAAAAAEAAQA9QAAAIU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</w:tbl>
    <w:p w14:paraId="6E0DCBBA" w14:textId="77777777" w:rsidR="008313C3" w:rsidRPr="00FD47A5" w:rsidRDefault="008313C3" w:rsidP="008313C3">
      <w:pPr>
        <w:spacing w:before="31"/>
        <w:ind w:left="82" w:right="593"/>
        <w:jc w:val="center"/>
        <w:rPr>
          <w:lang w:val="sr-Latn-RS"/>
        </w:rPr>
      </w:pPr>
    </w:p>
    <w:p w14:paraId="15C86F94" w14:textId="63979F80" w:rsidR="008313C3" w:rsidRDefault="008313C3" w:rsidP="00D91E53">
      <w:pPr>
        <w:spacing w:line="200" w:lineRule="exact"/>
        <w:ind w:left="270"/>
        <w:jc w:val="both"/>
        <w:rPr>
          <w:b/>
          <w:lang w:val="sr-Latn-RS"/>
        </w:rPr>
      </w:pPr>
      <w:r w:rsidRPr="00FD47A5">
        <w:rPr>
          <w:b/>
          <w:lang w:val="sr-Latn-RS"/>
        </w:rPr>
        <w:t>Sledeći dokumenti, osim onih iz tačke 8, podnose se u jednom (1) originalnom i dva (2) kopirana primeraka. Dokumenti iz tačke 8. podnose se u tri (3) fizička primeraka i jednom (1) digitalnom primerku - slike u PDF i DWG formatu.</w:t>
      </w:r>
    </w:p>
    <w:p w14:paraId="2CB0E129" w14:textId="4EE36B6B" w:rsidR="00CB09EE" w:rsidRDefault="00CB09EE" w:rsidP="00D91E53">
      <w:pPr>
        <w:spacing w:line="200" w:lineRule="exact"/>
        <w:ind w:left="270"/>
        <w:jc w:val="both"/>
        <w:rPr>
          <w:b/>
          <w:lang w:val="sr-Latn-RS"/>
        </w:rPr>
      </w:pPr>
    </w:p>
    <w:p w14:paraId="059CB62D" w14:textId="77777777" w:rsidR="00CB09EE" w:rsidRPr="00FD47A5" w:rsidRDefault="00CB09EE" w:rsidP="00D91E53">
      <w:pPr>
        <w:spacing w:line="200" w:lineRule="exact"/>
        <w:ind w:left="270"/>
        <w:jc w:val="both"/>
        <w:rPr>
          <w:b/>
          <w:lang w:val="sr-Latn-RS"/>
        </w:rPr>
      </w:pPr>
    </w:p>
    <w:tbl>
      <w:tblPr>
        <w:tblW w:w="10148" w:type="dxa"/>
        <w:tblInd w:w="26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"/>
        <w:gridCol w:w="7642"/>
        <w:gridCol w:w="270"/>
        <w:gridCol w:w="359"/>
        <w:gridCol w:w="270"/>
        <w:gridCol w:w="363"/>
        <w:gridCol w:w="270"/>
        <w:gridCol w:w="434"/>
        <w:gridCol w:w="270"/>
      </w:tblGrid>
      <w:tr w:rsidR="008313C3" w:rsidRPr="00FD47A5" w14:paraId="38BFE8E1" w14:textId="77777777" w:rsidTr="002F5240">
        <w:trPr>
          <w:gridAfter w:val="1"/>
          <w:wAfter w:w="270" w:type="dxa"/>
          <w:trHeight w:hRule="exact" w:val="408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C79CB5" w14:textId="77777777" w:rsidR="008313C3" w:rsidRPr="00FD47A5" w:rsidRDefault="008313C3" w:rsidP="008313C3">
            <w:pPr>
              <w:spacing w:before="55"/>
              <w:ind w:left="107"/>
              <w:rPr>
                <w:lang w:val="sr-Latn-RS"/>
              </w:rPr>
            </w:pPr>
            <w:r w:rsidRPr="00FD47A5">
              <w:rPr>
                <w:b/>
                <w:spacing w:val="-5"/>
                <w:lang w:val="sr-Latn-RS"/>
              </w:rPr>
              <w:t xml:space="preserve">4. </w:t>
            </w:r>
            <w:r w:rsidRPr="00FD47A5">
              <w:rPr>
                <w:b/>
                <w:color w:val="000000"/>
                <w:lang w:val="sr-Latn-RS"/>
              </w:rPr>
              <w:t>Dokazi da je građevinski objekat završen pre</w:t>
            </w:r>
            <w:r w:rsidRPr="00FD47A5">
              <w:rPr>
                <w:b/>
                <w:lang w:val="sr-Latn-RS"/>
              </w:rPr>
              <w:t xml:space="preserve"> 05.09.2018: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3829A" w14:textId="77777777" w:rsidR="008313C3" w:rsidRPr="00FD47A5" w:rsidRDefault="008313C3" w:rsidP="008313C3">
            <w:pPr>
              <w:spacing w:before="55"/>
              <w:ind w:left="177"/>
              <w:rPr>
                <w:lang w:val="sr-Latn-RS"/>
              </w:rPr>
            </w:pPr>
            <w:r w:rsidRPr="00FD47A5">
              <w:rPr>
                <w:b/>
                <w:spacing w:val="-5"/>
                <w:lang w:val="sr-Latn-RS"/>
              </w:rPr>
              <w:t>Da</w: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462649" w14:textId="77777777" w:rsidR="008313C3" w:rsidRPr="00FD47A5" w:rsidRDefault="008313C3" w:rsidP="008313C3">
            <w:pPr>
              <w:spacing w:before="55"/>
              <w:ind w:left="143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Ne</w: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379E47" w14:textId="77777777" w:rsidR="008313C3" w:rsidRPr="00FD47A5" w:rsidRDefault="008313C3" w:rsidP="008313C3">
            <w:pPr>
              <w:jc w:val="center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N/P</w:t>
            </w:r>
            <w:r w:rsidRPr="00FD47A5">
              <w:rPr>
                <w:b/>
                <w:spacing w:val="1"/>
                <w:position w:val="11"/>
                <w:lang w:val="sr-Latn-RS"/>
              </w:rPr>
              <w:t>i</w:t>
            </w:r>
          </w:p>
        </w:tc>
      </w:tr>
      <w:tr w:rsidR="008313C3" w:rsidRPr="00FD47A5" w14:paraId="783EF581" w14:textId="77777777" w:rsidTr="002F5240">
        <w:trPr>
          <w:gridAfter w:val="1"/>
          <w:wAfter w:w="270" w:type="dxa"/>
          <w:trHeight w:hRule="exact" w:val="635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55C679" w14:textId="77777777" w:rsidR="008313C3" w:rsidRPr="00FD47A5" w:rsidRDefault="008313C3" w:rsidP="008313C3">
            <w:pPr>
              <w:tabs>
                <w:tab w:val="left" w:pos="534"/>
                <w:tab w:val="left" w:pos="624"/>
              </w:tabs>
              <w:spacing w:before="46"/>
              <w:ind w:left="264" w:right="88"/>
              <w:rPr>
                <w:lang w:val="sr-Latn-RS"/>
              </w:rPr>
            </w:pPr>
            <w:r w:rsidRPr="00FD47A5">
              <w:rPr>
                <w:spacing w:val="-1"/>
                <w:lang w:val="sr-Latn-RS"/>
              </w:rPr>
              <w:t>a</w:t>
            </w:r>
            <w:r w:rsidRPr="00FD47A5">
              <w:rPr>
                <w:lang w:val="sr-Latn-RS"/>
              </w:rPr>
              <w:t>.</w:t>
            </w:r>
            <w:r w:rsidRPr="00FD47A5">
              <w:rPr>
                <w:spacing w:val="46"/>
                <w:lang w:val="sr-Latn-RS"/>
              </w:rPr>
              <w:t xml:space="preserve"> </w:t>
            </w:r>
            <w:r w:rsidRPr="00FD47A5">
              <w:rPr>
                <w:lang w:val="sr-Latn-RS"/>
              </w:rPr>
              <w:t>Zvanični ortofoto ili druge avionske ili satelitske slike napravljene pre 05.09.2018, na kojima se može videti građevinski objekat.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ABD56B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71616" behindDoc="1" locked="0" layoutInCell="1" allowOverlap="1" wp14:anchorId="790A4614" wp14:editId="1A2F57F8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311" name="Group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312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D88B263" id="Group 5" o:spid="_x0000_s1026" style="position:absolute;margin-left:9.05pt;margin-top:4.35pt;width:11.5pt;height:11.5pt;z-index:-251044864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+XidcMA&#10;AADdAAAADwAAAGRycy9kb3ducmV2LnhtbERPTWvCQBC9F/oflil4kbpJhCCpqwRFqKdiLJ6H7DQb&#10;zM6G7DbGf+8WhN7m8T5nvZ1sJ0YafOtYQbpIQBDXTrfcKPg+H95XIHxA1tg5JgV38rDdvL6ssdDu&#10;xicaq9CIGMK+QAUmhL6Q0teGLPqF64kj9+MGiyHCoZF6wFsMt53MkiSXFluODQZ72hmqr9WvVXA9&#10;zb/yqk/MZbSr+lwe5sf9hZSavU3lB4hAU/gXP92fOs5fphn8fRNPkJ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+XidcMAAADdAAAADwAAAAAAAAAAAAAAAACYAgAAZHJzL2Rv&#10;d25yZXYueG1sUEsFBgAAAAAEAAQA9QAAAIg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272BF4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72640" behindDoc="1" locked="0" layoutInCell="1" allowOverlap="1" wp14:anchorId="254E8276" wp14:editId="4FEFB9A4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313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314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6A8F166B" id="Group 3" o:spid="_x0000_s1026" style="position:absolute;margin-left:6.15pt;margin-top:4.3pt;width:11.5pt;height:11.55pt;z-index:-251043840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JFysEA&#10;AADdAAAADwAAAGRycy9kb3ducmV2LnhtbERPTYvCMBC9C/6HMMLeNFUXkWoqIgh7EHS14HVoxqa0&#10;mZQmq11/vVlY8DaP9znrTW8bcafOV44VTCcJCOLC6YpLBfllP16C8AFZY+OYFPySh002HKwx1e7B&#10;33Q/h1LEEPYpKjAhtKmUvjBk0U9cSxy5m+sshgi7UuoOHzHcNnKWJAtpseLYYLClnaGiPv9YBcc6&#10;aNoecnomdJ3T1ZtTfjBKfYz67QpEoD68xf/uLx3nz6ef8PdNPEFm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FyRcrBAAAA3QAAAA8AAAAAAAAAAAAAAAAAmAIAAGRycy9kb3du&#10;cmV2LnhtbFBLBQYAAAAABAAEAPUAAACG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CE37C8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70592" behindDoc="1" locked="0" layoutInCell="1" allowOverlap="1" wp14:anchorId="3AB19B13" wp14:editId="4A970137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315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316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60AECDF1" id="Group 1" o:spid="_x0000_s1026" style="position:absolute;margin-left:11.05pt;margin-top:4.3pt;width:11.5pt;height:11.5pt;z-index:-251045888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7kdsEA&#10;AADdAAAADwAAAGRycy9kb3ducmV2LnhtbERPTYvCMBC9C/6HMMJeRFNdKFKNIi6CnsQqnodmbIrN&#10;pDTZ2v33RljwNo/3OatNb2vRUesrxwpm0wQEceF0xaWC62U/WYDwAVlj7ZgU/JGHzXo4WGGm3ZPP&#10;1OWhFDGEfYYKTAhNJqUvDFn0U9cQR+7uWoshwraUusVnDLe1nCdJKi1WHBsMNrQzVDzyX6vgcR6f&#10;0rxJzK2zi+Ky3Y+PPzdS6mvUb5cgAvXhI/53H3Sc/z1L4f1NPEGu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je5HbBAAAA3Q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FD47A5" w14:paraId="48F82F31" w14:textId="77777777" w:rsidTr="002F5240">
        <w:trPr>
          <w:gridAfter w:val="1"/>
          <w:wAfter w:w="270" w:type="dxa"/>
          <w:trHeight w:hRule="exact" w:val="806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5D4DD3" w14:textId="77777777" w:rsidR="008313C3" w:rsidRPr="00FD47A5" w:rsidRDefault="008313C3" w:rsidP="008313C3">
            <w:pPr>
              <w:spacing w:line="260" w:lineRule="exact"/>
              <w:ind w:left="264" w:right="88"/>
              <w:rPr>
                <w:b/>
                <w:lang w:val="sr-Latn-RS"/>
              </w:rPr>
            </w:pPr>
            <w:r w:rsidRPr="00FD47A5">
              <w:rPr>
                <w:b/>
                <w:lang w:val="sr-Latn-RS"/>
              </w:rPr>
              <w:t>Ako se postojanje građevinskog objekta ne može dokazati u skladu sa tačkom a, podnosilac zahteva će dati izjavu pod zakletvom o tome kada je izgrađen građevinski objekat (tačka b), kao i jedan od dokaza naveden u tačkama c, d ili e.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7F6A25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180D1E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BC2585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</w:tr>
      <w:tr w:rsidR="008313C3" w:rsidRPr="00FD47A5" w14:paraId="19317CA2" w14:textId="77777777" w:rsidTr="002F5240">
        <w:trPr>
          <w:gridAfter w:val="1"/>
          <w:wAfter w:w="270" w:type="dxa"/>
          <w:trHeight w:hRule="exact" w:val="564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373667" w14:textId="77777777" w:rsidR="008313C3" w:rsidRPr="00FD47A5" w:rsidRDefault="008313C3" w:rsidP="008313C3">
            <w:pPr>
              <w:spacing w:line="260" w:lineRule="exact"/>
              <w:ind w:left="264" w:right="88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b. Izjava pod zakletvom o tome kada je izgrađen građevinski objekat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2EF1D3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06432" behindDoc="1" locked="0" layoutInCell="1" allowOverlap="1" wp14:anchorId="1E16889A" wp14:editId="61834BD1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317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318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E4FDBEB" id="Group 11" o:spid="_x0000_s1026" style="position:absolute;margin-left:9.05pt;margin-top:4.35pt;width:11.5pt;height:11.5pt;z-index:-251010048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g3Vn8QA&#10;AADdAAAADwAAAGRycy9kb3ducmV2LnhtbESPQWvCQBCF74L/YRmhF9GNFURSV5EWwZ7EKJ6H7DQb&#10;zM6G7BrTf985FLzN8N68981mN/hG9dTFOrCBxTwDRVwGW3Nl4Ho5zNagYkK22AQmA78UYbcdjzaY&#10;2/DkM/VFqpSEcMzRgEupzbWOpSOPcR5aYtF+QucxydpV2nb4lHDf6PcsW2mPNUuDw5Y+HZX34uEN&#10;3M/T06poM3fr/bq87A/T768bGfM2GfYfoBIN6WX+vz5awV8uBFe+kRH09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YN1Z/EAAAA3QAAAA8AAAAAAAAAAAAAAAAAmAIAAGRycy9k&#10;b3ducmV2LnhtbFBLBQYAAAAABAAEAPUAAACJ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FFEE69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07456" behindDoc="1" locked="0" layoutInCell="1" allowOverlap="1" wp14:anchorId="050082E5" wp14:editId="7FAA493A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319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320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7D34EEC" id="Group 13" o:spid="_x0000_s1026" style="position:absolute;margin-left:6.15pt;margin-top:4.3pt;width:11.5pt;height:11.55pt;z-index:-251009024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WJdMMA&#10;AADdAAAADwAAAGRycy9kb3ducmV2LnhtbESPQYvCMBCF7wv+hzCCtzVVQaQaRQRhD4KrW/A6NGNT&#10;bCalyWr11+8chL3N8N68981q0/tG3amLdWADk3EGirgMtubKQPGz/1yAignZYhOYDDwpwmY9+Fhh&#10;bsODT3Q/p0pJCMccDbiU2lzrWDryGMehJRbtGjqPSdau0rbDh4T7Rk+zbK491iwNDlvaOSpv519v&#10;4HhLlraHgl4ZXWZ0ie67ODhjRsN+uwSVqE//5vf1lxX82VT45RsZQa/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CWJdMMAAADd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6A2C48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08480" behindDoc="1" locked="0" layoutInCell="1" allowOverlap="1" wp14:anchorId="42C8458F" wp14:editId="182152CC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321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322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2DBEA39" id="Group 15" o:spid="_x0000_s1026" style="position:absolute;margin-left:11.05pt;margin-top:4.3pt;width:11.5pt;height:11.5pt;z-index:-251008000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koyMEA&#10;AADdAAAADwAAAGRycy9kb3ducmV2LnhtbERPTYvCMBC9C/6HMIIX0XQriFSjiIuwexKreB6asSk2&#10;k9Jka/33G0HwNo/3Oettb2vRUesrxwq+ZgkI4sLpiksFl/NhugThA7LG2jEpeJKH7WY4WGOm3YNP&#10;1OWhFDGEfYYKTAhNJqUvDFn0M9cQR+7mWoshwraUusVHDLe1TJNkIS1WHBsMNrQ3VNzzP6vgfpoc&#10;F3mTmGtnl8V5d5j8fl9JqfGo361ABOrDR/x2/+g4f56m8PomniA3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mJKMjBAAAA3Q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FD47A5" w14:paraId="58E38F3E" w14:textId="77777777" w:rsidTr="002F5240">
        <w:trPr>
          <w:gridAfter w:val="1"/>
          <w:wAfter w:w="270" w:type="dxa"/>
          <w:trHeight w:hRule="exact" w:val="564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87085A" w14:textId="77777777" w:rsidR="008313C3" w:rsidRPr="00FD47A5" w:rsidRDefault="008313C3" w:rsidP="008313C3">
            <w:pPr>
              <w:ind w:left="248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c. Dokaz o plaćanju poreza na imovinu</w:t>
            </w:r>
          </w:p>
          <w:p w14:paraId="495832B2" w14:textId="77777777" w:rsidR="008313C3" w:rsidRPr="00FD47A5" w:rsidRDefault="008313C3" w:rsidP="008313C3">
            <w:pPr>
              <w:spacing w:line="260" w:lineRule="exact"/>
              <w:ind w:left="264" w:right="88"/>
              <w:jc w:val="both"/>
              <w:rPr>
                <w:lang w:val="sr-Latn-RS"/>
              </w:rPr>
            </w:pP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9DB3E0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09504" behindDoc="1" locked="0" layoutInCell="1" allowOverlap="1" wp14:anchorId="51721966" wp14:editId="21454E39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323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324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7C5A8CC" id="Group 11" o:spid="_x0000_s1026" style="position:absolute;margin-left:9.05pt;margin-top:4.35pt;width:11.5pt;height:11.5pt;z-index:-251006976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SwVJ8IA&#10;AADdAAAADwAAAGRycy9kb3ducmV2LnhtbERPTYvCMBC9C/sfwix4EU11RaQaRRRh97TYiuehGZti&#10;MylNrPXfbwRhb/N4n7Pe9rYWHbW+cqxgOklAEBdOV1wqOOfH8RKED8gaa8ek4EketpuPwRpT7R58&#10;oi4LpYgh7FNUYEJoUil9Yciin7iGOHJX11oMEbal1C0+Yrit5SxJFtJixbHBYEN7Q8Utu1sFt9Po&#10;d5E1ibl0dlnku+Po53AhpYaf/W4FIlAf/sVv97eO879mc3h9E0+Qm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LBUn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0A70B7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10528" behindDoc="1" locked="0" layoutInCell="1" allowOverlap="1" wp14:anchorId="7AD6B752" wp14:editId="1A43C418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325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326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03DDCA9" id="Group 13" o:spid="_x0000_s1026" style="position:absolute;margin-left:6.15pt;margin-top:4.3pt;width:11.5pt;height:11.55pt;z-index:-251005952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C0m8IA&#10;AADdAAAADwAAAGRycy9kb3ducmV2LnhtbERPTWuDQBC9B/Iflin0FtcmEIpxFQkEegi0TQWvgztx&#10;RXdW3G1i++u7hUJv83ifk5eLHcWNZt87VvCUpCCIW6d77hTUH6fNMwgfkDWOjknBF3koi/Uqx0y7&#10;O7/T7RI6EUPYZ6jAhDBlUvrWkEWfuIk4clc3WwwRzp3UM95juB3lNk330mLPscHgREdD7XD5tApe&#10;h6CpOtf0nVKzo8abt/pslHp8WKoDiEBL+Bf/uV90nL/b7uH3m3iCL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gLSbwgAAAN0AAAAPAAAAAAAAAAAAAAAAAJgCAABkcnMvZG93&#10;bnJldi54bWxQSwUGAAAAAAQABAD1AAAAhwMAAAAA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92FC3E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11552" behindDoc="1" locked="0" layoutInCell="1" allowOverlap="1" wp14:anchorId="34C69793" wp14:editId="41B1A77D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327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328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7D945B3" id="Group 15" o:spid="_x0000_s1026" style="position:absolute;margin-left:11.05pt;margin-top:4.3pt;width:11.5pt;height:11.5pt;z-index:-251004928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EfIsUA&#10;AADdAAAADwAAAGRycy9kb3ducmV2LnhtbESPQWvCQBCF7wX/wzJCL6KbWhBJXUVahHoqJuJ5yE6z&#10;wexsyG5j/PfOQehthvfmvW82u9G3aqA+NoENvC0yUMRVsA3XBs7lYb4GFROyxTYwGbhThN128rLB&#10;3IYbn2goUq0khGOOBlxKXa51rBx5jIvQEYv2G3qPSda+1rbHm4T7Vi+zbKU9NiwNDjv6dFRdiz9v&#10;4Hqa/ayKLnOXwa+rcn+YHb8uZMzrdNx/gEo0pn/z8/rbCv77UnDlGxlBb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YR8i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FD47A5" w14:paraId="59510287" w14:textId="77777777" w:rsidTr="002F5240">
        <w:trPr>
          <w:gridAfter w:val="1"/>
          <w:wAfter w:w="270" w:type="dxa"/>
          <w:trHeight w:hRule="exact" w:val="564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FB2A9F" w14:textId="77777777" w:rsidR="008313C3" w:rsidRPr="00FD47A5" w:rsidRDefault="008313C3" w:rsidP="008313C3">
            <w:pPr>
              <w:ind w:left="248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d. Dokaz o plaćanju komunalnih računa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9EDB39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12576" behindDoc="1" locked="0" layoutInCell="1" allowOverlap="1" wp14:anchorId="57732C04" wp14:editId="786C8BD6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329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330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237E26A" id="Group 11" o:spid="_x0000_s1026" style="position:absolute;margin-left:9.05pt;margin-top:4.35pt;width:11.5pt;height:11.5pt;z-index:-251003904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86F+cQA&#10;AADdAAAADwAAAGRycy9kb3ducmV2LnhtbESPQWvCQBCF7wX/wzKCF9GNFURSV5EWoT2JUTwP2Wk2&#10;mJ0N2TXGf985CL3N8N68981mN/hG9dTFOrCBxTwDRVwGW3Nl4HI+zNagYkK22AQmA0+KsNuO3jaY&#10;2/DgE/VFqpSEcMzRgEupzbWOpSOPcR5aYtF+Q+cxydpV2nb4kHDf6PcsW2mPNUuDw5Y+HZW34u4N&#10;3E7T46poM3ft/bo87w/Tn68rGTMZD/sPUImG9G9+XX9bwV8uhV++kRH09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POhfnEAAAA3QAAAA8AAAAAAAAAAAAAAAAAmAIAAGRycy9k&#10;b3ducmV2LnhtbFBLBQYAAAAABAAEAPUAAACJ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4CDBCA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13600" behindDoc="1" locked="0" layoutInCell="1" allowOverlap="1" wp14:anchorId="773D90A4" wp14:editId="0FE2E62E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331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332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6277A70B" id="Group 13" o:spid="_x0000_s1026" style="position:absolute;margin-left:6.15pt;margin-top:4.3pt;width:11.5pt;height:11.55pt;z-index:-251002880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IkRcAA&#10;AADdAAAADwAAAGRycy9kb3ducmV2LnhtbERPTYvCMBC9C/6HMII3TbWwLNVYRBA8CO66Ba9DMzal&#10;zaQ0Uev++s2C4G0e73PW+WBbcafe144VLOYJCOLS6ZorBcXPfvYJwgdkja1jUvAkD/lmPFpjpt2D&#10;v+l+DpWIIewzVGBC6DIpfWnIop+7jjhyV9dbDBH2ldQ9PmK4beUyST6kxZpjg8GOdobK5nyzCk5N&#10;0LQ9FvSb0CWlizdfxdEoNZ0M2xWIQEN4i1/ug47z03QJ/9/EE+Tm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mIkRcAAAADdAAAADwAAAAAAAAAAAAAAAACYAgAAZHJzL2Rvd25y&#10;ZXYueG1sUEsFBgAAAAAEAAQA9QAAAIU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98DC87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14624" behindDoc="1" locked="0" layoutInCell="1" allowOverlap="1" wp14:anchorId="0EA53D45" wp14:editId="742C2946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333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334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3D87AC2" id="Group 15" o:spid="_x0000_s1026" style="position:absolute;margin-left:11.05pt;margin-top:4.3pt;width:11.5pt;height:11.5pt;z-index:-251001856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PWD+sMA&#10;AADdAAAADwAAAGRycy9kb3ducmV2LnhtbERPTWvCQBC9F/wPywi9iG5aSwjRTZAWoZ6KUTwP2TEb&#10;zM6G7Dam/94tFHqbx/ucbTnZTow0+NaxgpdVAoK4drrlRsH5tF9mIHxA1tg5JgU/5KEsZk9bzLW7&#10;85HGKjQihrDPUYEJoc+l9LUhi37leuLIXd1gMUQ4NFIPeI/htpOvSZJKiy3HBoM9vRuqb9W3VXA7&#10;Lr7Sqk/MZbRZfdrtF4ePCyn1PJ92GxCBpvAv/nN/6jh/vX6D32/iCbJ4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PWD+sMAAADdAAAADwAAAAAAAAAAAAAAAACYAgAAZHJzL2Rv&#10;d25yZXYueG1sUEsFBgAAAAAEAAQA9QAAAIg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FD47A5" w14:paraId="3E657E40" w14:textId="77777777" w:rsidTr="002F5240">
        <w:trPr>
          <w:gridAfter w:val="1"/>
          <w:wAfter w:w="270" w:type="dxa"/>
          <w:trHeight w:hRule="exact" w:val="564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DAECEE" w14:textId="77777777" w:rsidR="008313C3" w:rsidRPr="00FD47A5" w:rsidRDefault="008313C3" w:rsidP="008313C3">
            <w:pPr>
              <w:ind w:left="248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e. Dokument izdat od strane javnog organa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C031EA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15648" behindDoc="1" locked="0" layoutInCell="1" allowOverlap="1" wp14:anchorId="5D385EE2" wp14:editId="569CF910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335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336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627F6126" id="Group 11" o:spid="_x0000_s1026" style="position:absolute;margin-left:9.05pt;margin-top:4.35pt;width:11.5pt;height:11.5pt;z-index:-251000832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2u4FsEA&#10;AADdAAAADwAAAGRycy9kb3ducmV2LnhtbERPTYvCMBC9C/6HMIIX0XQVilSjiIvgnhareB6asSk2&#10;k9LEWv+9WVjwNo/3Oettb2vRUesrxwq+ZgkI4sLpiksFl/NhugThA7LG2jEpeJGH7WY4WGOm3ZNP&#10;1OWhFDGEfYYKTAhNJqUvDFn0M9cQR+7mWoshwraUusVnDLe1nCdJKi1WHBsMNrQ3VNzzh1VwP01+&#10;07xJzLWzy+K8O0x+vq+k1HjU71YgAvXhI/53H3Wcv1ik8PdNPEFu3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NruBbBAAAA3Q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47B479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16672" behindDoc="1" locked="0" layoutInCell="1" allowOverlap="1" wp14:anchorId="5F0BC968" wp14:editId="623A7884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337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338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D5E6A2B" id="Group 13" o:spid="_x0000_s1026" style="position:absolute;margin-left:6.15pt;margin-top:4.3pt;width:11.5pt;height:11.55pt;z-index:-250999808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oTr8MA&#10;AADdAAAADwAAAGRycy9kb3ducmV2LnhtbESPQWvCQBCF7wX/wzKCt7qxgSKpq4gg9CDYasDrkJ1m&#10;g9nZkF01+us7B8HbDO/Ne98sVoNv1ZX62AQ2MJtmoIirYBuuDZTH7fscVEzIFtvAZOBOEVbL0dsC&#10;Cxtu/EvXQ6qVhHAs0IBLqSu0jpUjj3EaOmLR/kLvMcna19r2eJNw3+qPLPvUHhuWBocdbRxV58PF&#10;G9ifk6X1rqRHRqecTtH9lDtnzGQ8rL9AJRrSy/y8/raCn+eCK9/ICHr5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4oTr8MAAADd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E37752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17696" behindDoc="1" locked="0" layoutInCell="1" allowOverlap="1" wp14:anchorId="782E42B5" wp14:editId="21C20308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339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340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6322BFA" id="Group 15" o:spid="_x0000_s1026" style="position:absolute;margin-left:11.05pt;margin-top:4.3pt;width:11.5pt;height:11.5pt;z-index:-250998784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8j2hMUA&#10;AADdAAAADwAAAGRycy9kb3ducmV2LnhtbESPQWvCQBCF7wX/wzJCL1I3rUUkdRWpCPUkxuJ5yE6z&#10;wexsyK4x/ffOQfA2w3vz3jfL9eAb1VMX68AG3qcZKOIy2JorA7+n3dsCVEzIFpvAZOCfIqxXo5cl&#10;5jbc+Eh9kSolIRxzNOBSanOtY+nIY5yGlli0v9B5TLJ2lbYd3iTcN/ojy+baY83S4LClb0flpbh6&#10;A5fj5DAv2syde78oT5vdZL89kzGv42HzBSrRkJ7mx/WPFfzZp/DLNzKCXt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yPaE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FD47A5" w14:paraId="2453EDF2" w14:textId="77777777" w:rsidTr="002F5240">
        <w:trPr>
          <w:gridAfter w:val="1"/>
          <w:wAfter w:w="270" w:type="dxa"/>
          <w:trHeight w:hRule="exact" w:val="564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A921A9" w14:textId="77777777" w:rsidR="008313C3" w:rsidRPr="00FD47A5" w:rsidRDefault="008313C3" w:rsidP="008313C3">
            <w:pPr>
              <w:spacing w:line="260" w:lineRule="exact"/>
              <w:ind w:left="264" w:right="88"/>
              <w:jc w:val="both"/>
              <w:rPr>
                <w:b/>
                <w:lang w:val="sr-Latn-RS"/>
              </w:rPr>
            </w:pPr>
            <w:r w:rsidRPr="00FD47A5">
              <w:rPr>
                <w:b/>
                <w:lang w:val="sr-Latn-RS"/>
              </w:rPr>
              <w:t>U nedostatku dokaza iz tačaka c, d ili e, podnosilac zahteva će dostaviti dva dokaza navedena u tačkama f, g, h, i.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7D2404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DB7C34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38AD10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</w:tr>
      <w:tr w:rsidR="008313C3" w:rsidRPr="00FD47A5" w14:paraId="362272F1" w14:textId="77777777" w:rsidTr="002F5240">
        <w:trPr>
          <w:gridAfter w:val="1"/>
          <w:wAfter w:w="270" w:type="dxa"/>
          <w:trHeight w:hRule="exact" w:val="564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DC1A0E" w14:textId="77777777" w:rsidR="008313C3" w:rsidRPr="00FD47A5" w:rsidRDefault="008313C3" w:rsidP="008313C3">
            <w:pPr>
              <w:ind w:left="248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f. fakture vezane za građevinski objekat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E06D52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18720" behindDoc="1" locked="0" layoutInCell="1" allowOverlap="1" wp14:anchorId="2AFB0553" wp14:editId="7B081C90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341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342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AF5951A" id="Group 11" o:spid="_x0000_s1026" style="position:absolute;margin-left:9.05pt;margin-top:4.35pt;width:11.5pt;height:11.5pt;z-index:-250997760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FbNaMIA&#10;AADdAAAADwAAAGRycy9kb3ducmV2LnhtbERPTYvCMBC9C/sfwix4EU11RaQaRRRh97TYiuehGZti&#10;MylNrPXfbwRhb/N4n7Pe9rYWHbW+cqxgOklAEBdOV1wqOOfH8RKED8gaa8ek4EketpuPwRpT7R58&#10;oi4LpYgh7FNUYEJoUil9Yciin7iGOHJX11oMEbal1C0+Yrit5SxJFtJixbHBYEN7Q8Utu1sFt9Po&#10;d5E1ibl0dlnku+Po53AhpYaf/W4FIlAf/sVv97eO87/mM3h9E0+Qm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Vs1o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CE9B4A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19744" behindDoc="1" locked="0" layoutInCell="1" allowOverlap="1" wp14:anchorId="013CB13C" wp14:editId="1067F416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343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344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2118476" id="Group 13" o:spid="_x0000_s1026" style="position:absolute;margin-left:6.15pt;margin-top:4.3pt;width:11.5pt;height:11.55pt;z-index:-250996736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sFq18EA&#10;AADdAAAADwAAAGRycy9kb3ducmV2LnhtbERPS4vCMBC+C/sfwix403RVFqmmIoLgQVgfBa9DM9uU&#10;NpPSRK3++o0g7G0+vucsV71txI06XzlW8DVOQBAXTldcKsjP29EchA/IGhvHpOBBHlbZx2CJqXZ3&#10;PtLtFEoRQ9inqMCE0KZS+sKQRT92LXHkfl1nMUTYlVJ3eI/htpGTJPmWFiuODQZb2hgq6tPVKvip&#10;g6b1PqdnQpcpXbw55Huj1PCzXy9ABOrDv/jt3uk4fzqbweubeILM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BatfBAAAA3QAAAA8AAAAAAAAAAAAAAAAAmAIAAGRycy9kb3du&#10;cmV2LnhtbFBLBQYAAAAABAAEAPUAAACG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2817B5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20768" behindDoc="1" locked="0" layoutInCell="1" allowOverlap="1" wp14:anchorId="7F0BA6B0" wp14:editId="7D06AA34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345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346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E7CE6C7" id="Group 15" o:spid="_x0000_s1026" style="position:absolute;margin-left:11.05pt;margin-top:4.3pt;width:11.5pt;height:11.5pt;z-index:-250995712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23La8IA&#10;AADdAAAADwAAAGRycy9kb3ducmV2LnhtbERPTYvCMBC9L/gfwgheRNN1lyLVKKII7mmxiuehGZti&#10;MylNttZ/bwRhb/N4n7Nc97YWHbW+cqzgc5qAIC6crrhUcD7tJ3MQPiBrrB2Tggd5WK8GH0vMtLvz&#10;kbo8lCKGsM9QgQmhyaT0hSGLfuoa4shdXWsxRNiWUrd4j+G2lrMkSaXFimODwYa2hopb/mcV3I7j&#10;3zRvEnPp7Lw4bfbjn92FlBoN+80CRKA+/Ivf7oOO87++U3h9E0+Qq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bctr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FD47A5" w14:paraId="525BBED5" w14:textId="77777777" w:rsidTr="002F5240">
        <w:trPr>
          <w:gridAfter w:val="1"/>
          <w:wAfter w:w="270" w:type="dxa"/>
          <w:trHeight w:hRule="exact" w:val="564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A04883" w14:textId="77777777" w:rsidR="008313C3" w:rsidRPr="00FD47A5" w:rsidRDefault="008313C3" w:rsidP="008313C3">
            <w:pPr>
              <w:ind w:left="248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g. ugovor koji se odnosi na građevinski objekat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0AB5F0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21792" behindDoc="1" locked="0" layoutInCell="1" allowOverlap="1" wp14:anchorId="03BC83A8" wp14:editId="721373C2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347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348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FFABC3E" id="Group 11" o:spid="_x0000_s1026" style="position:absolute;margin-left:9.05pt;margin-top:4.35pt;width:11.5pt;height:11.5pt;z-index:-250994688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76gsUA&#10;AADdAAAADwAAAGRycy9kb3ducmV2LnhtbESPQWvCQBCF7wX/wzJCL1I3rUUkdRWpCPUkxuJ5yE6z&#10;wexsyK4x/ffOQfA2w3vz3jfL9eAb1VMX68AG3qcZKOIy2JorA7+n3dsCVEzIFpvAZOCfIqxXo5cl&#10;5jbc+Eh9kSolIRxzNOBSanOtY+nIY5yGlli0v9B5TLJ2lbYd3iTcN/ojy+baY83S4LClb0flpbh6&#10;A5fj5DAv2syde78oT5vdZL89kzGv42HzBSrRkJ7mx/WPFfzZp+DKNzKCXt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1vvqC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F284B0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22816" behindDoc="1" locked="0" layoutInCell="1" allowOverlap="1" wp14:anchorId="6F4CCE5D" wp14:editId="7095AD69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349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350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03009A6" id="Group 13" o:spid="_x0000_s1026" style="position:absolute;margin-left:6.15pt;margin-top:4.3pt;width:11.5pt;height:11.55pt;z-index:-250993664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P6CcQA&#10;AADdAAAADwAAAGRycy9kb3ducmV2LnhtbESPT2vCQBDF7wW/wzKCt7qxokh0FREED0L9E/A6ZMds&#10;MDsbsltN++k7h0JvM7w37/1mtel9o57UxTqwgck4A0VcBltzZaC47t8XoGJCttgEJgPfFGGzHryt&#10;MLfhxWd6XlKlJIRjjgZcSm2udSwdeYzj0BKLdg+dxyRrV2nb4UvCfaM/smyuPdYsDQ5b2jkqH5cv&#10;b+DzkSxtjwX9ZHSb0i26U3F0xoyG/XYJKlGf/s1/1wcr+NOZ8Ms3MoJe/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gj+gnEAAAA3QAAAA8AAAAAAAAAAAAAAAAAmAIAAGRycy9k&#10;b3ducmV2LnhtbFBLBQYAAAAABAAEAPUAAACJ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D93F3C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23840" behindDoc="1" locked="0" layoutInCell="1" allowOverlap="1" wp14:anchorId="392A7714" wp14:editId="2D26FD54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351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352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33538E7" id="Group 15" o:spid="_x0000_s1026" style="position:absolute;margin-left:11.05pt;margin-top:4.3pt;width:11.5pt;height:11.5pt;z-index:-250992640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9btcIA&#10;AADdAAAADwAAAGRycy9kb3ducmV2LnhtbERPTYvCMBC9C/sfwix4EU11UaQaRRRh97TYiuehGZti&#10;MylNrPXfbwRhb/N4n7Pe9rYWHbW+cqxgOklAEBdOV1wqOOfH8RKED8gaa8ek4EketpuPwRpT7R58&#10;oi4LpYgh7FNUYEJoUil9Yciin7iGOHJX11oMEbal1C0+Yrit5SxJFtJixbHBYEN7Q8Utu1sFt9Po&#10;d5E1ibl0dlnku+Po53AhpYaf/W4FIlAf/sVv97eO87/mM3h9E0+Qm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j1u1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FD47A5" w14:paraId="0D8014AC" w14:textId="77777777" w:rsidTr="002F5240">
        <w:trPr>
          <w:gridAfter w:val="1"/>
          <w:wAfter w:w="270" w:type="dxa"/>
          <w:trHeight w:hRule="exact" w:val="564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B4C9A5" w14:textId="77777777" w:rsidR="008313C3" w:rsidRPr="00FD47A5" w:rsidRDefault="008313C3" w:rsidP="008313C3">
            <w:pPr>
              <w:ind w:left="248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h. izjava svedoka pod zakletvom koji nije u srodstvu sa podnosiocem zahteva, vlasnikom građevinskog objekta bez dozvole ili investitorom 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A897BB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24864" behindDoc="1" locked="0" layoutInCell="1" allowOverlap="1" wp14:anchorId="4BD148CC" wp14:editId="36E28650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353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354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C5A70F3" id="Group 11" o:spid="_x0000_s1026" style="position:absolute;margin-left:9.05pt;margin-top:4.35pt;width:11.5pt;height:11.5pt;z-index:-250991616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pmWsIA&#10;AADdAAAADwAAAGRycy9kb3ducmV2LnhtbERPTYvCMBC9C/6HMMJeRFNXV6QaRVwE9yTWxfPQjE2x&#10;mZQm1u6/N8KCt3m8z1ltOluJlhpfOlYwGScgiHOnSy4U/J73owUIH5A1Vo5JwR952Kz7vRWm2j34&#10;RG0WChFD2KeowIRQp1L63JBFP3Y1ceSurrEYImwKqRt8xHBbyc8kmUuLJccGgzXtDOW37G4V3E7D&#10;4zyrE3Np7SI/b/fDn+8LKfUx6LZLEIG68Bb/uw86zp9+zeD1TTxBr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KmZa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D1C423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25888" behindDoc="1" locked="0" layoutInCell="1" allowOverlap="1" wp14:anchorId="2B477A7D" wp14:editId="7032D590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355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356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62B4E64C" id="Group 13" o:spid="_x0000_s1026" style="position:absolute;margin-left:6.15pt;margin-top:4.3pt;width:11.5pt;height:11.55pt;z-index:-250990592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bH5sEA&#10;AADdAAAADwAAAGRycy9kb3ducmV2LnhtbERPS4vCMBC+C/sfwix403QVRaqpiCB4ENZHwevQzDal&#10;zaQ0Ubv76zeC4G0+vues1r1txJ06XzlW8DVOQBAXTldcKsgvu9EChA/IGhvHpOCXPKyzj8EKU+0e&#10;fKL7OZQihrBPUYEJoU2l9IUhi37sWuLI/bjOYoiwK6Xu8BHDbSMnSTKXFiuODQZb2hoq6vPNKviu&#10;g6bNIae/hK5TunpzzA9GqeFnv1mCCNSHt/jl3us4fzqbw/ObeILM/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iGx+bBAAAA3QAAAA8AAAAAAAAAAAAAAAAAmAIAAGRycy9kb3du&#10;cmV2LnhtbFBLBQYAAAAABAAEAPUAAACG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5E5F70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26912" behindDoc="1" locked="0" layoutInCell="1" allowOverlap="1" wp14:anchorId="6937F271" wp14:editId="225CC014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357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358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58FD943" id="Group 15" o:spid="_x0000_s1026" style="position:absolute;margin-left:11.05pt;margin-top:4.3pt;width:11.5pt;height:11.5pt;z-index:-250989568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GdsX8UA&#10;AADdAAAADwAAAGRycy9kb3ducmV2LnhtbESPQWvCQBCF7wX/wzJCL1I3rVQkdRWpCPUkxuJ5yE6z&#10;wexsyK4x/ffOQfA2w3vz3jfL9eAb1VMX68AG3qcZKOIy2JorA7+n3dsCVEzIFpvAZOCfIqxXo5cl&#10;5jbc+Eh9kSolIRxzNOBSanOtY+nIY5yGlli0v9B5TLJ2lbYd3iTcN/ojy+baY83S4LClb0flpbh6&#10;A5fj5DAv2syde78oT5vdZL89kzGv42HzBSrRkJ7mx/WPFfzZp+DKNzKCXt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wZ2xf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FD47A5" w14:paraId="1F6F090A" w14:textId="77777777" w:rsidTr="002F5240">
        <w:trPr>
          <w:gridAfter w:val="1"/>
          <w:wAfter w:w="270" w:type="dxa"/>
          <w:trHeight w:hRule="exact" w:val="564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A5BAD1" w14:textId="77777777" w:rsidR="008313C3" w:rsidRPr="00FD47A5" w:rsidRDefault="008313C3" w:rsidP="008313C3">
            <w:pPr>
              <w:ind w:left="248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i. drugi pouzdani dokument kojim se dokazuje vreme izgradnje građevinskog objekta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FC9D79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27936" behindDoc="1" locked="0" layoutInCell="1" allowOverlap="1" wp14:anchorId="5B418FBD" wp14:editId="7D3422A5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359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360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6210CFF" id="Group 11" o:spid="_x0000_s1026" style="position:absolute;margin-left:9.05pt;margin-top:4.35pt;width:11.5pt;height:11.5pt;z-index:-250988544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2q5MUA&#10;AADdAAAADwAAAGRycy9kb3ducmV2LnhtbESPQWvCQBCF70L/wzIFL6KbKgSJriItQnsSo3gestNs&#10;MDsbstuY/vvOoeBthvfmvW+2+9G3aqA+NoENvC0yUMRVsA3XBq6X43wNKiZki21gMvBLEfa7l8kW&#10;CxsefKahTLWSEI4FGnApdYXWsXLkMS5CRyzad+g9Jln7WtseHxLuW73Mslx7bFgaHHb07qi6lz/e&#10;wP08O+Vll7nb4NfV5XCcfX3cyJjp63jYgEo0pqf5//rTCv4qF375RkbQu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fark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31F19E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28960" behindDoc="1" locked="0" layoutInCell="1" allowOverlap="1" wp14:anchorId="5421FDBD" wp14:editId="371027C8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361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362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37889B25" id="Group 13" o:spid="_x0000_s1026" style="position:absolute;margin-left:6.15pt;margin-top:4.3pt;width:11.5pt;height:11.55pt;z-index:-250987520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ELWMIA&#10;AADdAAAADwAAAGRycy9kb3ducmV2LnhtbERPTWuDQBC9B/Iflin0FtcmEIpxFQkEegi0TQWvgztx&#10;RXdW3G1i++u7hUJv83ifk5eLHcWNZt87VvCUpCCIW6d77hTUH6fNMwgfkDWOjknBF3koi/Uqx0y7&#10;O7/T7RI6EUPYZ6jAhDBlUvrWkEWfuIk4clc3WwwRzp3UM95juB3lNk330mLPscHgREdD7XD5tApe&#10;h6CpOtf0nVKzo8abt/pslHp8WKoDiEBL+Bf/uV90nL/bb+H3m3iCL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50QtYwgAAAN0AAAAPAAAAAAAAAAAAAAAAAJgCAABkcnMvZG93&#10;bnJldi54bWxQSwUGAAAAAAQABAD1AAAAhwMAAAAA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0EF8E3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29984" behindDoc="1" locked="0" layoutInCell="1" allowOverlap="1" wp14:anchorId="01D3019F" wp14:editId="16F1DBB3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363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364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A5F6412" id="Group 15" o:spid="_x0000_s1026" style="position:absolute;margin-left:11.05pt;margin-top:4.3pt;width:11.5pt;height:11.5pt;z-index:-250986496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as58IA&#10;AADdAAAADwAAAGRycy9kb3ducmV2LnhtbERPTYvCMBC9L/gfwgheRNN1lyLVKKII7mmxiuehGZti&#10;MylNttZ/bwRhb/N4n7Nc97YWHbW+cqzgc5qAIC6crrhUcD7tJ3MQPiBrrB2Tggd5WK8GH0vMtLvz&#10;kbo8lCKGsM9QgQmhyaT0hSGLfuoa4shdXWsxRNiWUrd4j+G2lrMkSaXFimODwYa2hopb/mcV3I7j&#10;3zRvEnPp7Lw4bfbjn92FlBoN+80CRKA+/Ivf7oOO87/Sb3h9E0+Qq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Rqzn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FD47A5" w14:paraId="3D6C3BB0" w14:textId="77777777" w:rsidTr="002F5240">
        <w:trPr>
          <w:gridBefore w:val="1"/>
          <w:wBefore w:w="270" w:type="dxa"/>
          <w:trHeight w:hRule="exact" w:val="408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C3CEA6" w14:textId="77777777" w:rsidR="008313C3" w:rsidRPr="00FD47A5" w:rsidRDefault="008313C3" w:rsidP="008313C3">
            <w:pPr>
              <w:spacing w:before="55"/>
              <w:ind w:left="107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lastRenderedPageBreak/>
              <w:t>5.</w:t>
            </w:r>
            <w:r w:rsidRPr="00FD47A5">
              <w:rPr>
                <w:b/>
                <w:spacing w:val="5"/>
                <w:lang w:val="sr-Latn-RS"/>
              </w:rPr>
              <w:t xml:space="preserve"> </w:t>
            </w:r>
            <w:r w:rsidRPr="00FD47A5">
              <w:rPr>
                <w:b/>
                <w:color w:val="000000"/>
                <w:lang w:val="sr-Latn-RS"/>
              </w:rPr>
              <w:t>Dokazi o pravu svojine ili pravu korišćenja parcele</w:t>
            </w:r>
            <w:r w:rsidRPr="00FD47A5">
              <w:rPr>
                <w:b/>
                <w:lang w:val="sr-Latn-RS"/>
              </w:rPr>
              <w:t>: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DBB7B5" w14:textId="77777777" w:rsidR="008313C3" w:rsidRPr="00FD47A5" w:rsidRDefault="008313C3" w:rsidP="008313C3">
            <w:pPr>
              <w:spacing w:before="55"/>
              <w:ind w:left="177"/>
              <w:rPr>
                <w:lang w:val="sr-Latn-RS"/>
              </w:rPr>
            </w:pPr>
            <w:r w:rsidRPr="00FD47A5">
              <w:rPr>
                <w:b/>
                <w:spacing w:val="-5"/>
                <w:lang w:val="sr-Latn-RS"/>
              </w:rPr>
              <w:t>Da</w: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237FD5" w14:textId="77777777" w:rsidR="008313C3" w:rsidRPr="00FD47A5" w:rsidRDefault="008313C3" w:rsidP="008313C3">
            <w:pPr>
              <w:spacing w:before="55"/>
              <w:ind w:left="143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Ne</w: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EBE991" w14:textId="77777777" w:rsidR="008313C3" w:rsidRPr="00FD47A5" w:rsidRDefault="008313C3" w:rsidP="008313C3">
            <w:pPr>
              <w:jc w:val="center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N/P</w:t>
            </w:r>
            <w:r w:rsidRPr="00FD47A5">
              <w:rPr>
                <w:b/>
                <w:spacing w:val="1"/>
                <w:position w:val="11"/>
                <w:lang w:val="sr-Latn-RS"/>
              </w:rPr>
              <w:t>i</w:t>
            </w:r>
          </w:p>
        </w:tc>
      </w:tr>
      <w:tr w:rsidR="008313C3" w:rsidRPr="00FD47A5" w14:paraId="60A76C25" w14:textId="77777777" w:rsidTr="002F5240">
        <w:trPr>
          <w:gridBefore w:val="1"/>
          <w:wBefore w:w="270" w:type="dxa"/>
          <w:trHeight w:hRule="exact" w:val="770"/>
        </w:trPr>
        <w:tc>
          <w:tcPr>
            <w:tcW w:w="791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3AAADF" w14:textId="77777777" w:rsidR="008313C3" w:rsidRPr="00FD47A5" w:rsidRDefault="008313C3" w:rsidP="008313C3">
            <w:pPr>
              <w:spacing w:line="240" w:lineRule="exact"/>
              <w:ind w:left="264" w:right="86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Kopija plana i potvrda o vlasništvu ne stariji od šest meseci. Ako vlasnik građevinskog objekta bez dozvole nije registrovani vlasnik parcele, potrebna je dokumentacija za dokazivanje prava svojine ili prava na korišćenje parcele.</w:t>
            </w:r>
          </w:p>
        </w:tc>
        <w:tc>
          <w:tcPr>
            <w:tcW w:w="6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BA2857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74688" behindDoc="1" locked="0" layoutInCell="1" allowOverlap="1" wp14:anchorId="57861894" wp14:editId="4E69B93C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365" name="Group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366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C6C14E9" id="Group 17" o:spid="_x0000_s1026" style="position:absolute;margin-left:9.05pt;margin-top:4.35pt;width:11.5pt;height:11.5pt;z-index:-251041792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iXC8EA&#10;AADdAAAADwAAAGRycy9kb3ducmV2LnhtbERPTYvCMBC9L/gfwgheRFN3oUg1iuwirCexFc9DMzbF&#10;ZlKaWOu/N8LC3ubxPme9HWwjeup87VjBYp6AIC6drrlScC72syUIH5A1No5JwZM8bDejjzVm2j34&#10;RH0eKhFD2GeowITQZlL60pBFP3ctceSurrMYIuwqqTt8xHDbyM8kSaXFmmODwZa+DZW3/G4V3E7T&#10;Y5q3ibn0dlkWu/308HMhpSbjYbcCEWgI/+I/96+O87/SFN7fxBPk5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DYlwvBAAAA3Q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AA9136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75712" behindDoc="1" locked="0" layoutInCell="1" allowOverlap="1" wp14:anchorId="48F419F9" wp14:editId="579543DE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367" name="Group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368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2EBCE10" id="Group 19" o:spid="_x0000_s1026" style="position:absolute;margin-left:6.15pt;margin-top:4.3pt;width:11.5pt;height:11.55pt;z-index:-251040768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k8ssMA&#10;AADdAAAADwAAAGRycy9kb3ducmV2LnhtbESPQYvCMBCF7wv+hzCCtzVVQaQaRQTBg+CuFrwOzdgU&#10;m0lpotb99TuHhb3N8N68981q0/tGPamLdWADk3EGirgMtubKQHHZfy5AxYRssQlMBt4UYbMefKww&#10;t+HF3/Q8p0pJCMccDbiU2lzrWDryGMehJRbtFjqPSdau0rbDl4T7Rk+zbK491iwNDlvaOSrv54c3&#10;cLonS9tjQT8ZXWd0je6rODpjRsN+uwSVqE//5r/rgxX82Vxw5RsZQa9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Dk8ssMAAADd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9184FB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73664" behindDoc="1" locked="0" layoutInCell="1" allowOverlap="1" wp14:anchorId="14597065" wp14:editId="463996E0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369" name="Group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370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105838A" id="Group 21" o:spid="_x0000_s1026" style="position:absolute;margin-left:11.05pt;margin-top:4.3pt;width:11.5pt;height:11.5pt;z-index:-251042816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Q8OcYA&#10;AADdAAAADwAAAGRycy9kb3ducmV2LnhtbESPQWvDMAyF74X9B6PCLmV1ukFXsrolbBS2U2k6ehax&#10;GofGcojdJPv302Gwm8R7eu/Tdj/5Vg3UxyawgdUyA0VcBdtwbeD7fHjagIoJ2WIbmAz8UIT97mG2&#10;xdyGkU80lKlWEsIxRwMupS7XOlaOPMZl6IhFu4beY5K1r7XtcZRw3+rnLFtrjw1Lg8OO3h1Vt/Lu&#10;DdxOi+O67DJ3GfymOheHxdfHhYx5nE/FG6hEU/o3/11/WsF/eRV++UZG0L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aQ8OcYAAADdAAAADwAAAAAAAAAAAAAAAACYAgAAZHJz&#10;L2Rvd25yZXYueG1sUEsFBgAAAAAEAAQA9QAAAIs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</w:tbl>
    <w:p w14:paraId="3C3EB722" w14:textId="77777777" w:rsidR="008313C3" w:rsidRPr="00FD47A5" w:rsidRDefault="008313C3" w:rsidP="008313C3">
      <w:pPr>
        <w:ind w:left="540"/>
        <w:rPr>
          <w:sz w:val="24"/>
          <w:szCs w:val="24"/>
          <w:lang w:val="sr-Latn-RS"/>
        </w:rPr>
      </w:pPr>
    </w:p>
    <w:tbl>
      <w:tblPr>
        <w:tblW w:w="9900" w:type="dxa"/>
        <w:tblInd w:w="5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22"/>
        <w:gridCol w:w="540"/>
        <w:gridCol w:w="638"/>
      </w:tblGrid>
      <w:tr w:rsidR="008313C3" w:rsidRPr="00FD47A5" w14:paraId="56299A2A" w14:textId="77777777" w:rsidTr="00EC1B0C">
        <w:trPr>
          <w:trHeight w:hRule="exact" w:val="527"/>
        </w:trPr>
        <w:tc>
          <w:tcPr>
            <w:tcW w:w="8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045D28" w14:textId="77777777" w:rsidR="008313C3" w:rsidRPr="00FD47A5" w:rsidRDefault="008313C3" w:rsidP="008313C3">
            <w:pPr>
              <w:spacing w:before="72"/>
              <w:ind w:left="102"/>
              <w:rPr>
                <w:b/>
                <w:spacing w:val="-1"/>
                <w:highlight w:val="yellow"/>
                <w:lang w:val="sr-Latn-RS"/>
              </w:rPr>
            </w:pPr>
            <w:r w:rsidRPr="00FD47A5">
              <w:rPr>
                <w:b/>
                <w:lang w:val="sr-Latn-RS"/>
              </w:rPr>
              <w:t>6.</w:t>
            </w:r>
            <w:r w:rsidRPr="00FD47A5">
              <w:rPr>
                <w:b/>
                <w:spacing w:val="5"/>
                <w:lang w:val="sr-Latn-RS"/>
              </w:rPr>
              <w:t xml:space="preserve"> </w:t>
            </w:r>
            <w:r w:rsidRPr="00FD47A5">
              <w:rPr>
                <w:b/>
                <w:spacing w:val="5"/>
                <w:u w:val="single"/>
                <w:lang w:val="sr-Latn-RS"/>
              </w:rPr>
              <w:t xml:space="preserve">Planirani građevinski radovi 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769E26" w14:textId="77777777" w:rsidR="008313C3" w:rsidRPr="00FD47A5" w:rsidRDefault="008313C3" w:rsidP="008313C3">
            <w:pPr>
              <w:spacing w:before="55"/>
              <w:ind w:left="177"/>
              <w:rPr>
                <w:lang w:val="sr-Latn-RS"/>
              </w:rPr>
            </w:pPr>
            <w:r w:rsidRPr="00FD47A5">
              <w:rPr>
                <w:b/>
                <w:spacing w:val="-5"/>
                <w:lang w:val="sr-Latn-RS"/>
              </w:rPr>
              <w:t>Da</w:t>
            </w:r>
          </w:p>
        </w:tc>
        <w:tc>
          <w:tcPr>
            <w:tcW w:w="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9DF0BE" w14:textId="77777777" w:rsidR="008313C3" w:rsidRPr="00FD47A5" w:rsidRDefault="008313C3" w:rsidP="008313C3">
            <w:pPr>
              <w:spacing w:before="55"/>
              <w:ind w:left="143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Ne</w:t>
            </w:r>
          </w:p>
        </w:tc>
      </w:tr>
      <w:tr w:rsidR="008313C3" w:rsidRPr="00FD47A5" w14:paraId="7F40B49C" w14:textId="77777777" w:rsidTr="002F5240">
        <w:trPr>
          <w:trHeight w:hRule="exact" w:val="1661"/>
        </w:trPr>
        <w:tc>
          <w:tcPr>
            <w:tcW w:w="8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0C21BD" w14:textId="77777777" w:rsidR="008313C3" w:rsidRPr="00FD47A5" w:rsidRDefault="008313C3" w:rsidP="008313C3">
            <w:pPr>
              <w:ind w:left="346" w:right="86" w:hanging="29"/>
              <w:jc w:val="both"/>
              <w:rPr>
                <w:b/>
                <w:lang w:val="sr-Latn-RS"/>
              </w:rPr>
            </w:pPr>
            <w:r w:rsidRPr="00FD47A5">
              <w:rPr>
                <w:b/>
                <w:lang w:val="sr-Latn-RS"/>
              </w:rPr>
              <w:t xml:space="preserve">Za završetak građevinskog objekta predviđeni su dodatni građevinski radovi koji menjaju </w:t>
            </w:r>
            <w:r>
              <w:rPr>
                <w:b/>
                <w:lang w:val="sr-Latn-RS"/>
              </w:rPr>
              <w:t>osnovu</w:t>
            </w:r>
            <w:r w:rsidRPr="00FD47A5">
              <w:rPr>
                <w:b/>
                <w:lang w:val="sr-Latn-RS"/>
              </w:rPr>
              <w:t xml:space="preserve"> ili visinu građevinskog</w:t>
            </w:r>
            <w:r>
              <w:rPr>
                <w:b/>
                <w:lang w:val="sr-Latn-RS"/>
              </w:rPr>
              <w:t xml:space="preserve"> objekta ili postojeću namenu</w:t>
            </w:r>
            <w:r w:rsidRPr="00FD47A5">
              <w:rPr>
                <w:b/>
                <w:lang w:val="sr-Latn-RS"/>
              </w:rPr>
              <w:t>.</w:t>
            </w:r>
          </w:p>
          <w:p w14:paraId="2D15E0FA" w14:textId="77777777" w:rsidR="008313C3" w:rsidRPr="00FD47A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Ako ste označili „DA“, popunite sledeće tabele: 7, 8, 10 i 12.</w:t>
            </w:r>
          </w:p>
          <w:p w14:paraId="3B64B3E2" w14:textId="77777777" w:rsidR="008313C3" w:rsidRPr="00FD47A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Ako ste označili „NE“, popunite sledeće tabele: 7 (b, d), 8 (a, b), 9, 11 i 12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55AF82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01312" behindDoc="1" locked="0" layoutInCell="1" allowOverlap="1" wp14:anchorId="2A5DF474" wp14:editId="7177E140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371" name="Group 1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372" name="Freeform 14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A7C8748" id="Group 143" o:spid="_x0000_s1026" style="position:absolute;margin-left:7.45pt;margin-top:4.65pt;width:11.5pt;height:11.55pt;z-index:-251015168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">
                      <v:shape id="Freeform 14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idhcEA&#10;AADdAAAADwAAAGRycy9kb3ducmV2LnhtbERPS4vCMBC+C/sfwix403QVVqmmIoKwB8FXwevQzDal&#10;zaQ0Wa3+erMgeJuP7znLVW8bcaXOV44VfI0TEMSF0xWXCvLzdjQH4QOyxsYxKbiTh1X2MVhiqt2N&#10;j3Q9hVLEEPYpKjAhtKmUvjBk0Y9dSxy5X9dZDBF2pdQd3mK4beQkSb6lxYpjg8GWNoaK+vRnFezr&#10;oGm9y+mR0GVKF28O+c4oNfzs1wsQgfrwFr/cPzrOn84m8P9NPEFm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wInYXBAAAA3QAAAA8AAAAAAAAAAAAAAAAAmAIAAGRycy9kb3du&#10;cmV2LnhtbFBLBQYAAAAABAAEAPUAAACG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3ACFDC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300288" behindDoc="1" locked="0" layoutInCell="1" allowOverlap="1" wp14:anchorId="1F094FA9" wp14:editId="4341C02A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373" name="Group 1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374" name="Freeform 142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CF7D57F" id="Group 141" o:spid="_x0000_s1026" style="position:absolute;margin-left:9.4pt;margin-top:4.7pt;width:11.5pt;height:11.5pt;z-index:-251016192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">
                      <v:shape id="Freeform 142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86OsQA&#10;AADdAAAADwAAAGRycy9kb3ducmV2LnhtbERPTWvCQBC9F/oflil4kbqpLSqpmyAVoZ6KieQ8ZKfZ&#10;YHY2ZLcx/vtuQehtHu9ztvlkOzHS4FvHCl4WCQji2umWGwXn8vC8AeEDssbOMSm4kYc8e3zYYqrd&#10;lU80FqERMYR9igpMCH0qpa8NWfQL1xNH7tsNFkOEQyP1gNcYbju5TJKVtNhybDDY04eh+lL8WAWX&#10;0/xrVfSJqUa7qcvdYX7cV6TU7GnavYMINIV/8d39qeP81/Ub/H0TT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qfOjrEAAAA3QAAAA8AAAAAAAAAAAAAAAAAmAIAAGRycy9k&#10;b3ducmV2LnhtbFBLBQYAAAAABAAEAPUAAACJ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3E452F9F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</w:tr>
    </w:tbl>
    <w:p w14:paraId="705DBA4F" w14:textId="77777777" w:rsidR="008313C3" w:rsidRPr="00FD47A5" w:rsidRDefault="008313C3" w:rsidP="008313C3">
      <w:pPr>
        <w:rPr>
          <w:sz w:val="24"/>
          <w:szCs w:val="24"/>
          <w:lang w:val="sr-Latn-RS"/>
        </w:rPr>
      </w:pPr>
    </w:p>
    <w:tbl>
      <w:tblPr>
        <w:tblW w:w="9853" w:type="dxa"/>
        <w:tblInd w:w="6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2286"/>
        <w:gridCol w:w="2450"/>
        <w:gridCol w:w="1191"/>
        <w:gridCol w:w="52"/>
        <w:gridCol w:w="579"/>
        <w:gridCol w:w="51"/>
        <w:gridCol w:w="630"/>
      </w:tblGrid>
      <w:tr w:rsidR="008313C3" w:rsidRPr="00FD47A5" w14:paraId="716094D7" w14:textId="77777777" w:rsidTr="008313C3">
        <w:trPr>
          <w:trHeight w:hRule="exact" w:val="680"/>
        </w:trPr>
        <w:tc>
          <w:tcPr>
            <w:tcW w:w="8541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C1496E" w14:textId="77777777" w:rsidR="008313C3" w:rsidRPr="00FD47A5" w:rsidRDefault="008313C3" w:rsidP="008313C3">
            <w:pPr>
              <w:spacing w:before="72"/>
              <w:ind w:left="102" w:right="128"/>
              <w:jc w:val="both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7.</w:t>
            </w:r>
            <w:r w:rsidRPr="00FD47A5">
              <w:rPr>
                <w:b/>
                <w:spacing w:val="5"/>
                <w:lang w:val="sr-Latn-RS"/>
              </w:rPr>
              <w:t xml:space="preserve"> </w:t>
            </w:r>
            <w:r w:rsidRPr="00FD47A5">
              <w:rPr>
                <w:b/>
                <w:lang w:val="sr-Latn-RS"/>
              </w:rPr>
              <w:t xml:space="preserve">Dokumentacija stručnjaka koji pripremaju </w:t>
            </w:r>
            <w:r w:rsidRPr="00FD47A5">
              <w:rPr>
                <w:b/>
                <w:u w:val="single"/>
                <w:lang w:val="sr-Latn-RS"/>
              </w:rPr>
              <w:t>merenje/evidentiranje postojećeg statusa</w:t>
            </w:r>
            <w:r w:rsidRPr="00FD47A5">
              <w:rPr>
                <w:b/>
                <w:lang w:val="sr-Latn-RS"/>
              </w:rPr>
              <w:t xml:space="preserve"> nedovršenog građevinskog objekta bez dozvole </w:t>
            </w:r>
          </w:p>
        </w:tc>
        <w:tc>
          <w:tcPr>
            <w:tcW w:w="63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2AEDFB" w14:textId="77777777" w:rsidR="008313C3" w:rsidRPr="00FD47A5" w:rsidRDefault="008313C3" w:rsidP="008313C3">
            <w:pPr>
              <w:spacing w:before="55"/>
              <w:ind w:left="177"/>
              <w:rPr>
                <w:lang w:val="sr-Latn-RS"/>
              </w:rPr>
            </w:pPr>
            <w:r w:rsidRPr="00FD47A5">
              <w:rPr>
                <w:b/>
                <w:spacing w:val="-5"/>
                <w:lang w:val="sr-Latn-RS"/>
              </w:rPr>
              <w:t>Da</w:t>
            </w:r>
          </w:p>
        </w:tc>
        <w:tc>
          <w:tcPr>
            <w:tcW w:w="6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F89B0A" w14:textId="77777777" w:rsidR="008313C3" w:rsidRPr="00FD47A5" w:rsidRDefault="008313C3" w:rsidP="008313C3">
            <w:pPr>
              <w:spacing w:before="55"/>
              <w:ind w:left="143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Ne</w:t>
            </w:r>
          </w:p>
        </w:tc>
      </w:tr>
      <w:tr w:rsidR="008313C3" w:rsidRPr="00FD47A5" w14:paraId="6A50C986" w14:textId="77777777" w:rsidTr="008313C3">
        <w:trPr>
          <w:trHeight w:hRule="exact" w:val="338"/>
        </w:trPr>
        <w:tc>
          <w:tcPr>
            <w:tcW w:w="9853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3ADD84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b/>
                <w:spacing w:val="-1"/>
                <w:lang w:val="sr-Latn-RS"/>
              </w:rPr>
              <w:t xml:space="preserve">     Tim za izradu </w:t>
            </w:r>
            <w:r w:rsidRPr="00FD47A5">
              <w:rPr>
                <w:b/>
                <w:bCs/>
                <w:spacing w:val="-1"/>
                <w:lang w:val="sr-Latn-RS"/>
              </w:rPr>
              <w:t>projekta postojećeg stanja</w:t>
            </w:r>
          </w:p>
        </w:tc>
      </w:tr>
      <w:tr w:rsidR="008313C3" w:rsidRPr="00FD47A5" w14:paraId="329E9518" w14:textId="77777777" w:rsidTr="00EC1B0C">
        <w:trPr>
          <w:trHeight w:hRule="exact" w:val="1328"/>
        </w:trPr>
        <w:tc>
          <w:tcPr>
            <w:tcW w:w="2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4FF8D7" w14:textId="77777777" w:rsidR="008313C3" w:rsidRPr="00FD47A5" w:rsidRDefault="008313C3" w:rsidP="008313C3">
            <w:pPr>
              <w:ind w:left="169"/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a. </w:t>
            </w:r>
            <w:r w:rsidRPr="003D09C5">
              <w:rPr>
                <w:lang w:val="sr-Latn-RS"/>
              </w:rPr>
              <w:t xml:space="preserve">Građevinski inženjer </w:t>
            </w:r>
          </w:p>
          <w:p w14:paraId="6F0A1DCE" w14:textId="77777777" w:rsidR="008313C3" w:rsidRPr="00FD47A5" w:rsidRDefault="008313C3" w:rsidP="008313C3">
            <w:pPr>
              <w:ind w:left="169"/>
              <w:rPr>
                <w:sz w:val="18"/>
                <w:szCs w:val="18"/>
                <w:lang w:val="sr-Latn-RS"/>
              </w:rPr>
            </w:pPr>
            <w:r w:rsidRPr="00FD47A5">
              <w:rPr>
                <w:b/>
                <w:sz w:val="18"/>
                <w:szCs w:val="18"/>
                <w:u w:val="single"/>
                <w:lang w:val="sr-Latn-RS"/>
              </w:rPr>
              <w:t>(Primenjuje se ako je u TABELI 6 zabeležen odgovor „DA“)</w:t>
            </w:r>
          </w:p>
          <w:p w14:paraId="72264F89" w14:textId="77777777" w:rsidR="008313C3" w:rsidRPr="00FD47A5" w:rsidRDefault="008313C3" w:rsidP="008313C3">
            <w:pPr>
              <w:ind w:left="169"/>
              <w:rPr>
                <w:lang w:val="sr-Latn-RS"/>
              </w:rPr>
            </w:pPr>
          </w:p>
        </w:tc>
        <w:tc>
          <w:tcPr>
            <w:tcW w:w="22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C62398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505C8E" w14:textId="77777777" w:rsidR="008313C3" w:rsidRPr="00FD47A5" w:rsidRDefault="008313C3" w:rsidP="008313C3">
            <w:pPr>
              <w:ind w:left="105"/>
              <w:rPr>
                <w:lang w:val="sr-Latn-RS"/>
              </w:rPr>
            </w:pPr>
            <w:r w:rsidRPr="00FD47A5">
              <w:rPr>
                <w:lang w:val="sr-Latn-RS"/>
              </w:rPr>
              <w:t>Telefon:</w:t>
            </w:r>
          </w:p>
        </w:tc>
        <w:tc>
          <w:tcPr>
            <w:tcW w:w="250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FB815D" w14:textId="77777777" w:rsidR="008313C3" w:rsidRPr="00FD47A5" w:rsidRDefault="008313C3" w:rsidP="008313C3">
            <w:pPr>
              <w:ind w:left="105"/>
              <w:rPr>
                <w:lang w:val="sr-Latn-RS"/>
              </w:rPr>
            </w:pPr>
            <w:r w:rsidRPr="00FD47A5">
              <w:rPr>
                <w:lang w:val="sr-Latn-RS"/>
              </w:rPr>
              <w:t>E-m</w:t>
            </w:r>
            <w:r w:rsidRPr="00FD47A5">
              <w:rPr>
                <w:spacing w:val="-1"/>
                <w:lang w:val="sr-Latn-RS"/>
              </w:rPr>
              <w:t>a</w:t>
            </w:r>
            <w:r w:rsidRPr="00FD47A5">
              <w:rPr>
                <w:lang w:val="sr-Latn-RS"/>
              </w:rPr>
              <w:t>il:</w:t>
            </w:r>
          </w:p>
        </w:tc>
      </w:tr>
      <w:tr w:rsidR="008313C3" w:rsidRPr="00FD47A5" w14:paraId="6FE08F05" w14:textId="77777777" w:rsidTr="008313C3">
        <w:trPr>
          <w:trHeight w:hRule="exact" w:val="716"/>
        </w:trPr>
        <w:tc>
          <w:tcPr>
            <w:tcW w:w="2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CA7810" w14:textId="77777777" w:rsidR="008313C3" w:rsidRPr="00FD47A5" w:rsidRDefault="008313C3" w:rsidP="008313C3">
            <w:pPr>
              <w:ind w:left="169"/>
              <w:rPr>
                <w:spacing w:val="-6"/>
                <w:lang w:val="sr-Latn-RS"/>
              </w:rPr>
            </w:pPr>
            <w:r w:rsidRPr="00FD47A5">
              <w:rPr>
                <w:lang w:val="sr-Latn-RS"/>
              </w:rPr>
              <w:t>b. Licencirani inženjer geodezije</w:t>
            </w:r>
          </w:p>
        </w:tc>
        <w:tc>
          <w:tcPr>
            <w:tcW w:w="22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6CB615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922D48" w14:textId="77777777" w:rsidR="008313C3" w:rsidRPr="00FD47A5" w:rsidRDefault="008313C3" w:rsidP="008313C3">
            <w:pPr>
              <w:ind w:left="105"/>
              <w:rPr>
                <w:lang w:val="sr-Latn-RS"/>
              </w:rPr>
            </w:pPr>
            <w:r w:rsidRPr="00FD47A5">
              <w:rPr>
                <w:lang w:val="sr-Latn-RS"/>
              </w:rPr>
              <w:t>Telefon:</w:t>
            </w:r>
          </w:p>
        </w:tc>
        <w:tc>
          <w:tcPr>
            <w:tcW w:w="250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DFDAFA" w14:textId="77777777" w:rsidR="008313C3" w:rsidRPr="00FD47A5" w:rsidRDefault="008313C3" w:rsidP="008313C3">
            <w:pPr>
              <w:ind w:left="105"/>
              <w:rPr>
                <w:lang w:val="sr-Latn-RS"/>
              </w:rPr>
            </w:pPr>
            <w:r w:rsidRPr="00FD47A5">
              <w:rPr>
                <w:lang w:val="sr-Latn-RS"/>
              </w:rPr>
              <w:t>E-m</w:t>
            </w:r>
            <w:r w:rsidRPr="00FD47A5">
              <w:rPr>
                <w:spacing w:val="-1"/>
                <w:lang w:val="sr-Latn-RS"/>
              </w:rPr>
              <w:t>a</w:t>
            </w:r>
            <w:r w:rsidRPr="00FD47A5">
              <w:rPr>
                <w:lang w:val="sr-Latn-RS"/>
              </w:rPr>
              <w:t>il:</w:t>
            </w:r>
          </w:p>
        </w:tc>
      </w:tr>
      <w:tr w:rsidR="008313C3" w:rsidRPr="00FD47A5" w14:paraId="5EADCEFD" w14:textId="77777777" w:rsidTr="00CB09EE">
        <w:trPr>
          <w:trHeight w:hRule="exact" w:val="986"/>
        </w:trPr>
        <w:tc>
          <w:tcPr>
            <w:tcW w:w="859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DBA9BB" w14:textId="77777777" w:rsidR="008313C3" w:rsidRPr="00FD47A5" w:rsidRDefault="008313C3" w:rsidP="008313C3">
            <w:pPr>
              <w:ind w:left="169"/>
              <w:rPr>
                <w:b/>
                <w:u w:val="single"/>
                <w:lang w:val="sr-Latn-RS"/>
              </w:rPr>
            </w:pPr>
            <w:r w:rsidRPr="00FD47A5">
              <w:rPr>
                <w:lang w:val="sr-Latn-RS"/>
              </w:rPr>
              <w:t xml:space="preserve">c. Izjava projektantskog tima </w:t>
            </w:r>
          </w:p>
          <w:p w14:paraId="4A0B2899" w14:textId="77777777" w:rsidR="008313C3" w:rsidRPr="00FD47A5" w:rsidRDefault="008313C3" w:rsidP="008313C3">
            <w:pPr>
              <w:ind w:left="169"/>
              <w:rPr>
                <w:sz w:val="18"/>
                <w:szCs w:val="18"/>
                <w:lang w:val="sr-Latn-RS"/>
              </w:rPr>
            </w:pPr>
            <w:r w:rsidRPr="00FD47A5">
              <w:rPr>
                <w:b/>
                <w:sz w:val="18"/>
                <w:szCs w:val="18"/>
                <w:u w:val="single"/>
                <w:lang w:val="sr-Latn-RS"/>
              </w:rPr>
              <w:t>(Primenjuje se ako je u TABELI 6 zabeležen odgovor „DA“)</w:t>
            </w:r>
            <w:r w:rsidRPr="00FD47A5">
              <w:rPr>
                <w:sz w:val="18"/>
                <w:szCs w:val="18"/>
                <w:lang w:val="sr-Latn-RS"/>
              </w:rPr>
              <w:t xml:space="preserve"> </w:t>
            </w:r>
          </w:p>
          <w:p w14:paraId="2921623B" w14:textId="77777777" w:rsidR="008313C3" w:rsidRPr="00FD47A5" w:rsidRDefault="008313C3" w:rsidP="008313C3">
            <w:pPr>
              <w:ind w:left="169"/>
              <w:jc w:val="both"/>
              <w:rPr>
                <w:lang w:val="sr-Latn-RS"/>
              </w:rPr>
            </w:pPr>
          </w:p>
        </w:tc>
        <w:tc>
          <w:tcPr>
            <w:tcW w:w="63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C23373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77760" behindDoc="1" locked="0" layoutInCell="1" allowOverlap="1" wp14:anchorId="4C75E6D2" wp14:editId="6224DEC7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375" name="Group 13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376" name="Freeform 7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F8EAA58" id="Group 1375" o:spid="_x0000_s1026" style="position:absolute;margin-left:7.45pt;margin-top:4.65pt;width:11.5pt;height:11.55pt;z-index:-251038720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">
                      <v:shape id="Freeform 75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ObhsEA&#10;AADdAAAADwAAAGRycy9kb3ducmV2LnhtbERPS4vCMBC+C/sfwix403QVXKmmIoLgQVgfBa9DM9uU&#10;NpPSRK3++o0g7G0+vucsV71txI06XzlW8DVOQBAXTldcKsjP29EchA/IGhvHpOBBHlbZx2CJqXZ3&#10;PtLtFEoRQ9inqMCE0KZS+sKQRT92LXHkfl1nMUTYlVJ3eI/htpGTJJlJixXHBoMtbQwV9elqFfzU&#10;QdN6n9MzocuULt4c8r1RavjZrxcgAvXhX/x273ScP/2eweubeILM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Mzm4bBAAAA3QAAAA8AAAAAAAAAAAAAAAAAmAIAAGRycy9kb3du&#10;cmV2LnhtbFBLBQYAAAAABAAEAPUAAACG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C773A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76736" behindDoc="1" locked="0" layoutInCell="1" allowOverlap="1" wp14:anchorId="3B8365FD" wp14:editId="3AEC71C1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377" name="Group 13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378" name="Freeform 7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F871AD6" id="Group 1377" o:spid="_x0000_s1026" style="position:absolute;margin-left:9.4pt;margin-top:4.7pt;width:11.5pt;height:11.5pt;z-index:-251039744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">
                      <v:shape id="Freeform 7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9IwP8YA&#10;AADdAAAADwAAAGRycy9kb3ducmV2LnhtbESPQWvDMAyF74X9B6PCLmV1ukFXsrolbBS2U2k6ehax&#10;GofGcojdJPv302Gwm8R7eu/Tdj/5Vg3UxyawgdUyA0VcBdtwbeD7fHjagIoJ2WIbmAz8UIT97mG2&#10;xdyGkU80lKlWEsIxRwMupS7XOlaOPMZl6IhFu4beY5K1r7XtcZRw3+rnLFtrjw1Lg8OO3h1Vt/Lu&#10;DdxOi+O67DJ3GfymOheHxdfHhYx5nE/FG6hEU/o3/11/WsF/eRVc+UZG0L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9IwP8YAAADdAAAADwAAAAAAAAAAAAAAAACYAgAAZHJz&#10;L2Rvd25yZXYueG1sUEsFBgAAAAAEAAQA9QAAAIs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6BB6CB9A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</w:tr>
      <w:tr w:rsidR="008313C3" w:rsidRPr="00FD47A5" w14:paraId="26514190" w14:textId="77777777" w:rsidTr="00EC1B0C">
        <w:trPr>
          <w:trHeight w:hRule="exact" w:val="455"/>
        </w:trPr>
        <w:tc>
          <w:tcPr>
            <w:tcW w:w="859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CEAA1B1" w14:textId="77777777" w:rsidR="008313C3" w:rsidRPr="00FD47A5" w:rsidRDefault="008313C3" w:rsidP="008313C3">
            <w:pPr>
              <w:ind w:left="169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d. Diplome projektantskog tima</w:t>
            </w:r>
          </w:p>
        </w:tc>
        <w:tc>
          <w:tcPr>
            <w:tcW w:w="63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49DEB6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79808" behindDoc="1" locked="0" layoutInCell="1" allowOverlap="1" wp14:anchorId="1BD4C099" wp14:editId="4BED6BFF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379" name="Group 13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380" name="Freeform 7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6803EB40" id="Group 1379" o:spid="_x0000_s1026" style="position:absolute;margin-left:7.45pt;margin-top:4.65pt;width:11.5pt;height:11.55pt;z-index:-251036672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">
                      <v:shape id="Freeform 75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PWTsMA&#10;AADdAAAADwAAAGRycy9kb3ducmV2LnhtbESPQYvCMBCF74L/IYzgTVMVFqlGEUHYg+CuFrwOzdgU&#10;m0lpslr31+8cFrzN8N6898162/tGPaiLdWADs2kGirgMtubKQHE5TJagYkK22AQmAy+KsN0MB2vM&#10;bXjyNz3OqVISwjFHAy6lNtc6lo48xmloiUW7hc5jkrWrtO3wKeG+0fMs+9Aea5YGhy3tHZX38483&#10;cLonS7tjQb8ZXRd0je6rODpjxqN+twKVqE9v8//1pxX8xVL45RsZQW/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kPWTsMAAADd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F1DD0A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78784" behindDoc="1" locked="0" layoutInCell="1" allowOverlap="1" wp14:anchorId="6E54FB3D" wp14:editId="4D3738B0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381" name="Group 13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382" name="Freeform 7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5E8359F" id="Group 1381" o:spid="_x0000_s1026" style="position:absolute;margin-left:9.4pt;margin-top:4.7pt;width:11.5pt;height:11.5pt;z-index:-251037696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">
                      <v:shape id="Freeform 7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+938sEA&#10;AADdAAAADwAAAGRycy9kb3ducmV2LnhtbERPTYvCMBC9L+x/CCN4EU1VkFKNIiuCe1psxfPQjE2x&#10;mZQm1vrvNwvC3ubxPmezG2wjeup87VjBfJaAIC6drrlScCmO0xSED8gaG8ek4EUedtvPjw1m2j35&#10;TH0eKhFD2GeowITQZlL60pBFP3MtceRurrMYIuwqqTt8xnDbyEWSrKTFmmODwZa+DJX3/GEV3M+T&#10;n1XeJuba27Qs9sfJ9+FKSo1Hw34NItAQ/sVv90nH+ct0AX/fxBPk9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/vd/LBAAAA3Q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35B971D8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</w:tr>
    </w:tbl>
    <w:p w14:paraId="164CFFD7" w14:textId="7C8159B0" w:rsidR="008313C3" w:rsidRDefault="008313C3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095AC075" w14:textId="7996045E" w:rsidR="002F5240" w:rsidRDefault="002F5240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0B328F60" w14:textId="2DB307DB" w:rsidR="002F5240" w:rsidRDefault="002F5240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484115F4" w14:textId="03F410BB" w:rsidR="002F5240" w:rsidRDefault="002F5240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4532764D" w14:textId="3BF153CC" w:rsidR="002F5240" w:rsidRDefault="002F5240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34287B32" w14:textId="100B0EF3" w:rsidR="002F5240" w:rsidRDefault="002F5240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13493554" w14:textId="7A8FA211" w:rsidR="002F5240" w:rsidRDefault="002F5240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73495C1C" w14:textId="7C0C6338" w:rsidR="002F5240" w:rsidRDefault="002F5240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024745D2" w14:textId="77777777" w:rsidR="00CB09EE" w:rsidRDefault="00CB09EE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4EC1A0D4" w14:textId="77777777" w:rsidR="002F5240" w:rsidRDefault="002F5240" w:rsidP="008313C3">
      <w:pPr>
        <w:ind w:left="540"/>
        <w:rPr>
          <w:sz w:val="24"/>
          <w:szCs w:val="24"/>
          <w:highlight w:val="yellow"/>
          <w:lang w:val="sr-Latn-RS"/>
        </w:rPr>
      </w:pPr>
    </w:p>
    <w:tbl>
      <w:tblPr>
        <w:tblW w:w="9853" w:type="dxa"/>
        <w:tblInd w:w="6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4"/>
        <w:gridCol w:w="669"/>
        <w:gridCol w:w="630"/>
        <w:gridCol w:w="630"/>
      </w:tblGrid>
      <w:tr w:rsidR="008313C3" w:rsidRPr="00FD47A5" w14:paraId="30A352EF" w14:textId="77777777" w:rsidTr="008313C3">
        <w:trPr>
          <w:trHeight w:hRule="exact" w:val="626"/>
        </w:trPr>
        <w:tc>
          <w:tcPr>
            <w:tcW w:w="79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10753C" w14:textId="77777777" w:rsidR="008313C3" w:rsidRPr="00FD47A5" w:rsidRDefault="008313C3" w:rsidP="008313C3">
            <w:pPr>
              <w:spacing w:before="72"/>
              <w:ind w:left="102"/>
              <w:rPr>
                <w:b/>
                <w:spacing w:val="-1"/>
                <w:lang w:val="sr-Latn-RS"/>
              </w:rPr>
            </w:pPr>
            <w:r w:rsidRPr="00FD47A5">
              <w:rPr>
                <w:b/>
                <w:lang w:val="sr-Latn-RS"/>
              </w:rPr>
              <w:lastRenderedPageBreak/>
              <w:t>8.</w:t>
            </w:r>
            <w:r w:rsidRPr="00FD47A5">
              <w:rPr>
                <w:b/>
                <w:spacing w:val="5"/>
                <w:lang w:val="sr-Latn-RS"/>
              </w:rPr>
              <w:t xml:space="preserve"> </w:t>
            </w:r>
            <w:r w:rsidRPr="00FD47A5">
              <w:rPr>
                <w:b/>
                <w:spacing w:val="-3"/>
                <w:u w:val="single"/>
                <w:lang w:val="sr-Latn-RS"/>
              </w:rPr>
              <w:t>Merenje/evidentiranje postojećeg stanja građevinskog objekta bez dozvole</w:t>
            </w:r>
          </w:p>
        </w:tc>
        <w:tc>
          <w:tcPr>
            <w:tcW w:w="6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6E77BB" w14:textId="77777777" w:rsidR="008313C3" w:rsidRPr="00FD47A5" w:rsidRDefault="008313C3" w:rsidP="008313C3">
            <w:pPr>
              <w:spacing w:before="55"/>
              <w:ind w:left="177"/>
              <w:rPr>
                <w:lang w:val="sr-Latn-RS"/>
              </w:rPr>
            </w:pPr>
            <w:r w:rsidRPr="00FD47A5">
              <w:rPr>
                <w:b/>
                <w:spacing w:val="-5"/>
                <w:lang w:val="sr-Latn-RS"/>
              </w:rPr>
              <w:t>Da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F42138" w14:textId="77777777" w:rsidR="008313C3" w:rsidRPr="00FD47A5" w:rsidRDefault="008313C3" w:rsidP="008313C3">
            <w:pPr>
              <w:spacing w:before="55"/>
              <w:ind w:left="143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Ne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AB247B" w14:textId="77777777" w:rsidR="008313C3" w:rsidRPr="00FD47A5" w:rsidRDefault="008313C3" w:rsidP="008313C3">
            <w:pPr>
              <w:spacing w:before="58"/>
              <w:ind w:left="189"/>
              <w:jc w:val="center"/>
              <w:rPr>
                <w:b/>
                <w:lang w:val="sr-Latn-RS"/>
              </w:rPr>
            </w:pPr>
            <w:r w:rsidRPr="00FD47A5">
              <w:rPr>
                <w:b/>
                <w:lang w:val="sr-Latn-RS"/>
              </w:rPr>
              <w:t>N/P</w:t>
            </w:r>
          </w:p>
        </w:tc>
      </w:tr>
      <w:tr w:rsidR="008313C3" w:rsidRPr="00FD47A5" w14:paraId="60272230" w14:textId="77777777" w:rsidTr="00EC1B0C">
        <w:trPr>
          <w:trHeight w:hRule="exact" w:val="4505"/>
        </w:trPr>
        <w:tc>
          <w:tcPr>
            <w:tcW w:w="79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B16E69" w14:textId="77777777" w:rsidR="008313C3" w:rsidRPr="00FD47A5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b. Geodetska merenja </w:t>
            </w:r>
          </w:p>
          <w:p w14:paraId="25E56A3B" w14:textId="77777777" w:rsidR="008313C3" w:rsidRPr="00FD47A5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- Geodetsko ispitivanje plana parcele (uključujući tačke priključka na vodovod, kanalizaciju, električnu energiju), </w:t>
            </w:r>
          </w:p>
          <w:p w14:paraId="6D291E7A" w14:textId="77777777" w:rsidR="008313C3" w:rsidRPr="00FD47A5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- Geodetsko merenje objekta - zgrade (trodimenzionalna refleksija - geometrija zgrade x, y, h h)</w:t>
            </w:r>
          </w:p>
          <w:p w14:paraId="5D8329FD" w14:textId="77777777" w:rsidR="008313C3" w:rsidRPr="00FD47A5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     - izrada skica za svaki sprat, podrum i spratove građevinskog objekta. </w:t>
            </w:r>
          </w:p>
          <w:p w14:paraId="0BEEB44B" w14:textId="77777777" w:rsidR="008313C3" w:rsidRPr="00FD47A5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     - izrada dosijea o zahtevima za građevinske objekte i delove građevinskih objekata</w:t>
            </w:r>
          </w:p>
          <w:p w14:paraId="5F874B81" w14:textId="77777777" w:rsidR="008313C3" w:rsidRPr="00FD47A5" w:rsidRDefault="008313C3" w:rsidP="008313C3">
            <w:pPr>
              <w:spacing w:before="48"/>
              <w:ind w:left="343" w:right="90" w:hanging="30"/>
              <w:jc w:val="both"/>
              <w:rPr>
                <w:highlight w:val="yellow"/>
                <w:lang w:val="sr-Latn-RS"/>
              </w:rPr>
            </w:pPr>
            <w:r w:rsidRPr="00FD47A5">
              <w:rPr>
                <w:b/>
                <w:lang w:val="sr-Latn-RS"/>
              </w:rPr>
              <w:t>Napomena</w:t>
            </w:r>
            <w:r w:rsidRPr="00FD47A5">
              <w:rPr>
                <w:lang w:val="sr-Latn-RS"/>
              </w:rPr>
              <w:t xml:space="preserve">: U intervencijama bez dozvole na građevinskim objektima sa dozvolom, snimanje se vrši samo za delove intervencije </w:t>
            </w:r>
          </w:p>
          <w:p w14:paraId="64687EC9" w14:textId="77777777" w:rsidR="008313C3" w:rsidRPr="00FD47A5" w:rsidRDefault="008313C3" w:rsidP="008313C3">
            <w:pPr>
              <w:spacing w:before="48"/>
              <w:ind w:left="343" w:right="90" w:hanging="30"/>
              <w:jc w:val="both"/>
              <w:rPr>
                <w:highlight w:val="yellow"/>
                <w:lang w:val="sr-Latn-RS"/>
              </w:rPr>
            </w:pPr>
            <w:r w:rsidRPr="00FD47A5">
              <w:rPr>
                <w:lang w:val="sr-Latn-RS"/>
              </w:rPr>
              <w:t xml:space="preserve"> (Gore navedena geodetska merenja vrše se na osnovu „Kataloga za merenje i osnivanje katastarskih jedinica“, izdatog od strane KAK-a)</w:t>
            </w:r>
          </w:p>
        </w:tc>
        <w:tc>
          <w:tcPr>
            <w:tcW w:w="6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D4C694" w14:textId="77777777" w:rsidR="008313C3" w:rsidRPr="00FD47A5" w:rsidRDefault="008313C3" w:rsidP="008313C3">
            <w:pPr>
              <w:rPr>
                <w:highlight w:val="yellow"/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80832" behindDoc="1" locked="0" layoutInCell="1" allowOverlap="1" wp14:anchorId="5A869692" wp14:editId="784B48AF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383" name="Group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384" name="Freeform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66A8AE75" id="Group 153" o:spid="_x0000_s1026" style="position:absolute;margin-left:7.45pt;margin-top:4.65pt;width:11.5pt;height:11.55pt;z-index:-251035648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">
                      <v:shape id="Freeform 15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jQTcIA&#10;AADdAAAADwAAAGRycy9kb3ducmV2LnhtbERPTWvCQBC9F/wPywi91Y1aRKKrBEHoIWCrAa9DdswG&#10;s7Mhu01Sf323UPA2j/c52/1oG9FT52vHCuazBARx6XTNlYLicnxbg/ABWWPjmBT8kIf9bvKyxVS7&#10;gb+oP4dKxBD2KSowIbSplL40ZNHPXEscuZvrLIYIu0rqDocYbhu5SJKVtFhzbDDY0sFQeT9/WwWn&#10;e9CU5QU9Erou6erNZ5EbpV6nY7YBEWgMT/G/+0PH+cv1O/x9E0+Qu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eNBNwgAAAN0AAAAPAAAAAAAAAAAAAAAAAJgCAABkcnMvZG93&#10;bnJldi54bWxQSwUGAAAAAAQABAD1AAAAhwMAAAAA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D2E246" w14:textId="77777777" w:rsidR="008313C3" w:rsidRPr="00FD47A5" w:rsidRDefault="008313C3" w:rsidP="008313C3">
            <w:pPr>
              <w:rPr>
                <w:highlight w:val="yellow"/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81856" behindDoc="1" locked="0" layoutInCell="1" allowOverlap="1" wp14:anchorId="7B30661E" wp14:editId="0ACA998B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385" name="Group 1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386" name="Freeform 1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CDE0B89" id="Group 155" o:spid="_x0000_s1026" style="position:absolute;margin-left:9.4pt;margin-top:4.7pt;width:11.5pt;height:11.5pt;z-index:-251034624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">
                      <v:shape id="Freeform 156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Rx8cEA&#10;AADdAAAADwAAAGRycy9kb3ducmV2LnhtbERPTYvCMBC9C/6HMMJeRFNdKKVrFNlF0JNYxfPQzDbF&#10;ZlKaWLv/3ggL3ubxPme1GWwjeup87VjBYp6AIC6drrlScDnvZhkIH5A1No5JwR952KzHoxXm2j34&#10;RH0RKhFD2OeowITQ5lL60pBFP3ctceR+XWcxRNhVUnf4iOG2kcskSaXFmmODwZa+DZW34m4V3E7T&#10;Y1q0ibn2NivP29308HMlpT4mw/YLRKAhvMX/7r2O8z+zFF7fxBPk+g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DUcfHBAAAA3Q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2D3F6E59" w14:textId="77777777" w:rsidR="008313C3" w:rsidRPr="00FD47A5" w:rsidRDefault="008313C3" w:rsidP="008313C3">
            <w:pPr>
              <w:rPr>
                <w:highlight w:val="yellow"/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791AC7" w14:textId="77777777" w:rsidR="008313C3" w:rsidRPr="00FD47A5" w:rsidRDefault="008313C3" w:rsidP="008313C3">
            <w:pPr>
              <w:jc w:val="center"/>
              <w:rPr>
                <w:highlight w:val="yellow"/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82880" behindDoc="1" locked="0" layoutInCell="1" allowOverlap="1" wp14:anchorId="19711ABA" wp14:editId="231B1203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387" name="Group 13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388" name="Freeform 7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5704240" id="Group 1387" o:spid="_x0000_s1026" style="position:absolute;margin-left:9.4pt;margin-top:4.7pt;width:11.5pt;height:11.5pt;z-index:-251033600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">
                      <v:shape id="Freeform 7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dAGMUA&#10;AADdAAAADwAAAGRycy9kb3ducmV2LnhtbESPQWvCQBCF70L/wzIFL6KbKkiIriItQnsSo3gestNs&#10;MDsbstuY/vvOoeBthvfmvW+2+9G3aqA+NoENvC0yUMRVsA3XBq6X4zwHFROyxTYwGfilCPvdy2SL&#10;hQ0PPtNQplpJCMcCDbiUukLrWDnyGBehIxbtO/Qek6x9rW2PDwn3rV5m2Vp7bFgaHHb07qi6lz/e&#10;wP08O63LLnO3wefV5XCcfX3cyJjp63jYgEo0pqf5//rTCv4qF1z5RkbQu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B0AY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42054B50" w14:textId="77777777" w:rsidR="008313C3" w:rsidRPr="00FD47A5" w:rsidRDefault="008313C3" w:rsidP="008313C3">
            <w:pPr>
              <w:jc w:val="center"/>
              <w:rPr>
                <w:highlight w:val="yellow"/>
                <w:lang w:val="sr-Latn-RS"/>
              </w:rPr>
            </w:pPr>
          </w:p>
        </w:tc>
      </w:tr>
      <w:tr w:rsidR="008313C3" w:rsidRPr="00FD47A5" w14:paraId="6F7988D3" w14:textId="77777777" w:rsidTr="00EC1B0C">
        <w:trPr>
          <w:trHeight w:hRule="exact" w:val="1715"/>
        </w:trPr>
        <w:tc>
          <w:tcPr>
            <w:tcW w:w="79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577B61" w14:textId="77777777" w:rsidR="008313C3" w:rsidRPr="00FD47A5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b.</w:t>
            </w:r>
            <w:r w:rsidRPr="00FD47A5">
              <w:rPr>
                <w:lang w:val="sr-Latn-RS"/>
              </w:rPr>
              <w:t xml:space="preserve">  Slike koje pokazuju izgled građevinskog objekta bez dozvole (izgled fasade/građevinskog objekta)</w:t>
            </w:r>
          </w:p>
          <w:p w14:paraId="2F252051" w14:textId="77777777" w:rsidR="008313C3" w:rsidRPr="00FD47A5" w:rsidRDefault="008313C3" w:rsidP="008313C3">
            <w:pPr>
              <w:spacing w:before="48"/>
              <w:ind w:left="343" w:right="90" w:hanging="30"/>
              <w:jc w:val="both"/>
              <w:rPr>
                <w:b/>
                <w:highlight w:val="yellow"/>
                <w:lang w:val="sr-Latn-RS"/>
              </w:rPr>
            </w:pPr>
            <w:r w:rsidRPr="00FD47A5">
              <w:rPr>
                <w:b/>
                <w:lang w:val="sr-Latn-RS"/>
              </w:rPr>
              <w:t>Napomena:</w:t>
            </w:r>
            <w:r w:rsidRPr="00FD47A5">
              <w:rPr>
                <w:lang w:val="sr-Latn-RS"/>
              </w:rPr>
              <w:t xml:space="preserve"> U intervencijama bez dozvole na građevinskim objektima sa dozvolom, slike treba da pokazuju građevinski objekat sa dozvolom i intervencije bez dozvole, kao i intervencije bez dozvole kao posebne </w:t>
            </w:r>
          </w:p>
        </w:tc>
        <w:tc>
          <w:tcPr>
            <w:tcW w:w="6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5825E" w14:textId="77777777" w:rsidR="008313C3" w:rsidRPr="00FD47A5" w:rsidRDefault="008313C3" w:rsidP="008313C3">
            <w:pPr>
              <w:rPr>
                <w:highlight w:val="yellow"/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95168" behindDoc="1" locked="0" layoutInCell="1" allowOverlap="1" wp14:anchorId="608EB8A8" wp14:editId="5E4EEE61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389" name="Group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390" name="Freeform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DD04B8F" id="Group 153" o:spid="_x0000_s1026" style="position:absolute;margin-left:7.45pt;margin-top:4.65pt;width:11.5pt;height:11.55pt;z-index:-251021312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">
                      <v:shape id="Freeform 15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5pAk8QA&#10;AADdAAAADwAAAGRycy9kb3ducmV2LnhtbESPT2vCQBDF7wW/wzKCt7qxgmh0FREED0L9E/A6ZMds&#10;MDsbsltN++k7h0JvM7w37/1mtel9o57UxTqwgck4A0VcBltzZaC47t/noGJCttgEJgPfFGGzHryt&#10;MLfhxWd6XlKlJIRjjgZcSm2udSwdeYzj0BKLdg+dxyRrV2nb4UvCfaM/smymPdYsDQ5b2jkqH5cv&#10;b+DzkSxtjwX9ZHSb0i26U3F0xoyG/XYJKlGf/s1/1wcr+NOF8Ms3MoJe/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OaQJPEAAAA3QAAAA8AAAAAAAAAAAAAAAAAmAIAAGRycy9k&#10;b3ducmV2LnhtbFBLBQYAAAAABAAEAPUAAACJ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7719CD" w14:textId="77777777" w:rsidR="008313C3" w:rsidRPr="00FD47A5" w:rsidRDefault="008313C3" w:rsidP="008313C3">
            <w:pPr>
              <w:rPr>
                <w:highlight w:val="yellow"/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96192" behindDoc="1" locked="0" layoutInCell="1" allowOverlap="1" wp14:anchorId="151BE7EB" wp14:editId="6A9CCC54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391" name="Group 1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392" name="Freeform 1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15E5A9A" id="Group 155" o:spid="_x0000_s1026" style="position:absolute;margin-left:9.4pt;margin-top:4.7pt;width:11.5pt;height:11.5pt;z-index:-251020288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">
                      <v:shape id="Freeform 156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bhL8IA&#10;AADdAAAADwAAAGRycy9kb3ducmV2LnhtbERPTYvCMBC9C/sfwgh7EU11QbQaRXYR1pPYiuehGZti&#10;MylNrN1/bxYEb/N4n7Pe9rYWHbW+cqxgOklAEBdOV1wqOOf78QKED8gaa8ek4I88bDcfgzWm2j34&#10;RF0WShFD2KeowITQpFL6wpBFP3ENceSurrUYImxLqVt8xHBby1mSzKXFimODwYa+DRW37G4V3E6j&#10;4zxrEnPp7KLId/vR4edCSn0O+90KRKA+vMUv96+O87+WM/j/Jp4gN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NuEv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0125BC85" w14:textId="77777777" w:rsidR="008313C3" w:rsidRPr="00FD47A5" w:rsidRDefault="008313C3" w:rsidP="008313C3">
            <w:pPr>
              <w:rPr>
                <w:highlight w:val="yellow"/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BDF54A" w14:textId="77777777" w:rsidR="008313C3" w:rsidRPr="00FD47A5" w:rsidRDefault="008313C3" w:rsidP="008313C3">
            <w:pPr>
              <w:jc w:val="center"/>
              <w:rPr>
                <w:highlight w:val="yellow"/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97216" behindDoc="1" locked="0" layoutInCell="1" allowOverlap="1" wp14:anchorId="1C57A7EE" wp14:editId="69D22123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393" name="Group 13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394" name="Freeform 7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9DA1F49" id="Group 1393" o:spid="_x0000_s1026" style="position:absolute;margin-left:9.4pt;margin-top:4.7pt;width:11.5pt;height:11.5pt;z-index:-251019264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">
                      <v:shape id="Freeform 7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PcwMIA&#10;AADdAAAADwAAAGRycy9kb3ducmV2LnhtbERPTYvCMBC9C/6HMMJeZE1dRbQaRVwE9yTWxfPQjE2x&#10;mZQm1u6/N8KCt3m8z1ltOluJlhpfOlYwHiUgiHOnSy4U/J73n3MQPiBrrByTgj/ysFn3eytMtXvw&#10;idosFCKGsE9RgQmhTqX0uSGLfuRq4shdXWMxRNgUUjf4iOG2kl9JMpMWS44NBmvaGcpv2d0quJ2G&#10;x1lWJ+bS2nl+3u6HP98XUupj0G2XIAJ14S3+dx90nD9ZTOH1TTxBr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k9zA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5577C97C" w14:textId="77777777" w:rsidR="008313C3" w:rsidRPr="00FD47A5" w:rsidRDefault="008313C3" w:rsidP="008313C3">
            <w:pPr>
              <w:jc w:val="center"/>
              <w:rPr>
                <w:highlight w:val="yellow"/>
                <w:lang w:val="sr-Latn-RS"/>
              </w:rPr>
            </w:pPr>
          </w:p>
        </w:tc>
      </w:tr>
      <w:tr w:rsidR="008313C3" w:rsidRPr="00FD47A5" w14:paraId="10B9DF66" w14:textId="77777777" w:rsidTr="00EC1B0C">
        <w:trPr>
          <w:trHeight w:hRule="exact" w:val="1985"/>
        </w:trPr>
        <w:tc>
          <w:tcPr>
            <w:tcW w:w="79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830908" w14:textId="77777777" w:rsidR="008313C3" w:rsidRPr="00FD47A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c.</w:t>
            </w:r>
            <w:r w:rsidRPr="00FD47A5">
              <w:rPr>
                <w:lang w:val="sr-Latn-RS"/>
              </w:rPr>
              <w:t xml:space="preserve"> Izveštaj stručnjaka o stabilnosti objekta, uključujući i zaključak o bezbednosti i stabilnosti građevinskog objekta; </w:t>
            </w:r>
          </w:p>
          <w:p w14:paraId="51FE2D7B" w14:textId="77777777" w:rsidR="008313C3" w:rsidRPr="00FD47A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(u intervencijama bez dozvole, dostaviti izveštaj o strukturi intervencije bez dozvole i uticaju na strukturu građevinskog objekta sa dozvolom)</w:t>
            </w:r>
          </w:p>
          <w:p w14:paraId="1F239CA8" w14:textId="77777777" w:rsidR="008313C3" w:rsidRPr="00FD47A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FD47A5">
              <w:rPr>
                <w:b/>
                <w:u w:val="single"/>
                <w:lang w:val="sr-Latn-RS"/>
              </w:rPr>
              <w:t>(Primenjuje se ako je u TABELI 6 zabeležen odgovor „DA“)</w:t>
            </w:r>
          </w:p>
          <w:p w14:paraId="343D8BC2" w14:textId="77777777" w:rsidR="008313C3" w:rsidRPr="00FD47A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</w:p>
        </w:tc>
        <w:tc>
          <w:tcPr>
            <w:tcW w:w="6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276A31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89024" behindDoc="1" locked="0" layoutInCell="1" allowOverlap="1" wp14:anchorId="3D4E2716" wp14:editId="7A3E5BFE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395" name="Group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396" name="Freeform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1B0E311" id="Group 153" o:spid="_x0000_s1026" style="position:absolute;margin-left:7.45pt;margin-top:4.65pt;width:11.5pt;height:11.55pt;z-index:-251027456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">
                      <v:shape id="Freeform 15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99fMEA&#10;AADdAAAADwAAAGRycy9kb3ducmV2LnhtbERPS4vCMBC+C/sfwix403QVZK2mIoLgQVgfBa9DM9uU&#10;NpPSRK3++o0g7G0+vucsV71txI06XzlW8DVOQBAXTldcKsjP29E3CB+QNTaOScGDPKyyj8ESU+3u&#10;fKTbKZQihrBPUYEJoU2l9IUhi37sWuLI/brOYoiwK6Xu8B7DbSMnSTKTFiuODQZb2hgq6tPVKvip&#10;g6b1PqdnQpcpXbw55Huj1PCzXy9ABOrDv/jt3uk4fzqfweubeILM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M/fXzBAAAA3QAAAA8AAAAAAAAAAAAAAAAAmAIAAGRycy9kb3du&#10;cmV2LnhtbFBLBQYAAAAABAAEAPUAAACG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21B609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90048" behindDoc="1" locked="0" layoutInCell="1" allowOverlap="1" wp14:anchorId="455C19C8" wp14:editId="7955E6E5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397" name="Group 1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398" name="Freeform 1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D6F38FA" id="Group 155" o:spid="_x0000_s1026" style="position:absolute;margin-left:9.4pt;margin-top:4.7pt;width:11.5pt;height:11.5pt;z-index:-251026432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">
                      <v:shape id="Freeform 156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97WxcYA&#10;AADdAAAADwAAAGRycy9kb3ducmV2LnhtbESPQWvDMAyF74X9B6PCLmV1ukHpsrilbBS2U2k6ehax&#10;GofEcojdNPv302Gwm8R7eu9TsZt8p0YaYhPYwGqZgSKugm24NvB9PjxtQMWEbLELTAZ+KMJu+zAr&#10;MLfhzicay1QrCeGYowGXUp9rHStHHuMy9MSiXcPgMck61NoOeJdw3+nnLFtrjw1Lg8Oe3h1VbXnz&#10;BtrT4rgu+8xdRr+pzvvD4uvjQsY8zqf9G6hEU/o3/11/WsF/eRVc+UZG0N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97WxcYAAADdAAAADwAAAAAAAAAAAAAAAACYAgAAZHJz&#10;L2Rvd25yZXYueG1sUEsFBgAAAAAEAAQA9QAAAIs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3751681D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13E924" w14:textId="77777777" w:rsidR="008313C3" w:rsidRPr="00FD47A5" w:rsidRDefault="008313C3" w:rsidP="008313C3">
            <w:pPr>
              <w:jc w:val="center"/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91072" behindDoc="1" locked="0" layoutInCell="1" allowOverlap="1" wp14:anchorId="6F87C5D7" wp14:editId="46BDC39D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399" name="Group 13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400" name="Freeform 7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81E55A0" id="Group 1399" o:spid="_x0000_s1026" style="position:absolute;margin-left:9.4pt;margin-top:4.7pt;width:11.5pt;height:11.5pt;z-index:-251025408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">
                      <v:shape id="Freeform 7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QiCIcUA&#10;AADdAAAADwAAAGRycy9kb3ducmV2LnhtbESPQWsCMRCF74X+hzCCF6lJpYhsjSItgj0VV/E8bMbN&#10;4maybOK6/fedQ6G3Gd6b975Zb8fQqoH61ES28Do3oIir6BquLZxP+5cVqJSRHbaRycIPJdhunp/W&#10;WLj44CMNZa6VhHAq0ILPuSu0TpWngGkeO2LRrrEPmGXta+16fEh4aPXCmKUO2LA0eOzow1N1K+/B&#10;wu04+16WnfGXIayq024/+/q8kLXTybh7B5VpzP/mv+uDE/w3I/zyjYygN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CIIh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1BE3E44B" w14:textId="77777777" w:rsidR="008313C3" w:rsidRPr="00FD47A5" w:rsidRDefault="008313C3" w:rsidP="008313C3">
            <w:pPr>
              <w:jc w:val="center"/>
              <w:rPr>
                <w:lang w:val="sr-Latn-RS"/>
              </w:rPr>
            </w:pPr>
          </w:p>
        </w:tc>
      </w:tr>
      <w:tr w:rsidR="008313C3" w:rsidRPr="00FD47A5" w14:paraId="32FC9454" w14:textId="77777777" w:rsidTr="008313C3">
        <w:trPr>
          <w:trHeight w:hRule="exact" w:val="995"/>
        </w:trPr>
        <w:tc>
          <w:tcPr>
            <w:tcW w:w="79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BC10D7" w14:textId="77777777" w:rsidR="008313C3" w:rsidRPr="00FD47A5" w:rsidRDefault="008313C3" w:rsidP="008313C3">
            <w:pPr>
              <w:ind w:left="346" w:right="86" w:hanging="29"/>
              <w:jc w:val="both"/>
              <w:rPr>
                <w:rFonts w:cs="Arial"/>
                <w:lang w:val="sr-Latn-RS"/>
              </w:rPr>
            </w:pPr>
            <w:r w:rsidRPr="00FD47A5">
              <w:rPr>
                <w:b/>
                <w:lang w:val="sr-Latn-RS"/>
              </w:rPr>
              <w:t>d.</w:t>
            </w:r>
            <w:r w:rsidRPr="00FD47A5">
              <w:rPr>
                <w:lang w:val="sr-Latn-RS"/>
              </w:rPr>
              <w:t xml:space="preserve"> Slike susednih građevinskih objekata u krugu od najmanje pedeset (50) metara od graničnih linija katastarske parcele na kojoj podnosilac zahteva predlaže završetak građevinskog objekta</w:t>
            </w:r>
          </w:p>
          <w:p w14:paraId="5ADED834" w14:textId="77777777" w:rsidR="008313C3" w:rsidRPr="00FD47A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FD47A5">
              <w:rPr>
                <w:b/>
                <w:u w:val="single"/>
                <w:lang w:val="sr-Latn-RS"/>
              </w:rPr>
              <w:t>(Primenjuje se ako je u TABELI 6 zabeležen odgovor „DA“)</w:t>
            </w:r>
          </w:p>
          <w:p w14:paraId="32192366" w14:textId="77777777" w:rsidR="008313C3" w:rsidRPr="00FD47A5" w:rsidRDefault="008313C3" w:rsidP="008313C3">
            <w:pPr>
              <w:ind w:left="346" w:right="86" w:hanging="29"/>
              <w:jc w:val="both"/>
              <w:rPr>
                <w:rFonts w:cs="Arial"/>
                <w:lang w:val="sr-Latn-RS"/>
              </w:rPr>
            </w:pPr>
          </w:p>
        </w:tc>
        <w:tc>
          <w:tcPr>
            <w:tcW w:w="6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6FD819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92096" behindDoc="1" locked="0" layoutInCell="1" allowOverlap="1" wp14:anchorId="79063746" wp14:editId="7E835F14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401" name="Group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402" name="Freeform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11DFC42" id="Group 153" o:spid="_x0000_s1026" style="position:absolute;margin-left:7.45pt;margin-top:4.65pt;width:11.5pt;height:11.55pt;z-index:-251024384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">
                      <v:shape id="Freeform 15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QjncAA&#10;AADdAAAADwAAAGRycy9kb3ducmV2LnhtbERPS4vCMBC+L/gfwgje1sQHi1SjiLDgQXDVgtehGZti&#10;MylNVqu/fiMIe5uP7zmLVedqcaM2VJ41jIYKBHHhTcWlhvz0/TkDESKywdozaXhQgNWy97HAzPg7&#10;H+h2jKVIIRwy1GBjbDIpQ2HJYRj6hjhxF986jAm2pTQt3lO4q+VYqS/psOLUYLGhjaXievx1GvbX&#10;aGi9y+mp6Dyhc7A/+c5qPeh36zmISF38F7/dW5PmT9UYXt+kE+Ty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KQjncAAAADdAAAADwAAAAAAAAAAAAAAAACYAgAAZHJzL2Rvd25y&#10;ZXYueG1sUEsFBgAAAAAEAAQA9QAAAIU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C1FAF8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93120" behindDoc="1" locked="0" layoutInCell="1" allowOverlap="1" wp14:anchorId="10E37CC7" wp14:editId="0236912C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403" name="Group 1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404" name="Freeform 1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0D13A05" id="Group 155" o:spid="_x0000_s1026" style="position:absolute;margin-left:9.4pt;margin-top:4.7pt;width:11.5pt;height:11.5pt;z-index:-251023360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">
                      <v:shape id="Freeform 156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jOEIsEA&#10;AADdAAAADwAAAGRycy9kb3ducmV2LnhtbERPTYvCMBC9C/sfwizsRTRxEZFqFFkR1pNYxfPQzDbF&#10;ZlKabK3/3giCt3m8z1mue1eLjtpQedYwGSsQxIU3FZcazqfdaA4iRGSDtWfScKcA69XHYImZ8Tc+&#10;UpfHUqQQDhlqsDE2mZShsOQwjH1DnLg/3zqMCbalNC3eUrir5bdSM+mw4tRgsaEfS8U1/3carsfh&#10;YZY3yl46Ny9Om91wv72Q1l+f/WYBIlIf3+KX+9ek+VM1hec36QS5e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IzhCLBAAAA3Q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06C5C54D" w14:textId="77777777" w:rsidR="008313C3" w:rsidRPr="00FD47A5" w:rsidRDefault="008313C3" w:rsidP="008313C3">
            <w:pPr>
              <w:rPr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2EE034" w14:textId="77777777" w:rsidR="008313C3" w:rsidRPr="00FD47A5" w:rsidRDefault="008313C3" w:rsidP="008313C3">
            <w:pPr>
              <w:jc w:val="center"/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94144" behindDoc="1" locked="0" layoutInCell="1" allowOverlap="1" wp14:anchorId="026C0547" wp14:editId="0513226E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405" name="Group 14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406" name="Freeform 7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6C79E08A" id="Group 1405" o:spid="_x0000_s1026" style="position:absolute;margin-left:9.4pt;margin-top:4.7pt;width:11.5pt;height:11.5pt;z-index:-251022336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">
                      <v:shape id="Freeform 7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a2/zsIA&#10;AADdAAAADwAAAGRycy9kb3ducmV2LnhtbERPTYvCMBC9C/6HMMJeZE1WpEg1iiiCe1qsi+ehGZti&#10;MylNtnb//WZB8DaP9znr7eAa0VMXas8aPmYKBHHpTc2Vhu/L8X0JIkRkg41n0vBLAbab8WiNufEP&#10;PlNfxEqkEA45arAxtrmUobTkMMx8S5y4m+8cxgS7SpoOHyncNXKuVCYd1pwaLLa0t1Teix+n4X6e&#10;fmVFq+y1d8vysjtOPw9X0vptMuxWICIN8SV+uk8mzV+oDP6/SSfIz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rb/O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5D5C24CC" w14:textId="77777777" w:rsidR="008313C3" w:rsidRPr="00FD47A5" w:rsidRDefault="008313C3" w:rsidP="008313C3">
            <w:pPr>
              <w:jc w:val="center"/>
              <w:rPr>
                <w:lang w:val="sr-Latn-RS"/>
              </w:rPr>
            </w:pPr>
          </w:p>
        </w:tc>
      </w:tr>
    </w:tbl>
    <w:p w14:paraId="1ED33BC6" w14:textId="2B27A9CD" w:rsidR="008313C3" w:rsidRDefault="008313C3" w:rsidP="008313C3">
      <w:pPr>
        <w:rPr>
          <w:sz w:val="24"/>
          <w:szCs w:val="24"/>
          <w:lang w:val="sr-Latn-RS"/>
        </w:rPr>
      </w:pPr>
    </w:p>
    <w:tbl>
      <w:tblPr>
        <w:tblW w:w="9861" w:type="dxa"/>
        <w:tblInd w:w="6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41"/>
        <w:gridCol w:w="810"/>
        <w:gridCol w:w="810"/>
      </w:tblGrid>
      <w:tr w:rsidR="008313C3" w:rsidRPr="00FD47A5" w14:paraId="31BF00DC" w14:textId="77777777" w:rsidTr="00C36FFD">
        <w:trPr>
          <w:trHeight w:hRule="exact" w:val="487"/>
        </w:trPr>
        <w:tc>
          <w:tcPr>
            <w:tcW w:w="824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auto"/>
          </w:tcPr>
          <w:p w14:paraId="28A8EBEE" w14:textId="77777777" w:rsidR="008313C3" w:rsidRPr="00FD47A5" w:rsidRDefault="008313C3" w:rsidP="008313C3">
            <w:pPr>
              <w:spacing w:before="55"/>
              <w:ind w:left="107"/>
              <w:rPr>
                <w:b/>
                <w:color w:val="000000"/>
                <w:lang w:val="sr-Latn-RS"/>
              </w:rPr>
            </w:pPr>
            <w:r w:rsidRPr="00FD47A5">
              <w:rPr>
                <w:b/>
                <w:spacing w:val="-5"/>
                <w:lang w:val="sr-Latn-RS"/>
              </w:rPr>
              <w:t xml:space="preserve">9. </w:t>
            </w:r>
            <w:r w:rsidRPr="00FD47A5">
              <w:rPr>
                <w:b/>
                <w:color w:val="000000"/>
                <w:lang w:val="sr-Latn-RS"/>
              </w:rPr>
              <w:t>Izjava vlasnika građevinskog objekta bez dozvole (Aneks 1B)</w:t>
            </w:r>
          </w:p>
          <w:p w14:paraId="736FCA7F" w14:textId="77777777" w:rsidR="008313C3" w:rsidRPr="00FD47A5" w:rsidRDefault="008313C3" w:rsidP="008313C3">
            <w:pPr>
              <w:spacing w:before="60" w:after="60"/>
              <w:ind w:left="87"/>
              <w:rPr>
                <w:b/>
                <w:u w:val="single"/>
                <w:lang w:val="sr-Latn-RS"/>
              </w:rPr>
            </w:pPr>
            <w:r w:rsidRPr="00FD47A5">
              <w:rPr>
                <w:b/>
                <w:u w:val="single"/>
                <w:lang w:val="sr-Latn-RS"/>
              </w:rPr>
              <w:t>(Primenjuje se ako je u TABELI 6 zabeležen odgovor „NE")</w:t>
            </w:r>
          </w:p>
        </w:tc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B85D74" w14:textId="77777777" w:rsidR="008313C3" w:rsidRPr="00FD47A5" w:rsidRDefault="008313C3" w:rsidP="008313C3">
            <w:pPr>
              <w:spacing w:before="55"/>
              <w:ind w:left="177"/>
              <w:rPr>
                <w:lang w:val="sr-Latn-RS"/>
              </w:rPr>
            </w:pPr>
            <w:r w:rsidRPr="00FD47A5">
              <w:rPr>
                <w:b/>
                <w:spacing w:val="-5"/>
                <w:lang w:val="sr-Latn-RS"/>
              </w:rPr>
              <w:t>Da</w:t>
            </w:r>
          </w:p>
        </w:tc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E5F399" w14:textId="77777777" w:rsidR="008313C3" w:rsidRPr="00FD47A5" w:rsidRDefault="008313C3" w:rsidP="008313C3">
            <w:pPr>
              <w:spacing w:before="55"/>
              <w:ind w:left="143"/>
              <w:rPr>
                <w:lang w:val="sr-Latn-RS"/>
              </w:rPr>
            </w:pPr>
            <w:r w:rsidRPr="00FD47A5">
              <w:rPr>
                <w:b/>
                <w:lang w:val="sr-Latn-RS"/>
              </w:rPr>
              <w:t>Ne</w:t>
            </w:r>
          </w:p>
        </w:tc>
      </w:tr>
      <w:tr w:rsidR="008313C3" w:rsidRPr="00FD47A5" w14:paraId="0FE44316" w14:textId="77777777" w:rsidTr="00C36FFD">
        <w:trPr>
          <w:trHeight w:hRule="exact" w:val="567"/>
        </w:trPr>
        <w:tc>
          <w:tcPr>
            <w:tcW w:w="824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0790CE51" w14:textId="77777777" w:rsidR="008313C3" w:rsidRPr="00FD47A5" w:rsidRDefault="008313C3" w:rsidP="008313C3">
            <w:pPr>
              <w:tabs>
                <w:tab w:val="left" w:pos="534"/>
                <w:tab w:val="left" w:pos="624"/>
              </w:tabs>
              <w:spacing w:before="46"/>
              <w:ind w:left="264" w:right="88"/>
              <w:rPr>
                <w:lang w:val="sr-Latn-RS"/>
              </w:rPr>
            </w:pPr>
          </w:p>
        </w:tc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47BD76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98240" behindDoc="1" locked="0" layoutInCell="1" allowOverlap="1" wp14:anchorId="4A1C91D3" wp14:editId="451322E2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407" name="Group 14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408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AC7626A" id="Group 1407" o:spid="_x0000_s1026" style="position:absolute;margin-left:9.05pt;margin-top:4.35pt;width:11.5pt;height:11.5pt;z-index:-251018240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6OJ8UA&#10;AADdAAAADwAAAGRycy9kb3ducmV2LnhtbESPQWsCMRCF74X+hzCCF6lJpYhsjSItgj0VV/E8bMbN&#10;4maybOK6/fedQ6G3Gd6b975Zb8fQqoH61ES28Do3oIir6BquLZxP+5cVqJSRHbaRycIPJdhunp/W&#10;WLj44CMNZa6VhHAq0ILPuSu0TpWngGkeO2LRrrEPmGXta+16fEh4aPXCmKUO2LA0eOzow1N1K+/B&#10;wu04+16WnfGXIayq024/+/q8kLXTybh7B5VpzP/mv+uDE/w3I7jyjYygN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fo4n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3C2F03" w14:textId="77777777" w:rsidR="008313C3" w:rsidRPr="00FD47A5" w:rsidRDefault="008313C3" w:rsidP="008313C3">
            <w:pPr>
              <w:rPr>
                <w:lang w:val="sr-Latn-RS"/>
              </w:rPr>
            </w:pPr>
            <w:r w:rsidRPr="00FD47A5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299264" behindDoc="1" locked="0" layoutInCell="1" allowOverlap="1" wp14:anchorId="0A2E12EB" wp14:editId="24987A8B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409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410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12826F3" id="Group 3" o:spid="_x0000_s1026" style="position:absolute;margin-left:6.15pt;margin-top:4.3pt;width:11.5pt;height:11.55pt;z-index:-251017216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uOOrMQA&#10;AADdAAAADwAAAGRycy9kb3ducmV2LnhtbESPQWvCQBCF7wX/wzKCt7qxFpHoKiIUPAitGvA6ZMds&#10;MDsbsqum/fWdg+BthvfmvW+W69436k5drAMbmIwzUMRlsDVXBorT1/scVEzIFpvAZOCXIqxXg7cl&#10;5jY8+ED3Y6qUhHDM0YBLqc21jqUjj3EcWmLRLqHzmGTtKm07fEi4b/RHls20x5qlwWFLW0fl9Xjz&#10;Br6vydJmX9BfRucpnaP7KfbOmNGw3yxAJerTy/y83lnB/5wIv3wjI+jV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7jjqzEAAAA3QAAAA8AAAAAAAAAAAAAAAAAmAIAAGRycy9k&#10;b3ducmV2LnhtbFBLBQYAAAAABAAEAPUAAACJ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</w:tbl>
    <w:p w14:paraId="42EE50EC" w14:textId="5072E155" w:rsidR="008313C3" w:rsidRDefault="008313C3" w:rsidP="008313C3">
      <w:pPr>
        <w:rPr>
          <w:sz w:val="24"/>
          <w:szCs w:val="24"/>
          <w:lang w:val="sr-Latn-RS"/>
        </w:rPr>
      </w:pPr>
    </w:p>
    <w:p w14:paraId="623B5CB5" w14:textId="1A607C00" w:rsidR="00EC1B0C" w:rsidRDefault="00EC1B0C" w:rsidP="008313C3">
      <w:pPr>
        <w:rPr>
          <w:sz w:val="24"/>
          <w:szCs w:val="24"/>
          <w:lang w:val="sr-Latn-RS"/>
        </w:rPr>
      </w:pPr>
    </w:p>
    <w:p w14:paraId="0281C33A" w14:textId="472B3687" w:rsidR="00EC1B0C" w:rsidRDefault="00EC1B0C" w:rsidP="008313C3">
      <w:pPr>
        <w:rPr>
          <w:sz w:val="24"/>
          <w:szCs w:val="24"/>
          <w:lang w:val="sr-Latn-RS"/>
        </w:rPr>
      </w:pPr>
    </w:p>
    <w:p w14:paraId="5FD7A432" w14:textId="6EC30A1F" w:rsidR="00EC1B0C" w:rsidRDefault="00EC1B0C" w:rsidP="008313C3">
      <w:pPr>
        <w:rPr>
          <w:sz w:val="24"/>
          <w:szCs w:val="24"/>
          <w:lang w:val="sr-Latn-RS"/>
        </w:rPr>
      </w:pPr>
    </w:p>
    <w:p w14:paraId="4B68400C" w14:textId="77777777" w:rsidR="00EC1B0C" w:rsidRDefault="00EC1B0C" w:rsidP="008313C3">
      <w:pPr>
        <w:rPr>
          <w:sz w:val="24"/>
          <w:szCs w:val="24"/>
          <w:lang w:val="sr-Latn-RS"/>
        </w:rPr>
      </w:pPr>
    </w:p>
    <w:tbl>
      <w:tblPr>
        <w:tblW w:w="9895" w:type="dxa"/>
        <w:tblInd w:w="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90"/>
        <w:gridCol w:w="2405"/>
      </w:tblGrid>
      <w:tr w:rsidR="008313C3" w:rsidRPr="00FD47A5" w14:paraId="493B7CF0" w14:textId="77777777" w:rsidTr="00EC1B0C">
        <w:trPr>
          <w:trHeight w:val="883"/>
        </w:trPr>
        <w:tc>
          <w:tcPr>
            <w:tcW w:w="9895" w:type="dxa"/>
            <w:gridSpan w:val="2"/>
            <w:vAlign w:val="center"/>
          </w:tcPr>
          <w:p w14:paraId="4BA354D6" w14:textId="77777777" w:rsidR="008313C3" w:rsidRPr="00FD47A5" w:rsidRDefault="008313C3" w:rsidP="008313C3">
            <w:pPr>
              <w:spacing w:before="60" w:after="60"/>
              <w:rPr>
                <w:b/>
                <w:highlight w:val="yellow"/>
                <w:lang w:val="sr-Latn-RS"/>
              </w:rPr>
            </w:pPr>
            <w:r w:rsidRPr="00FD47A5">
              <w:rPr>
                <w:b/>
                <w:lang w:val="sr-Latn-RS"/>
              </w:rPr>
              <w:lastRenderedPageBreak/>
              <w:t>10. Predlog uslova izgradnje za završetak nedovršenog građevinskog objekta bez dozvole</w:t>
            </w:r>
          </w:p>
          <w:p w14:paraId="53FA6D2F" w14:textId="77777777" w:rsidR="008313C3" w:rsidRPr="00FD47A5" w:rsidRDefault="008313C3" w:rsidP="008313C3">
            <w:pPr>
              <w:spacing w:before="60" w:after="60"/>
              <w:rPr>
                <w:b/>
                <w:u w:val="single"/>
                <w:lang w:val="sr-Latn-RS"/>
              </w:rPr>
            </w:pPr>
            <w:r w:rsidRPr="00FD47A5">
              <w:rPr>
                <w:b/>
                <w:u w:val="single"/>
                <w:lang w:val="sr-Latn-RS"/>
              </w:rPr>
              <w:t>(Primenjuje se ako je u TABELI 6 zabeležen odgovor „DA“)</w:t>
            </w:r>
          </w:p>
        </w:tc>
      </w:tr>
      <w:tr w:rsidR="008313C3" w:rsidRPr="00FD47A5" w14:paraId="2B82CB06" w14:textId="77777777" w:rsidTr="00EC1B0C">
        <w:tc>
          <w:tcPr>
            <w:tcW w:w="9895" w:type="dxa"/>
            <w:gridSpan w:val="2"/>
            <w:vAlign w:val="center"/>
          </w:tcPr>
          <w:p w14:paraId="0A34ED5D" w14:textId="77777777" w:rsidR="008313C3" w:rsidRPr="00FD47A5" w:rsidRDefault="008313C3" w:rsidP="008313C3">
            <w:pPr>
              <w:spacing w:before="60" w:after="60"/>
              <w:rPr>
                <w:rFonts w:ascii="Arial" w:hAnsi="Arial" w:cs="Arial"/>
                <w:b/>
                <w:lang w:val="sr-Latn-RS"/>
              </w:rPr>
            </w:pPr>
            <w:r w:rsidRPr="00FD47A5">
              <w:rPr>
                <w:b/>
                <w:bCs/>
                <w:color w:val="222222"/>
                <w:shd w:val="clear" w:color="auto" w:fill="FFFFFF"/>
                <w:lang w:val="sr-Latn-RS"/>
              </w:rPr>
              <w:t>Opis neposredne okoline i zgrada</w:t>
            </w:r>
          </w:p>
        </w:tc>
      </w:tr>
      <w:tr w:rsidR="008313C3" w:rsidRPr="00FD47A5" w14:paraId="63525DC0" w14:textId="77777777" w:rsidTr="00EC1B0C">
        <w:trPr>
          <w:trHeight w:val="2719"/>
        </w:trPr>
        <w:tc>
          <w:tcPr>
            <w:tcW w:w="9895" w:type="dxa"/>
            <w:gridSpan w:val="2"/>
            <w:vAlign w:val="center"/>
          </w:tcPr>
          <w:p w14:paraId="53B36E89" w14:textId="77777777" w:rsidR="008313C3" w:rsidRPr="00FD47A5" w:rsidRDefault="008313C3" w:rsidP="008313C3">
            <w:pPr>
              <w:spacing w:before="60" w:after="60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>Molimo opišite postojeće građevinske objekte i okolne karakteristike u krugu od pedeset (50) metara od graničnih linija katastarske parcele gde podnosilac zahteva predlaže završetak nedovršenog građevinskog objekta:</w:t>
            </w:r>
          </w:p>
          <w:p w14:paraId="25A450F1" w14:textId="77777777" w:rsidR="008313C3" w:rsidRPr="00FD47A5" w:rsidRDefault="008313C3" w:rsidP="008313C3">
            <w:pPr>
              <w:pStyle w:val="ListParagraph"/>
              <w:numPr>
                <w:ilvl w:val="1"/>
                <w:numId w:val="4"/>
              </w:numPr>
              <w:spacing w:before="60" w:after="60" w:line="240" w:lineRule="auto"/>
              <w:contextualSpacing/>
              <w:rPr>
                <w:b/>
                <w:szCs w:val="24"/>
                <w:lang w:val="sr-Latn-RS"/>
              </w:rPr>
            </w:pPr>
            <w:r w:rsidRPr="00FD47A5">
              <w:rPr>
                <w:szCs w:val="24"/>
                <w:lang w:val="sr-Latn-RS"/>
              </w:rPr>
              <w:t>Postoje li objekti u okolini u krugu od pedeset (50) metara od graničnih linija vaše parcele:</w:t>
            </w:r>
            <w:r w:rsidRPr="00FD47A5">
              <w:rPr>
                <w:lang w:val="sr-Latn-RS"/>
              </w:rPr>
              <w:t xml:space="preserve">  </w:t>
            </w:r>
          </w:p>
          <w:p w14:paraId="2BC1F8DB" w14:textId="77777777" w:rsidR="008313C3" w:rsidRPr="00FD47A5" w:rsidRDefault="008313C3" w:rsidP="008313C3">
            <w:pPr>
              <w:pStyle w:val="ListParagraph"/>
              <w:spacing w:before="60" w:after="60"/>
              <w:ind w:left="567"/>
              <w:rPr>
                <w:b/>
                <w:szCs w:val="24"/>
                <w:lang w:val="sr-Latn-RS"/>
              </w:rPr>
            </w:pPr>
            <w:r w:rsidRPr="00FD47A5">
              <w:rPr>
                <w:b/>
                <w:lang w:val="sr-Latn-RS"/>
              </w:rPr>
              <w:t>DA</w:t>
            </w:r>
            <w:r w:rsidRPr="00FD47A5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FD47A5">
              <w:rPr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b/>
                <w:szCs w:val="24"/>
                <w:lang w:val="sr-Latn-RS"/>
              </w:rPr>
            </w:r>
            <w:r w:rsidRPr="00FD47A5">
              <w:rPr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fldChar w:fldCharType="end"/>
            </w:r>
            <w:r w:rsidRPr="00FD47A5">
              <w:rPr>
                <w:b/>
                <w:szCs w:val="24"/>
                <w:lang w:val="sr-Latn-RS"/>
              </w:rPr>
              <w:t xml:space="preserve"> NE </w:t>
            </w:r>
            <w:r w:rsidRPr="00FD47A5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FD47A5">
              <w:rPr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b/>
                <w:szCs w:val="24"/>
                <w:lang w:val="sr-Latn-RS"/>
              </w:rPr>
            </w:r>
            <w:r w:rsidRPr="00FD47A5">
              <w:rPr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fldChar w:fldCharType="end"/>
            </w:r>
            <w:r w:rsidRPr="00FD47A5">
              <w:rPr>
                <w:b/>
                <w:szCs w:val="24"/>
                <w:lang w:val="sr-Latn-RS"/>
              </w:rPr>
              <w:t xml:space="preserve"> , </w:t>
            </w:r>
            <w:r w:rsidRPr="00FD47A5">
              <w:rPr>
                <w:b/>
                <w:bCs/>
                <w:color w:val="222222"/>
                <w:shd w:val="clear" w:color="auto" w:fill="FFFFFF"/>
                <w:lang w:val="sr-Latn-RS"/>
              </w:rPr>
              <w:t xml:space="preserve">Ako je odgovor </w:t>
            </w:r>
            <w:r w:rsidRPr="00FD47A5">
              <w:rPr>
                <w:b/>
                <w:szCs w:val="24"/>
                <w:lang w:val="sr-Latn-RS"/>
              </w:rPr>
              <w:t xml:space="preserve">DA,  koja kategorija I </w:t>
            </w:r>
            <w:r w:rsidRPr="00FD47A5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FD47A5">
              <w:rPr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b/>
                <w:szCs w:val="24"/>
                <w:lang w:val="sr-Latn-RS"/>
              </w:rPr>
            </w:r>
            <w:r w:rsidRPr="00FD47A5">
              <w:rPr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fldChar w:fldCharType="end"/>
            </w:r>
            <w:r w:rsidRPr="00FD47A5">
              <w:rPr>
                <w:b/>
                <w:szCs w:val="24"/>
                <w:lang w:val="sr-Latn-RS"/>
              </w:rPr>
              <w:t xml:space="preserve"> II </w:t>
            </w:r>
            <w:r w:rsidRPr="00FD47A5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FD47A5">
              <w:rPr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b/>
                <w:szCs w:val="24"/>
                <w:lang w:val="sr-Latn-RS"/>
              </w:rPr>
            </w:r>
            <w:r w:rsidRPr="00FD47A5">
              <w:rPr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fldChar w:fldCharType="end"/>
            </w:r>
            <w:r w:rsidRPr="00FD47A5">
              <w:rPr>
                <w:b/>
                <w:szCs w:val="24"/>
                <w:lang w:val="sr-Latn-RS"/>
              </w:rPr>
              <w:t xml:space="preserve"> III </w:t>
            </w:r>
            <w:r w:rsidRPr="00FD47A5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FD47A5">
              <w:rPr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b/>
                <w:szCs w:val="24"/>
                <w:lang w:val="sr-Latn-RS"/>
              </w:rPr>
            </w:r>
            <w:r w:rsidRPr="00FD47A5">
              <w:rPr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fldChar w:fldCharType="end"/>
            </w:r>
          </w:p>
          <w:p w14:paraId="4B74B217" w14:textId="77777777" w:rsidR="008313C3" w:rsidRPr="00FD47A5" w:rsidRDefault="008313C3" w:rsidP="008313C3">
            <w:pPr>
              <w:rPr>
                <w:b/>
                <w:sz w:val="10"/>
                <w:szCs w:val="10"/>
                <w:lang w:val="sr-Latn-RS"/>
              </w:rPr>
            </w:pPr>
          </w:p>
          <w:p w14:paraId="56E0EF9A" w14:textId="77777777" w:rsidR="008313C3" w:rsidRPr="00FD47A5" w:rsidRDefault="008313C3" w:rsidP="008313C3">
            <w:pPr>
              <w:pStyle w:val="ListParagraph"/>
              <w:numPr>
                <w:ilvl w:val="1"/>
                <w:numId w:val="4"/>
              </w:numPr>
              <w:spacing w:before="60" w:after="60" w:line="240" w:lineRule="auto"/>
              <w:contextualSpacing/>
              <w:rPr>
                <w:b/>
                <w:szCs w:val="24"/>
                <w:lang w:val="sr-Latn-RS"/>
              </w:rPr>
            </w:pPr>
            <w:r w:rsidRPr="00FD47A5">
              <w:rPr>
                <w:szCs w:val="24"/>
                <w:lang w:val="sr-Latn-RS"/>
              </w:rPr>
              <w:t>Opišite objekte u okolini u krugu od pedeset (50) metara od graničnih linija vaše parcele:</w:t>
            </w:r>
            <w:r w:rsidRPr="00FD47A5">
              <w:rPr>
                <w:lang w:val="sr-Latn-RS"/>
              </w:rPr>
              <w:t xml:space="preserve">  </w:t>
            </w:r>
          </w:p>
          <w:p w14:paraId="0E54B938" w14:textId="77777777" w:rsidR="008313C3" w:rsidRPr="00FD47A5" w:rsidRDefault="008313C3" w:rsidP="008313C3">
            <w:pPr>
              <w:spacing w:before="60" w:after="60"/>
              <w:jc w:val="both"/>
              <w:rPr>
                <w:rFonts w:ascii="Arial" w:hAnsi="Arial" w:cs="Arial"/>
                <w:b/>
                <w:szCs w:val="24"/>
                <w:lang w:val="sr-Latn-RS"/>
              </w:rPr>
            </w:pPr>
            <w:r w:rsidRPr="00FD47A5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FD47A5">
              <w:rPr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b/>
                <w:szCs w:val="24"/>
                <w:lang w:val="sr-Latn-RS"/>
              </w:rPr>
            </w:r>
            <w:r w:rsidRPr="00FD47A5">
              <w:rPr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t> </w:t>
            </w:r>
            <w:r w:rsidRPr="00FD47A5">
              <w:rPr>
                <w:b/>
                <w:szCs w:val="24"/>
                <w:lang w:val="sr-Latn-RS"/>
              </w:rPr>
              <w:fldChar w:fldCharType="end"/>
            </w:r>
          </w:p>
        </w:tc>
      </w:tr>
      <w:tr w:rsidR="008313C3" w:rsidRPr="00FD47A5" w14:paraId="5901630C" w14:textId="77777777" w:rsidTr="00EC1B0C">
        <w:trPr>
          <w:trHeight w:val="442"/>
        </w:trPr>
        <w:tc>
          <w:tcPr>
            <w:tcW w:w="9895" w:type="dxa"/>
            <w:gridSpan w:val="2"/>
          </w:tcPr>
          <w:p w14:paraId="69E388BB" w14:textId="77777777" w:rsidR="008313C3" w:rsidRPr="00FD47A5" w:rsidRDefault="008313C3" w:rsidP="008313C3">
            <w:pPr>
              <w:spacing w:before="60" w:after="60"/>
              <w:rPr>
                <w:b/>
                <w:szCs w:val="24"/>
                <w:lang w:val="sr-Latn-RS"/>
              </w:rPr>
            </w:pPr>
            <w:r w:rsidRPr="00FD47A5">
              <w:rPr>
                <w:b/>
                <w:bCs/>
                <w:color w:val="222222"/>
                <w:shd w:val="clear" w:color="auto" w:fill="FFFFFF"/>
                <w:lang w:val="sr-Latn-RS"/>
              </w:rPr>
              <w:t>Predloženi uslovi izgradnje</w:t>
            </w:r>
          </w:p>
        </w:tc>
      </w:tr>
      <w:tr w:rsidR="008313C3" w:rsidRPr="00FD47A5" w14:paraId="343BF141" w14:textId="77777777" w:rsidTr="00EC1B0C">
        <w:trPr>
          <w:trHeight w:val="739"/>
        </w:trPr>
        <w:tc>
          <w:tcPr>
            <w:tcW w:w="98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19987" w14:textId="77777777" w:rsidR="008313C3" w:rsidRPr="00FD47A5" w:rsidRDefault="008313C3" w:rsidP="008313C3">
            <w:pPr>
              <w:numPr>
                <w:ilvl w:val="1"/>
                <w:numId w:val="15"/>
              </w:numPr>
              <w:spacing w:before="60" w:after="60" w:line="240" w:lineRule="auto"/>
              <w:jc w:val="both"/>
              <w:rPr>
                <w:b/>
                <w:lang w:val="sr-Latn-RS"/>
              </w:rPr>
            </w:pPr>
            <w:r w:rsidRPr="00FD47A5">
              <w:rPr>
                <w:b/>
                <w:bCs/>
                <w:color w:val="222222"/>
                <w:shd w:val="clear" w:color="auto" w:fill="FFFFFF"/>
                <w:lang w:val="sr-Latn-RS"/>
              </w:rPr>
              <w:t>Predložena destinacija za korišćenje zemljišta</w:t>
            </w:r>
            <w:r w:rsidRPr="00FD47A5">
              <w:rPr>
                <w:b/>
                <w:lang w:val="sr-Latn-RS"/>
              </w:rPr>
              <w:t xml:space="preserve">: </w:t>
            </w:r>
            <w:r w:rsidRPr="00FD47A5">
              <w:rPr>
                <w:b/>
                <w:lang w:val="sr-Latn-RS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D47A5">
              <w:rPr>
                <w:b/>
                <w:lang w:val="sr-Latn-RS"/>
              </w:rPr>
              <w:instrText xml:space="preserve"> FORMTEXT </w:instrText>
            </w:r>
            <w:r w:rsidRPr="00FD47A5">
              <w:rPr>
                <w:b/>
                <w:lang w:val="sr-Latn-RS"/>
              </w:rPr>
            </w:r>
            <w:r w:rsidRPr="00FD47A5">
              <w:rPr>
                <w:b/>
                <w:lang w:val="sr-Latn-RS"/>
              </w:rPr>
              <w:fldChar w:fldCharType="separate"/>
            </w:r>
            <w:r w:rsidRPr="00FD47A5">
              <w:rPr>
                <w:b/>
                <w:lang w:val="sr-Latn-RS"/>
              </w:rPr>
              <w:t> </w:t>
            </w:r>
            <w:r w:rsidRPr="00FD47A5">
              <w:rPr>
                <w:b/>
                <w:lang w:val="sr-Latn-RS"/>
              </w:rPr>
              <w:t> </w:t>
            </w:r>
            <w:r w:rsidRPr="00FD47A5">
              <w:rPr>
                <w:b/>
                <w:lang w:val="sr-Latn-RS"/>
              </w:rPr>
              <w:t> </w:t>
            </w:r>
            <w:r w:rsidRPr="00FD47A5">
              <w:rPr>
                <w:b/>
                <w:lang w:val="sr-Latn-RS"/>
              </w:rPr>
              <w:t> </w:t>
            </w:r>
            <w:r w:rsidRPr="00FD47A5">
              <w:rPr>
                <w:b/>
                <w:lang w:val="sr-Latn-RS"/>
              </w:rPr>
              <w:t> </w:t>
            </w:r>
            <w:r w:rsidRPr="00FD47A5">
              <w:rPr>
                <w:b/>
                <w:lang w:val="sr-Latn-RS"/>
              </w:rPr>
              <w:fldChar w:fldCharType="end"/>
            </w:r>
          </w:p>
          <w:p w14:paraId="60ABA589" w14:textId="77777777" w:rsidR="008313C3" w:rsidRPr="00FD47A5" w:rsidRDefault="008313C3" w:rsidP="008313C3">
            <w:pPr>
              <w:spacing w:before="60" w:after="60"/>
              <w:ind w:left="720"/>
              <w:jc w:val="both"/>
              <w:rPr>
                <w:b/>
                <w:lang w:val="sr-Latn-RS"/>
              </w:rPr>
            </w:pPr>
          </w:p>
          <w:p w14:paraId="33FA5C46" w14:textId="77777777" w:rsidR="008313C3" w:rsidRPr="00FD47A5" w:rsidRDefault="008313C3" w:rsidP="008313C3">
            <w:pPr>
              <w:spacing w:before="60" w:after="60"/>
              <w:ind w:left="360"/>
              <w:jc w:val="both"/>
              <w:rPr>
                <w:lang w:val="sr-Latn-RS"/>
              </w:rPr>
            </w:pPr>
            <w:r w:rsidRPr="00FD47A5">
              <w:rPr>
                <w:lang w:val="sr-Latn-RS"/>
              </w:rPr>
              <w:t xml:space="preserve">a.1. </w:t>
            </w:r>
            <w:r w:rsidRPr="00FD47A5">
              <w:rPr>
                <w:b/>
                <w:bCs/>
                <w:color w:val="222222"/>
                <w:shd w:val="clear" w:color="auto" w:fill="FFFFFF"/>
                <w:lang w:val="sr-Latn-RS"/>
              </w:rPr>
              <w:t>Predložena namena objekta</w:t>
            </w:r>
          </w:p>
          <w:p w14:paraId="26B2CBAA" w14:textId="77777777" w:rsidR="008313C3" w:rsidRPr="00FD47A5" w:rsidRDefault="008313C3" w:rsidP="008313C3">
            <w:pPr>
              <w:spacing w:before="60" w:after="60"/>
              <w:ind w:left="360"/>
              <w:jc w:val="both"/>
              <w:rPr>
                <w:lang w:val="sr-Latn-RS"/>
              </w:rPr>
            </w:pPr>
          </w:p>
        </w:tc>
      </w:tr>
      <w:tr w:rsidR="008313C3" w:rsidRPr="00FD47A5" w14:paraId="0E54B65C" w14:textId="77777777" w:rsidTr="00EC1B0C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7AA322CD" w14:textId="77777777" w:rsidR="008313C3" w:rsidRPr="00FD47A5" w:rsidRDefault="008313C3" w:rsidP="008313C3">
            <w:pPr>
              <w:numPr>
                <w:ilvl w:val="1"/>
                <w:numId w:val="15"/>
              </w:numPr>
              <w:spacing w:before="60" w:after="60" w:line="240" w:lineRule="auto"/>
              <w:rPr>
                <w:b/>
                <w:szCs w:val="24"/>
                <w:lang w:val="sr-Latn-RS"/>
              </w:rPr>
            </w:pPr>
            <w:r w:rsidRPr="00FD47A5">
              <w:rPr>
                <w:color w:val="222222"/>
                <w:shd w:val="clear" w:color="auto" w:fill="FFFFFF"/>
                <w:lang w:val="sr-Latn-RS"/>
              </w:rPr>
              <w:t>Regulatorna linija (VRR) od ivice javnog puta.</w:t>
            </w:r>
          </w:p>
        </w:tc>
        <w:tc>
          <w:tcPr>
            <w:tcW w:w="2405" w:type="dxa"/>
            <w:vAlign w:val="center"/>
          </w:tcPr>
          <w:p w14:paraId="5F7B0AA8" w14:textId="77777777" w:rsidR="008313C3" w:rsidRPr="00FD47A5" w:rsidRDefault="008313C3" w:rsidP="008313C3">
            <w:pPr>
              <w:spacing w:before="60" w:after="60"/>
              <w:rPr>
                <w:b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szCs w:val="24"/>
                <w:lang w:val="sr-Latn-RS"/>
              </w:rPr>
              <w:t>m’</w:t>
            </w:r>
          </w:p>
        </w:tc>
      </w:tr>
      <w:tr w:rsidR="008313C3" w:rsidRPr="00FD47A5" w14:paraId="31568B81" w14:textId="77777777" w:rsidTr="00EC1B0C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62E4AD67" w14:textId="77777777" w:rsidR="008313C3" w:rsidRPr="00FD47A5" w:rsidRDefault="008313C3" w:rsidP="008313C3">
            <w:pPr>
              <w:numPr>
                <w:ilvl w:val="1"/>
                <w:numId w:val="15"/>
              </w:numPr>
              <w:spacing w:before="60" w:after="60" w:line="240" w:lineRule="auto"/>
              <w:rPr>
                <w:rFonts w:cs="Arial"/>
                <w:lang w:val="sr-Latn-RS"/>
              </w:rPr>
            </w:pPr>
            <w:r w:rsidRPr="00FD47A5">
              <w:rPr>
                <w:color w:val="222222"/>
                <w:shd w:val="clear" w:color="auto" w:fill="FFFFFF"/>
                <w:lang w:val="sr-Latn-RS"/>
              </w:rPr>
              <w:t>Građevinska linija (VN) od granica katastarske parcele prema</w:t>
            </w:r>
            <w:r w:rsidRPr="00FD47A5">
              <w:rPr>
                <w:rFonts w:cs="Arial"/>
                <w:lang w:val="sr-Latn-RS"/>
              </w:rPr>
              <w:t>:</w:t>
            </w:r>
          </w:p>
          <w:p w14:paraId="79DD3B48" w14:textId="77777777" w:rsidR="008313C3" w:rsidRPr="00FD47A5" w:rsidRDefault="008313C3" w:rsidP="008313C3">
            <w:pPr>
              <w:spacing w:before="60" w:after="60"/>
              <w:ind w:left="720"/>
              <w:rPr>
                <w:rFonts w:cs="Arial"/>
                <w:lang w:val="sr-Latn-RS"/>
              </w:rPr>
            </w:pPr>
            <w:r w:rsidRPr="00FD47A5">
              <w:rPr>
                <w:rFonts w:cs="Arial"/>
                <w:lang w:val="sr-Latn-RS"/>
              </w:rPr>
              <w:t xml:space="preserve">c.1. </w:t>
            </w:r>
            <w:r w:rsidRPr="00FD47A5">
              <w:rPr>
                <w:color w:val="222222"/>
                <w:shd w:val="clear" w:color="auto" w:fill="FFFFFF"/>
                <w:lang w:val="sr-Latn-RS"/>
              </w:rPr>
              <w:t>Prednjem delu uz javni put</w:t>
            </w:r>
          </w:p>
          <w:p w14:paraId="37382474" w14:textId="77777777" w:rsidR="008313C3" w:rsidRPr="00FD47A5" w:rsidRDefault="008313C3" w:rsidP="008313C3">
            <w:pPr>
              <w:spacing w:before="60" w:after="60"/>
              <w:ind w:left="720"/>
              <w:rPr>
                <w:rFonts w:cs="Arial"/>
                <w:lang w:val="sr-Latn-RS"/>
              </w:rPr>
            </w:pPr>
            <w:r w:rsidRPr="00FD47A5">
              <w:rPr>
                <w:rFonts w:cs="Arial"/>
                <w:lang w:val="sr-Latn-RS"/>
              </w:rPr>
              <w:t xml:space="preserve">c.2. </w:t>
            </w:r>
            <w:r w:rsidRPr="00FD47A5">
              <w:rPr>
                <w:color w:val="222222"/>
                <w:shd w:val="clear" w:color="auto" w:fill="FFFFFF"/>
                <w:lang w:val="sr-Latn-RS"/>
              </w:rPr>
              <w:t>Stranama – desno</w:t>
            </w:r>
            <w:r w:rsidRPr="00FD47A5">
              <w:rPr>
                <w:rFonts w:cs="Arial"/>
                <w:lang w:val="sr-Latn-RS"/>
              </w:rPr>
              <w:t xml:space="preserve"> (RS)</w:t>
            </w:r>
          </w:p>
          <w:p w14:paraId="7FDB542C" w14:textId="77777777" w:rsidR="008313C3" w:rsidRPr="00FD47A5" w:rsidRDefault="008313C3" w:rsidP="008313C3">
            <w:pPr>
              <w:spacing w:before="60" w:after="60"/>
              <w:ind w:left="720"/>
              <w:rPr>
                <w:rFonts w:cs="Arial"/>
                <w:lang w:val="sr-Latn-RS"/>
              </w:rPr>
            </w:pPr>
            <w:r w:rsidRPr="00FD47A5">
              <w:rPr>
                <w:rFonts w:cs="Arial"/>
                <w:lang w:val="sr-Latn-RS"/>
              </w:rPr>
              <w:t xml:space="preserve">c.3. </w:t>
            </w:r>
            <w:r w:rsidRPr="00FD47A5">
              <w:rPr>
                <w:color w:val="222222"/>
                <w:shd w:val="clear" w:color="auto" w:fill="FFFFFF"/>
                <w:lang w:val="sr-Latn-RS"/>
              </w:rPr>
              <w:t>Stranama – levo</w:t>
            </w:r>
            <w:r w:rsidRPr="00FD47A5">
              <w:rPr>
                <w:rFonts w:cs="Arial"/>
                <w:lang w:val="sr-Latn-RS"/>
              </w:rPr>
              <w:t xml:space="preserve"> (LS)</w:t>
            </w:r>
          </w:p>
          <w:p w14:paraId="1C391A9E" w14:textId="77777777" w:rsidR="008313C3" w:rsidRPr="00FD47A5" w:rsidRDefault="008313C3" w:rsidP="008313C3">
            <w:pPr>
              <w:spacing w:before="60" w:after="60"/>
              <w:ind w:left="720"/>
              <w:rPr>
                <w:rFonts w:cs="Arial"/>
                <w:lang w:val="sr-Latn-RS"/>
              </w:rPr>
            </w:pPr>
            <w:r w:rsidRPr="00FD47A5">
              <w:rPr>
                <w:rFonts w:cs="Arial"/>
                <w:lang w:val="sr-Latn-RS"/>
              </w:rPr>
              <w:t xml:space="preserve">c.4. </w:t>
            </w:r>
            <w:r w:rsidRPr="00FD47A5">
              <w:rPr>
                <w:color w:val="222222"/>
                <w:shd w:val="clear" w:color="auto" w:fill="FFFFFF"/>
                <w:lang w:val="sr-Latn-RS"/>
              </w:rPr>
              <w:t>Stražnja strana</w:t>
            </w:r>
            <w:r w:rsidRPr="00FD47A5">
              <w:rPr>
                <w:rFonts w:cs="Arial"/>
                <w:lang w:val="sr-Latn-RS"/>
              </w:rPr>
              <w:t xml:space="preserve"> </w:t>
            </w:r>
          </w:p>
        </w:tc>
        <w:tc>
          <w:tcPr>
            <w:tcW w:w="2405" w:type="dxa"/>
            <w:vAlign w:val="center"/>
          </w:tcPr>
          <w:p w14:paraId="55BED1F9" w14:textId="77777777" w:rsidR="008313C3" w:rsidRPr="00FD47A5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</w:p>
          <w:p w14:paraId="148A2E9A" w14:textId="77777777" w:rsidR="008313C3" w:rsidRPr="00FD47A5" w:rsidRDefault="008313C3" w:rsidP="008313C3">
            <w:pPr>
              <w:spacing w:before="60" w:after="60"/>
              <w:rPr>
                <w:rFonts w:cs="Arial"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szCs w:val="24"/>
                <w:lang w:val="sr-Latn-RS"/>
              </w:rPr>
              <w:t>m’</w:t>
            </w:r>
          </w:p>
          <w:p w14:paraId="142A8810" w14:textId="77777777" w:rsidR="008313C3" w:rsidRPr="00FD47A5" w:rsidRDefault="008313C3" w:rsidP="008313C3">
            <w:pPr>
              <w:spacing w:before="60" w:after="60"/>
              <w:rPr>
                <w:rFonts w:cs="Arial"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szCs w:val="24"/>
                <w:lang w:val="sr-Latn-RS"/>
              </w:rPr>
              <w:t>m’</w:t>
            </w:r>
          </w:p>
          <w:p w14:paraId="3EB2978B" w14:textId="77777777" w:rsidR="008313C3" w:rsidRPr="00FD47A5" w:rsidRDefault="008313C3" w:rsidP="008313C3">
            <w:pPr>
              <w:spacing w:before="60" w:after="60"/>
              <w:rPr>
                <w:rFonts w:cs="Arial"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szCs w:val="24"/>
                <w:lang w:val="sr-Latn-RS"/>
              </w:rPr>
              <w:t>m’</w:t>
            </w:r>
          </w:p>
          <w:p w14:paraId="646C7F25" w14:textId="77777777" w:rsidR="008313C3" w:rsidRPr="00FD47A5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szCs w:val="24"/>
                <w:lang w:val="sr-Latn-RS"/>
              </w:rPr>
              <w:t>m’</w:t>
            </w:r>
          </w:p>
        </w:tc>
      </w:tr>
      <w:tr w:rsidR="008313C3" w:rsidRPr="00FD47A5" w14:paraId="287F9DBA" w14:textId="77777777" w:rsidTr="00EC1B0C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60329E44" w14:textId="77777777" w:rsidR="008313C3" w:rsidRPr="00FD47A5" w:rsidRDefault="008313C3" w:rsidP="008313C3">
            <w:pPr>
              <w:numPr>
                <w:ilvl w:val="1"/>
                <w:numId w:val="15"/>
              </w:numPr>
              <w:spacing w:before="60" w:after="60" w:line="240" w:lineRule="auto"/>
              <w:rPr>
                <w:rFonts w:cs="Arial"/>
                <w:szCs w:val="24"/>
                <w:lang w:val="sr-Latn-RS"/>
              </w:rPr>
            </w:pPr>
            <w:r w:rsidRPr="00FD47A5">
              <w:rPr>
                <w:color w:val="222222"/>
                <w:shd w:val="clear" w:color="auto" w:fill="FFFFFF"/>
                <w:lang w:val="sr-Latn-RS"/>
              </w:rPr>
              <w:t>Dozvoljena visina u odnosu na udaljenost od granica katastarske parcele duž javnog puta</w:t>
            </w:r>
          </w:p>
        </w:tc>
        <w:tc>
          <w:tcPr>
            <w:tcW w:w="2405" w:type="dxa"/>
            <w:vAlign w:val="center"/>
          </w:tcPr>
          <w:p w14:paraId="10EE7EB5" w14:textId="77777777" w:rsidR="008313C3" w:rsidRPr="00FD47A5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szCs w:val="24"/>
                <w:lang w:val="sr-Latn-RS"/>
              </w:rPr>
              <w:t xml:space="preserve">/ 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</w:p>
        </w:tc>
      </w:tr>
      <w:tr w:rsidR="008313C3" w:rsidRPr="00FD47A5" w14:paraId="2915D304" w14:textId="77777777" w:rsidTr="00EC1B0C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42D2B659" w14:textId="77777777" w:rsidR="008313C3" w:rsidRPr="00FD47A5" w:rsidRDefault="008313C3" w:rsidP="008313C3">
            <w:pPr>
              <w:numPr>
                <w:ilvl w:val="1"/>
                <w:numId w:val="15"/>
              </w:numPr>
              <w:spacing w:before="60" w:after="60" w:line="240" w:lineRule="auto"/>
              <w:rPr>
                <w:rFonts w:cs="Arial"/>
                <w:szCs w:val="24"/>
                <w:lang w:val="sr-Latn-RS"/>
              </w:rPr>
            </w:pPr>
            <w:r w:rsidRPr="00FD47A5">
              <w:rPr>
                <w:color w:val="222222"/>
                <w:sz w:val="14"/>
                <w:szCs w:val="14"/>
                <w:shd w:val="clear" w:color="auto" w:fill="FFFFFF"/>
                <w:lang w:val="sr-Latn-RS"/>
              </w:rPr>
              <w:t>  </w:t>
            </w:r>
            <w:r w:rsidRPr="00FD47A5">
              <w:rPr>
                <w:color w:val="222222"/>
                <w:shd w:val="clear" w:color="auto" w:fill="FFFFFF"/>
                <w:lang w:val="sr-Latn-RS"/>
              </w:rPr>
              <w:t>Dozvoljena visina u odnosu na udaljenost od bočne granice (desna strana objekta RS i leva strana LS) i stražnje strane (R) katastarske parcele</w:t>
            </w:r>
          </w:p>
        </w:tc>
        <w:tc>
          <w:tcPr>
            <w:tcW w:w="2405" w:type="dxa"/>
            <w:vAlign w:val="center"/>
          </w:tcPr>
          <w:p w14:paraId="28AA3CA4" w14:textId="77777777" w:rsidR="008313C3" w:rsidRPr="00FD47A5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t xml:space="preserve">P      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szCs w:val="24"/>
                <w:lang w:val="sr-Latn-RS"/>
              </w:rPr>
              <w:t xml:space="preserve">/ 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</w:p>
          <w:p w14:paraId="25E51DEC" w14:textId="77777777" w:rsidR="008313C3" w:rsidRPr="00FD47A5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t xml:space="preserve">AD   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szCs w:val="24"/>
                <w:lang w:val="sr-Latn-RS"/>
              </w:rPr>
              <w:t xml:space="preserve">/ 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</w:p>
          <w:p w14:paraId="61B99F01" w14:textId="77777777" w:rsidR="008313C3" w:rsidRPr="00FD47A5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t xml:space="preserve">AM  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szCs w:val="24"/>
                <w:lang w:val="sr-Latn-RS"/>
              </w:rPr>
              <w:t xml:space="preserve">/ 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</w:p>
        </w:tc>
      </w:tr>
      <w:tr w:rsidR="008313C3" w:rsidRPr="00FD47A5" w14:paraId="43B41B02" w14:textId="77777777" w:rsidTr="00EC1B0C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454CF846" w14:textId="77777777" w:rsidR="008313C3" w:rsidRPr="005E066A" w:rsidRDefault="008313C3" w:rsidP="008313C3">
            <w:pPr>
              <w:pStyle w:val="ListParagraph"/>
              <w:numPr>
                <w:ilvl w:val="1"/>
                <w:numId w:val="15"/>
              </w:numPr>
              <w:shd w:val="clear" w:color="auto" w:fill="FFFFFF"/>
              <w:spacing w:before="60" w:after="60" w:line="240" w:lineRule="auto"/>
              <w:contextualSpacing/>
              <w:rPr>
                <w:color w:val="222222"/>
                <w:lang w:val="sr-Latn-RS"/>
              </w:rPr>
            </w:pPr>
            <w:r w:rsidRPr="005E066A">
              <w:rPr>
                <w:color w:val="222222"/>
                <w:lang w:val="sr-Latn-RS"/>
              </w:rPr>
              <w:t>Procenat ukupne površine koja se koristi za osnovu  katastarskog objekta</w:t>
            </w:r>
          </w:p>
          <w:p w14:paraId="34DD7BA2" w14:textId="77777777" w:rsidR="008313C3" w:rsidRPr="00FD47A5" w:rsidRDefault="008313C3" w:rsidP="008313C3">
            <w:pPr>
              <w:shd w:val="clear" w:color="auto" w:fill="FFFFFF"/>
              <w:spacing w:before="60" w:after="60"/>
              <w:ind w:left="720"/>
              <w:rPr>
                <w:rFonts w:cs="Arial"/>
                <w:lang w:val="sr-Latn-RS"/>
              </w:rPr>
            </w:pPr>
            <w:r w:rsidRPr="00FD47A5">
              <w:rPr>
                <w:color w:val="222222"/>
                <w:lang w:val="sr-Latn-RS"/>
              </w:rPr>
              <w:t>(Indeks korišćenja zemljišta katastarske parcele - CDLUI</w:t>
            </w:r>
            <w:r w:rsidRPr="00FD47A5">
              <w:rPr>
                <w:rFonts w:cs="Arial"/>
                <w:lang w:val="sr-Latn-RS"/>
              </w:rPr>
              <w:t>)</w:t>
            </w:r>
          </w:p>
        </w:tc>
        <w:tc>
          <w:tcPr>
            <w:tcW w:w="2405" w:type="dxa"/>
            <w:vAlign w:val="center"/>
          </w:tcPr>
          <w:p w14:paraId="2FDCC667" w14:textId="77777777" w:rsidR="008313C3" w:rsidRPr="00FD47A5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b/>
                <w:szCs w:val="24"/>
                <w:lang w:val="sr-Latn-RS"/>
              </w:rPr>
              <w:t>%</w:t>
            </w:r>
          </w:p>
        </w:tc>
      </w:tr>
      <w:tr w:rsidR="008313C3" w:rsidRPr="00FD47A5" w14:paraId="3BE1C372" w14:textId="77777777" w:rsidTr="00EC1B0C">
        <w:tblPrEx>
          <w:jc w:val="center"/>
          <w:tblInd w:w="0" w:type="dxa"/>
        </w:tblPrEx>
        <w:trPr>
          <w:trHeight w:val="478"/>
          <w:jc w:val="center"/>
        </w:trPr>
        <w:tc>
          <w:tcPr>
            <w:tcW w:w="7490" w:type="dxa"/>
            <w:vAlign w:val="center"/>
          </w:tcPr>
          <w:p w14:paraId="6F7D0167" w14:textId="77777777" w:rsidR="008313C3" w:rsidRPr="00FD47A5" w:rsidRDefault="008313C3" w:rsidP="008313C3">
            <w:pPr>
              <w:spacing w:before="60" w:after="60"/>
              <w:ind w:left="720"/>
              <w:rPr>
                <w:rFonts w:cs="Arial"/>
                <w:lang w:val="sr-Latn-RS"/>
              </w:rPr>
            </w:pPr>
            <w:r w:rsidRPr="00FD47A5">
              <w:rPr>
                <w:color w:val="222222"/>
                <w:shd w:val="clear" w:color="auto" w:fill="FFFFFF"/>
                <w:lang w:val="sr-Latn-RS"/>
              </w:rPr>
              <w:t>Procenat ukupne zelene površine za apsorpciju padavina u odnosu na površinu katastarske parcele (Zelena površina apsorpcije parcele GASP</w:t>
            </w:r>
            <w:r w:rsidRPr="00FD47A5">
              <w:rPr>
                <w:rFonts w:cs="Arial"/>
                <w:lang w:val="sr-Latn-RS"/>
              </w:rPr>
              <w:t>)</w:t>
            </w:r>
            <w:r w:rsidRPr="00FD47A5">
              <w:rPr>
                <w:rStyle w:val="CommentReference"/>
                <w:lang w:val="sr-Latn-RS"/>
              </w:rPr>
              <w:t xml:space="preserve"> </w:t>
            </w:r>
          </w:p>
        </w:tc>
        <w:tc>
          <w:tcPr>
            <w:tcW w:w="2405" w:type="dxa"/>
            <w:vAlign w:val="center"/>
          </w:tcPr>
          <w:p w14:paraId="29ABB8EA" w14:textId="77777777" w:rsidR="008313C3" w:rsidRPr="00FD47A5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b/>
                <w:szCs w:val="24"/>
                <w:lang w:val="sr-Latn-RS"/>
              </w:rPr>
              <w:t>%</w:t>
            </w:r>
          </w:p>
        </w:tc>
      </w:tr>
      <w:tr w:rsidR="008313C3" w:rsidRPr="00FD47A5" w14:paraId="2DB06BD0" w14:textId="77777777" w:rsidTr="00EC1B0C">
        <w:tblPrEx>
          <w:jc w:val="center"/>
          <w:tblInd w:w="0" w:type="dxa"/>
        </w:tblPrEx>
        <w:trPr>
          <w:trHeight w:val="433"/>
          <w:jc w:val="center"/>
        </w:trPr>
        <w:tc>
          <w:tcPr>
            <w:tcW w:w="7490" w:type="dxa"/>
            <w:vAlign w:val="center"/>
          </w:tcPr>
          <w:p w14:paraId="5F13CF78" w14:textId="77777777" w:rsidR="008313C3" w:rsidRPr="00FD47A5" w:rsidRDefault="008313C3" w:rsidP="008313C3">
            <w:pPr>
              <w:numPr>
                <w:ilvl w:val="1"/>
                <w:numId w:val="48"/>
              </w:numPr>
              <w:spacing w:before="60" w:after="60" w:line="240" w:lineRule="auto"/>
              <w:jc w:val="both"/>
              <w:rPr>
                <w:rFonts w:cs="Arial"/>
                <w:lang w:val="sr-Latn-RS"/>
              </w:rPr>
            </w:pPr>
            <w:r w:rsidRPr="00FD47A5">
              <w:rPr>
                <w:color w:val="222222"/>
                <w:sz w:val="14"/>
                <w:szCs w:val="14"/>
                <w:shd w:val="clear" w:color="auto" w:fill="FFFFFF"/>
                <w:lang w:val="sr-Latn-RS"/>
              </w:rPr>
              <w:t> </w:t>
            </w:r>
            <w:r w:rsidRPr="00FD47A5">
              <w:rPr>
                <w:color w:val="222222"/>
                <w:shd w:val="clear" w:color="auto" w:fill="FFFFFF"/>
                <w:lang w:val="sr-Latn-RS"/>
              </w:rPr>
              <w:t>Procenat ukupne građevinske površine unutar katastarske parcele u odnosu na površinu katastarske parcele</w:t>
            </w:r>
            <w:r w:rsidRPr="00FD47A5">
              <w:rPr>
                <w:rFonts w:cs="Arial"/>
                <w:lang w:val="sr-Latn-RS"/>
              </w:rPr>
              <w:t xml:space="preserve"> </w:t>
            </w:r>
          </w:p>
          <w:p w14:paraId="160B0D62" w14:textId="77777777" w:rsidR="008313C3" w:rsidRPr="00FD47A5" w:rsidRDefault="008313C3" w:rsidP="008313C3">
            <w:pPr>
              <w:spacing w:before="60" w:after="60"/>
              <w:ind w:left="720"/>
              <w:jc w:val="both"/>
              <w:rPr>
                <w:rFonts w:cs="Arial"/>
                <w:lang w:val="sr-Latn-RS"/>
              </w:rPr>
            </w:pPr>
            <w:r w:rsidRPr="00FD47A5">
              <w:rPr>
                <w:rFonts w:cs="Arial"/>
                <w:lang w:val="sr-Latn-RS"/>
              </w:rPr>
              <w:t>(</w:t>
            </w:r>
            <w:r w:rsidRPr="00FD47A5">
              <w:rPr>
                <w:color w:val="222222"/>
                <w:shd w:val="clear" w:color="auto" w:fill="FFFFFF"/>
                <w:lang w:val="sr-Latn-RS"/>
              </w:rPr>
              <w:t>Indeks površine za izgradnju</w:t>
            </w:r>
            <w:r w:rsidRPr="00FD47A5">
              <w:rPr>
                <w:rFonts w:cs="Arial"/>
                <w:lang w:val="sr-Latn-RS"/>
              </w:rPr>
              <w:t>- CSI)</w:t>
            </w:r>
          </w:p>
        </w:tc>
        <w:tc>
          <w:tcPr>
            <w:tcW w:w="2405" w:type="dxa"/>
            <w:vAlign w:val="center"/>
          </w:tcPr>
          <w:p w14:paraId="410D1376" w14:textId="77777777" w:rsidR="008313C3" w:rsidRPr="00FD47A5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</w:p>
        </w:tc>
      </w:tr>
      <w:tr w:rsidR="008313C3" w:rsidRPr="00FD47A5" w14:paraId="5AC59547" w14:textId="77777777" w:rsidTr="00EC1B0C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6424CB26" w14:textId="77777777" w:rsidR="008313C3" w:rsidRPr="00FD47A5" w:rsidRDefault="008313C3" w:rsidP="008313C3">
            <w:pPr>
              <w:numPr>
                <w:ilvl w:val="1"/>
                <w:numId w:val="49"/>
              </w:numPr>
              <w:spacing w:before="60" w:after="60" w:line="240" w:lineRule="auto"/>
              <w:jc w:val="both"/>
              <w:rPr>
                <w:rFonts w:cs="Arial"/>
                <w:lang w:val="sr-Latn-RS"/>
              </w:rPr>
            </w:pPr>
            <w:r w:rsidRPr="00FD47A5">
              <w:rPr>
                <w:color w:val="222222"/>
                <w:shd w:val="clear" w:color="auto" w:fill="FFFFFF"/>
                <w:lang w:val="sr-Latn-RS"/>
              </w:rPr>
              <w:t>Procenat korisne podzemne površine proporcionalno površini katastarske parcele</w:t>
            </w:r>
          </w:p>
          <w:p w14:paraId="729260AB" w14:textId="77777777" w:rsidR="008313C3" w:rsidRPr="00FD47A5" w:rsidRDefault="008313C3" w:rsidP="008313C3">
            <w:pPr>
              <w:spacing w:before="60" w:after="60"/>
              <w:ind w:left="720"/>
              <w:jc w:val="both"/>
              <w:rPr>
                <w:rFonts w:cs="Arial"/>
                <w:lang w:val="sr-Latn-RS"/>
              </w:rPr>
            </w:pPr>
            <w:r w:rsidRPr="00FD47A5">
              <w:rPr>
                <w:color w:val="222222"/>
                <w:shd w:val="clear" w:color="auto" w:fill="FFFFFF"/>
                <w:lang w:val="sr-Latn-RS"/>
              </w:rPr>
              <w:t>Podzemna površina parcele </w:t>
            </w:r>
            <w:r w:rsidRPr="00FD47A5">
              <w:rPr>
                <w:rFonts w:cs="Arial"/>
                <w:lang w:val="sr-Latn-RS"/>
              </w:rPr>
              <w:t xml:space="preserve"> (USP)</w:t>
            </w:r>
            <w:r w:rsidRPr="00FD47A5">
              <w:rPr>
                <w:rStyle w:val="CommentReference"/>
                <w:lang w:val="sr-Latn-RS"/>
              </w:rPr>
              <w:t xml:space="preserve"> </w:t>
            </w:r>
          </w:p>
        </w:tc>
        <w:tc>
          <w:tcPr>
            <w:tcW w:w="2405" w:type="dxa"/>
            <w:vAlign w:val="center"/>
          </w:tcPr>
          <w:p w14:paraId="74938797" w14:textId="77777777" w:rsidR="008313C3" w:rsidRPr="00FD47A5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FD47A5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b/>
                <w:szCs w:val="24"/>
                <w:lang w:val="sr-Latn-RS"/>
              </w:rPr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t> </w:t>
            </w:r>
            <w:r w:rsidRPr="00FD47A5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FD47A5">
              <w:rPr>
                <w:rFonts w:cs="Arial"/>
                <w:b/>
                <w:szCs w:val="24"/>
                <w:lang w:val="sr-Latn-RS"/>
              </w:rPr>
              <w:t>%</w:t>
            </w:r>
          </w:p>
        </w:tc>
      </w:tr>
      <w:tr w:rsidR="008313C3" w:rsidRPr="00FD47A5" w14:paraId="12797C25" w14:textId="77777777" w:rsidTr="00EC1B0C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68FCB482" w14:textId="77777777" w:rsidR="008313C3" w:rsidRPr="00FD47A5" w:rsidRDefault="008313C3" w:rsidP="008313C3">
            <w:pPr>
              <w:numPr>
                <w:ilvl w:val="1"/>
                <w:numId w:val="48"/>
              </w:numPr>
              <w:spacing w:before="60" w:after="60" w:line="240" w:lineRule="auto"/>
              <w:rPr>
                <w:rFonts w:cs="Arial"/>
                <w:lang w:val="sr-Latn-RS"/>
              </w:rPr>
            </w:pPr>
            <w:r w:rsidRPr="00FD47A5">
              <w:rPr>
                <w:color w:val="222222"/>
                <w:shd w:val="clear" w:color="auto" w:fill="FFFFFF"/>
                <w:lang w:val="sr-Latn-RS"/>
              </w:rPr>
              <w:t>Broj parking mesta za vozila</w:t>
            </w:r>
          </w:p>
        </w:tc>
        <w:tc>
          <w:tcPr>
            <w:tcW w:w="2405" w:type="dxa"/>
            <w:vAlign w:val="center"/>
          </w:tcPr>
          <w:p w14:paraId="41A5D8C3" w14:textId="77777777" w:rsidR="008313C3" w:rsidRPr="00FD47A5" w:rsidRDefault="008313C3" w:rsidP="008313C3">
            <w:pPr>
              <w:spacing w:before="60" w:after="60"/>
              <w:rPr>
                <w:rFonts w:cs="Arial"/>
                <w:szCs w:val="24"/>
                <w:lang w:val="sr-Latn-RS"/>
              </w:rPr>
            </w:pPr>
            <w:r w:rsidRPr="00FD47A5">
              <w:rPr>
                <w:rFonts w:cs="Arial"/>
                <w:szCs w:val="24"/>
                <w:lang w:val="sr-Latn-RS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szCs w:val="24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szCs w:val="24"/>
                <w:lang w:val="sr-Latn-RS"/>
              </w:rPr>
            </w:r>
            <w:r w:rsidRPr="00FD47A5">
              <w:rPr>
                <w:rFonts w:cs="Arial"/>
                <w:szCs w:val="24"/>
                <w:lang w:val="sr-Latn-RS"/>
              </w:rPr>
              <w:fldChar w:fldCharType="separate"/>
            </w:r>
            <w:r w:rsidRPr="00FD47A5">
              <w:rPr>
                <w:rFonts w:cs="Arial"/>
                <w:szCs w:val="24"/>
                <w:lang w:val="sr-Latn-RS"/>
              </w:rPr>
              <w:t> </w:t>
            </w:r>
            <w:r w:rsidRPr="00FD47A5">
              <w:rPr>
                <w:rFonts w:cs="Arial"/>
                <w:szCs w:val="24"/>
                <w:lang w:val="sr-Latn-RS"/>
              </w:rPr>
              <w:t> </w:t>
            </w:r>
            <w:r w:rsidRPr="00FD47A5">
              <w:rPr>
                <w:rFonts w:cs="Arial"/>
                <w:szCs w:val="24"/>
                <w:lang w:val="sr-Latn-RS"/>
              </w:rPr>
              <w:t> </w:t>
            </w:r>
            <w:r w:rsidRPr="00FD47A5">
              <w:rPr>
                <w:rFonts w:cs="Arial"/>
                <w:szCs w:val="24"/>
                <w:lang w:val="sr-Latn-RS"/>
              </w:rPr>
              <w:t> </w:t>
            </w:r>
            <w:r w:rsidRPr="00FD47A5">
              <w:rPr>
                <w:rFonts w:cs="Arial"/>
                <w:szCs w:val="24"/>
                <w:lang w:val="sr-Latn-RS"/>
              </w:rPr>
              <w:t> </w:t>
            </w:r>
            <w:r w:rsidRPr="00FD47A5">
              <w:rPr>
                <w:rFonts w:cs="Arial"/>
                <w:szCs w:val="24"/>
                <w:lang w:val="sr-Latn-RS"/>
              </w:rPr>
              <w:fldChar w:fldCharType="end"/>
            </w:r>
          </w:p>
        </w:tc>
      </w:tr>
      <w:tr w:rsidR="008313C3" w:rsidRPr="00FD47A5" w14:paraId="1C7A19AA" w14:textId="77777777" w:rsidTr="00EC1B0C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599C5FF9" w14:textId="77777777" w:rsidR="008313C3" w:rsidRPr="00FD47A5" w:rsidRDefault="008313C3" w:rsidP="008313C3">
            <w:pPr>
              <w:numPr>
                <w:ilvl w:val="1"/>
                <w:numId w:val="48"/>
              </w:numPr>
              <w:spacing w:before="60" w:after="60" w:line="240" w:lineRule="auto"/>
              <w:rPr>
                <w:rFonts w:cs="Arial"/>
                <w:lang w:val="sr-Latn-RS"/>
              </w:rPr>
            </w:pPr>
            <w:r w:rsidRPr="00FD47A5">
              <w:rPr>
                <w:color w:val="222222"/>
                <w:shd w:val="clear" w:color="auto" w:fill="FFFFFF"/>
                <w:lang w:val="sr-Latn-RS"/>
              </w:rPr>
              <w:t>Materijali na spoljnim površinama zgrade</w:t>
            </w:r>
            <w:r w:rsidRPr="00FD47A5">
              <w:rPr>
                <w:rFonts w:cs="Arial"/>
                <w:lang w:val="sr-Latn-RS"/>
              </w:rPr>
              <w:t xml:space="preserve">: </w:t>
            </w:r>
            <w:r w:rsidRPr="00FD47A5">
              <w:rPr>
                <w:rFonts w:cs="Arial"/>
                <w:lang w:val="sr-Latn-RS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D47A5">
              <w:rPr>
                <w:rFonts w:cs="Arial"/>
                <w:lang w:val="sr-Latn-RS"/>
              </w:rPr>
              <w:instrText xml:space="preserve"> FORMTEXT </w:instrText>
            </w:r>
            <w:r w:rsidRPr="00FD47A5">
              <w:rPr>
                <w:rFonts w:cs="Arial"/>
                <w:lang w:val="sr-Latn-RS"/>
              </w:rPr>
            </w:r>
            <w:r w:rsidRPr="00FD47A5">
              <w:rPr>
                <w:rFonts w:cs="Arial"/>
                <w:lang w:val="sr-Latn-RS"/>
              </w:rPr>
              <w:fldChar w:fldCharType="separate"/>
            </w:r>
            <w:r w:rsidRPr="00FD47A5">
              <w:rPr>
                <w:rFonts w:cs="Arial"/>
                <w:lang w:val="sr-Latn-RS"/>
              </w:rPr>
              <w:t> </w:t>
            </w:r>
            <w:r w:rsidRPr="00FD47A5">
              <w:rPr>
                <w:rFonts w:cs="Arial"/>
                <w:lang w:val="sr-Latn-RS"/>
              </w:rPr>
              <w:t> </w:t>
            </w:r>
            <w:r w:rsidRPr="00FD47A5">
              <w:rPr>
                <w:rFonts w:cs="Arial"/>
                <w:lang w:val="sr-Latn-RS"/>
              </w:rPr>
              <w:t> </w:t>
            </w:r>
            <w:r w:rsidRPr="00FD47A5">
              <w:rPr>
                <w:rFonts w:cs="Arial"/>
                <w:lang w:val="sr-Latn-RS"/>
              </w:rPr>
              <w:t> </w:t>
            </w:r>
            <w:r w:rsidRPr="00FD47A5">
              <w:rPr>
                <w:rFonts w:cs="Arial"/>
                <w:lang w:val="sr-Latn-RS"/>
              </w:rPr>
              <w:t> </w:t>
            </w:r>
            <w:r w:rsidRPr="00FD47A5">
              <w:rPr>
                <w:rFonts w:cs="Arial"/>
                <w:lang w:val="sr-Latn-RS"/>
              </w:rPr>
              <w:fldChar w:fldCharType="end"/>
            </w:r>
          </w:p>
        </w:tc>
        <w:tc>
          <w:tcPr>
            <w:tcW w:w="2405" w:type="dxa"/>
            <w:vAlign w:val="center"/>
          </w:tcPr>
          <w:p w14:paraId="5F1AA6B3" w14:textId="77777777" w:rsidR="008313C3" w:rsidRPr="00FD47A5" w:rsidRDefault="008313C3" w:rsidP="008313C3">
            <w:pPr>
              <w:spacing w:before="60" w:after="60"/>
              <w:rPr>
                <w:rFonts w:cs="Arial"/>
                <w:szCs w:val="24"/>
                <w:lang w:val="sr-Latn-RS"/>
              </w:rPr>
            </w:pPr>
          </w:p>
        </w:tc>
      </w:tr>
      <w:tr w:rsidR="008313C3" w:rsidRPr="003D09C5" w14:paraId="290B5546" w14:textId="77777777" w:rsidTr="00EC1B0C">
        <w:tblPrEx>
          <w:jc w:val="center"/>
          <w:tblInd w:w="0" w:type="dxa"/>
        </w:tblPrEx>
        <w:trPr>
          <w:trHeight w:val="712"/>
          <w:jc w:val="center"/>
        </w:trPr>
        <w:tc>
          <w:tcPr>
            <w:tcW w:w="9895" w:type="dxa"/>
            <w:gridSpan w:val="2"/>
            <w:vAlign w:val="center"/>
          </w:tcPr>
          <w:p w14:paraId="1337532C" w14:textId="77777777" w:rsidR="008313C3" w:rsidRPr="003D09C5" w:rsidRDefault="008313C3" w:rsidP="008313C3">
            <w:pPr>
              <w:numPr>
                <w:ilvl w:val="1"/>
                <w:numId w:val="48"/>
              </w:numPr>
              <w:spacing w:before="60" w:after="60" w:line="240" w:lineRule="auto"/>
              <w:rPr>
                <w:rFonts w:cs="Arial"/>
                <w:szCs w:val="24"/>
                <w:lang w:val="sr-Latn-RS"/>
              </w:rPr>
            </w:pPr>
            <w:r w:rsidRPr="003D09C5">
              <w:rPr>
                <w:color w:val="222222"/>
                <w:shd w:val="clear" w:color="auto" w:fill="FFFFFF"/>
                <w:lang w:val="sr-Latn-RS"/>
              </w:rPr>
              <w:lastRenderedPageBreak/>
              <w:t>Postoji li neograničen pristup javnim putevima i javnoj infrastrukturi</w:t>
            </w:r>
            <w:r w:rsidRPr="003D09C5">
              <w:rPr>
                <w:rFonts w:cs="Arial"/>
                <w:lang w:val="sr-Latn-RS"/>
              </w:rPr>
              <w:t xml:space="preserve">?   Da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CHECKBOX </w:instrText>
            </w:r>
            <w:r w:rsidR="009D610D">
              <w:rPr>
                <w:rFonts w:cs="Arial"/>
                <w:lang w:val="sr-Latn-RS"/>
              </w:rPr>
            </w:r>
            <w:r w:rsidR="009D610D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fldChar w:fldCharType="end"/>
            </w:r>
            <w:r w:rsidRPr="003D09C5">
              <w:rPr>
                <w:rFonts w:cs="Arial"/>
                <w:lang w:val="sr-Latn-RS"/>
              </w:rPr>
              <w:t xml:space="preserve">   Ne 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CHECKBOX </w:instrText>
            </w:r>
            <w:r w:rsidR="009D610D">
              <w:rPr>
                <w:rFonts w:cs="Arial"/>
                <w:lang w:val="sr-Latn-RS"/>
              </w:rPr>
            </w:r>
            <w:r w:rsidR="009D610D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fldChar w:fldCharType="end"/>
            </w:r>
            <w:r w:rsidRPr="003D09C5">
              <w:rPr>
                <w:rFonts w:cs="Arial"/>
                <w:lang w:val="sr-Latn-RS"/>
              </w:rPr>
              <w:t xml:space="preserve">    Nije primenljivo 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CHECKBOX </w:instrText>
            </w:r>
            <w:r w:rsidR="009D610D">
              <w:rPr>
                <w:rFonts w:cs="Arial"/>
                <w:lang w:val="sr-Latn-RS"/>
              </w:rPr>
            </w:r>
            <w:r w:rsidR="009D610D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fldChar w:fldCharType="end"/>
            </w:r>
          </w:p>
          <w:p w14:paraId="4C7E6C3E" w14:textId="77777777" w:rsidR="008313C3" w:rsidRPr="003D09C5" w:rsidRDefault="008313C3" w:rsidP="008313C3">
            <w:pPr>
              <w:spacing w:before="60" w:after="60"/>
              <w:ind w:left="781"/>
              <w:rPr>
                <w:rFonts w:cs="Arial"/>
                <w:szCs w:val="24"/>
                <w:lang w:val="sr-Latn-RS"/>
              </w:rPr>
            </w:pPr>
            <w:r w:rsidRPr="003D09C5">
              <w:rPr>
                <w:rFonts w:cs="Arial"/>
                <w:lang w:val="sr-Latn-RS"/>
              </w:rPr>
              <w:t xml:space="preserve">Objasniti: 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TEXT </w:instrText>
            </w:r>
            <w:r w:rsidRPr="003D09C5">
              <w:rPr>
                <w:rFonts w:cs="Arial"/>
                <w:lang w:val="sr-Latn-RS"/>
              </w:rPr>
            </w:r>
            <w:r w:rsidRPr="003D09C5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fldChar w:fldCharType="end"/>
            </w:r>
          </w:p>
        </w:tc>
      </w:tr>
      <w:tr w:rsidR="008313C3" w:rsidRPr="003D09C5" w14:paraId="5386E303" w14:textId="77777777" w:rsidTr="00EC1B0C">
        <w:tblPrEx>
          <w:jc w:val="center"/>
          <w:tblInd w:w="0" w:type="dxa"/>
        </w:tblPrEx>
        <w:trPr>
          <w:jc w:val="center"/>
        </w:trPr>
        <w:tc>
          <w:tcPr>
            <w:tcW w:w="9895" w:type="dxa"/>
            <w:gridSpan w:val="2"/>
            <w:vAlign w:val="center"/>
          </w:tcPr>
          <w:p w14:paraId="32D33499" w14:textId="77777777" w:rsidR="008313C3" w:rsidRPr="003D09C5" w:rsidRDefault="008313C3" w:rsidP="008313C3">
            <w:pPr>
              <w:numPr>
                <w:ilvl w:val="1"/>
                <w:numId w:val="48"/>
              </w:numPr>
              <w:spacing w:before="60" w:after="60" w:line="240" w:lineRule="auto"/>
              <w:rPr>
                <w:rFonts w:cs="Arial"/>
                <w:szCs w:val="24"/>
                <w:lang w:val="sr-Latn-RS"/>
              </w:rPr>
            </w:pPr>
            <w:r w:rsidRPr="003D09C5">
              <w:rPr>
                <w:color w:val="222222"/>
                <w:shd w:val="clear" w:color="auto" w:fill="FFFFFF"/>
                <w:lang w:val="sr-Latn-RS"/>
              </w:rPr>
              <w:t>Da li će predložena upotreba više zagađivati životnu sredinu ili stvarati veću buku nego okolno područje</w:t>
            </w:r>
            <w:r w:rsidRPr="003D09C5">
              <w:rPr>
                <w:rFonts w:cs="Arial"/>
                <w:lang w:val="sr-Latn-RS"/>
              </w:rPr>
              <w:t xml:space="preserve">? </w:t>
            </w:r>
          </w:p>
          <w:p w14:paraId="6B95A713" w14:textId="77777777" w:rsidR="008313C3" w:rsidRPr="003D09C5" w:rsidRDefault="008313C3" w:rsidP="008313C3">
            <w:pPr>
              <w:spacing w:before="60" w:after="60"/>
              <w:ind w:left="781"/>
              <w:rPr>
                <w:rFonts w:cs="Arial"/>
                <w:szCs w:val="24"/>
                <w:lang w:val="sr-Latn-RS"/>
              </w:rPr>
            </w:pPr>
            <w:r w:rsidRPr="003D09C5">
              <w:rPr>
                <w:rFonts w:cs="Arial"/>
                <w:lang w:val="sr-Latn-RS"/>
              </w:rPr>
              <w:t xml:space="preserve">Da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CHECKBOX </w:instrText>
            </w:r>
            <w:r w:rsidR="009D610D">
              <w:rPr>
                <w:rFonts w:cs="Arial"/>
                <w:lang w:val="sr-Latn-RS"/>
              </w:rPr>
            </w:r>
            <w:r w:rsidR="009D610D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fldChar w:fldCharType="end"/>
            </w:r>
            <w:r w:rsidRPr="003D09C5">
              <w:rPr>
                <w:rFonts w:cs="Arial"/>
                <w:lang w:val="sr-Latn-RS"/>
              </w:rPr>
              <w:t xml:space="preserve">  Ne 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CHECKBOX </w:instrText>
            </w:r>
            <w:r w:rsidR="009D610D">
              <w:rPr>
                <w:rFonts w:cs="Arial"/>
                <w:lang w:val="sr-Latn-RS"/>
              </w:rPr>
            </w:r>
            <w:r w:rsidR="009D610D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fldChar w:fldCharType="end"/>
            </w:r>
            <w:r w:rsidRPr="003D09C5">
              <w:rPr>
                <w:rFonts w:cs="Arial"/>
                <w:lang w:val="sr-Latn-RS"/>
              </w:rPr>
              <w:t xml:space="preserve">    Nije primenljivo 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CHECKBOX </w:instrText>
            </w:r>
            <w:r w:rsidR="009D610D">
              <w:rPr>
                <w:rFonts w:cs="Arial"/>
                <w:lang w:val="sr-Latn-RS"/>
              </w:rPr>
            </w:r>
            <w:r w:rsidR="009D610D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fldChar w:fldCharType="end"/>
            </w:r>
          </w:p>
          <w:p w14:paraId="67376768" w14:textId="77777777" w:rsidR="008313C3" w:rsidRPr="003D09C5" w:rsidRDefault="008313C3" w:rsidP="008313C3">
            <w:pPr>
              <w:spacing w:before="60" w:after="60"/>
              <w:ind w:left="781"/>
              <w:rPr>
                <w:rFonts w:cs="Arial"/>
                <w:lang w:val="sr-Latn-RS"/>
              </w:rPr>
            </w:pPr>
            <w:r w:rsidRPr="003D09C5">
              <w:rPr>
                <w:color w:val="222222"/>
                <w:shd w:val="clear" w:color="auto" w:fill="FFFFFF"/>
                <w:lang w:val="sr-Latn-RS"/>
              </w:rPr>
              <w:t>Objasnite</w:t>
            </w:r>
            <w:r w:rsidRPr="003D09C5">
              <w:rPr>
                <w:rFonts w:cs="Arial"/>
                <w:lang w:val="sr-Latn-RS"/>
              </w:rPr>
              <w:t xml:space="preserve">: 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TEXT </w:instrText>
            </w:r>
            <w:r w:rsidRPr="003D09C5">
              <w:rPr>
                <w:rFonts w:cs="Arial"/>
                <w:lang w:val="sr-Latn-RS"/>
              </w:rPr>
            </w:r>
            <w:r w:rsidRPr="003D09C5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fldChar w:fldCharType="end"/>
            </w:r>
          </w:p>
        </w:tc>
      </w:tr>
      <w:tr w:rsidR="008313C3" w:rsidRPr="003D09C5" w14:paraId="690BCF7D" w14:textId="77777777" w:rsidTr="00EC1B0C">
        <w:tblPrEx>
          <w:jc w:val="center"/>
          <w:tblInd w:w="0" w:type="dxa"/>
        </w:tblPrEx>
        <w:trPr>
          <w:trHeight w:val="973"/>
          <w:jc w:val="center"/>
        </w:trPr>
        <w:tc>
          <w:tcPr>
            <w:tcW w:w="9895" w:type="dxa"/>
            <w:gridSpan w:val="2"/>
            <w:vAlign w:val="center"/>
          </w:tcPr>
          <w:p w14:paraId="78BFC8F2" w14:textId="77777777" w:rsidR="008313C3" w:rsidRPr="003D09C5" w:rsidRDefault="008313C3" w:rsidP="008313C3">
            <w:pPr>
              <w:numPr>
                <w:ilvl w:val="1"/>
                <w:numId w:val="48"/>
              </w:numPr>
              <w:spacing w:before="60" w:after="60" w:line="240" w:lineRule="auto"/>
              <w:rPr>
                <w:rFonts w:cs="Arial"/>
                <w:szCs w:val="24"/>
                <w:lang w:val="sr-Latn-RS"/>
              </w:rPr>
            </w:pPr>
            <w:r w:rsidRPr="003D09C5">
              <w:rPr>
                <w:color w:val="222222"/>
                <w:shd w:val="clear" w:color="auto" w:fill="FFFFFF"/>
                <w:lang w:val="sr-Latn-RS"/>
              </w:rPr>
              <w:t>Da li se neki od građevinskih radova izvodi u zaštićenim područjima, posebnim područjima ili posebnim zaštićenim područjima</w:t>
            </w:r>
            <w:r w:rsidRPr="003D09C5">
              <w:rPr>
                <w:lang w:val="sr-Latn-RS"/>
              </w:rPr>
              <w:t xml:space="preserve">?                      Da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CHECKBOX </w:instrText>
            </w:r>
            <w:r w:rsidR="009D610D">
              <w:rPr>
                <w:rFonts w:cs="Arial"/>
                <w:lang w:val="sr-Latn-RS"/>
              </w:rPr>
            </w:r>
            <w:r w:rsidR="009D610D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fldChar w:fldCharType="end"/>
            </w:r>
            <w:r w:rsidRPr="003D09C5">
              <w:rPr>
                <w:rFonts w:cs="Arial"/>
                <w:lang w:val="sr-Latn-RS"/>
              </w:rPr>
              <w:t xml:space="preserve">          Ne 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CHECKBOX </w:instrText>
            </w:r>
            <w:r w:rsidR="009D610D">
              <w:rPr>
                <w:rFonts w:cs="Arial"/>
                <w:lang w:val="sr-Latn-RS"/>
              </w:rPr>
            </w:r>
            <w:r w:rsidR="009D610D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fldChar w:fldCharType="end"/>
            </w:r>
            <w:r w:rsidRPr="003D09C5">
              <w:rPr>
                <w:rFonts w:cs="Arial"/>
                <w:lang w:val="sr-Latn-RS"/>
              </w:rPr>
              <w:t xml:space="preserve">        Nije primenljivo 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CHECKBOX </w:instrText>
            </w:r>
            <w:r w:rsidR="009D610D">
              <w:rPr>
                <w:rFonts w:cs="Arial"/>
                <w:lang w:val="sr-Latn-RS"/>
              </w:rPr>
            </w:r>
            <w:r w:rsidR="009D610D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fldChar w:fldCharType="end"/>
            </w:r>
          </w:p>
          <w:p w14:paraId="708CEA77" w14:textId="77777777" w:rsidR="008313C3" w:rsidRPr="003D09C5" w:rsidRDefault="008313C3" w:rsidP="008313C3">
            <w:pPr>
              <w:spacing w:before="60" w:after="60"/>
              <w:ind w:left="781"/>
              <w:rPr>
                <w:rFonts w:cs="Arial"/>
                <w:lang w:val="sr-Latn-RS"/>
              </w:rPr>
            </w:pPr>
            <w:r w:rsidRPr="003D09C5">
              <w:rPr>
                <w:rFonts w:cs="Arial"/>
                <w:lang w:val="sr-Latn-RS"/>
              </w:rPr>
              <w:t xml:space="preserve">Objasnite:  </w:t>
            </w:r>
            <w:r w:rsidRPr="003D09C5">
              <w:rPr>
                <w:rFonts w:cs="Arial"/>
                <w:lang w:val="sr-Latn-R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3D09C5">
              <w:rPr>
                <w:rFonts w:cs="Arial"/>
                <w:lang w:val="sr-Latn-RS"/>
              </w:rPr>
              <w:instrText xml:space="preserve"> FORMTEXT </w:instrText>
            </w:r>
            <w:r w:rsidRPr="003D09C5">
              <w:rPr>
                <w:rFonts w:cs="Arial"/>
                <w:lang w:val="sr-Latn-RS"/>
              </w:rPr>
            </w:r>
            <w:r w:rsidRPr="003D09C5">
              <w:rPr>
                <w:rFonts w:cs="Arial"/>
                <w:lang w:val="sr-Latn-RS"/>
              </w:rPr>
              <w:fldChar w:fldCharType="separate"/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t> </w:t>
            </w:r>
            <w:r w:rsidRPr="003D09C5">
              <w:rPr>
                <w:rFonts w:cs="Arial"/>
                <w:lang w:val="sr-Latn-RS"/>
              </w:rPr>
              <w:fldChar w:fldCharType="end"/>
            </w:r>
          </w:p>
        </w:tc>
      </w:tr>
      <w:tr w:rsidR="008313C3" w:rsidRPr="003D09C5" w14:paraId="78E15D2A" w14:textId="77777777" w:rsidTr="00EC1B0C">
        <w:tblPrEx>
          <w:jc w:val="center"/>
          <w:tblInd w:w="0" w:type="dxa"/>
        </w:tblPrEx>
        <w:trPr>
          <w:trHeight w:val="496"/>
          <w:jc w:val="center"/>
        </w:trPr>
        <w:tc>
          <w:tcPr>
            <w:tcW w:w="9895" w:type="dxa"/>
            <w:gridSpan w:val="2"/>
            <w:vAlign w:val="center"/>
          </w:tcPr>
          <w:p w14:paraId="0523DCC9" w14:textId="77777777" w:rsidR="008313C3" w:rsidRPr="003D09C5" w:rsidRDefault="008313C3" w:rsidP="008313C3">
            <w:pPr>
              <w:numPr>
                <w:ilvl w:val="1"/>
                <w:numId w:val="48"/>
              </w:numPr>
              <w:spacing w:before="60" w:after="60" w:line="240" w:lineRule="auto"/>
              <w:rPr>
                <w:lang w:val="sr-Latn-RS"/>
              </w:rPr>
            </w:pPr>
            <w:r w:rsidRPr="003D09C5">
              <w:rPr>
                <w:lang w:val="sr-Latn-RS"/>
              </w:rPr>
              <w:t>Drugo:</w:t>
            </w:r>
          </w:p>
          <w:p w14:paraId="4BD9AD7C" w14:textId="77777777" w:rsidR="008313C3" w:rsidRPr="003D09C5" w:rsidRDefault="008313C3" w:rsidP="008313C3">
            <w:pPr>
              <w:spacing w:before="60" w:after="60"/>
              <w:rPr>
                <w:lang w:val="sr-Latn-RS"/>
              </w:rPr>
            </w:pPr>
          </w:p>
        </w:tc>
      </w:tr>
      <w:tr w:rsidR="008313C3" w:rsidRPr="003D09C5" w14:paraId="78430E33" w14:textId="77777777" w:rsidTr="00EC1B0C">
        <w:tblPrEx>
          <w:jc w:val="center"/>
          <w:tblInd w:w="0" w:type="dxa"/>
        </w:tblPrEx>
        <w:trPr>
          <w:trHeight w:val="415"/>
          <w:jc w:val="center"/>
        </w:trPr>
        <w:tc>
          <w:tcPr>
            <w:tcW w:w="9895" w:type="dxa"/>
            <w:gridSpan w:val="2"/>
            <w:vAlign w:val="center"/>
          </w:tcPr>
          <w:p w14:paraId="78BFFC68" w14:textId="77777777" w:rsidR="008313C3" w:rsidRPr="003D09C5" w:rsidRDefault="008313C3" w:rsidP="008313C3">
            <w:pPr>
              <w:spacing w:before="60" w:after="60"/>
              <w:rPr>
                <w:b/>
                <w:lang w:val="sr-Latn-RS"/>
              </w:rPr>
            </w:pPr>
            <w:r w:rsidRPr="003D09C5">
              <w:rPr>
                <w:b/>
                <w:bCs/>
                <w:color w:val="222222"/>
                <w:shd w:val="clear" w:color="auto" w:fill="FFFFFF"/>
                <w:lang w:val="sr-Latn-RS"/>
              </w:rPr>
              <w:t>Idejni projekat za završetak nedovršenog građevinskog objekta bez dozvole</w:t>
            </w:r>
            <w:r w:rsidRPr="003D09C5">
              <w:rPr>
                <w:b/>
                <w:lang w:val="sr-Latn-RS"/>
              </w:rPr>
              <w:t xml:space="preserve">         Da </w:t>
            </w:r>
            <w:r w:rsidRPr="003D09C5">
              <w:rPr>
                <w:rFonts w:cs="Arial"/>
                <w:b/>
                <w:lang w:val="sr-Latn-R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9C5">
              <w:rPr>
                <w:rFonts w:cs="Arial"/>
                <w:b/>
                <w:lang w:val="sr-Latn-RS"/>
              </w:rPr>
              <w:instrText xml:space="preserve"> FORMCHECKBOX </w:instrText>
            </w:r>
            <w:r w:rsidR="009D610D">
              <w:rPr>
                <w:rFonts w:cs="Arial"/>
                <w:b/>
                <w:lang w:val="sr-Latn-RS"/>
              </w:rPr>
            </w:r>
            <w:r w:rsidR="009D610D">
              <w:rPr>
                <w:rFonts w:cs="Arial"/>
                <w:b/>
                <w:lang w:val="sr-Latn-RS"/>
              </w:rPr>
              <w:fldChar w:fldCharType="separate"/>
            </w:r>
            <w:r w:rsidRPr="003D09C5">
              <w:rPr>
                <w:rFonts w:cs="Arial"/>
                <w:b/>
                <w:lang w:val="sr-Latn-RS"/>
              </w:rPr>
              <w:fldChar w:fldCharType="end"/>
            </w:r>
            <w:r w:rsidRPr="003D09C5">
              <w:rPr>
                <w:rFonts w:cs="Arial"/>
                <w:b/>
                <w:lang w:val="sr-Latn-RS"/>
              </w:rPr>
              <w:t xml:space="preserve">           Ne </w:t>
            </w:r>
            <w:r w:rsidRPr="003D09C5">
              <w:rPr>
                <w:rFonts w:cs="Arial"/>
                <w:b/>
                <w:lang w:val="sr-Latn-R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9C5">
              <w:rPr>
                <w:rFonts w:cs="Arial"/>
                <w:b/>
                <w:lang w:val="sr-Latn-RS"/>
              </w:rPr>
              <w:instrText xml:space="preserve"> FORMCHECKBOX </w:instrText>
            </w:r>
            <w:r w:rsidR="009D610D">
              <w:rPr>
                <w:rFonts w:cs="Arial"/>
                <w:b/>
                <w:lang w:val="sr-Latn-RS"/>
              </w:rPr>
            </w:r>
            <w:r w:rsidR="009D610D">
              <w:rPr>
                <w:rFonts w:cs="Arial"/>
                <w:b/>
                <w:lang w:val="sr-Latn-RS"/>
              </w:rPr>
              <w:fldChar w:fldCharType="separate"/>
            </w:r>
            <w:r w:rsidRPr="003D09C5">
              <w:rPr>
                <w:rFonts w:cs="Arial"/>
                <w:b/>
                <w:lang w:val="sr-Latn-RS"/>
              </w:rPr>
              <w:fldChar w:fldCharType="end"/>
            </w:r>
            <w:r w:rsidRPr="003D09C5">
              <w:rPr>
                <w:rFonts w:cs="Arial"/>
                <w:b/>
                <w:lang w:val="sr-Latn-RS"/>
              </w:rPr>
              <w:t xml:space="preserve">        </w:t>
            </w:r>
          </w:p>
        </w:tc>
      </w:tr>
    </w:tbl>
    <w:p w14:paraId="3F84B470" w14:textId="77777777" w:rsidR="008313C3" w:rsidRPr="003D09C5" w:rsidRDefault="008313C3" w:rsidP="008313C3">
      <w:pPr>
        <w:ind w:left="540"/>
        <w:rPr>
          <w:sz w:val="24"/>
          <w:szCs w:val="24"/>
          <w:lang w:val="sr-Latn-RS"/>
        </w:rPr>
      </w:pPr>
    </w:p>
    <w:tbl>
      <w:tblPr>
        <w:tblW w:w="9892" w:type="dxa"/>
        <w:tblInd w:w="6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32"/>
        <w:gridCol w:w="4860"/>
      </w:tblGrid>
      <w:tr w:rsidR="008313C3" w:rsidRPr="003D09C5" w14:paraId="7637A3A5" w14:textId="77777777" w:rsidTr="00EC1B0C">
        <w:trPr>
          <w:trHeight w:hRule="exact" w:val="1040"/>
        </w:trPr>
        <w:tc>
          <w:tcPr>
            <w:tcW w:w="989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0AF48B" w14:textId="77777777" w:rsidR="008313C3" w:rsidRPr="003D09C5" w:rsidRDefault="008313C3" w:rsidP="008313C3">
            <w:pPr>
              <w:spacing w:before="72"/>
              <w:ind w:left="102"/>
              <w:rPr>
                <w:b/>
                <w:spacing w:val="-1"/>
                <w:lang w:val="sr-Latn-RS"/>
              </w:rPr>
            </w:pPr>
            <w:r w:rsidRPr="003D09C5">
              <w:rPr>
                <w:b/>
                <w:lang w:val="sr-Latn-RS"/>
              </w:rPr>
              <w:t>11.</w:t>
            </w:r>
            <w:r w:rsidRPr="003D09C5">
              <w:rPr>
                <w:b/>
                <w:spacing w:val="5"/>
                <w:lang w:val="sr-Latn-RS"/>
              </w:rPr>
              <w:t xml:space="preserve"> Radovi na završetku građevinskog objekta</w:t>
            </w:r>
          </w:p>
          <w:p w14:paraId="4B04121C" w14:textId="082D0D3A" w:rsidR="008313C3" w:rsidRPr="00EC1B0C" w:rsidRDefault="008313C3" w:rsidP="00EC1B0C">
            <w:pPr>
              <w:ind w:left="346" w:right="86" w:hanging="29"/>
              <w:jc w:val="both"/>
              <w:rPr>
                <w:lang w:val="sr-Latn-RS"/>
              </w:rPr>
            </w:pPr>
            <w:r w:rsidRPr="003D09C5">
              <w:rPr>
                <w:b/>
                <w:u w:val="single"/>
                <w:lang w:val="sr-Latn-RS"/>
              </w:rPr>
              <w:t>(Primenjuje se ako je u TABELI 6 zabeležen odgovor „NE“)</w:t>
            </w:r>
          </w:p>
        </w:tc>
      </w:tr>
      <w:tr w:rsidR="008313C3" w:rsidRPr="003D09C5" w14:paraId="414A194E" w14:textId="77777777" w:rsidTr="008313C3">
        <w:trPr>
          <w:trHeight w:hRule="exact" w:val="446"/>
        </w:trPr>
        <w:tc>
          <w:tcPr>
            <w:tcW w:w="50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8DEB39" w14:textId="77777777" w:rsidR="008313C3" w:rsidRPr="003D09C5" w:rsidRDefault="008313C3" w:rsidP="008313C3">
            <w:pPr>
              <w:ind w:left="346" w:right="86" w:hanging="29"/>
              <w:rPr>
                <w:lang w:val="sr-Latn-RS"/>
              </w:rPr>
            </w:pPr>
            <w:r w:rsidRPr="003D09C5">
              <w:rPr>
                <w:lang w:val="sr-Latn-RS"/>
              </w:rPr>
              <w:t xml:space="preserve">Instalacija vodovoda                                              </w:t>
            </w:r>
            <w:r w:rsidRPr="003D09C5">
              <w:rPr>
                <w:lang w:val="sr-Latn-RS"/>
              </w:rPr>
              <w:sym w:font="Wingdings" w:char="F06F"/>
            </w:r>
          </w:p>
          <w:p w14:paraId="1285D455" w14:textId="77777777" w:rsidR="008313C3" w:rsidRPr="003D09C5" w:rsidRDefault="008313C3" w:rsidP="008313C3">
            <w:pPr>
              <w:ind w:left="346" w:right="86" w:hanging="29"/>
              <w:rPr>
                <w:lang w:val="sr-Latn-RS"/>
              </w:rPr>
            </w:pPr>
            <w:r w:rsidRPr="003D09C5">
              <w:rPr>
                <w:lang w:val="sr-Latn-RS"/>
              </w:rPr>
              <w:t xml:space="preserve">                                                                   </w:t>
            </w:r>
          </w:p>
        </w:tc>
        <w:tc>
          <w:tcPr>
            <w:tcW w:w="48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2F8690" w14:textId="42AF8BF3" w:rsidR="008313C3" w:rsidRPr="003D09C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3D09C5">
              <w:rPr>
                <w:lang w:val="sr-Latn-RS"/>
              </w:rPr>
              <w:t xml:space="preserve">Hidroizolacija             </w:t>
            </w:r>
            <w:r w:rsidR="00EC1B0C">
              <w:rPr>
                <w:lang w:val="sr-Latn-RS"/>
              </w:rPr>
              <w:t xml:space="preserve">                           </w:t>
            </w:r>
            <w:r w:rsidRPr="003D09C5">
              <w:rPr>
                <w:lang w:val="sr-Latn-RS"/>
              </w:rPr>
              <w:t xml:space="preserve">      </w:t>
            </w:r>
            <w:r w:rsidRPr="003D09C5">
              <w:rPr>
                <w:lang w:val="sr-Latn-RS"/>
              </w:rPr>
              <w:sym w:font="Wingdings" w:char="F06F"/>
            </w:r>
          </w:p>
        </w:tc>
      </w:tr>
      <w:tr w:rsidR="008313C3" w:rsidRPr="003D09C5" w14:paraId="03A90385" w14:textId="77777777" w:rsidTr="008313C3">
        <w:trPr>
          <w:trHeight w:hRule="exact" w:val="536"/>
        </w:trPr>
        <w:tc>
          <w:tcPr>
            <w:tcW w:w="50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B99AC1" w14:textId="77777777" w:rsidR="008313C3" w:rsidRPr="003D09C5" w:rsidRDefault="008313C3" w:rsidP="008313C3">
            <w:pPr>
              <w:ind w:left="346" w:right="86" w:hanging="29"/>
              <w:rPr>
                <w:lang w:val="sr-Latn-RS"/>
              </w:rPr>
            </w:pPr>
            <w:r w:rsidRPr="003D09C5">
              <w:rPr>
                <w:lang w:val="sr-Latn-RS"/>
              </w:rPr>
              <w:t xml:space="preserve">Instalacija kanalizacionog sistema                         </w:t>
            </w:r>
            <w:r w:rsidRPr="003D09C5">
              <w:rPr>
                <w:lang w:val="sr-Latn-RS"/>
              </w:rPr>
              <w:sym w:font="Wingdings" w:char="F06F"/>
            </w:r>
            <w:r w:rsidRPr="003D09C5">
              <w:rPr>
                <w:lang w:val="sr-Latn-RS"/>
              </w:rPr>
              <w:t xml:space="preserve">                                   </w:t>
            </w:r>
          </w:p>
        </w:tc>
        <w:tc>
          <w:tcPr>
            <w:tcW w:w="48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72BAA7" w14:textId="20BFC2D1" w:rsidR="008313C3" w:rsidRPr="003D09C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3D09C5">
              <w:rPr>
                <w:lang w:val="sr-Latn-RS"/>
              </w:rPr>
              <w:t xml:space="preserve">Malterisanje                                        </w:t>
            </w:r>
            <w:r w:rsidR="00EC1B0C">
              <w:rPr>
                <w:lang w:val="sr-Latn-RS"/>
              </w:rPr>
              <w:t xml:space="preserve">       </w:t>
            </w:r>
            <w:r w:rsidRPr="003D09C5">
              <w:rPr>
                <w:lang w:val="sr-Latn-RS"/>
              </w:rPr>
              <w:t xml:space="preserve">  </w:t>
            </w:r>
            <w:r w:rsidRPr="003D09C5">
              <w:rPr>
                <w:lang w:val="sr-Latn-RS"/>
              </w:rPr>
              <w:sym w:font="Wingdings" w:char="F06F"/>
            </w:r>
          </w:p>
          <w:p w14:paraId="0D6F58A9" w14:textId="77777777" w:rsidR="008313C3" w:rsidRPr="003D09C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</w:p>
        </w:tc>
      </w:tr>
      <w:tr w:rsidR="008313C3" w:rsidRPr="003D09C5" w14:paraId="6A2C44A2" w14:textId="77777777" w:rsidTr="008313C3">
        <w:trPr>
          <w:trHeight w:hRule="exact" w:val="365"/>
        </w:trPr>
        <w:tc>
          <w:tcPr>
            <w:tcW w:w="50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F8BAAB" w14:textId="77777777" w:rsidR="008313C3" w:rsidRPr="003D09C5" w:rsidRDefault="008313C3" w:rsidP="008313C3">
            <w:pPr>
              <w:ind w:left="346" w:right="86" w:hanging="29"/>
              <w:rPr>
                <w:lang w:val="sr-Latn-RS"/>
              </w:rPr>
            </w:pPr>
            <w:r w:rsidRPr="003D09C5">
              <w:rPr>
                <w:lang w:val="sr-Latn-RS"/>
              </w:rPr>
              <w:t xml:space="preserve">Instalacija sistema električne energije                    </w:t>
            </w:r>
            <w:r w:rsidRPr="003D09C5">
              <w:rPr>
                <w:lang w:val="sr-Latn-RS"/>
              </w:rPr>
              <w:sym w:font="Wingdings" w:char="F06F"/>
            </w:r>
          </w:p>
        </w:tc>
        <w:tc>
          <w:tcPr>
            <w:tcW w:w="48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1DF230" w14:textId="031F16FD" w:rsidR="008313C3" w:rsidRPr="003D09C5" w:rsidRDefault="008313C3" w:rsidP="008313C3">
            <w:pPr>
              <w:ind w:left="346" w:right="86" w:hanging="29"/>
              <w:jc w:val="both"/>
              <w:rPr>
                <w:spacing w:val="-5"/>
                <w:lang w:val="sr-Latn-RS"/>
              </w:rPr>
            </w:pPr>
            <w:r w:rsidRPr="003D09C5">
              <w:rPr>
                <w:lang w:val="sr-Latn-RS"/>
              </w:rPr>
              <w:t xml:space="preserve">Krovna obloga            </w:t>
            </w:r>
            <w:r w:rsidR="00EC1B0C">
              <w:rPr>
                <w:lang w:val="sr-Latn-RS"/>
              </w:rPr>
              <w:t xml:space="preserve">                              </w:t>
            </w:r>
            <w:r w:rsidRPr="003D09C5">
              <w:rPr>
                <w:lang w:val="sr-Latn-RS"/>
              </w:rPr>
              <w:t xml:space="preserve">    </w:t>
            </w:r>
            <w:r w:rsidRPr="003D09C5">
              <w:rPr>
                <w:lang w:val="sr-Latn-RS"/>
              </w:rPr>
              <w:sym w:font="Wingdings" w:char="F06F"/>
            </w:r>
          </w:p>
          <w:p w14:paraId="41E0DA87" w14:textId="77777777" w:rsidR="008313C3" w:rsidRPr="003D09C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</w:p>
        </w:tc>
      </w:tr>
      <w:tr w:rsidR="008313C3" w:rsidRPr="003D09C5" w14:paraId="21BFC7EF" w14:textId="77777777" w:rsidTr="00EC1B0C">
        <w:trPr>
          <w:trHeight w:hRule="exact" w:val="365"/>
        </w:trPr>
        <w:tc>
          <w:tcPr>
            <w:tcW w:w="50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51E1A7" w14:textId="04720865" w:rsidR="008313C3" w:rsidRPr="003D09C5" w:rsidRDefault="008313C3" w:rsidP="008313C3">
            <w:pPr>
              <w:ind w:left="346" w:right="86" w:hanging="29"/>
              <w:rPr>
                <w:lang w:val="sr-Latn-RS"/>
              </w:rPr>
            </w:pPr>
            <w:r w:rsidRPr="003D09C5">
              <w:rPr>
                <w:lang w:val="sr-Latn-RS"/>
              </w:rPr>
              <w:t xml:space="preserve">Instalacija sistema grijanja                                     </w:t>
            </w:r>
            <w:r w:rsidRPr="003D09C5">
              <w:rPr>
                <w:lang w:val="sr-Latn-RS"/>
              </w:rPr>
              <w:sym w:font="Wingdings" w:char="F06F"/>
            </w:r>
          </w:p>
        </w:tc>
        <w:tc>
          <w:tcPr>
            <w:tcW w:w="48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4AA599" w14:textId="3D05F245" w:rsidR="008313C3" w:rsidRPr="003D09C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3D09C5">
              <w:rPr>
                <w:spacing w:val="-5"/>
                <w:lang w:val="sr-Latn-RS"/>
              </w:rPr>
              <w:t xml:space="preserve">Spoljna stolarija                                       </w:t>
            </w:r>
            <w:r w:rsidR="00EC1B0C">
              <w:rPr>
                <w:spacing w:val="-5"/>
                <w:lang w:val="sr-Latn-RS"/>
              </w:rPr>
              <w:t xml:space="preserve">        </w:t>
            </w:r>
            <w:r w:rsidRPr="003D09C5">
              <w:rPr>
                <w:spacing w:val="-5"/>
                <w:lang w:val="sr-Latn-RS"/>
              </w:rPr>
              <w:t xml:space="preserve">   </w:t>
            </w:r>
            <w:r w:rsidRPr="003D09C5">
              <w:rPr>
                <w:spacing w:val="-5"/>
                <w:lang w:val="sr-Latn-RS"/>
              </w:rPr>
              <w:sym w:font="Wingdings" w:char="F06F"/>
            </w:r>
          </w:p>
        </w:tc>
      </w:tr>
      <w:tr w:rsidR="008313C3" w:rsidRPr="003D09C5" w14:paraId="109B7841" w14:textId="77777777" w:rsidTr="008313C3">
        <w:trPr>
          <w:trHeight w:hRule="exact" w:val="365"/>
        </w:trPr>
        <w:tc>
          <w:tcPr>
            <w:tcW w:w="50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65DE23" w14:textId="6398B361" w:rsidR="008313C3" w:rsidRPr="003D09C5" w:rsidRDefault="008313C3" w:rsidP="008313C3">
            <w:pPr>
              <w:ind w:left="346" w:right="86" w:hanging="29"/>
              <w:rPr>
                <w:lang w:val="sr-Latn-RS"/>
              </w:rPr>
            </w:pPr>
            <w:r w:rsidRPr="003D09C5">
              <w:rPr>
                <w:lang w:val="sr-Latn-RS"/>
              </w:rPr>
              <w:t xml:space="preserve">Toplotna izolacija                                                  </w:t>
            </w:r>
            <w:r w:rsidR="00EC1B0C">
              <w:rPr>
                <w:lang w:val="sr-Latn-RS"/>
              </w:rPr>
              <w:t xml:space="preserve"> </w:t>
            </w:r>
            <w:r w:rsidRPr="003D09C5">
              <w:rPr>
                <w:lang w:val="sr-Latn-RS"/>
              </w:rPr>
              <w:sym w:font="Wingdings" w:char="F06F"/>
            </w:r>
          </w:p>
        </w:tc>
        <w:tc>
          <w:tcPr>
            <w:tcW w:w="48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07B50A" w14:textId="77777777" w:rsidR="008313C3" w:rsidRPr="003D09C5" w:rsidRDefault="008313C3" w:rsidP="008313C3">
            <w:pPr>
              <w:ind w:left="346" w:right="86" w:hanging="29"/>
              <w:jc w:val="both"/>
              <w:rPr>
                <w:spacing w:val="-5"/>
                <w:lang w:val="sr-Latn-RS"/>
              </w:rPr>
            </w:pPr>
            <w:r w:rsidRPr="003D09C5">
              <w:rPr>
                <w:spacing w:val="-5"/>
                <w:lang w:val="sr-Latn-RS"/>
              </w:rPr>
              <w:t xml:space="preserve">Rad na finalizaciji interijera                               </w:t>
            </w:r>
            <w:r w:rsidRPr="003D09C5">
              <w:rPr>
                <w:spacing w:val="-5"/>
                <w:lang w:val="sr-Latn-RS"/>
              </w:rPr>
              <w:sym w:font="Wingdings" w:char="F06F"/>
            </w:r>
          </w:p>
          <w:p w14:paraId="02B90FB0" w14:textId="77777777" w:rsidR="008313C3" w:rsidRPr="003D09C5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</w:p>
        </w:tc>
      </w:tr>
      <w:tr w:rsidR="008313C3" w:rsidRPr="003D09C5" w14:paraId="0E53ACEF" w14:textId="77777777" w:rsidTr="00EC1B0C">
        <w:trPr>
          <w:trHeight w:hRule="exact" w:val="1256"/>
        </w:trPr>
        <w:tc>
          <w:tcPr>
            <w:tcW w:w="989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4741C5" w14:textId="77777777" w:rsidR="008313C3" w:rsidRPr="003D09C5" w:rsidRDefault="008313C3" w:rsidP="008313C3">
            <w:pPr>
              <w:ind w:left="354" w:right="86"/>
              <w:rPr>
                <w:spacing w:val="-5"/>
                <w:lang w:val="sr-Latn-RS"/>
              </w:rPr>
            </w:pPr>
            <w:r w:rsidRPr="003D09C5">
              <w:rPr>
                <w:spacing w:val="-5"/>
                <w:lang w:val="sr-Latn-RS"/>
              </w:rPr>
              <w:t xml:space="preserve">Drugi radovi za finalizaciju (opis) </w:t>
            </w:r>
            <w:r w:rsidRPr="003D09C5">
              <w:rPr>
                <w:spacing w:val="-5"/>
                <w:sz w:val="28"/>
                <w:szCs w:val="28"/>
                <w:lang w:val="sr-Latn-RS"/>
              </w:rPr>
              <w:t>_____________________________________________________________________________</w:t>
            </w:r>
            <w:r w:rsidRPr="003D09C5">
              <w:rPr>
                <w:spacing w:val="-5"/>
                <w:lang w:val="sr-Latn-RS"/>
              </w:rPr>
              <w:t xml:space="preserve">    </w:t>
            </w:r>
          </w:p>
          <w:p w14:paraId="7FB2EDA4" w14:textId="77777777" w:rsidR="008313C3" w:rsidRPr="003D09C5" w:rsidRDefault="008313C3" w:rsidP="008313C3">
            <w:pPr>
              <w:ind w:left="346" w:right="86" w:hanging="29"/>
              <w:rPr>
                <w:spacing w:val="-5"/>
                <w:lang w:val="sr-Latn-RS"/>
              </w:rPr>
            </w:pPr>
          </w:p>
        </w:tc>
      </w:tr>
    </w:tbl>
    <w:p w14:paraId="3B1E0625" w14:textId="754544B4" w:rsidR="008313C3" w:rsidRDefault="008313C3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7D6996BD" w14:textId="56C8B97C" w:rsidR="00EC1B0C" w:rsidRDefault="00EC1B0C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6D80A861" w14:textId="7BC88560" w:rsidR="00EC1B0C" w:rsidRDefault="00EC1B0C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56B1A2B1" w14:textId="77BB5303" w:rsidR="00EC1B0C" w:rsidRDefault="00EC1B0C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686C9DD0" w14:textId="29EF1AFE" w:rsidR="00EC1B0C" w:rsidRDefault="00EC1B0C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54EB415D" w14:textId="60376460" w:rsidR="00EC1B0C" w:rsidRDefault="00EC1B0C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48129DAD" w14:textId="0D37D7C8" w:rsidR="00EC1B0C" w:rsidRDefault="00EC1B0C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325DD6A5" w14:textId="55003A41" w:rsidR="00EC1B0C" w:rsidRDefault="00EC1B0C" w:rsidP="008313C3">
      <w:pPr>
        <w:ind w:left="540"/>
        <w:rPr>
          <w:sz w:val="24"/>
          <w:szCs w:val="24"/>
          <w:highlight w:val="yellow"/>
          <w:lang w:val="sr-Latn-RS"/>
        </w:rPr>
      </w:pPr>
    </w:p>
    <w:p w14:paraId="04C79FF1" w14:textId="77777777" w:rsidR="00EC1B0C" w:rsidRPr="003D09C5" w:rsidRDefault="00EC1B0C" w:rsidP="008313C3">
      <w:pPr>
        <w:ind w:left="540"/>
        <w:rPr>
          <w:sz w:val="24"/>
          <w:szCs w:val="24"/>
          <w:highlight w:val="yellow"/>
          <w:lang w:val="sr-Latn-RS"/>
        </w:rPr>
      </w:pPr>
    </w:p>
    <w:tbl>
      <w:tblPr>
        <w:tblW w:w="9900" w:type="dxa"/>
        <w:tblInd w:w="6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40"/>
        <w:gridCol w:w="3960"/>
      </w:tblGrid>
      <w:tr w:rsidR="008313C3" w:rsidRPr="003D09C5" w14:paraId="3A82E5CE" w14:textId="77777777" w:rsidTr="008313C3">
        <w:trPr>
          <w:trHeight w:hRule="exact" w:val="384"/>
        </w:trPr>
        <w:tc>
          <w:tcPr>
            <w:tcW w:w="99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DE9190" w14:textId="77777777" w:rsidR="008313C3" w:rsidRPr="003D09C5" w:rsidRDefault="008313C3" w:rsidP="008313C3">
            <w:pPr>
              <w:spacing w:before="57"/>
              <w:ind w:left="102"/>
              <w:rPr>
                <w:lang w:val="sr-Latn-RS"/>
              </w:rPr>
            </w:pPr>
            <w:r w:rsidRPr="003D09C5">
              <w:rPr>
                <w:b/>
                <w:lang w:val="sr-Latn-RS"/>
              </w:rPr>
              <w:lastRenderedPageBreak/>
              <w:t>12.</w:t>
            </w:r>
            <w:r w:rsidRPr="003D09C5">
              <w:rPr>
                <w:b/>
                <w:spacing w:val="5"/>
                <w:lang w:val="sr-Latn-RS"/>
              </w:rPr>
              <w:t xml:space="preserve"> </w:t>
            </w:r>
            <w:r w:rsidRPr="003D09C5">
              <w:rPr>
                <w:b/>
                <w:spacing w:val="-1"/>
                <w:lang w:val="sr-Latn-RS"/>
              </w:rPr>
              <w:t>Izjava podnosioca zahteva</w:t>
            </w:r>
          </w:p>
        </w:tc>
      </w:tr>
      <w:tr w:rsidR="008313C3" w:rsidRPr="003D09C5" w14:paraId="70D92AFD" w14:textId="77777777" w:rsidTr="00EC1B0C">
        <w:trPr>
          <w:trHeight w:hRule="exact" w:val="2498"/>
        </w:trPr>
        <w:tc>
          <w:tcPr>
            <w:tcW w:w="9900" w:type="dxa"/>
            <w:gridSpan w:val="2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4AB6D4EB" w14:textId="77777777" w:rsidR="008313C3" w:rsidRPr="003D09C5" w:rsidRDefault="008313C3" w:rsidP="008313C3">
            <w:pPr>
              <w:spacing w:before="47"/>
              <w:ind w:left="102" w:right="352"/>
              <w:jc w:val="both"/>
              <w:rPr>
                <w:lang w:val="sr-Latn-RS"/>
              </w:rPr>
            </w:pPr>
            <w:r w:rsidRPr="003D09C5">
              <w:rPr>
                <w:color w:val="000000"/>
                <w:lang w:val="sr-Latn-RS"/>
              </w:rPr>
              <w:t>Ovim podnosim zahtev za potvrdu o legalizaciji građevinskog objekta, kako je opisan u ovom obrascu i u pratećim dokumentima, grafičkim prezentacijama i dodatnim informacijama. Potvrđujem da su, po mom najboljem saznanju, sve činjenice navedene u ovom zahtevu istinite i tačne</w:t>
            </w:r>
            <w:r w:rsidRPr="003D09C5">
              <w:rPr>
                <w:lang w:val="sr-Latn-RS"/>
              </w:rPr>
              <w:t>.</w:t>
            </w:r>
          </w:p>
          <w:p w14:paraId="63132757" w14:textId="77777777" w:rsidR="008313C3" w:rsidRPr="003D09C5" w:rsidRDefault="008313C3" w:rsidP="008313C3">
            <w:pPr>
              <w:spacing w:before="47"/>
              <w:ind w:left="102" w:right="352"/>
              <w:jc w:val="both"/>
              <w:rPr>
                <w:lang w:val="sr-Latn-RS"/>
              </w:rPr>
            </w:pPr>
            <w:r w:rsidRPr="003D09C5">
              <w:rPr>
                <w:lang w:val="sr-Latn-RS"/>
              </w:rPr>
              <w:t xml:space="preserve">Ako </w:t>
            </w:r>
            <w:r w:rsidRPr="003D09C5">
              <w:rPr>
                <w:b/>
                <w:lang w:val="sr-Latn-RS"/>
              </w:rPr>
              <w:t>su potrebni dodatni građevinski radovi za završetak građevinskog objekta, promenu područja pokrivanja ili visinu objekta ili promenu postojećeg odredišta</w:t>
            </w:r>
            <w:r w:rsidRPr="003D09C5">
              <w:rPr>
                <w:lang w:val="sr-Latn-RS"/>
              </w:rPr>
              <w:t xml:space="preserve">, obavešten sam da će se ovaj zahtev smatrati potpunim tek nakon podnošenja </w:t>
            </w:r>
            <w:r w:rsidRPr="003D09C5">
              <w:rPr>
                <w:b/>
                <w:lang w:val="sr-Latn-RS"/>
              </w:rPr>
              <w:t xml:space="preserve">idejnog </w:t>
            </w:r>
            <w:r>
              <w:rPr>
                <w:b/>
                <w:lang w:val="sr-Latn-RS"/>
              </w:rPr>
              <w:t>projekta</w:t>
            </w:r>
            <w:r w:rsidRPr="003D09C5">
              <w:rPr>
                <w:b/>
                <w:lang w:val="sr-Latn-RS"/>
              </w:rPr>
              <w:t xml:space="preserve"> za završetak izgradnje građevinskog objekta</w:t>
            </w:r>
            <w:r w:rsidRPr="003D09C5">
              <w:rPr>
                <w:lang w:val="sr-Latn-RS"/>
              </w:rPr>
              <w:t xml:space="preserve"> prema odobrenim uslovima izgradnje nadležnog organa.</w:t>
            </w:r>
          </w:p>
        </w:tc>
      </w:tr>
      <w:tr w:rsidR="008313C3" w:rsidRPr="003D09C5" w14:paraId="463FD0F4" w14:textId="77777777" w:rsidTr="008313C3">
        <w:trPr>
          <w:trHeight w:hRule="exact" w:val="406"/>
        </w:trPr>
        <w:tc>
          <w:tcPr>
            <w:tcW w:w="5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532BD0" w14:textId="77777777" w:rsidR="008313C3" w:rsidRPr="003D09C5" w:rsidRDefault="008313C3" w:rsidP="008313C3">
            <w:pPr>
              <w:spacing w:before="46"/>
              <w:ind w:left="102"/>
              <w:rPr>
                <w:lang w:val="sr-Latn-RS"/>
              </w:rPr>
            </w:pPr>
            <w:r w:rsidRPr="003D09C5">
              <w:rPr>
                <w:lang w:val="sr-Latn-RS"/>
              </w:rPr>
              <w:t>Potpis podnosioca zahteva:</w:t>
            </w:r>
          </w:p>
        </w:tc>
        <w:tc>
          <w:tcPr>
            <w:tcW w:w="3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C4A6CC" w14:textId="77777777" w:rsidR="008313C3" w:rsidRPr="003D09C5" w:rsidRDefault="008313C3" w:rsidP="008313C3">
            <w:pPr>
              <w:spacing w:before="46"/>
              <w:ind w:left="102"/>
              <w:rPr>
                <w:lang w:val="sr-Latn-RS"/>
              </w:rPr>
            </w:pPr>
            <w:r w:rsidRPr="003D09C5">
              <w:rPr>
                <w:lang w:val="sr-Latn-RS"/>
              </w:rPr>
              <w:t>D</w:t>
            </w:r>
            <w:r w:rsidRPr="003D09C5">
              <w:rPr>
                <w:spacing w:val="-1"/>
                <w:lang w:val="sr-Latn-RS"/>
              </w:rPr>
              <w:t>a</w:t>
            </w:r>
            <w:r w:rsidRPr="003D09C5">
              <w:rPr>
                <w:lang w:val="sr-Latn-RS"/>
              </w:rPr>
              <w:t>tum</w:t>
            </w:r>
            <w:r w:rsidRPr="003D09C5">
              <w:rPr>
                <w:spacing w:val="-6"/>
                <w:lang w:val="sr-Latn-RS"/>
              </w:rPr>
              <w:t xml:space="preserve"> </w:t>
            </w:r>
            <w:r w:rsidRPr="003D09C5">
              <w:rPr>
                <w:spacing w:val="-1"/>
                <w:lang w:val="sr-Latn-RS"/>
              </w:rPr>
              <w:t>(</w:t>
            </w:r>
            <w:r w:rsidRPr="003D09C5">
              <w:rPr>
                <w:spacing w:val="2"/>
                <w:lang w:val="sr-Latn-RS"/>
              </w:rPr>
              <w:t>D</w:t>
            </w:r>
            <w:r w:rsidRPr="003D09C5">
              <w:rPr>
                <w:lang w:val="sr-Latn-RS"/>
              </w:rPr>
              <w:t>D/MM</w:t>
            </w:r>
            <w:r w:rsidRPr="003D09C5">
              <w:rPr>
                <w:spacing w:val="1"/>
                <w:lang w:val="sr-Latn-RS"/>
              </w:rPr>
              <w:t>/</w:t>
            </w:r>
            <w:r w:rsidRPr="003D09C5">
              <w:rPr>
                <w:lang w:val="sr-Latn-RS"/>
              </w:rPr>
              <w:t>YYYY</w:t>
            </w:r>
            <w:r w:rsidRPr="003D09C5">
              <w:rPr>
                <w:spacing w:val="-1"/>
                <w:lang w:val="sr-Latn-RS"/>
              </w:rPr>
              <w:t>)</w:t>
            </w:r>
            <w:r w:rsidRPr="003D09C5">
              <w:rPr>
                <w:lang w:val="sr-Latn-RS"/>
              </w:rPr>
              <w:t>:</w:t>
            </w:r>
          </w:p>
        </w:tc>
      </w:tr>
      <w:tr w:rsidR="008313C3" w:rsidRPr="003D09C5" w14:paraId="1A7EE399" w14:textId="77777777" w:rsidTr="008313C3">
        <w:trPr>
          <w:trHeight w:hRule="exact" w:val="500"/>
        </w:trPr>
        <w:tc>
          <w:tcPr>
            <w:tcW w:w="5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3FE940" w14:textId="77777777" w:rsidR="008313C3" w:rsidRPr="003D09C5" w:rsidRDefault="008313C3" w:rsidP="008313C3">
            <w:pPr>
              <w:rPr>
                <w:lang w:val="sr-Latn-RS"/>
              </w:rPr>
            </w:pPr>
          </w:p>
        </w:tc>
        <w:tc>
          <w:tcPr>
            <w:tcW w:w="3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E3F01A" w14:textId="77777777" w:rsidR="008313C3" w:rsidRPr="003D09C5" w:rsidRDefault="008313C3" w:rsidP="008313C3">
            <w:pPr>
              <w:rPr>
                <w:lang w:val="sr-Latn-RS"/>
              </w:rPr>
            </w:pPr>
          </w:p>
        </w:tc>
      </w:tr>
      <w:tr w:rsidR="008313C3" w:rsidRPr="003D09C5" w14:paraId="2AE6522F" w14:textId="77777777" w:rsidTr="008313C3">
        <w:trPr>
          <w:trHeight w:hRule="exact" w:val="815"/>
        </w:trPr>
        <w:tc>
          <w:tcPr>
            <w:tcW w:w="5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EE295F" w14:textId="77777777" w:rsidR="008313C3" w:rsidRPr="003D09C5" w:rsidRDefault="008313C3" w:rsidP="008313C3">
            <w:pPr>
              <w:spacing w:before="46"/>
              <w:ind w:left="102"/>
              <w:rPr>
                <w:lang w:val="sr-Latn-RS"/>
              </w:rPr>
            </w:pPr>
            <w:r w:rsidRPr="003D09C5">
              <w:rPr>
                <w:lang w:val="sr-Latn-RS"/>
              </w:rPr>
              <w:t>Potpis nadležnog službenika:</w:t>
            </w:r>
          </w:p>
          <w:p w14:paraId="1BB5CB40" w14:textId="77777777" w:rsidR="008313C3" w:rsidRPr="003D09C5" w:rsidRDefault="008313C3" w:rsidP="008313C3">
            <w:pPr>
              <w:spacing w:before="46"/>
              <w:ind w:left="102"/>
              <w:rPr>
                <w:b/>
                <w:lang w:val="sr-Latn-RS"/>
              </w:rPr>
            </w:pPr>
            <w:r w:rsidRPr="003D09C5">
              <w:rPr>
                <w:lang w:val="sr-Latn-RS"/>
              </w:rPr>
              <w:t xml:space="preserve">(prijem dokumentacije za zahtev </w:t>
            </w:r>
            <w:r w:rsidRPr="003D09C5">
              <w:rPr>
                <w:b/>
                <w:lang w:val="sr-Latn-RS"/>
              </w:rPr>
              <w:t>pre podnošenja idejnog rešenja</w:t>
            </w:r>
            <w:r w:rsidRPr="003D09C5">
              <w:rPr>
                <w:lang w:val="sr-Latn-RS"/>
              </w:rPr>
              <w:t>, ako je primenjivo</w:t>
            </w:r>
            <w:r w:rsidRPr="003D09C5">
              <w:rPr>
                <w:b/>
                <w:lang w:val="sr-Latn-RS"/>
              </w:rPr>
              <w:t>)</w:t>
            </w:r>
          </w:p>
          <w:p w14:paraId="28431065" w14:textId="77777777" w:rsidR="008313C3" w:rsidRPr="003D09C5" w:rsidRDefault="008313C3" w:rsidP="008313C3">
            <w:pPr>
              <w:spacing w:before="46"/>
              <w:ind w:left="102"/>
              <w:rPr>
                <w:lang w:val="sr-Latn-RS"/>
              </w:rPr>
            </w:pPr>
            <w:r w:rsidRPr="003D09C5">
              <w:rPr>
                <w:b/>
                <w:lang w:val="sr-Latn-RS"/>
              </w:rPr>
              <w:t>se ap3526het</w:t>
            </w:r>
            <w:r w:rsidRPr="003D09C5">
              <w:rPr>
                <w:lang w:val="sr-Latn-RS"/>
              </w:rPr>
              <w:t xml:space="preserve">) </w:t>
            </w:r>
          </w:p>
        </w:tc>
        <w:tc>
          <w:tcPr>
            <w:tcW w:w="3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D8CABC" w14:textId="77777777" w:rsidR="008313C3" w:rsidRPr="003D09C5" w:rsidRDefault="008313C3" w:rsidP="008313C3">
            <w:pPr>
              <w:spacing w:before="46"/>
              <w:ind w:left="102"/>
              <w:rPr>
                <w:lang w:val="sr-Latn-RS"/>
              </w:rPr>
            </w:pPr>
            <w:r w:rsidRPr="003D09C5">
              <w:rPr>
                <w:lang w:val="sr-Latn-RS"/>
              </w:rPr>
              <w:t>D</w:t>
            </w:r>
            <w:r w:rsidRPr="003D09C5">
              <w:rPr>
                <w:spacing w:val="-1"/>
                <w:lang w:val="sr-Latn-RS"/>
              </w:rPr>
              <w:t>a</w:t>
            </w:r>
            <w:r w:rsidRPr="003D09C5">
              <w:rPr>
                <w:lang w:val="sr-Latn-RS"/>
              </w:rPr>
              <w:t>tum</w:t>
            </w:r>
            <w:r w:rsidRPr="003D09C5">
              <w:rPr>
                <w:spacing w:val="-6"/>
                <w:lang w:val="sr-Latn-RS"/>
              </w:rPr>
              <w:t xml:space="preserve"> </w:t>
            </w:r>
            <w:r w:rsidRPr="003D09C5">
              <w:rPr>
                <w:spacing w:val="-1"/>
                <w:lang w:val="sr-Latn-RS"/>
              </w:rPr>
              <w:t>(</w:t>
            </w:r>
            <w:r w:rsidRPr="003D09C5">
              <w:rPr>
                <w:spacing w:val="2"/>
                <w:lang w:val="sr-Latn-RS"/>
              </w:rPr>
              <w:t>D</w:t>
            </w:r>
            <w:r w:rsidRPr="003D09C5">
              <w:rPr>
                <w:lang w:val="sr-Latn-RS"/>
              </w:rPr>
              <w:t>D/MM</w:t>
            </w:r>
            <w:r w:rsidRPr="003D09C5">
              <w:rPr>
                <w:spacing w:val="1"/>
                <w:lang w:val="sr-Latn-RS"/>
              </w:rPr>
              <w:t>/</w:t>
            </w:r>
            <w:r w:rsidRPr="003D09C5">
              <w:rPr>
                <w:lang w:val="sr-Latn-RS"/>
              </w:rPr>
              <w:t>YYYY</w:t>
            </w:r>
            <w:r w:rsidRPr="003D09C5">
              <w:rPr>
                <w:spacing w:val="-1"/>
                <w:lang w:val="sr-Latn-RS"/>
              </w:rPr>
              <w:t>)</w:t>
            </w:r>
            <w:r w:rsidRPr="003D09C5">
              <w:rPr>
                <w:lang w:val="sr-Latn-RS"/>
              </w:rPr>
              <w:t>:</w:t>
            </w:r>
          </w:p>
        </w:tc>
      </w:tr>
      <w:tr w:rsidR="008313C3" w:rsidRPr="003D09C5" w14:paraId="6089D0DF" w14:textId="77777777" w:rsidTr="008313C3">
        <w:trPr>
          <w:trHeight w:hRule="exact" w:val="545"/>
        </w:trPr>
        <w:tc>
          <w:tcPr>
            <w:tcW w:w="5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EB9E47" w14:textId="77777777" w:rsidR="008313C3" w:rsidRPr="003D09C5" w:rsidRDefault="008313C3" w:rsidP="008313C3">
            <w:pPr>
              <w:rPr>
                <w:lang w:val="sr-Latn-RS"/>
              </w:rPr>
            </w:pPr>
          </w:p>
        </w:tc>
        <w:tc>
          <w:tcPr>
            <w:tcW w:w="3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23F564" w14:textId="77777777" w:rsidR="008313C3" w:rsidRPr="003D09C5" w:rsidRDefault="008313C3" w:rsidP="008313C3">
            <w:pPr>
              <w:rPr>
                <w:lang w:val="sr-Latn-RS"/>
              </w:rPr>
            </w:pPr>
          </w:p>
        </w:tc>
      </w:tr>
      <w:tr w:rsidR="008313C3" w:rsidRPr="003D09C5" w14:paraId="305EB669" w14:textId="77777777" w:rsidTr="008313C3">
        <w:trPr>
          <w:trHeight w:hRule="exact" w:val="536"/>
        </w:trPr>
        <w:tc>
          <w:tcPr>
            <w:tcW w:w="5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1EE929" w14:textId="77777777" w:rsidR="008313C3" w:rsidRPr="003D09C5" w:rsidRDefault="008313C3" w:rsidP="008313C3">
            <w:pPr>
              <w:rPr>
                <w:lang w:val="sr-Latn-RS"/>
              </w:rPr>
            </w:pPr>
            <w:r w:rsidRPr="003D09C5">
              <w:rPr>
                <w:lang w:val="sr-Latn-RS"/>
              </w:rPr>
              <w:t xml:space="preserve">Potpis nadležnog službenika </w:t>
            </w:r>
            <w:r w:rsidRPr="003D09C5">
              <w:rPr>
                <w:b/>
                <w:lang w:val="sr-Latn-RS"/>
              </w:rPr>
              <w:t xml:space="preserve">nakon popunjavanja zahteva: </w:t>
            </w:r>
          </w:p>
        </w:tc>
        <w:tc>
          <w:tcPr>
            <w:tcW w:w="3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E37DD3" w14:textId="77777777" w:rsidR="008313C3" w:rsidRPr="003D09C5" w:rsidRDefault="008313C3" w:rsidP="008313C3">
            <w:pPr>
              <w:rPr>
                <w:lang w:val="sr-Latn-RS"/>
              </w:rPr>
            </w:pPr>
            <w:r w:rsidRPr="003D09C5">
              <w:rPr>
                <w:lang w:val="sr-Latn-RS"/>
              </w:rPr>
              <w:t>D</w:t>
            </w:r>
            <w:r w:rsidRPr="003D09C5">
              <w:rPr>
                <w:spacing w:val="-1"/>
                <w:lang w:val="sr-Latn-RS"/>
              </w:rPr>
              <w:t>a</w:t>
            </w:r>
            <w:r w:rsidRPr="003D09C5">
              <w:rPr>
                <w:lang w:val="sr-Latn-RS"/>
              </w:rPr>
              <w:t>tum</w:t>
            </w:r>
            <w:r w:rsidRPr="003D09C5">
              <w:rPr>
                <w:spacing w:val="-6"/>
                <w:lang w:val="sr-Latn-RS"/>
              </w:rPr>
              <w:t xml:space="preserve"> </w:t>
            </w:r>
            <w:r w:rsidRPr="003D09C5">
              <w:rPr>
                <w:spacing w:val="-1"/>
                <w:lang w:val="sr-Latn-RS"/>
              </w:rPr>
              <w:t>(</w:t>
            </w:r>
            <w:r w:rsidRPr="003D09C5">
              <w:rPr>
                <w:spacing w:val="2"/>
                <w:lang w:val="sr-Latn-RS"/>
              </w:rPr>
              <w:t>D</w:t>
            </w:r>
            <w:r w:rsidRPr="003D09C5">
              <w:rPr>
                <w:lang w:val="sr-Latn-RS"/>
              </w:rPr>
              <w:t>D/MM</w:t>
            </w:r>
            <w:r w:rsidRPr="003D09C5">
              <w:rPr>
                <w:spacing w:val="1"/>
                <w:lang w:val="sr-Latn-RS"/>
              </w:rPr>
              <w:t>/</w:t>
            </w:r>
            <w:r w:rsidRPr="003D09C5">
              <w:rPr>
                <w:lang w:val="sr-Latn-RS"/>
              </w:rPr>
              <w:t>YYYY</w:t>
            </w:r>
            <w:r w:rsidRPr="003D09C5">
              <w:rPr>
                <w:spacing w:val="-1"/>
                <w:lang w:val="sr-Latn-RS"/>
              </w:rPr>
              <w:t>)</w:t>
            </w:r>
            <w:r w:rsidRPr="003D09C5">
              <w:rPr>
                <w:lang w:val="sr-Latn-RS"/>
              </w:rPr>
              <w:t>:</w:t>
            </w:r>
          </w:p>
        </w:tc>
      </w:tr>
      <w:tr w:rsidR="008313C3" w:rsidRPr="003D09C5" w14:paraId="42A3EE78" w14:textId="77777777" w:rsidTr="008313C3">
        <w:trPr>
          <w:trHeight w:hRule="exact" w:val="545"/>
        </w:trPr>
        <w:tc>
          <w:tcPr>
            <w:tcW w:w="5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889ACF" w14:textId="77777777" w:rsidR="008313C3" w:rsidRPr="003D09C5" w:rsidRDefault="008313C3" w:rsidP="008313C3">
            <w:pPr>
              <w:rPr>
                <w:lang w:val="sr-Latn-RS"/>
              </w:rPr>
            </w:pPr>
          </w:p>
        </w:tc>
        <w:tc>
          <w:tcPr>
            <w:tcW w:w="3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A7C7AC" w14:textId="77777777" w:rsidR="008313C3" w:rsidRPr="003D09C5" w:rsidRDefault="008313C3" w:rsidP="008313C3">
            <w:pPr>
              <w:rPr>
                <w:highlight w:val="yellow"/>
                <w:lang w:val="sr-Latn-RS"/>
              </w:rPr>
            </w:pPr>
          </w:p>
        </w:tc>
      </w:tr>
      <w:tr w:rsidR="008313C3" w:rsidRPr="003D09C5" w14:paraId="6E19281B" w14:textId="77777777" w:rsidTr="00EC1B0C">
        <w:trPr>
          <w:trHeight w:hRule="exact" w:val="1346"/>
        </w:trPr>
        <w:tc>
          <w:tcPr>
            <w:tcW w:w="9900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005B65" w14:textId="77777777" w:rsidR="008313C3" w:rsidRPr="003D09C5" w:rsidRDefault="008313C3" w:rsidP="008313C3">
            <w:pPr>
              <w:spacing w:before="72" w:line="200" w:lineRule="exact"/>
              <w:ind w:left="794" w:right="234" w:hanging="692"/>
              <w:rPr>
                <w:sz w:val="18"/>
                <w:szCs w:val="18"/>
                <w:lang w:val="sr-Latn-RS"/>
              </w:rPr>
            </w:pPr>
            <w:r w:rsidRPr="003D09C5">
              <w:rPr>
                <w:b/>
                <w:spacing w:val="-5"/>
                <w:sz w:val="18"/>
                <w:szCs w:val="18"/>
                <w:lang w:val="sr-Latn-RS"/>
              </w:rPr>
              <w:t>Napomena</w:t>
            </w:r>
            <w:r w:rsidRPr="003D09C5">
              <w:rPr>
                <w:b/>
                <w:sz w:val="18"/>
                <w:szCs w:val="18"/>
                <w:lang w:val="sr-Latn-RS"/>
              </w:rPr>
              <w:t>:</w:t>
            </w:r>
            <w:r w:rsidRPr="003D09C5">
              <w:rPr>
                <w:b/>
                <w:spacing w:val="-2"/>
                <w:sz w:val="18"/>
                <w:szCs w:val="18"/>
                <w:lang w:val="sr-Latn-RS"/>
              </w:rPr>
              <w:t xml:space="preserve"> </w:t>
            </w:r>
            <w:r w:rsidRPr="003D09C5">
              <w:rPr>
                <w:spacing w:val="6"/>
                <w:sz w:val="18"/>
                <w:szCs w:val="18"/>
                <w:lang w:val="sr-Latn-RS"/>
              </w:rPr>
              <w:t>Pre podnošenja zahteva za legalizaciju, podnosilac zahteva se konsultuje sa Zakonom br. 06/L-024 o postupanju sa građevinskim objektima bez dozvole i ovim Administrativnim uputstvom, o tome koja dokumentacija je potrebna za zahtev ili može zatražiti pojašnjenje u opštini</w:t>
            </w:r>
          </w:p>
          <w:p w14:paraId="1727D4BE" w14:textId="77777777" w:rsidR="008313C3" w:rsidRPr="003D09C5" w:rsidRDefault="008313C3" w:rsidP="008313C3">
            <w:pPr>
              <w:ind w:left="693"/>
              <w:rPr>
                <w:b/>
                <w:spacing w:val="1"/>
                <w:sz w:val="16"/>
                <w:szCs w:val="16"/>
                <w:lang w:val="sr-Latn-RS"/>
              </w:rPr>
            </w:pPr>
            <w:r w:rsidRPr="003D09C5">
              <w:rPr>
                <w:b/>
                <w:spacing w:val="1"/>
                <w:sz w:val="16"/>
                <w:szCs w:val="16"/>
                <w:lang w:val="sr-Latn-RS"/>
              </w:rPr>
              <w:t>*</w:t>
            </w:r>
            <w:r w:rsidRPr="003D09C5">
              <w:rPr>
                <w:b/>
                <w:spacing w:val="-1"/>
                <w:sz w:val="16"/>
                <w:szCs w:val="16"/>
                <w:lang w:val="sr-Latn-RS"/>
              </w:rPr>
              <w:t>*</w:t>
            </w:r>
            <w:r w:rsidRPr="003D09C5">
              <w:rPr>
                <w:b/>
                <w:sz w:val="16"/>
                <w:szCs w:val="16"/>
                <w:lang w:val="sr-Latn-RS"/>
              </w:rPr>
              <w:t xml:space="preserve">* </w:t>
            </w:r>
            <w:r w:rsidRPr="003D09C5">
              <w:rPr>
                <w:b/>
                <w:spacing w:val="1"/>
                <w:sz w:val="16"/>
                <w:szCs w:val="16"/>
                <w:lang w:val="sr-Latn-RS"/>
              </w:rPr>
              <w:t>Tražite od službenog lica potvrdu o prijemu prilikom podnošenja zahteva i priloženih dokumenata *</w:t>
            </w:r>
            <w:r w:rsidRPr="003D09C5">
              <w:rPr>
                <w:b/>
                <w:spacing w:val="-1"/>
                <w:sz w:val="16"/>
                <w:szCs w:val="16"/>
                <w:lang w:val="sr-Latn-RS"/>
              </w:rPr>
              <w:t>*</w:t>
            </w:r>
            <w:r w:rsidRPr="003D09C5">
              <w:rPr>
                <w:b/>
                <w:sz w:val="16"/>
                <w:szCs w:val="16"/>
                <w:lang w:val="sr-Latn-RS"/>
              </w:rPr>
              <w:t>*</w:t>
            </w:r>
          </w:p>
        </w:tc>
      </w:tr>
    </w:tbl>
    <w:p w14:paraId="56247EA8" w14:textId="77777777" w:rsidR="008313C3" w:rsidRPr="003D09C5" w:rsidRDefault="008313C3" w:rsidP="008313C3">
      <w:pPr>
        <w:tabs>
          <w:tab w:val="left" w:pos="1110"/>
          <w:tab w:val="left" w:pos="1966"/>
        </w:tabs>
        <w:spacing w:before="7" w:line="160" w:lineRule="exact"/>
        <w:rPr>
          <w:sz w:val="24"/>
          <w:szCs w:val="24"/>
          <w:lang w:val="sr-Latn-RS"/>
        </w:rPr>
      </w:pPr>
    </w:p>
    <w:p w14:paraId="511BCDC5" w14:textId="77777777" w:rsidR="008313C3" w:rsidRDefault="008313C3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32B1D722" w14:textId="5807EE09" w:rsidR="008313C3" w:rsidRDefault="008313C3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4343A36A" w14:textId="14E0F2AD" w:rsidR="00EC1B0C" w:rsidRDefault="00EC1B0C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14CA902C" w14:textId="3A0999BD" w:rsidR="00EC1B0C" w:rsidRDefault="00EC1B0C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1D5BB284" w14:textId="61DC3709" w:rsidR="00EC1B0C" w:rsidRDefault="00EC1B0C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5838403D" w14:textId="01055A8D" w:rsidR="00EC1B0C" w:rsidRDefault="00EC1B0C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456F8666" w14:textId="6283D337" w:rsidR="00EC1B0C" w:rsidRDefault="00EC1B0C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764ADA51" w14:textId="30A64080" w:rsidR="00EC1B0C" w:rsidRDefault="00EC1B0C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750537B4" w14:textId="6436DFFC" w:rsidR="00EC1B0C" w:rsidRDefault="00EC1B0C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283BC075" w14:textId="1753104A" w:rsidR="00EC1B0C" w:rsidRDefault="00EC1B0C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68A49ACE" w14:textId="77777777" w:rsidR="00EC1B0C" w:rsidRDefault="00EC1B0C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6B9701A6" w14:textId="77777777" w:rsidR="008313C3" w:rsidRDefault="008313C3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1B273664" w14:textId="77777777" w:rsidR="008313C3" w:rsidRDefault="008313C3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4A5E622F" w14:textId="77777777" w:rsidR="008313C3" w:rsidRDefault="008313C3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p w14:paraId="21E98655" w14:textId="77777777" w:rsidR="008313C3" w:rsidRDefault="008313C3" w:rsidP="008313C3">
      <w:pPr>
        <w:spacing w:before="1" w:line="220" w:lineRule="exact"/>
        <w:ind w:right="-14"/>
        <w:rPr>
          <w:rFonts w:ascii="Book Antiqua" w:eastAsia="Times New Roman" w:hAnsi="Book Antiqua"/>
          <w:sz w:val="24"/>
          <w:szCs w:val="24"/>
          <w:lang w:eastAsia="sr-Latn-CS"/>
        </w:rPr>
      </w:pPr>
    </w:p>
    <w:sectPr w:rsidR="008313C3" w:rsidSect="0043653C">
      <w:headerReference w:type="default" r:id="rId10"/>
      <w:footerReference w:type="default" r:id="rId11"/>
      <w:pgSz w:w="12240" w:h="15840"/>
      <w:pgMar w:top="700" w:right="1530" w:bottom="280" w:left="620" w:header="286" w:footer="4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40552C" w14:textId="77777777" w:rsidR="009D610D" w:rsidRDefault="009D610D" w:rsidP="00D34684">
      <w:pPr>
        <w:spacing w:after="0" w:line="240" w:lineRule="auto"/>
      </w:pPr>
      <w:r>
        <w:separator/>
      </w:r>
    </w:p>
  </w:endnote>
  <w:endnote w:type="continuationSeparator" w:id="0">
    <w:p w14:paraId="65912278" w14:textId="77777777" w:rsidR="009D610D" w:rsidRDefault="009D610D" w:rsidP="00D346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NPDPE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51E140" w14:textId="123AC0BA" w:rsidR="000653FB" w:rsidRPr="00575BA5" w:rsidRDefault="000653FB" w:rsidP="008313C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8E6EA3" w14:textId="77777777" w:rsidR="009D610D" w:rsidRDefault="009D610D" w:rsidP="00D34684">
      <w:pPr>
        <w:spacing w:after="0" w:line="240" w:lineRule="auto"/>
      </w:pPr>
      <w:r>
        <w:separator/>
      </w:r>
    </w:p>
  </w:footnote>
  <w:footnote w:type="continuationSeparator" w:id="0">
    <w:p w14:paraId="2F16926A" w14:textId="77777777" w:rsidR="009D610D" w:rsidRDefault="009D610D" w:rsidP="00D346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6D424E" w14:textId="3215F112" w:rsidR="000653FB" w:rsidRDefault="000653FB" w:rsidP="00F953EB">
    <w:pPr>
      <w:tabs>
        <w:tab w:val="left" w:pos="1730"/>
      </w:tabs>
      <w:spacing w:line="200" w:lineRule="exac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57083"/>
    <w:multiLevelType w:val="hybridMultilevel"/>
    <w:tmpl w:val="6DD02E04"/>
    <w:lvl w:ilvl="0" w:tplc="B046171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FA4ADA"/>
    <w:multiLevelType w:val="hybridMultilevel"/>
    <w:tmpl w:val="220C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FF11BD"/>
    <w:multiLevelType w:val="hybridMultilevel"/>
    <w:tmpl w:val="AC6E9BB2"/>
    <w:lvl w:ilvl="0" w:tplc="93AEDE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DFC54A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6C7C429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F5AE6"/>
    <w:multiLevelType w:val="hybridMultilevel"/>
    <w:tmpl w:val="880E2A94"/>
    <w:lvl w:ilvl="0" w:tplc="B8A8B230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3A625F"/>
    <w:multiLevelType w:val="multilevel"/>
    <w:tmpl w:val="50FA03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>
    <w:nsid w:val="0FB7208E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0FBA04E8"/>
    <w:multiLevelType w:val="hybridMultilevel"/>
    <w:tmpl w:val="E7F06D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1B1678F"/>
    <w:multiLevelType w:val="hybridMultilevel"/>
    <w:tmpl w:val="827A1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2EC0B6C"/>
    <w:multiLevelType w:val="hybridMultilevel"/>
    <w:tmpl w:val="129E85AA"/>
    <w:lvl w:ilvl="0" w:tplc="3D54242C">
      <w:start w:val="1"/>
      <w:numFmt w:val="lowerLetter"/>
      <w:lvlText w:val="%1."/>
      <w:lvlJc w:val="left"/>
      <w:pPr>
        <w:ind w:left="7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9">
    <w:nsid w:val="12EC1771"/>
    <w:multiLevelType w:val="hybridMultilevel"/>
    <w:tmpl w:val="1E365CBE"/>
    <w:lvl w:ilvl="0" w:tplc="567C61B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41B766A"/>
    <w:multiLevelType w:val="multilevel"/>
    <w:tmpl w:val="5714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>
    <w:nsid w:val="17665F8A"/>
    <w:multiLevelType w:val="hybridMultilevel"/>
    <w:tmpl w:val="6082C5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>
    <w:nsid w:val="186048AC"/>
    <w:multiLevelType w:val="hybridMultilevel"/>
    <w:tmpl w:val="0E6490CA"/>
    <w:lvl w:ilvl="0" w:tplc="35AA084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8A10538"/>
    <w:multiLevelType w:val="hybridMultilevel"/>
    <w:tmpl w:val="C8840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022143"/>
    <w:multiLevelType w:val="multilevel"/>
    <w:tmpl w:val="6E182B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800" w:hanging="1800"/>
      </w:pPr>
      <w:rPr>
        <w:rFonts w:hint="default"/>
      </w:rPr>
    </w:lvl>
  </w:abstractNum>
  <w:abstractNum w:abstractNumId="15">
    <w:nsid w:val="1A7F37AE"/>
    <w:multiLevelType w:val="hybridMultilevel"/>
    <w:tmpl w:val="129E85AA"/>
    <w:lvl w:ilvl="0" w:tplc="3D54242C">
      <w:start w:val="1"/>
      <w:numFmt w:val="lowerLetter"/>
      <w:lvlText w:val="%1."/>
      <w:lvlJc w:val="left"/>
      <w:pPr>
        <w:ind w:left="7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16">
    <w:nsid w:val="1B931ECF"/>
    <w:multiLevelType w:val="multilevel"/>
    <w:tmpl w:val="C0028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080" w:hanging="360"/>
      </w:pPr>
      <w:rPr>
        <w:rFonts w:ascii="Times New Roman" w:eastAsia="SimSun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>
    <w:nsid w:val="1E043BAE"/>
    <w:multiLevelType w:val="hybridMultilevel"/>
    <w:tmpl w:val="57EC7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763B57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216A0661"/>
    <w:multiLevelType w:val="multilevel"/>
    <w:tmpl w:val="7C6CB15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0">
    <w:nsid w:val="21B27043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1C07DD9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21D101A1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8B152DD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2A02550C"/>
    <w:multiLevelType w:val="hybridMultilevel"/>
    <w:tmpl w:val="5A6402A0"/>
    <w:lvl w:ilvl="0" w:tplc="282A42B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AF361B2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2D137108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2D513CA7"/>
    <w:multiLevelType w:val="hybridMultilevel"/>
    <w:tmpl w:val="8382B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F574D5A"/>
    <w:multiLevelType w:val="multilevel"/>
    <w:tmpl w:val="780243C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9">
    <w:nsid w:val="2F9B0960"/>
    <w:multiLevelType w:val="multilevel"/>
    <w:tmpl w:val="EF5A0790"/>
    <w:lvl w:ilvl="0">
      <w:start w:val="1"/>
      <w:numFmt w:val="decimal"/>
      <w:suff w:val="space"/>
      <w:lvlText w:val="%1."/>
      <w:lvlJc w:val="left"/>
      <w:pPr>
        <w:ind w:left="317" w:hanging="227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84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2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3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10" w:hanging="1440"/>
      </w:pPr>
      <w:rPr>
        <w:rFonts w:hint="default"/>
      </w:rPr>
    </w:lvl>
  </w:abstractNum>
  <w:abstractNum w:abstractNumId="30">
    <w:nsid w:val="2FCD75FC"/>
    <w:multiLevelType w:val="hybridMultilevel"/>
    <w:tmpl w:val="67D0F5BE"/>
    <w:lvl w:ilvl="0" w:tplc="133ADF7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2907306"/>
    <w:multiLevelType w:val="hybridMultilevel"/>
    <w:tmpl w:val="32DED2B2"/>
    <w:lvl w:ilvl="0" w:tplc="ADD0B17A">
      <w:start w:val="3"/>
      <w:numFmt w:val="bullet"/>
      <w:lvlText w:val="-"/>
      <w:lvlJc w:val="left"/>
      <w:pPr>
        <w:ind w:left="63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2">
    <w:nsid w:val="33021F62"/>
    <w:multiLevelType w:val="multilevel"/>
    <w:tmpl w:val="A84625F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3">
    <w:nsid w:val="34706D2A"/>
    <w:multiLevelType w:val="multilevel"/>
    <w:tmpl w:val="6E182B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800" w:hanging="1800"/>
      </w:pPr>
      <w:rPr>
        <w:rFonts w:hint="default"/>
      </w:rPr>
    </w:lvl>
  </w:abstractNum>
  <w:abstractNum w:abstractNumId="34">
    <w:nsid w:val="35C86BEF"/>
    <w:multiLevelType w:val="hybridMultilevel"/>
    <w:tmpl w:val="24646822"/>
    <w:lvl w:ilvl="0" w:tplc="71FAF25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  <w:sz w:val="22"/>
      </w:rPr>
    </w:lvl>
    <w:lvl w:ilvl="1" w:tplc="82904D74">
      <w:start w:val="1"/>
      <w:numFmt w:val="lowerLetter"/>
      <w:suff w:val="space"/>
      <w:lvlText w:val="%2."/>
      <w:lvlJc w:val="left"/>
      <w:pPr>
        <w:ind w:left="567" w:hanging="340"/>
      </w:pPr>
      <w:rPr>
        <w:rFonts w:hint="default"/>
        <w:b w:val="0"/>
      </w:rPr>
    </w:lvl>
    <w:lvl w:ilvl="2" w:tplc="041C001B" w:tentative="1">
      <w:start w:val="1"/>
      <w:numFmt w:val="lowerRoman"/>
      <w:lvlText w:val="%3."/>
      <w:lvlJc w:val="right"/>
      <w:pPr>
        <w:ind w:left="2520" w:hanging="180"/>
      </w:pPr>
    </w:lvl>
    <w:lvl w:ilvl="3" w:tplc="041C000F" w:tentative="1">
      <w:start w:val="1"/>
      <w:numFmt w:val="decimal"/>
      <w:lvlText w:val="%4."/>
      <w:lvlJc w:val="left"/>
      <w:pPr>
        <w:ind w:left="3240" w:hanging="360"/>
      </w:pPr>
    </w:lvl>
    <w:lvl w:ilvl="4" w:tplc="041C0019" w:tentative="1">
      <w:start w:val="1"/>
      <w:numFmt w:val="lowerLetter"/>
      <w:lvlText w:val="%5."/>
      <w:lvlJc w:val="left"/>
      <w:pPr>
        <w:ind w:left="3960" w:hanging="360"/>
      </w:pPr>
    </w:lvl>
    <w:lvl w:ilvl="5" w:tplc="041C001B" w:tentative="1">
      <w:start w:val="1"/>
      <w:numFmt w:val="lowerRoman"/>
      <w:lvlText w:val="%6."/>
      <w:lvlJc w:val="right"/>
      <w:pPr>
        <w:ind w:left="4680" w:hanging="180"/>
      </w:pPr>
    </w:lvl>
    <w:lvl w:ilvl="6" w:tplc="041C000F" w:tentative="1">
      <w:start w:val="1"/>
      <w:numFmt w:val="decimal"/>
      <w:lvlText w:val="%7."/>
      <w:lvlJc w:val="left"/>
      <w:pPr>
        <w:ind w:left="5400" w:hanging="360"/>
      </w:pPr>
    </w:lvl>
    <w:lvl w:ilvl="7" w:tplc="041C0019" w:tentative="1">
      <w:start w:val="1"/>
      <w:numFmt w:val="lowerLetter"/>
      <w:lvlText w:val="%8."/>
      <w:lvlJc w:val="left"/>
      <w:pPr>
        <w:ind w:left="6120" w:hanging="360"/>
      </w:pPr>
    </w:lvl>
    <w:lvl w:ilvl="8" w:tplc="041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38530969"/>
    <w:multiLevelType w:val="hybridMultilevel"/>
    <w:tmpl w:val="0EE614B0"/>
    <w:lvl w:ilvl="0" w:tplc="29E2350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9F35338"/>
    <w:multiLevelType w:val="multilevel"/>
    <w:tmpl w:val="A84625F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7">
    <w:nsid w:val="3A661155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3BE744D4"/>
    <w:multiLevelType w:val="hybridMultilevel"/>
    <w:tmpl w:val="B2D89BF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3E65686C"/>
    <w:multiLevelType w:val="hybridMultilevel"/>
    <w:tmpl w:val="0E6490CA"/>
    <w:lvl w:ilvl="0" w:tplc="35AA084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02A5E5E"/>
    <w:multiLevelType w:val="multilevel"/>
    <w:tmpl w:val="BAAAA3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55" w:hanging="79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55" w:hanging="79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55" w:hanging="795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1">
    <w:nsid w:val="413C4D7B"/>
    <w:multiLevelType w:val="hybridMultilevel"/>
    <w:tmpl w:val="1756A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1F04935"/>
    <w:multiLevelType w:val="hybridMultilevel"/>
    <w:tmpl w:val="6082C5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3">
    <w:nsid w:val="42945AB2"/>
    <w:multiLevelType w:val="hybridMultilevel"/>
    <w:tmpl w:val="9FC4AB40"/>
    <w:lvl w:ilvl="0" w:tplc="17E04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43F37AD9"/>
    <w:multiLevelType w:val="hybridMultilevel"/>
    <w:tmpl w:val="5D086670"/>
    <w:lvl w:ilvl="0" w:tplc="567C61B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4896D1B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>
    <w:nsid w:val="44F0716F"/>
    <w:multiLevelType w:val="hybridMultilevel"/>
    <w:tmpl w:val="67D0F5BE"/>
    <w:lvl w:ilvl="0" w:tplc="133ADF7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491D1707"/>
    <w:multiLevelType w:val="multilevel"/>
    <w:tmpl w:val="C0028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080" w:hanging="360"/>
      </w:pPr>
      <w:rPr>
        <w:rFonts w:ascii="Times New Roman" w:eastAsia="SimSun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8">
    <w:nsid w:val="495465FD"/>
    <w:multiLevelType w:val="hybridMultilevel"/>
    <w:tmpl w:val="90162DBC"/>
    <w:lvl w:ilvl="0" w:tplc="2D1A9F44">
      <w:numFmt w:val="bullet"/>
      <w:lvlText w:val="-"/>
      <w:lvlJc w:val="left"/>
      <w:pPr>
        <w:ind w:left="43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49">
    <w:nsid w:val="496867D1"/>
    <w:multiLevelType w:val="hybridMultilevel"/>
    <w:tmpl w:val="FE3CEE3A"/>
    <w:lvl w:ilvl="0" w:tplc="567C61B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4ADE5F29"/>
    <w:multiLevelType w:val="multilevel"/>
    <w:tmpl w:val="EF5A0790"/>
    <w:lvl w:ilvl="0">
      <w:start w:val="1"/>
      <w:numFmt w:val="decimal"/>
      <w:suff w:val="space"/>
      <w:lvlText w:val="%1."/>
      <w:lvlJc w:val="left"/>
      <w:pPr>
        <w:ind w:left="317" w:hanging="227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84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2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3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10" w:hanging="1440"/>
      </w:pPr>
      <w:rPr>
        <w:rFonts w:hint="default"/>
      </w:rPr>
    </w:lvl>
  </w:abstractNum>
  <w:abstractNum w:abstractNumId="51">
    <w:nsid w:val="4D0D23B8"/>
    <w:multiLevelType w:val="hybridMultilevel"/>
    <w:tmpl w:val="4D7C0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4E64287F"/>
    <w:multiLevelType w:val="multilevel"/>
    <w:tmpl w:val="50FA03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3">
    <w:nsid w:val="50830816"/>
    <w:multiLevelType w:val="hybridMultilevel"/>
    <w:tmpl w:val="0E6490CA"/>
    <w:lvl w:ilvl="0" w:tplc="35AA084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9BF2F31"/>
    <w:multiLevelType w:val="hybridMultilevel"/>
    <w:tmpl w:val="67103BFA"/>
    <w:lvl w:ilvl="0" w:tplc="AF361F90">
      <w:start w:val="8"/>
      <w:numFmt w:val="bullet"/>
      <w:lvlText w:val="-"/>
      <w:lvlJc w:val="left"/>
      <w:pPr>
        <w:ind w:left="79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5">
    <w:nsid w:val="59CE6FF0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>
    <w:nsid w:val="5E3B3959"/>
    <w:multiLevelType w:val="multilevel"/>
    <w:tmpl w:val="E46C81A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8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4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2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56" w:hanging="1440"/>
      </w:pPr>
      <w:rPr>
        <w:rFonts w:hint="default"/>
      </w:rPr>
    </w:lvl>
  </w:abstractNum>
  <w:abstractNum w:abstractNumId="57">
    <w:nsid w:val="5E8F6667"/>
    <w:multiLevelType w:val="hybridMultilevel"/>
    <w:tmpl w:val="A3627ADE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5F586BFC"/>
    <w:multiLevelType w:val="hybridMultilevel"/>
    <w:tmpl w:val="DED07DDA"/>
    <w:lvl w:ilvl="0" w:tplc="112AC374">
      <w:start w:val="1"/>
      <w:numFmt w:val="decimal"/>
      <w:lvlText w:val="%1."/>
      <w:lvlJc w:val="left"/>
      <w:pPr>
        <w:ind w:left="46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59">
    <w:nsid w:val="5F592184"/>
    <w:multiLevelType w:val="hybridMultilevel"/>
    <w:tmpl w:val="7E12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0F67AB9"/>
    <w:multiLevelType w:val="multilevel"/>
    <w:tmpl w:val="7BAE4A6E"/>
    <w:styleLink w:val="Style1"/>
    <w:lvl w:ilvl="0">
      <w:start w:val="3"/>
      <w:numFmt w:val="none"/>
      <w:suff w:val="space"/>
      <w:lvlText w:val="3.1"/>
      <w:lvlJc w:val="left"/>
      <w:pPr>
        <w:ind w:left="227" w:hanging="227"/>
      </w:pPr>
      <w:rPr>
        <w:rFonts w:hint="default"/>
      </w:rPr>
    </w:lvl>
    <w:lvl w:ilvl="1">
      <w:start w:val="3"/>
      <w:numFmt w:val="decimal"/>
      <w:isLgl/>
      <w:suff w:val="space"/>
      <w:lvlText w:val="%2%1.1."/>
      <w:lvlJc w:val="left"/>
      <w:pPr>
        <w:ind w:left="567" w:hanging="34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1">
    <w:nsid w:val="62941FA1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66B87704"/>
    <w:multiLevelType w:val="hybridMultilevel"/>
    <w:tmpl w:val="9FC4AB40"/>
    <w:lvl w:ilvl="0" w:tplc="17E04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673356FB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67B428BC"/>
    <w:multiLevelType w:val="hybridMultilevel"/>
    <w:tmpl w:val="BF862A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6BCA713C"/>
    <w:multiLevelType w:val="hybridMultilevel"/>
    <w:tmpl w:val="129E85AA"/>
    <w:lvl w:ilvl="0" w:tplc="3D54242C">
      <w:start w:val="1"/>
      <w:numFmt w:val="lowerLetter"/>
      <w:lvlText w:val="%1."/>
      <w:lvlJc w:val="left"/>
      <w:pPr>
        <w:ind w:left="7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66">
    <w:nsid w:val="6BF1394A"/>
    <w:multiLevelType w:val="hybridMultilevel"/>
    <w:tmpl w:val="855C9A98"/>
    <w:lvl w:ilvl="0" w:tplc="3904AB8C">
      <w:start w:val="1"/>
      <w:numFmt w:val="bullet"/>
      <w:lvlText w:val=""/>
      <w:lvlJc w:val="left"/>
      <w:pPr>
        <w:ind w:left="630" w:hanging="360"/>
      </w:pPr>
      <w:rPr>
        <w:rFonts w:ascii="Symbol" w:hAnsi="Symbol" w:hint="default"/>
        <w: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7">
    <w:nsid w:val="6C7525D3"/>
    <w:multiLevelType w:val="multilevel"/>
    <w:tmpl w:val="0409001F"/>
    <w:styleLink w:val="Style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>
    <w:nsid w:val="6DCF7173"/>
    <w:multiLevelType w:val="multilevel"/>
    <w:tmpl w:val="6E182B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800" w:hanging="1800"/>
      </w:pPr>
      <w:rPr>
        <w:rFonts w:hint="default"/>
      </w:rPr>
    </w:lvl>
  </w:abstractNum>
  <w:abstractNum w:abstractNumId="69">
    <w:nsid w:val="73915A56"/>
    <w:multiLevelType w:val="multilevel"/>
    <w:tmpl w:val="C0028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080" w:hanging="360"/>
      </w:pPr>
      <w:rPr>
        <w:rFonts w:ascii="Times New Roman" w:eastAsia="SimSun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0">
    <w:nsid w:val="76113636"/>
    <w:multiLevelType w:val="multilevel"/>
    <w:tmpl w:val="EF5A0790"/>
    <w:lvl w:ilvl="0">
      <w:start w:val="1"/>
      <w:numFmt w:val="decimal"/>
      <w:suff w:val="space"/>
      <w:lvlText w:val="%1."/>
      <w:lvlJc w:val="left"/>
      <w:pPr>
        <w:ind w:left="317" w:hanging="227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84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2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3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10" w:hanging="1440"/>
      </w:pPr>
      <w:rPr>
        <w:rFonts w:hint="default"/>
      </w:rPr>
    </w:lvl>
  </w:abstractNum>
  <w:abstractNum w:abstractNumId="71">
    <w:nsid w:val="7A556EA4"/>
    <w:multiLevelType w:val="multilevel"/>
    <w:tmpl w:val="CC7AE1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72">
    <w:nsid w:val="7B461201"/>
    <w:multiLevelType w:val="multilevel"/>
    <w:tmpl w:val="1ED05B94"/>
    <w:lvl w:ilvl="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630" w:hanging="360"/>
      </w:pPr>
      <w:rPr>
        <w:rFonts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11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4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3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95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13" w:hanging="1440"/>
      </w:pPr>
      <w:rPr>
        <w:rFonts w:hint="default"/>
      </w:rPr>
    </w:lvl>
  </w:abstractNum>
  <w:abstractNum w:abstractNumId="73">
    <w:nsid w:val="7C8C4F83"/>
    <w:multiLevelType w:val="hybridMultilevel"/>
    <w:tmpl w:val="1BEA4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7F55393A"/>
    <w:multiLevelType w:val="hybridMultilevel"/>
    <w:tmpl w:val="6BAAFA8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0"/>
  </w:num>
  <w:num w:numId="2">
    <w:abstractNumId w:val="67"/>
  </w:num>
  <w:num w:numId="3">
    <w:abstractNumId w:val="45"/>
  </w:num>
  <w:num w:numId="4">
    <w:abstractNumId w:val="34"/>
  </w:num>
  <w:num w:numId="5">
    <w:abstractNumId w:val="69"/>
  </w:num>
  <w:num w:numId="6">
    <w:abstractNumId w:val="52"/>
  </w:num>
  <w:num w:numId="7">
    <w:abstractNumId w:val="70"/>
  </w:num>
  <w:num w:numId="8">
    <w:abstractNumId w:val="30"/>
  </w:num>
  <w:num w:numId="9">
    <w:abstractNumId w:val="33"/>
  </w:num>
  <w:num w:numId="10">
    <w:abstractNumId w:val="27"/>
  </w:num>
  <w:num w:numId="11">
    <w:abstractNumId w:val="71"/>
  </w:num>
  <w:num w:numId="12">
    <w:abstractNumId w:val="40"/>
  </w:num>
  <w:num w:numId="13">
    <w:abstractNumId w:val="38"/>
  </w:num>
  <w:num w:numId="14">
    <w:abstractNumId w:val="15"/>
  </w:num>
  <w:num w:numId="15">
    <w:abstractNumId w:val="55"/>
  </w:num>
  <w:num w:numId="16">
    <w:abstractNumId w:val="48"/>
  </w:num>
  <w:num w:numId="17">
    <w:abstractNumId w:val="2"/>
  </w:num>
  <w:num w:numId="18">
    <w:abstractNumId w:val="3"/>
  </w:num>
  <w:num w:numId="19">
    <w:abstractNumId w:val="64"/>
  </w:num>
  <w:num w:numId="20">
    <w:abstractNumId w:val="57"/>
  </w:num>
  <w:num w:numId="21">
    <w:abstractNumId w:val="73"/>
  </w:num>
  <w:num w:numId="22">
    <w:abstractNumId w:val="54"/>
  </w:num>
  <w:num w:numId="23">
    <w:abstractNumId w:val="53"/>
  </w:num>
  <w:num w:numId="24">
    <w:abstractNumId w:val="36"/>
  </w:num>
  <w:num w:numId="25">
    <w:abstractNumId w:val="35"/>
  </w:num>
  <w:num w:numId="26">
    <w:abstractNumId w:val="72"/>
  </w:num>
  <w:num w:numId="27">
    <w:abstractNumId w:val="61"/>
  </w:num>
  <w:num w:numId="28">
    <w:abstractNumId w:val="22"/>
  </w:num>
  <w:num w:numId="29">
    <w:abstractNumId w:val="20"/>
  </w:num>
  <w:num w:numId="30">
    <w:abstractNumId w:val="37"/>
  </w:num>
  <w:num w:numId="31">
    <w:abstractNumId w:val="56"/>
  </w:num>
  <w:num w:numId="32">
    <w:abstractNumId w:val="12"/>
  </w:num>
  <w:num w:numId="33">
    <w:abstractNumId w:val="63"/>
  </w:num>
  <w:num w:numId="34">
    <w:abstractNumId w:val="32"/>
  </w:num>
  <w:num w:numId="35">
    <w:abstractNumId w:val="31"/>
  </w:num>
  <w:num w:numId="36">
    <w:abstractNumId w:val="13"/>
  </w:num>
  <w:num w:numId="37">
    <w:abstractNumId w:val="49"/>
  </w:num>
  <w:num w:numId="38">
    <w:abstractNumId w:val="51"/>
  </w:num>
  <w:num w:numId="39">
    <w:abstractNumId w:val="74"/>
  </w:num>
  <w:num w:numId="40">
    <w:abstractNumId w:val="6"/>
  </w:num>
  <w:num w:numId="41">
    <w:abstractNumId w:val="44"/>
  </w:num>
  <w:num w:numId="42">
    <w:abstractNumId w:val="59"/>
  </w:num>
  <w:num w:numId="43">
    <w:abstractNumId w:val="9"/>
  </w:num>
  <w:num w:numId="44">
    <w:abstractNumId w:val="42"/>
  </w:num>
  <w:num w:numId="45">
    <w:abstractNumId w:val="62"/>
  </w:num>
  <w:num w:numId="46">
    <w:abstractNumId w:val="0"/>
  </w:num>
  <w:num w:numId="47">
    <w:abstractNumId w:val="66"/>
  </w:num>
  <w:num w:numId="48">
    <w:abstractNumId w:val="5"/>
  </w:num>
  <w:num w:numId="49">
    <w:abstractNumId w:val="25"/>
  </w:num>
  <w:num w:numId="50">
    <w:abstractNumId w:val="65"/>
  </w:num>
  <w:num w:numId="51">
    <w:abstractNumId w:val="26"/>
  </w:num>
  <w:num w:numId="52">
    <w:abstractNumId w:val="18"/>
  </w:num>
  <w:num w:numId="53">
    <w:abstractNumId w:val="21"/>
  </w:num>
  <w:num w:numId="54">
    <w:abstractNumId w:val="23"/>
  </w:num>
  <w:num w:numId="55">
    <w:abstractNumId w:val="47"/>
  </w:num>
  <w:num w:numId="56">
    <w:abstractNumId w:val="16"/>
  </w:num>
  <w:num w:numId="57">
    <w:abstractNumId w:val="19"/>
  </w:num>
  <w:num w:numId="58">
    <w:abstractNumId w:val="28"/>
  </w:num>
  <w:num w:numId="59">
    <w:abstractNumId w:val="10"/>
  </w:num>
  <w:num w:numId="60">
    <w:abstractNumId w:val="4"/>
  </w:num>
  <w:num w:numId="61">
    <w:abstractNumId w:val="8"/>
  </w:num>
  <w:num w:numId="62">
    <w:abstractNumId w:val="7"/>
  </w:num>
  <w:num w:numId="63">
    <w:abstractNumId w:val="58"/>
  </w:num>
  <w:num w:numId="64">
    <w:abstractNumId w:val="68"/>
  </w:num>
  <w:num w:numId="65">
    <w:abstractNumId w:val="14"/>
  </w:num>
  <w:num w:numId="66">
    <w:abstractNumId w:val="17"/>
  </w:num>
  <w:num w:numId="67">
    <w:abstractNumId w:val="41"/>
  </w:num>
  <w:num w:numId="68">
    <w:abstractNumId w:val="29"/>
  </w:num>
  <w:num w:numId="69">
    <w:abstractNumId w:val="50"/>
  </w:num>
  <w:num w:numId="70">
    <w:abstractNumId w:val="46"/>
  </w:num>
  <w:num w:numId="71">
    <w:abstractNumId w:val="1"/>
  </w:num>
  <w:num w:numId="72">
    <w:abstractNumId w:val="24"/>
  </w:num>
  <w:num w:numId="73">
    <w:abstractNumId w:val="39"/>
  </w:num>
  <w:num w:numId="74">
    <w:abstractNumId w:val="43"/>
  </w:num>
  <w:num w:numId="75">
    <w:abstractNumId w:val="11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TE3NDUytDAzNDFW0lEKTi0uzszPAykwrAUAc0hawCwAAAA="/>
  </w:docVars>
  <w:rsids>
    <w:rsidRoot w:val="00A03053"/>
    <w:rsid w:val="000012BA"/>
    <w:rsid w:val="00001378"/>
    <w:rsid w:val="0000187F"/>
    <w:rsid w:val="00005778"/>
    <w:rsid w:val="00006E00"/>
    <w:rsid w:val="0001244B"/>
    <w:rsid w:val="0001320A"/>
    <w:rsid w:val="00015DE6"/>
    <w:rsid w:val="00016211"/>
    <w:rsid w:val="00020BA2"/>
    <w:rsid w:val="00021603"/>
    <w:rsid w:val="00021954"/>
    <w:rsid w:val="00021D10"/>
    <w:rsid w:val="00022EBE"/>
    <w:rsid w:val="00023FF4"/>
    <w:rsid w:val="00024580"/>
    <w:rsid w:val="0002573C"/>
    <w:rsid w:val="00025ED8"/>
    <w:rsid w:val="000269CC"/>
    <w:rsid w:val="00026FE7"/>
    <w:rsid w:val="000276A9"/>
    <w:rsid w:val="000314FE"/>
    <w:rsid w:val="00032F3F"/>
    <w:rsid w:val="0003496B"/>
    <w:rsid w:val="0003550C"/>
    <w:rsid w:val="00035F60"/>
    <w:rsid w:val="00037AF8"/>
    <w:rsid w:val="00040A7C"/>
    <w:rsid w:val="00040F13"/>
    <w:rsid w:val="00043351"/>
    <w:rsid w:val="00043FD7"/>
    <w:rsid w:val="00045251"/>
    <w:rsid w:val="000538F4"/>
    <w:rsid w:val="000542B7"/>
    <w:rsid w:val="00054A6B"/>
    <w:rsid w:val="00055F47"/>
    <w:rsid w:val="000601BD"/>
    <w:rsid w:val="000627F1"/>
    <w:rsid w:val="00063C2C"/>
    <w:rsid w:val="00064C6C"/>
    <w:rsid w:val="000653FB"/>
    <w:rsid w:val="00065FA3"/>
    <w:rsid w:val="0006620C"/>
    <w:rsid w:val="00066513"/>
    <w:rsid w:val="00066EDF"/>
    <w:rsid w:val="000679BC"/>
    <w:rsid w:val="00070004"/>
    <w:rsid w:val="00070629"/>
    <w:rsid w:val="000709B0"/>
    <w:rsid w:val="000714A6"/>
    <w:rsid w:val="00071DFC"/>
    <w:rsid w:val="000724E7"/>
    <w:rsid w:val="000729F9"/>
    <w:rsid w:val="000739D5"/>
    <w:rsid w:val="00073C13"/>
    <w:rsid w:val="00076AE3"/>
    <w:rsid w:val="00076AF5"/>
    <w:rsid w:val="000833F7"/>
    <w:rsid w:val="000879B3"/>
    <w:rsid w:val="000902FD"/>
    <w:rsid w:val="00090753"/>
    <w:rsid w:val="00091009"/>
    <w:rsid w:val="00092EA1"/>
    <w:rsid w:val="000944C2"/>
    <w:rsid w:val="000955F0"/>
    <w:rsid w:val="00095E21"/>
    <w:rsid w:val="00096C1E"/>
    <w:rsid w:val="000A08C6"/>
    <w:rsid w:val="000A09BB"/>
    <w:rsid w:val="000A3473"/>
    <w:rsid w:val="000A3A2F"/>
    <w:rsid w:val="000A43EB"/>
    <w:rsid w:val="000A4700"/>
    <w:rsid w:val="000A516E"/>
    <w:rsid w:val="000A5907"/>
    <w:rsid w:val="000A6ECC"/>
    <w:rsid w:val="000B003B"/>
    <w:rsid w:val="000B238D"/>
    <w:rsid w:val="000B268F"/>
    <w:rsid w:val="000B26DA"/>
    <w:rsid w:val="000B288B"/>
    <w:rsid w:val="000B3ADA"/>
    <w:rsid w:val="000B4AE6"/>
    <w:rsid w:val="000B4E9B"/>
    <w:rsid w:val="000B6FC9"/>
    <w:rsid w:val="000B7AB4"/>
    <w:rsid w:val="000B7D58"/>
    <w:rsid w:val="000C0CC7"/>
    <w:rsid w:val="000C1983"/>
    <w:rsid w:val="000C1C8E"/>
    <w:rsid w:val="000C2B9B"/>
    <w:rsid w:val="000C2FF2"/>
    <w:rsid w:val="000C35A6"/>
    <w:rsid w:val="000C59C2"/>
    <w:rsid w:val="000C69BA"/>
    <w:rsid w:val="000D016B"/>
    <w:rsid w:val="000D2423"/>
    <w:rsid w:val="000D443A"/>
    <w:rsid w:val="000D4751"/>
    <w:rsid w:val="000D49D3"/>
    <w:rsid w:val="000D4AE2"/>
    <w:rsid w:val="000D52B1"/>
    <w:rsid w:val="000D64BE"/>
    <w:rsid w:val="000D7C2E"/>
    <w:rsid w:val="000E1AC2"/>
    <w:rsid w:val="000E29A6"/>
    <w:rsid w:val="000E2FFE"/>
    <w:rsid w:val="000E471E"/>
    <w:rsid w:val="000F016F"/>
    <w:rsid w:val="000F6288"/>
    <w:rsid w:val="000F6295"/>
    <w:rsid w:val="000F7CE6"/>
    <w:rsid w:val="00100486"/>
    <w:rsid w:val="00100532"/>
    <w:rsid w:val="00100656"/>
    <w:rsid w:val="0010132B"/>
    <w:rsid w:val="00102625"/>
    <w:rsid w:val="001045DE"/>
    <w:rsid w:val="001047C4"/>
    <w:rsid w:val="00104B87"/>
    <w:rsid w:val="00105432"/>
    <w:rsid w:val="00105BCE"/>
    <w:rsid w:val="0010633C"/>
    <w:rsid w:val="00106647"/>
    <w:rsid w:val="00106751"/>
    <w:rsid w:val="00107391"/>
    <w:rsid w:val="00113149"/>
    <w:rsid w:val="00113362"/>
    <w:rsid w:val="00113887"/>
    <w:rsid w:val="00116583"/>
    <w:rsid w:val="00116F2E"/>
    <w:rsid w:val="00120270"/>
    <w:rsid w:val="001206E3"/>
    <w:rsid w:val="00121BBA"/>
    <w:rsid w:val="00122FD4"/>
    <w:rsid w:val="00123756"/>
    <w:rsid w:val="00123F11"/>
    <w:rsid w:val="001247AE"/>
    <w:rsid w:val="001254C0"/>
    <w:rsid w:val="001255CD"/>
    <w:rsid w:val="00126587"/>
    <w:rsid w:val="001273A3"/>
    <w:rsid w:val="00131723"/>
    <w:rsid w:val="00132BDD"/>
    <w:rsid w:val="00133D8D"/>
    <w:rsid w:val="001347E4"/>
    <w:rsid w:val="0013540B"/>
    <w:rsid w:val="001359F0"/>
    <w:rsid w:val="00136256"/>
    <w:rsid w:val="001364BB"/>
    <w:rsid w:val="0013725F"/>
    <w:rsid w:val="00140057"/>
    <w:rsid w:val="00140706"/>
    <w:rsid w:val="00140843"/>
    <w:rsid w:val="00141257"/>
    <w:rsid w:val="0014290C"/>
    <w:rsid w:val="00142B3C"/>
    <w:rsid w:val="00143126"/>
    <w:rsid w:val="001442C3"/>
    <w:rsid w:val="00144D2A"/>
    <w:rsid w:val="001479D1"/>
    <w:rsid w:val="001505C2"/>
    <w:rsid w:val="0015062A"/>
    <w:rsid w:val="001512AC"/>
    <w:rsid w:val="00153A3B"/>
    <w:rsid w:val="00154F8C"/>
    <w:rsid w:val="0015513B"/>
    <w:rsid w:val="00155211"/>
    <w:rsid w:val="00155A15"/>
    <w:rsid w:val="001560CA"/>
    <w:rsid w:val="001564A5"/>
    <w:rsid w:val="00160B98"/>
    <w:rsid w:val="00161339"/>
    <w:rsid w:val="00162F2A"/>
    <w:rsid w:val="00163508"/>
    <w:rsid w:val="00163A18"/>
    <w:rsid w:val="001645BD"/>
    <w:rsid w:val="00171C3B"/>
    <w:rsid w:val="001729F9"/>
    <w:rsid w:val="00174029"/>
    <w:rsid w:val="0017477D"/>
    <w:rsid w:val="00175CBD"/>
    <w:rsid w:val="001813AA"/>
    <w:rsid w:val="001828B5"/>
    <w:rsid w:val="00183571"/>
    <w:rsid w:val="00184A98"/>
    <w:rsid w:val="001851D3"/>
    <w:rsid w:val="00185F79"/>
    <w:rsid w:val="001865D3"/>
    <w:rsid w:val="00186628"/>
    <w:rsid w:val="00190D5B"/>
    <w:rsid w:val="00191264"/>
    <w:rsid w:val="001927D6"/>
    <w:rsid w:val="00192802"/>
    <w:rsid w:val="001939D9"/>
    <w:rsid w:val="00194857"/>
    <w:rsid w:val="0019527F"/>
    <w:rsid w:val="00195D6D"/>
    <w:rsid w:val="00195FB7"/>
    <w:rsid w:val="0019671C"/>
    <w:rsid w:val="001975C3"/>
    <w:rsid w:val="001A00A2"/>
    <w:rsid w:val="001A1CA2"/>
    <w:rsid w:val="001A2890"/>
    <w:rsid w:val="001A3BB2"/>
    <w:rsid w:val="001A3CF9"/>
    <w:rsid w:val="001A52A4"/>
    <w:rsid w:val="001A5A99"/>
    <w:rsid w:val="001A6F05"/>
    <w:rsid w:val="001A7619"/>
    <w:rsid w:val="001B0571"/>
    <w:rsid w:val="001B0B6F"/>
    <w:rsid w:val="001B13F4"/>
    <w:rsid w:val="001B2E6B"/>
    <w:rsid w:val="001B3BE2"/>
    <w:rsid w:val="001B42EE"/>
    <w:rsid w:val="001B5821"/>
    <w:rsid w:val="001B5EBF"/>
    <w:rsid w:val="001B60B0"/>
    <w:rsid w:val="001B6F25"/>
    <w:rsid w:val="001B74A7"/>
    <w:rsid w:val="001C0146"/>
    <w:rsid w:val="001C3FC0"/>
    <w:rsid w:val="001C47B5"/>
    <w:rsid w:val="001C49C0"/>
    <w:rsid w:val="001C4C56"/>
    <w:rsid w:val="001C4E6B"/>
    <w:rsid w:val="001C5CD7"/>
    <w:rsid w:val="001C5EFD"/>
    <w:rsid w:val="001C702C"/>
    <w:rsid w:val="001D0512"/>
    <w:rsid w:val="001D2641"/>
    <w:rsid w:val="001D3D2F"/>
    <w:rsid w:val="001D3E3A"/>
    <w:rsid w:val="001D7F6A"/>
    <w:rsid w:val="001E0D2C"/>
    <w:rsid w:val="001E0EBA"/>
    <w:rsid w:val="001E2F68"/>
    <w:rsid w:val="001E3999"/>
    <w:rsid w:val="001E43A4"/>
    <w:rsid w:val="001E44B0"/>
    <w:rsid w:val="001E5B2F"/>
    <w:rsid w:val="001E6149"/>
    <w:rsid w:val="001E6C2C"/>
    <w:rsid w:val="001E799B"/>
    <w:rsid w:val="001F03BA"/>
    <w:rsid w:val="001F0440"/>
    <w:rsid w:val="001F0488"/>
    <w:rsid w:val="001F09E4"/>
    <w:rsid w:val="001F2C2C"/>
    <w:rsid w:val="001F3929"/>
    <w:rsid w:val="001F5A18"/>
    <w:rsid w:val="001F5E03"/>
    <w:rsid w:val="001F5E9E"/>
    <w:rsid w:val="001F663F"/>
    <w:rsid w:val="001F6949"/>
    <w:rsid w:val="001F71C8"/>
    <w:rsid w:val="002014F6"/>
    <w:rsid w:val="00201D5D"/>
    <w:rsid w:val="0020211E"/>
    <w:rsid w:val="00202B49"/>
    <w:rsid w:val="00202D45"/>
    <w:rsid w:val="0020305A"/>
    <w:rsid w:val="00204A1D"/>
    <w:rsid w:val="00204A89"/>
    <w:rsid w:val="00210713"/>
    <w:rsid w:val="00211B1E"/>
    <w:rsid w:val="00212D49"/>
    <w:rsid w:val="0021314D"/>
    <w:rsid w:val="00213C38"/>
    <w:rsid w:val="00213C58"/>
    <w:rsid w:val="00214846"/>
    <w:rsid w:val="0021608C"/>
    <w:rsid w:val="002203E6"/>
    <w:rsid w:val="00221311"/>
    <w:rsid w:val="00221521"/>
    <w:rsid w:val="00221CCA"/>
    <w:rsid w:val="00222E3B"/>
    <w:rsid w:val="00224666"/>
    <w:rsid w:val="002254BD"/>
    <w:rsid w:val="0022741F"/>
    <w:rsid w:val="00227CB3"/>
    <w:rsid w:val="00227EB4"/>
    <w:rsid w:val="002312A3"/>
    <w:rsid w:val="0023318F"/>
    <w:rsid w:val="00233C98"/>
    <w:rsid w:val="00234D33"/>
    <w:rsid w:val="00237664"/>
    <w:rsid w:val="00240894"/>
    <w:rsid w:val="00240B3C"/>
    <w:rsid w:val="00241252"/>
    <w:rsid w:val="002422C4"/>
    <w:rsid w:val="00243B51"/>
    <w:rsid w:val="00243EC9"/>
    <w:rsid w:val="00244A6B"/>
    <w:rsid w:val="00246B8D"/>
    <w:rsid w:val="0024748E"/>
    <w:rsid w:val="00253C21"/>
    <w:rsid w:val="00255687"/>
    <w:rsid w:val="00255827"/>
    <w:rsid w:val="00260C57"/>
    <w:rsid w:val="0026175B"/>
    <w:rsid w:val="00262482"/>
    <w:rsid w:val="00262E28"/>
    <w:rsid w:val="002633A2"/>
    <w:rsid w:val="00263F91"/>
    <w:rsid w:val="00264AA4"/>
    <w:rsid w:val="00265435"/>
    <w:rsid w:val="00266003"/>
    <w:rsid w:val="002663F5"/>
    <w:rsid w:val="002676E0"/>
    <w:rsid w:val="0027093E"/>
    <w:rsid w:val="00272386"/>
    <w:rsid w:val="00272E78"/>
    <w:rsid w:val="00273C18"/>
    <w:rsid w:val="00274CE4"/>
    <w:rsid w:val="0027540F"/>
    <w:rsid w:val="00275A8C"/>
    <w:rsid w:val="00277971"/>
    <w:rsid w:val="00280AFD"/>
    <w:rsid w:val="00281BF4"/>
    <w:rsid w:val="00282242"/>
    <w:rsid w:val="002830E4"/>
    <w:rsid w:val="002831AE"/>
    <w:rsid w:val="002844DF"/>
    <w:rsid w:val="002901BA"/>
    <w:rsid w:val="00292CCC"/>
    <w:rsid w:val="002931CC"/>
    <w:rsid w:val="00294F07"/>
    <w:rsid w:val="002A3881"/>
    <w:rsid w:val="002A4453"/>
    <w:rsid w:val="002A4BF3"/>
    <w:rsid w:val="002A63A3"/>
    <w:rsid w:val="002B0242"/>
    <w:rsid w:val="002B0C5D"/>
    <w:rsid w:val="002B1844"/>
    <w:rsid w:val="002B2776"/>
    <w:rsid w:val="002B303E"/>
    <w:rsid w:val="002B32A4"/>
    <w:rsid w:val="002C0298"/>
    <w:rsid w:val="002C1938"/>
    <w:rsid w:val="002C1BE8"/>
    <w:rsid w:val="002C3253"/>
    <w:rsid w:val="002C3405"/>
    <w:rsid w:val="002C35F5"/>
    <w:rsid w:val="002C38DB"/>
    <w:rsid w:val="002C4B53"/>
    <w:rsid w:val="002C54B3"/>
    <w:rsid w:val="002C76D6"/>
    <w:rsid w:val="002C7EAB"/>
    <w:rsid w:val="002D03EF"/>
    <w:rsid w:val="002D0486"/>
    <w:rsid w:val="002D0E9C"/>
    <w:rsid w:val="002D1418"/>
    <w:rsid w:val="002D1E58"/>
    <w:rsid w:val="002D285F"/>
    <w:rsid w:val="002D392B"/>
    <w:rsid w:val="002D4338"/>
    <w:rsid w:val="002D47C3"/>
    <w:rsid w:val="002D4A13"/>
    <w:rsid w:val="002D5F72"/>
    <w:rsid w:val="002D6C16"/>
    <w:rsid w:val="002D70FF"/>
    <w:rsid w:val="002E0BA1"/>
    <w:rsid w:val="002E1D63"/>
    <w:rsid w:val="002E27FF"/>
    <w:rsid w:val="002E306E"/>
    <w:rsid w:val="002E4D72"/>
    <w:rsid w:val="002E7390"/>
    <w:rsid w:val="002E7A1A"/>
    <w:rsid w:val="002F08B3"/>
    <w:rsid w:val="002F0B61"/>
    <w:rsid w:val="002F264A"/>
    <w:rsid w:val="002F3160"/>
    <w:rsid w:val="002F3609"/>
    <w:rsid w:val="002F39AA"/>
    <w:rsid w:val="002F3DEB"/>
    <w:rsid w:val="002F3F25"/>
    <w:rsid w:val="002F5240"/>
    <w:rsid w:val="002F539D"/>
    <w:rsid w:val="002F6592"/>
    <w:rsid w:val="002F7417"/>
    <w:rsid w:val="002F7866"/>
    <w:rsid w:val="002F7948"/>
    <w:rsid w:val="0030152E"/>
    <w:rsid w:val="00301A5A"/>
    <w:rsid w:val="00304A64"/>
    <w:rsid w:val="00304AAC"/>
    <w:rsid w:val="00304EFC"/>
    <w:rsid w:val="00305818"/>
    <w:rsid w:val="00305D05"/>
    <w:rsid w:val="00306A31"/>
    <w:rsid w:val="00310A75"/>
    <w:rsid w:val="00311953"/>
    <w:rsid w:val="003125AE"/>
    <w:rsid w:val="0031293A"/>
    <w:rsid w:val="00313553"/>
    <w:rsid w:val="003173C8"/>
    <w:rsid w:val="00317E20"/>
    <w:rsid w:val="00321688"/>
    <w:rsid w:val="00322537"/>
    <w:rsid w:val="003259EB"/>
    <w:rsid w:val="00330B57"/>
    <w:rsid w:val="00330E07"/>
    <w:rsid w:val="00332975"/>
    <w:rsid w:val="00333803"/>
    <w:rsid w:val="003345B1"/>
    <w:rsid w:val="0034032C"/>
    <w:rsid w:val="003406A8"/>
    <w:rsid w:val="00340D81"/>
    <w:rsid w:val="00340DCD"/>
    <w:rsid w:val="0034102D"/>
    <w:rsid w:val="00343434"/>
    <w:rsid w:val="003434E5"/>
    <w:rsid w:val="0034394E"/>
    <w:rsid w:val="00343B59"/>
    <w:rsid w:val="00344FA9"/>
    <w:rsid w:val="003466B0"/>
    <w:rsid w:val="00346815"/>
    <w:rsid w:val="00346F69"/>
    <w:rsid w:val="00350EE2"/>
    <w:rsid w:val="00352626"/>
    <w:rsid w:val="00353003"/>
    <w:rsid w:val="00353508"/>
    <w:rsid w:val="003539A2"/>
    <w:rsid w:val="00355E56"/>
    <w:rsid w:val="00356845"/>
    <w:rsid w:val="0036095A"/>
    <w:rsid w:val="003619C0"/>
    <w:rsid w:val="00362BA7"/>
    <w:rsid w:val="00365F6D"/>
    <w:rsid w:val="003662B5"/>
    <w:rsid w:val="00366DD8"/>
    <w:rsid w:val="003713AD"/>
    <w:rsid w:val="0037218F"/>
    <w:rsid w:val="0037631F"/>
    <w:rsid w:val="00376FA8"/>
    <w:rsid w:val="00377574"/>
    <w:rsid w:val="00380BAB"/>
    <w:rsid w:val="00380F9F"/>
    <w:rsid w:val="003833AB"/>
    <w:rsid w:val="003848D6"/>
    <w:rsid w:val="003855AF"/>
    <w:rsid w:val="00387426"/>
    <w:rsid w:val="00391391"/>
    <w:rsid w:val="003922C2"/>
    <w:rsid w:val="00392CFF"/>
    <w:rsid w:val="00392D00"/>
    <w:rsid w:val="00392D61"/>
    <w:rsid w:val="003941DA"/>
    <w:rsid w:val="00394642"/>
    <w:rsid w:val="00395AD2"/>
    <w:rsid w:val="003963C3"/>
    <w:rsid w:val="00396518"/>
    <w:rsid w:val="003A14AC"/>
    <w:rsid w:val="003A165B"/>
    <w:rsid w:val="003A16AE"/>
    <w:rsid w:val="003A29B9"/>
    <w:rsid w:val="003A3235"/>
    <w:rsid w:val="003A371B"/>
    <w:rsid w:val="003A3B1B"/>
    <w:rsid w:val="003A4D37"/>
    <w:rsid w:val="003A621D"/>
    <w:rsid w:val="003A6DCC"/>
    <w:rsid w:val="003A74F3"/>
    <w:rsid w:val="003A79DF"/>
    <w:rsid w:val="003B0AC9"/>
    <w:rsid w:val="003B3BEF"/>
    <w:rsid w:val="003B5605"/>
    <w:rsid w:val="003B6414"/>
    <w:rsid w:val="003B77B7"/>
    <w:rsid w:val="003B7DB1"/>
    <w:rsid w:val="003C1B68"/>
    <w:rsid w:val="003C287E"/>
    <w:rsid w:val="003C2ADF"/>
    <w:rsid w:val="003C41F0"/>
    <w:rsid w:val="003C53BB"/>
    <w:rsid w:val="003C5B03"/>
    <w:rsid w:val="003C7BA2"/>
    <w:rsid w:val="003D0C9F"/>
    <w:rsid w:val="003D0E02"/>
    <w:rsid w:val="003D0EC8"/>
    <w:rsid w:val="003D176F"/>
    <w:rsid w:val="003D7B91"/>
    <w:rsid w:val="003D7BD2"/>
    <w:rsid w:val="003E0133"/>
    <w:rsid w:val="003E035E"/>
    <w:rsid w:val="003E0B80"/>
    <w:rsid w:val="003E3DED"/>
    <w:rsid w:val="003E5C56"/>
    <w:rsid w:val="003E6144"/>
    <w:rsid w:val="003E6788"/>
    <w:rsid w:val="003E6CA0"/>
    <w:rsid w:val="003E6D00"/>
    <w:rsid w:val="003E79F6"/>
    <w:rsid w:val="003F0956"/>
    <w:rsid w:val="003F268D"/>
    <w:rsid w:val="003F60CD"/>
    <w:rsid w:val="003F6421"/>
    <w:rsid w:val="003F76E9"/>
    <w:rsid w:val="004009E4"/>
    <w:rsid w:val="00401D3F"/>
    <w:rsid w:val="00401D84"/>
    <w:rsid w:val="00402986"/>
    <w:rsid w:val="004034EF"/>
    <w:rsid w:val="00404860"/>
    <w:rsid w:val="00407DDA"/>
    <w:rsid w:val="00410A05"/>
    <w:rsid w:val="00410DBF"/>
    <w:rsid w:val="00411FD3"/>
    <w:rsid w:val="00413A87"/>
    <w:rsid w:val="00413EBA"/>
    <w:rsid w:val="00415283"/>
    <w:rsid w:val="004173EA"/>
    <w:rsid w:val="004204A9"/>
    <w:rsid w:val="00420681"/>
    <w:rsid w:val="00421EDB"/>
    <w:rsid w:val="00422ADC"/>
    <w:rsid w:val="00423AD9"/>
    <w:rsid w:val="00424126"/>
    <w:rsid w:val="004244C1"/>
    <w:rsid w:val="00424518"/>
    <w:rsid w:val="00425A41"/>
    <w:rsid w:val="00425F28"/>
    <w:rsid w:val="00427410"/>
    <w:rsid w:val="0043040C"/>
    <w:rsid w:val="004310E6"/>
    <w:rsid w:val="00431292"/>
    <w:rsid w:val="00431B9B"/>
    <w:rsid w:val="00431F34"/>
    <w:rsid w:val="004347B2"/>
    <w:rsid w:val="0043653C"/>
    <w:rsid w:val="00437B12"/>
    <w:rsid w:val="00442E21"/>
    <w:rsid w:val="00443BBA"/>
    <w:rsid w:val="00444F55"/>
    <w:rsid w:val="00445DED"/>
    <w:rsid w:val="004468C7"/>
    <w:rsid w:val="00446F0B"/>
    <w:rsid w:val="004470C7"/>
    <w:rsid w:val="004470FA"/>
    <w:rsid w:val="0044732B"/>
    <w:rsid w:val="00450087"/>
    <w:rsid w:val="00450726"/>
    <w:rsid w:val="00450C87"/>
    <w:rsid w:val="00450D67"/>
    <w:rsid w:val="00451EEA"/>
    <w:rsid w:val="004521DB"/>
    <w:rsid w:val="00452FFD"/>
    <w:rsid w:val="00457485"/>
    <w:rsid w:val="00457E19"/>
    <w:rsid w:val="00460CBF"/>
    <w:rsid w:val="004611A5"/>
    <w:rsid w:val="004621E7"/>
    <w:rsid w:val="004635E8"/>
    <w:rsid w:val="0046641B"/>
    <w:rsid w:val="004664CE"/>
    <w:rsid w:val="0046656E"/>
    <w:rsid w:val="00467252"/>
    <w:rsid w:val="00470A1B"/>
    <w:rsid w:val="004718C2"/>
    <w:rsid w:val="00475365"/>
    <w:rsid w:val="0047640F"/>
    <w:rsid w:val="00476CE4"/>
    <w:rsid w:val="00477259"/>
    <w:rsid w:val="0048008C"/>
    <w:rsid w:val="00480FBB"/>
    <w:rsid w:val="004812DB"/>
    <w:rsid w:val="004818FF"/>
    <w:rsid w:val="00482111"/>
    <w:rsid w:val="00482A84"/>
    <w:rsid w:val="00483183"/>
    <w:rsid w:val="00485B9E"/>
    <w:rsid w:val="00485C99"/>
    <w:rsid w:val="00490629"/>
    <w:rsid w:val="00490A8D"/>
    <w:rsid w:val="00490C7C"/>
    <w:rsid w:val="004910DF"/>
    <w:rsid w:val="00492225"/>
    <w:rsid w:val="004930A0"/>
    <w:rsid w:val="004971E7"/>
    <w:rsid w:val="004A026D"/>
    <w:rsid w:val="004A0461"/>
    <w:rsid w:val="004A1AFC"/>
    <w:rsid w:val="004A21BC"/>
    <w:rsid w:val="004A33F9"/>
    <w:rsid w:val="004A4245"/>
    <w:rsid w:val="004A4255"/>
    <w:rsid w:val="004A607F"/>
    <w:rsid w:val="004A7D10"/>
    <w:rsid w:val="004B16BF"/>
    <w:rsid w:val="004B6983"/>
    <w:rsid w:val="004B7180"/>
    <w:rsid w:val="004B7BE6"/>
    <w:rsid w:val="004C033F"/>
    <w:rsid w:val="004C0CF0"/>
    <w:rsid w:val="004C28B2"/>
    <w:rsid w:val="004C2A7D"/>
    <w:rsid w:val="004C31A3"/>
    <w:rsid w:val="004C380F"/>
    <w:rsid w:val="004C39CA"/>
    <w:rsid w:val="004C3CD8"/>
    <w:rsid w:val="004C3FAD"/>
    <w:rsid w:val="004C4918"/>
    <w:rsid w:val="004C5151"/>
    <w:rsid w:val="004C5BE0"/>
    <w:rsid w:val="004C7270"/>
    <w:rsid w:val="004C7FCC"/>
    <w:rsid w:val="004D04EA"/>
    <w:rsid w:val="004D0898"/>
    <w:rsid w:val="004D0E2F"/>
    <w:rsid w:val="004D26F0"/>
    <w:rsid w:val="004D2B34"/>
    <w:rsid w:val="004D3A5C"/>
    <w:rsid w:val="004D3CBA"/>
    <w:rsid w:val="004D3CF2"/>
    <w:rsid w:val="004D4386"/>
    <w:rsid w:val="004D5270"/>
    <w:rsid w:val="004D5974"/>
    <w:rsid w:val="004D5A52"/>
    <w:rsid w:val="004D5F7E"/>
    <w:rsid w:val="004D6107"/>
    <w:rsid w:val="004D74B8"/>
    <w:rsid w:val="004D7ECD"/>
    <w:rsid w:val="004E0066"/>
    <w:rsid w:val="004E0D6E"/>
    <w:rsid w:val="004E28C8"/>
    <w:rsid w:val="004E3071"/>
    <w:rsid w:val="004E3592"/>
    <w:rsid w:val="004E603E"/>
    <w:rsid w:val="004E749C"/>
    <w:rsid w:val="004E76F7"/>
    <w:rsid w:val="004E78D0"/>
    <w:rsid w:val="004F1C4F"/>
    <w:rsid w:val="004F29A7"/>
    <w:rsid w:val="004F49F6"/>
    <w:rsid w:val="004F5192"/>
    <w:rsid w:val="004F5ADD"/>
    <w:rsid w:val="004F7725"/>
    <w:rsid w:val="00501B48"/>
    <w:rsid w:val="0050257E"/>
    <w:rsid w:val="00502D1D"/>
    <w:rsid w:val="0050341A"/>
    <w:rsid w:val="00503747"/>
    <w:rsid w:val="005061F1"/>
    <w:rsid w:val="005137EA"/>
    <w:rsid w:val="005137EF"/>
    <w:rsid w:val="00514546"/>
    <w:rsid w:val="00514562"/>
    <w:rsid w:val="0051486C"/>
    <w:rsid w:val="00514975"/>
    <w:rsid w:val="00514FD3"/>
    <w:rsid w:val="00515127"/>
    <w:rsid w:val="00515DEC"/>
    <w:rsid w:val="00516400"/>
    <w:rsid w:val="0051681F"/>
    <w:rsid w:val="00520FE2"/>
    <w:rsid w:val="005216A5"/>
    <w:rsid w:val="005245B2"/>
    <w:rsid w:val="005262D9"/>
    <w:rsid w:val="00526AE2"/>
    <w:rsid w:val="00527633"/>
    <w:rsid w:val="00530118"/>
    <w:rsid w:val="00530C67"/>
    <w:rsid w:val="00532A40"/>
    <w:rsid w:val="00533BA3"/>
    <w:rsid w:val="0053528A"/>
    <w:rsid w:val="00536A76"/>
    <w:rsid w:val="0053732F"/>
    <w:rsid w:val="00540430"/>
    <w:rsid w:val="00540B7A"/>
    <w:rsid w:val="0054132B"/>
    <w:rsid w:val="00541DE5"/>
    <w:rsid w:val="00542D7D"/>
    <w:rsid w:val="005434BC"/>
    <w:rsid w:val="00543A3D"/>
    <w:rsid w:val="00546BCA"/>
    <w:rsid w:val="00546C5C"/>
    <w:rsid w:val="00546E02"/>
    <w:rsid w:val="0054771F"/>
    <w:rsid w:val="0055005C"/>
    <w:rsid w:val="0055264C"/>
    <w:rsid w:val="005526E1"/>
    <w:rsid w:val="005529E8"/>
    <w:rsid w:val="00555032"/>
    <w:rsid w:val="00555037"/>
    <w:rsid w:val="0055559D"/>
    <w:rsid w:val="00557761"/>
    <w:rsid w:val="00560023"/>
    <w:rsid w:val="00561CFF"/>
    <w:rsid w:val="00562F68"/>
    <w:rsid w:val="0056305D"/>
    <w:rsid w:val="005633D5"/>
    <w:rsid w:val="00565B6E"/>
    <w:rsid w:val="00565D8E"/>
    <w:rsid w:val="0057050C"/>
    <w:rsid w:val="0057074A"/>
    <w:rsid w:val="005711A3"/>
    <w:rsid w:val="005711A6"/>
    <w:rsid w:val="00571215"/>
    <w:rsid w:val="00574223"/>
    <w:rsid w:val="00574490"/>
    <w:rsid w:val="00575FB6"/>
    <w:rsid w:val="00577147"/>
    <w:rsid w:val="00577C48"/>
    <w:rsid w:val="00580BF0"/>
    <w:rsid w:val="00581401"/>
    <w:rsid w:val="00581A21"/>
    <w:rsid w:val="005825B7"/>
    <w:rsid w:val="005854DA"/>
    <w:rsid w:val="00585AA0"/>
    <w:rsid w:val="00586305"/>
    <w:rsid w:val="005867C7"/>
    <w:rsid w:val="00590CEE"/>
    <w:rsid w:val="00591A1F"/>
    <w:rsid w:val="00591E91"/>
    <w:rsid w:val="00591ECD"/>
    <w:rsid w:val="00591EE4"/>
    <w:rsid w:val="0059240B"/>
    <w:rsid w:val="00596171"/>
    <w:rsid w:val="00596D20"/>
    <w:rsid w:val="00596D2D"/>
    <w:rsid w:val="00597B97"/>
    <w:rsid w:val="005A3D77"/>
    <w:rsid w:val="005A799F"/>
    <w:rsid w:val="005B1F5E"/>
    <w:rsid w:val="005B4515"/>
    <w:rsid w:val="005B4D53"/>
    <w:rsid w:val="005B67CA"/>
    <w:rsid w:val="005B750F"/>
    <w:rsid w:val="005B7A02"/>
    <w:rsid w:val="005B7B31"/>
    <w:rsid w:val="005C1A75"/>
    <w:rsid w:val="005C1BF2"/>
    <w:rsid w:val="005C22C2"/>
    <w:rsid w:val="005C310B"/>
    <w:rsid w:val="005C3614"/>
    <w:rsid w:val="005C44C7"/>
    <w:rsid w:val="005C4E52"/>
    <w:rsid w:val="005C66FF"/>
    <w:rsid w:val="005C7551"/>
    <w:rsid w:val="005C7934"/>
    <w:rsid w:val="005D0623"/>
    <w:rsid w:val="005D0AEC"/>
    <w:rsid w:val="005D13B2"/>
    <w:rsid w:val="005D16BD"/>
    <w:rsid w:val="005D1E14"/>
    <w:rsid w:val="005D2504"/>
    <w:rsid w:val="005D26A8"/>
    <w:rsid w:val="005D4563"/>
    <w:rsid w:val="005D53AD"/>
    <w:rsid w:val="005D5597"/>
    <w:rsid w:val="005D6D98"/>
    <w:rsid w:val="005D7E61"/>
    <w:rsid w:val="005E2050"/>
    <w:rsid w:val="005E26A0"/>
    <w:rsid w:val="005E3D82"/>
    <w:rsid w:val="005E6CDC"/>
    <w:rsid w:val="005F106B"/>
    <w:rsid w:val="005F270E"/>
    <w:rsid w:val="005F2BEC"/>
    <w:rsid w:val="005F2DB3"/>
    <w:rsid w:val="005F34C7"/>
    <w:rsid w:val="005F4044"/>
    <w:rsid w:val="005F48A4"/>
    <w:rsid w:val="005F4CEE"/>
    <w:rsid w:val="005F56EF"/>
    <w:rsid w:val="005F651A"/>
    <w:rsid w:val="005F7989"/>
    <w:rsid w:val="006000E6"/>
    <w:rsid w:val="006012C2"/>
    <w:rsid w:val="00602365"/>
    <w:rsid w:val="00602E97"/>
    <w:rsid w:val="006035CB"/>
    <w:rsid w:val="00604064"/>
    <w:rsid w:val="00604DC8"/>
    <w:rsid w:val="00606768"/>
    <w:rsid w:val="00606810"/>
    <w:rsid w:val="006074FB"/>
    <w:rsid w:val="00611157"/>
    <w:rsid w:val="006129E0"/>
    <w:rsid w:val="00613117"/>
    <w:rsid w:val="006140C0"/>
    <w:rsid w:val="00615A3D"/>
    <w:rsid w:val="00615D81"/>
    <w:rsid w:val="00620699"/>
    <w:rsid w:val="0062076B"/>
    <w:rsid w:val="00620C59"/>
    <w:rsid w:val="00620EDD"/>
    <w:rsid w:val="00624378"/>
    <w:rsid w:val="006246E5"/>
    <w:rsid w:val="00625399"/>
    <w:rsid w:val="0062543A"/>
    <w:rsid w:val="00627CD7"/>
    <w:rsid w:val="006317D6"/>
    <w:rsid w:val="00632B4A"/>
    <w:rsid w:val="00632B6D"/>
    <w:rsid w:val="0063313D"/>
    <w:rsid w:val="00633B04"/>
    <w:rsid w:val="006343E6"/>
    <w:rsid w:val="006366A6"/>
    <w:rsid w:val="006369BA"/>
    <w:rsid w:val="00637771"/>
    <w:rsid w:val="00637EED"/>
    <w:rsid w:val="0064078E"/>
    <w:rsid w:val="00640B15"/>
    <w:rsid w:val="006415F9"/>
    <w:rsid w:val="006422FE"/>
    <w:rsid w:val="00644D1D"/>
    <w:rsid w:val="00645A0D"/>
    <w:rsid w:val="00645E21"/>
    <w:rsid w:val="00646769"/>
    <w:rsid w:val="00647ED7"/>
    <w:rsid w:val="006502AE"/>
    <w:rsid w:val="00652404"/>
    <w:rsid w:val="00652900"/>
    <w:rsid w:val="00652988"/>
    <w:rsid w:val="006536B7"/>
    <w:rsid w:val="006536C8"/>
    <w:rsid w:val="0065471F"/>
    <w:rsid w:val="00655DB9"/>
    <w:rsid w:val="00656150"/>
    <w:rsid w:val="0065773B"/>
    <w:rsid w:val="0065775E"/>
    <w:rsid w:val="00664CE8"/>
    <w:rsid w:val="00665242"/>
    <w:rsid w:val="00665688"/>
    <w:rsid w:val="00670800"/>
    <w:rsid w:val="00671EF5"/>
    <w:rsid w:val="00673222"/>
    <w:rsid w:val="00674605"/>
    <w:rsid w:val="00674BAA"/>
    <w:rsid w:val="006776EB"/>
    <w:rsid w:val="006816C4"/>
    <w:rsid w:val="006816DB"/>
    <w:rsid w:val="00681E76"/>
    <w:rsid w:val="00684194"/>
    <w:rsid w:val="00684355"/>
    <w:rsid w:val="006857D9"/>
    <w:rsid w:val="00690515"/>
    <w:rsid w:val="00690621"/>
    <w:rsid w:val="00690C7F"/>
    <w:rsid w:val="00691CCC"/>
    <w:rsid w:val="00692F11"/>
    <w:rsid w:val="006942CD"/>
    <w:rsid w:val="0069454F"/>
    <w:rsid w:val="00695969"/>
    <w:rsid w:val="00695E28"/>
    <w:rsid w:val="006969CD"/>
    <w:rsid w:val="0069723F"/>
    <w:rsid w:val="006A0019"/>
    <w:rsid w:val="006A01D5"/>
    <w:rsid w:val="006A02C9"/>
    <w:rsid w:val="006A401A"/>
    <w:rsid w:val="006A4756"/>
    <w:rsid w:val="006A51D7"/>
    <w:rsid w:val="006A567E"/>
    <w:rsid w:val="006A73E4"/>
    <w:rsid w:val="006A7623"/>
    <w:rsid w:val="006B0D03"/>
    <w:rsid w:val="006B1393"/>
    <w:rsid w:val="006B1929"/>
    <w:rsid w:val="006B1B6D"/>
    <w:rsid w:val="006B2612"/>
    <w:rsid w:val="006B2A68"/>
    <w:rsid w:val="006B36E2"/>
    <w:rsid w:val="006B3D68"/>
    <w:rsid w:val="006B5807"/>
    <w:rsid w:val="006B6284"/>
    <w:rsid w:val="006B6BE0"/>
    <w:rsid w:val="006B705A"/>
    <w:rsid w:val="006B70BE"/>
    <w:rsid w:val="006B7583"/>
    <w:rsid w:val="006B77A0"/>
    <w:rsid w:val="006C011A"/>
    <w:rsid w:val="006C05AF"/>
    <w:rsid w:val="006C0CD6"/>
    <w:rsid w:val="006C1809"/>
    <w:rsid w:val="006C1E33"/>
    <w:rsid w:val="006C1F5E"/>
    <w:rsid w:val="006C2445"/>
    <w:rsid w:val="006C2534"/>
    <w:rsid w:val="006C2A30"/>
    <w:rsid w:val="006C2B61"/>
    <w:rsid w:val="006C424E"/>
    <w:rsid w:val="006C49EF"/>
    <w:rsid w:val="006C4A1F"/>
    <w:rsid w:val="006C6C97"/>
    <w:rsid w:val="006C7AB8"/>
    <w:rsid w:val="006D066C"/>
    <w:rsid w:val="006D09D4"/>
    <w:rsid w:val="006D0A16"/>
    <w:rsid w:val="006D0DF1"/>
    <w:rsid w:val="006D1594"/>
    <w:rsid w:val="006D29BE"/>
    <w:rsid w:val="006D2E42"/>
    <w:rsid w:val="006D4501"/>
    <w:rsid w:val="006D6C6F"/>
    <w:rsid w:val="006D6EFE"/>
    <w:rsid w:val="006D7BC9"/>
    <w:rsid w:val="006E05E3"/>
    <w:rsid w:val="006E0F91"/>
    <w:rsid w:val="006E1AE3"/>
    <w:rsid w:val="006E2675"/>
    <w:rsid w:val="006E2C16"/>
    <w:rsid w:val="006E391F"/>
    <w:rsid w:val="006E46BF"/>
    <w:rsid w:val="006E4C96"/>
    <w:rsid w:val="006E4F27"/>
    <w:rsid w:val="006E6DF9"/>
    <w:rsid w:val="006E7105"/>
    <w:rsid w:val="006F331E"/>
    <w:rsid w:val="006F434D"/>
    <w:rsid w:val="006F50FB"/>
    <w:rsid w:val="007006BF"/>
    <w:rsid w:val="007006C5"/>
    <w:rsid w:val="007006FC"/>
    <w:rsid w:val="007007D5"/>
    <w:rsid w:val="00702B98"/>
    <w:rsid w:val="00702D68"/>
    <w:rsid w:val="00702EE8"/>
    <w:rsid w:val="0070394A"/>
    <w:rsid w:val="00703CE6"/>
    <w:rsid w:val="0070423C"/>
    <w:rsid w:val="00704664"/>
    <w:rsid w:val="00705F78"/>
    <w:rsid w:val="00707EB8"/>
    <w:rsid w:val="0071093B"/>
    <w:rsid w:val="00710E56"/>
    <w:rsid w:val="007113D8"/>
    <w:rsid w:val="00713641"/>
    <w:rsid w:val="00713795"/>
    <w:rsid w:val="00713AF9"/>
    <w:rsid w:val="00713E77"/>
    <w:rsid w:val="0071589A"/>
    <w:rsid w:val="00715FAA"/>
    <w:rsid w:val="0071640C"/>
    <w:rsid w:val="007168DD"/>
    <w:rsid w:val="00716DB4"/>
    <w:rsid w:val="0072107C"/>
    <w:rsid w:val="00722E8E"/>
    <w:rsid w:val="007240C1"/>
    <w:rsid w:val="00724659"/>
    <w:rsid w:val="00724BF3"/>
    <w:rsid w:val="00726B44"/>
    <w:rsid w:val="00727B8E"/>
    <w:rsid w:val="00730473"/>
    <w:rsid w:val="007304AD"/>
    <w:rsid w:val="00730A44"/>
    <w:rsid w:val="00731D8D"/>
    <w:rsid w:val="00733019"/>
    <w:rsid w:val="00733B23"/>
    <w:rsid w:val="007343E2"/>
    <w:rsid w:val="007349D7"/>
    <w:rsid w:val="00736764"/>
    <w:rsid w:val="007402E4"/>
    <w:rsid w:val="00740C9E"/>
    <w:rsid w:val="00743B28"/>
    <w:rsid w:val="00743FC4"/>
    <w:rsid w:val="00744783"/>
    <w:rsid w:val="00745C42"/>
    <w:rsid w:val="007502CF"/>
    <w:rsid w:val="007504FA"/>
    <w:rsid w:val="00751BB1"/>
    <w:rsid w:val="00752308"/>
    <w:rsid w:val="00753D2E"/>
    <w:rsid w:val="00753F86"/>
    <w:rsid w:val="00754403"/>
    <w:rsid w:val="0075440C"/>
    <w:rsid w:val="00754F7C"/>
    <w:rsid w:val="00755C61"/>
    <w:rsid w:val="00760760"/>
    <w:rsid w:val="00762AC8"/>
    <w:rsid w:val="00762C85"/>
    <w:rsid w:val="00763FC7"/>
    <w:rsid w:val="0076413C"/>
    <w:rsid w:val="007642D6"/>
    <w:rsid w:val="0076633F"/>
    <w:rsid w:val="00770C32"/>
    <w:rsid w:val="00771C2A"/>
    <w:rsid w:val="00772F6D"/>
    <w:rsid w:val="00773B19"/>
    <w:rsid w:val="00773DA0"/>
    <w:rsid w:val="0077535D"/>
    <w:rsid w:val="0077559B"/>
    <w:rsid w:val="00775711"/>
    <w:rsid w:val="00776CD6"/>
    <w:rsid w:val="00777FE6"/>
    <w:rsid w:val="007802F6"/>
    <w:rsid w:val="0078092E"/>
    <w:rsid w:val="00782A25"/>
    <w:rsid w:val="00782DBF"/>
    <w:rsid w:val="00783DB9"/>
    <w:rsid w:val="007846F5"/>
    <w:rsid w:val="0078510C"/>
    <w:rsid w:val="0078520A"/>
    <w:rsid w:val="00785280"/>
    <w:rsid w:val="00786BD8"/>
    <w:rsid w:val="00787253"/>
    <w:rsid w:val="0079020A"/>
    <w:rsid w:val="00790DD4"/>
    <w:rsid w:val="00792ACB"/>
    <w:rsid w:val="007940B5"/>
    <w:rsid w:val="00794C9B"/>
    <w:rsid w:val="00795867"/>
    <w:rsid w:val="00795D18"/>
    <w:rsid w:val="00797BED"/>
    <w:rsid w:val="007A0599"/>
    <w:rsid w:val="007A1AD8"/>
    <w:rsid w:val="007A3DC6"/>
    <w:rsid w:val="007A407F"/>
    <w:rsid w:val="007A4865"/>
    <w:rsid w:val="007A629D"/>
    <w:rsid w:val="007A68CA"/>
    <w:rsid w:val="007B0251"/>
    <w:rsid w:val="007B166E"/>
    <w:rsid w:val="007B3B4A"/>
    <w:rsid w:val="007B4C53"/>
    <w:rsid w:val="007B5A05"/>
    <w:rsid w:val="007B5A33"/>
    <w:rsid w:val="007B6FE6"/>
    <w:rsid w:val="007C054F"/>
    <w:rsid w:val="007C12CA"/>
    <w:rsid w:val="007C1654"/>
    <w:rsid w:val="007C1758"/>
    <w:rsid w:val="007C23D2"/>
    <w:rsid w:val="007C26F5"/>
    <w:rsid w:val="007C2E72"/>
    <w:rsid w:val="007C4860"/>
    <w:rsid w:val="007C56C0"/>
    <w:rsid w:val="007C59D7"/>
    <w:rsid w:val="007D1158"/>
    <w:rsid w:val="007D2821"/>
    <w:rsid w:val="007D2945"/>
    <w:rsid w:val="007D2A08"/>
    <w:rsid w:val="007D2ACC"/>
    <w:rsid w:val="007D574F"/>
    <w:rsid w:val="007D663A"/>
    <w:rsid w:val="007D6D71"/>
    <w:rsid w:val="007D7B78"/>
    <w:rsid w:val="007D7B99"/>
    <w:rsid w:val="007E1FE2"/>
    <w:rsid w:val="007E5EFA"/>
    <w:rsid w:val="007E7212"/>
    <w:rsid w:val="007E7D9F"/>
    <w:rsid w:val="007F12A4"/>
    <w:rsid w:val="007F12D9"/>
    <w:rsid w:val="007F3828"/>
    <w:rsid w:val="007F61A0"/>
    <w:rsid w:val="007F77F3"/>
    <w:rsid w:val="00800606"/>
    <w:rsid w:val="0080126F"/>
    <w:rsid w:val="008015AC"/>
    <w:rsid w:val="00802252"/>
    <w:rsid w:val="00803655"/>
    <w:rsid w:val="0080365E"/>
    <w:rsid w:val="008043C5"/>
    <w:rsid w:val="0080496C"/>
    <w:rsid w:val="0080739F"/>
    <w:rsid w:val="00807E6F"/>
    <w:rsid w:val="008100A1"/>
    <w:rsid w:val="00812377"/>
    <w:rsid w:val="00812D30"/>
    <w:rsid w:val="0081326F"/>
    <w:rsid w:val="00813996"/>
    <w:rsid w:val="0081656D"/>
    <w:rsid w:val="0081707C"/>
    <w:rsid w:val="00817413"/>
    <w:rsid w:val="00817B58"/>
    <w:rsid w:val="00820A6F"/>
    <w:rsid w:val="00820BB0"/>
    <w:rsid w:val="00820E72"/>
    <w:rsid w:val="00821CFD"/>
    <w:rsid w:val="008224CB"/>
    <w:rsid w:val="008230D1"/>
    <w:rsid w:val="008238E4"/>
    <w:rsid w:val="008241BC"/>
    <w:rsid w:val="008248B1"/>
    <w:rsid w:val="00824B38"/>
    <w:rsid w:val="00825DE4"/>
    <w:rsid w:val="00825DFF"/>
    <w:rsid w:val="0082692F"/>
    <w:rsid w:val="00826E2C"/>
    <w:rsid w:val="008313C3"/>
    <w:rsid w:val="00831BC4"/>
    <w:rsid w:val="00831C94"/>
    <w:rsid w:val="00832B7D"/>
    <w:rsid w:val="008337BB"/>
    <w:rsid w:val="00834777"/>
    <w:rsid w:val="00834A25"/>
    <w:rsid w:val="00834B86"/>
    <w:rsid w:val="00835D29"/>
    <w:rsid w:val="00836462"/>
    <w:rsid w:val="0083703B"/>
    <w:rsid w:val="008373A6"/>
    <w:rsid w:val="0083746F"/>
    <w:rsid w:val="008402AC"/>
    <w:rsid w:val="0084219C"/>
    <w:rsid w:val="0084222B"/>
    <w:rsid w:val="008427DE"/>
    <w:rsid w:val="008438A5"/>
    <w:rsid w:val="00843D82"/>
    <w:rsid w:val="00844579"/>
    <w:rsid w:val="008449D0"/>
    <w:rsid w:val="00844ECB"/>
    <w:rsid w:val="00845E05"/>
    <w:rsid w:val="00845F2B"/>
    <w:rsid w:val="008469C5"/>
    <w:rsid w:val="00853AAD"/>
    <w:rsid w:val="00854BF4"/>
    <w:rsid w:val="00855792"/>
    <w:rsid w:val="008574DD"/>
    <w:rsid w:val="00857A3E"/>
    <w:rsid w:val="0086160B"/>
    <w:rsid w:val="00862511"/>
    <w:rsid w:val="00862661"/>
    <w:rsid w:val="00862B6B"/>
    <w:rsid w:val="00862D7E"/>
    <w:rsid w:val="008642A9"/>
    <w:rsid w:val="00865913"/>
    <w:rsid w:val="00866643"/>
    <w:rsid w:val="00867F60"/>
    <w:rsid w:val="00870DEB"/>
    <w:rsid w:val="008717D6"/>
    <w:rsid w:val="00871DF3"/>
    <w:rsid w:val="00872F30"/>
    <w:rsid w:val="0087556D"/>
    <w:rsid w:val="00876C33"/>
    <w:rsid w:val="00877FA6"/>
    <w:rsid w:val="008807FE"/>
    <w:rsid w:val="00880F4F"/>
    <w:rsid w:val="00882B7D"/>
    <w:rsid w:val="008832A5"/>
    <w:rsid w:val="008834B1"/>
    <w:rsid w:val="0088436E"/>
    <w:rsid w:val="008851FD"/>
    <w:rsid w:val="00886AA1"/>
    <w:rsid w:val="00886BA5"/>
    <w:rsid w:val="00887F82"/>
    <w:rsid w:val="00890D47"/>
    <w:rsid w:val="00892A7F"/>
    <w:rsid w:val="00893196"/>
    <w:rsid w:val="00893742"/>
    <w:rsid w:val="0089411B"/>
    <w:rsid w:val="0089544B"/>
    <w:rsid w:val="00896AB7"/>
    <w:rsid w:val="00896ACE"/>
    <w:rsid w:val="00896DA1"/>
    <w:rsid w:val="00897114"/>
    <w:rsid w:val="008A0009"/>
    <w:rsid w:val="008A19A8"/>
    <w:rsid w:val="008A2694"/>
    <w:rsid w:val="008A31B6"/>
    <w:rsid w:val="008A357E"/>
    <w:rsid w:val="008A43ED"/>
    <w:rsid w:val="008A5B71"/>
    <w:rsid w:val="008A6EE3"/>
    <w:rsid w:val="008A7681"/>
    <w:rsid w:val="008B0685"/>
    <w:rsid w:val="008B109B"/>
    <w:rsid w:val="008B122C"/>
    <w:rsid w:val="008B1A60"/>
    <w:rsid w:val="008B1DA5"/>
    <w:rsid w:val="008B30E6"/>
    <w:rsid w:val="008B3C2C"/>
    <w:rsid w:val="008B4A11"/>
    <w:rsid w:val="008B4E2F"/>
    <w:rsid w:val="008B5035"/>
    <w:rsid w:val="008B50EA"/>
    <w:rsid w:val="008B547A"/>
    <w:rsid w:val="008B5F85"/>
    <w:rsid w:val="008B64B8"/>
    <w:rsid w:val="008B678D"/>
    <w:rsid w:val="008C0514"/>
    <w:rsid w:val="008C0F9B"/>
    <w:rsid w:val="008C345E"/>
    <w:rsid w:val="008C43AD"/>
    <w:rsid w:val="008C5307"/>
    <w:rsid w:val="008C6603"/>
    <w:rsid w:val="008C727F"/>
    <w:rsid w:val="008C76DE"/>
    <w:rsid w:val="008C793D"/>
    <w:rsid w:val="008D134D"/>
    <w:rsid w:val="008D27B8"/>
    <w:rsid w:val="008D3335"/>
    <w:rsid w:val="008D3C7B"/>
    <w:rsid w:val="008D3DB6"/>
    <w:rsid w:val="008D4FD9"/>
    <w:rsid w:val="008D56B7"/>
    <w:rsid w:val="008D5898"/>
    <w:rsid w:val="008D6A55"/>
    <w:rsid w:val="008E5232"/>
    <w:rsid w:val="008E6B09"/>
    <w:rsid w:val="008F1107"/>
    <w:rsid w:val="008F2A76"/>
    <w:rsid w:val="008F2B9D"/>
    <w:rsid w:val="008F39AF"/>
    <w:rsid w:val="008F3DC8"/>
    <w:rsid w:val="008F3FD5"/>
    <w:rsid w:val="008F46FB"/>
    <w:rsid w:val="008F52DE"/>
    <w:rsid w:val="008F72B8"/>
    <w:rsid w:val="009006FD"/>
    <w:rsid w:val="00905658"/>
    <w:rsid w:val="0090735E"/>
    <w:rsid w:val="00907CCB"/>
    <w:rsid w:val="00912B39"/>
    <w:rsid w:val="009132AC"/>
    <w:rsid w:val="00913A52"/>
    <w:rsid w:val="00914124"/>
    <w:rsid w:val="009159C1"/>
    <w:rsid w:val="00916E54"/>
    <w:rsid w:val="00917AEC"/>
    <w:rsid w:val="00920167"/>
    <w:rsid w:val="009210E5"/>
    <w:rsid w:val="009232D2"/>
    <w:rsid w:val="009244EE"/>
    <w:rsid w:val="00924D57"/>
    <w:rsid w:val="00924DD5"/>
    <w:rsid w:val="00925F53"/>
    <w:rsid w:val="009262C3"/>
    <w:rsid w:val="00927259"/>
    <w:rsid w:val="00927526"/>
    <w:rsid w:val="00930DBB"/>
    <w:rsid w:val="009316CC"/>
    <w:rsid w:val="0093181F"/>
    <w:rsid w:val="0093351B"/>
    <w:rsid w:val="00936377"/>
    <w:rsid w:val="0093682F"/>
    <w:rsid w:val="00936972"/>
    <w:rsid w:val="00940D2D"/>
    <w:rsid w:val="009410B9"/>
    <w:rsid w:val="009422DE"/>
    <w:rsid w:val="009457B6"/>
    <w:rsid w:val="00946481"/>
    <w:rsid w:val="009466F6"/>
    <w:rsid w:val="009467F8"/>
    <w:rsid w:val="00947BA5"/>
    <w:rsid w:val="00950628"/>
    <w:rsid w:val="009531F7"/>
    <w:rsid w:val="00954240"/>
    <w:rsid w:val="009558AE"/>
    <w:rsid w:val="00955C54"/>
    <w:rsid w:val="009566A4"/>
    <w:rsid w:val="00956B7D"/>
    <w:rsid w:val="009573CA"/>
    <w:rsid w:val="009603DA"/>
    <w:rsid w:val="00961DC3"/>
    <w:rsid w:val="009636CB"/>
    <w:rsid w:val="009637A7"/>
    <w:rsid w:val="00964B2B"/>
    <w:rsid w:val="009667E2"/>
    <w:rsid w:val="00971A44"/>
    <w:rsid w:val="009728DD"/>
    <w:rsid w:val="00972A86"/>
    <w:rsid w:val="0097507E"/>
    <w:rsid w:val="009751BC"/>
    <w:rsid w:val="00975D32"/>
    <w:rsid w:val="0097674A"/>
    <w:rsid w:val="00981A03"/>
    <w:rsid w:val="00981EB3"/>
    <w:rsid w:val="0098275B"/>
    <w:rsid w:val="00982FC7"/>
    <w:rsid w:val="0098389E"/>
    <w:rsid w:val="0098487E"/>
    <w:rsid w:val="00984F8F"/>
    <w:rsid w:val="00987DE0"/>
    <w:rsid w:val="00990975"/>
    <w:rsid w:val="00990C15"/>
    <w:rsid w:val="00990E7C"/>
    <w:rsid w:val="00994695"/>
    <w:rsid w:val="00995503"/>
    <w:rsid w:val="00996BDE"/>
    <w:rsid w:val="0099715A"/>
    <w:rsid w:val="009A00D1"/>
    <w:rsid w:val="009A2522"/>
    <w:rsid w:val="009A2647"/>
    <w:rsid w:val="009A3D21"/>
    <w:rsid w:val="009A4DF0"/>
    <w:rsid w:val="009A4F59"/>
    <w:rsid w:val="009A68FA"/>
    <w:rsid w:val="009A6F05"/>
    <w:rsid w:val="009A7F51"/>
    <w:rsid w:val="009B0D5C"/>
    <w:rsid w:val="009B186F"/>
    <w:rsid w:val="009B1FD5"/>
    <w:rsid w:val="009B2532"/>
    <w:rsid w:val="009B2A0D"/>
    <w:rsid w:val="009B4139"/>
    <w:rsid w:val="009B630C"/>
    <w:rsid w:val="009B71DE"/>
    <w:rsid w:val="009C0B4B"/>
    <w:rsid w:val="009C0EF4"/>
    <w:rsid w:val="009C5C52"/>
    <w:rsid w:val="009C6245"/>
    <w:rsid w:val="009C6BD3"/>
    <w:rsid w:val="009C7295"/>
    <w:rsid w:val="009C7694"/>
    <w:rsid w:val="009D17AE"/>
    <w:rsid w:val="009D1E43"/>
    <w:rsid w:val="009D2636"/>
    <w:rsid w:val="009D3348"/>
    <w:rsid w:val="009D3AB4"/>
    <w:rsid w:val="009D4E2A"/>
    <w:rsid w:val="009D5016"/>
    <w:rsid w:val="009D610D"/>
    <w:rsid w:val="009D6D09"/>
    <w:rsid w:val="009D7328"/>
    <w:rsid w:val="009D78D9"/>
    <w:rsid w:val="009E1950"/>
    <w:rsid w:val="009E2A30"/>
    <w:rsid w:val="009E524E"/>
    <w:rsid w:val="009E556C"/>
    <w:rsid w:val="009E665E"/>
    <w:rsid w:val="009E6CAE"/>
    <w:rsid w:val="009E79DD"/>
    <w:rsid w:val="009F0212"/>
    <w:rsid w:val="009F11CC"/>
    <w:rsid w:val="009F14DE"/>
    <w:rsid w:val="009F14F4"/>
    <w:rsid w:val="009F1D67"/>
    <w:rsid w:val="009F1D6B"/>
    <w:rsid w:val="009F3555"/>
    <w:rsid w:val="009F3803"/>
    <w:rsid w:val="009F430A"/>
    <w:rsid w:val="009F4934"/>
    <w:rsid w:val="009F6050"/>
    <w:rsid w:val="00A03053"/>
    <w:rsid w:val="00A04891"/>
    <w:rsid w:val="00A05025"/>
    <w:rsid w:val="00A06F1E"/>
    <w:rsid w:val="00A07EA2"/>
    <w:rsid w:val="00A107D3"/>
    <w:rsid w:val="00A10833"/>
    <w:rsid w:val="00A11793"/>
    <w:rsid w:val="00A1274F"/>
    <w:rsid w:val="00A137CB"/>
    <w:rsid w:val="00A139BB"/>
    <w:rsid w:val="00A13EBB"/>
    <w:rsid w:val="00A13F40"/>
    <w:rsid w:val="00A15835"/>
    <w:rsid w:val="00A16CE2"/>
    <w:rsid w:val="00A20204"/>
    <w:rsid w:val="00A20B03"/>
    <w:rsid w:val="00A20E94"/>
    <w:rsid w:val="00A2196E"/>
    <w:rsid w:val="00A21CF7"/>
    <w:rsid w:val="00A2223A"/>
    <w:rsid w:val="00A235B5"/>
    <w:rsid w:val="00A2379E"/>
    <w:rsid w:val="00A24926"/>
    <w:rsid w:val="00A25FF1"/>
    <w:rsid w:val="00A2764A"/>
    <w:rsid w:val="00A302B4"/>
    <w:rsid w:val="00A313B0"/>
    <w:rsid w:val="00A31588"/>
    <w:rsid w:val="00A31E6E"/>
    <w:rsid w:val="00A34B1E"/>
    <w:rsid w:val="00A352F4"/>
    <w:rsid w:val="00A36A15"/>
    <w:rsid w:val="00A36C88"/>
    <w:rsid w:val="00A40360"/>
    <w:rsid w:val="00A405B2"/>
    <w:rsid w:val="00A405F6"/>
    <w:rsid w:val="00A40FD2"/>
    <w:rsid w:val="00A411F5"/>
    <w:rsid w:val="00A44FD0"/>
    <w:rsid w:val="00A4507E"/>
    <w:rsid w:val="00A45844"/>
    <w:rsid w:val="00A46BE8"/>
    <w:rsid w:val="00A5064E"/>
    <w:rsid w:val="00A506D6"/>
    <w:rsid w:val="00A51D51"/>
    <w:rsid w:val="00A55D6A"/>
    <w:rsid w:val="00A55DD8"/>
    <w:rsid w:val="00A57603"/>
    <w:rsid w:val="00A57FFE"/>
    <w:rsid w:val="00A6010A"/>
    <w:rsid w:val="00A60654"/>
    <w:rsid w:val="00A6378B"/>
    <w:rsid w:val="00A65A13"/>
    <w:rsid w:val="00A65BF8"/>
    <w:rsid w:val="00A65F37"/>
    <w:rsid w:val="00A67F2A"/>
    <w:rsid w:val="00A706A3"/>
    <w:rsid w:val="00A70863"/>
    <w:rsid w:val="00A71A6B"/>
    <w:rsid w:val="00A72BC9"/>
    <w:rsid w:val="00A73C92"/>
    <w:rsid w:val="00A73DCA"/>
    <w:rsid w:val="00A7515A"/>
    <w:rsid w:val="00A773CB"/>
    <w:rsid w:val="00A776CA"/>
    <w:rsid w:val="00A77AC0"/>
    <w:rsid w:val="00A82AD9"/>
    <w:rsid w:val="00A84688"/>
    <w:rsid w:val="00A85987"/>
    <w:rsid w:val="00A8732E"/>
    <w:rsid w:val="00A87344"/>
    <w:rsid w:val="00A9161C"/>
    <w:rsid w:val="00A91ADF"/>
    <w:rsid w:val="00A94596"/>
    <w:rsid w:val="00A94A66"/>
    <w:rsid w:val="00A94F12"/>
    <w:rsid w:val="00A957CD"/>
    <w:rsid w:val="00A96480"/>
    <w:rsid w:val="00A9719D"/>
    <w:rsid w:val="00A978EA"/>
    <w:rsid w:val="00AA0B53"/>
    <w:rsid w:val="00AA1250"/>
    <w:rsid w:val="00AA3E1C"/>
    <w:rsid w:val="00AA69D6"/>
    <w:rsid w:val="00AB099F"/>
    <w:rsid w:val="00AB1805"/>
    <w:rsid w:val="00AB33F1"/>
    <w:rsid w:val="00AB4E4B"/>
    <w:rsid w:val="00AB54E6"/>
    <w:rsid w:val="00AB5C34"/>
    <w:rsid w:val="00AB5EA8"/>
    <w:rsid w:val="00AB5F5D"/>
    <w:rsid w:val="00AC112E"/>
    <w:rsid w:val="00AC1765"/>
    <w:rsid w:val="00AC2345"/>
    <w:rsid w:val="00AC3838"/>
    <w:rsid w:val="00AC3F98"/>
    <w:rsid w:val="00AC40CD"/>
    <w:rsid w:val="00AC45FB"/>
    <w:rsid w:val="00AC48C8"/>
    <w:rsid w:val="00AC68F4"/>
    <w:rsid w:val="00AC706E"/>
    <w:rsid w:val="00AC72C9"/>
    <w:rsid w:val="00AC72D4"/>
    <w:rsid w:val="00AC7979"/>
    <w:rsid w:val="00AD4463"/>
    <w:rsid w:val="00AD5273"/>
    <w:rsid w:val="00AD5754"/>
    <w:rsid w:val="00AD5FF4"/>
    <w:rsid w:val="00AD6875"/>
    <w:rsid w:val="00AD7BF3"/>
    <w:rsid w:val="00AE112D"/>
    <w:rsid w:val="00AE3381"/>
    <w:rsid w:val="00AE3449"/>
    <w:rsid w:val="00AE3AEF"/>
    <w:rsid w:val="00AE5ED2"/>
    <w:rsid w:val="00AE7729"/>
    <w:rsid w:val="00AE7852"/>
    <w:rsid w:val="00AF05A6"/>
    <w:rsid w:val="00AF0C17"/>
    <w:rsid w:val="00AF1F1A"/>
    <w:rsid w:val="00AF25DA"/>
    <w:rsid w:val="00AF34B1"/>
    <w:rsid w:val="00AF5645"/>
    <w:rsid w:val="00AF5DDD"/>
    <w:rsid w:val="00AF7AC8"/>
    <w:rsid w:val="00B00CBB"/>
    <w:rsid w:val="00B01551"/>
    <w:rsid w:val="00B03F5D"/>
    <w:rsid w:val="00B055B1"/>
    <w:rsid w:val="00B05941"/>
    <w:rsid w:val="00B05B7B"/>
    <w:rsid w:val="00B06408"/>
    <w:rsid w:val="00B0642D"/>
    <w:rsid w:val="00B06516"/>
    <w:rsid w:val="00B06A4F"/>
    <w:rsid w:val="00B06C38"/>
    <w:rsid w:val="00B10040"/>
    <w:rsid w:val="00B10780"/>
    <w:rsid w:val="00B12E4F"/>
    <w:rsid w:val="00B1301B"/>
    <w:rsid w:val="00B13258"/>
    <w:rsid w:val="00B13A5B"/>
    <w:rsid w:val="00B147E6"/>
    <w:rsid w:val="00B15A9F"/>
    <w:rsid w:val="00B205C7"/>
    <w:rsid w:val="00B206FE"/>
    <w:rsid w:val="00B2116A"/>
    <w:rsid w:val="00B21650"/>
    <w:rsid w:val="00B2233C"/>
    <w:rsid w:val="00B25520"/>
    <w:rsid w:val="00B266EE"/>
    <w:rsid w:val="00B2705E"/>
    <w:rsid w:val="00B2730B"/>
    <w:rsid w:val="00B324A8"/>
    <w:rsid w:val="00B32A7C"/>
    <w:rsid w:val="00B32D91"/>
    <w:rsid w:val="00B33CA1"/>
    <w:rsid w:val="00B34B10"/>
    <w:rsid w:val="00B35078"/>
    <w:rsid w:val="00B35E79"/>
    <w:rsid w:val="00B35ED7"/>
    <w:rsid w:val="00B364B4"/>
    <w:rsid w:val="00B36F89"/>
    <w:rsid w:val="00B37448"/>
    <w:rsid w:val="00B374A4"/>
    <w:rsid w:val="00B438E3"/>
    <w:rsid w:val="00B43D0F"/>
    <w:rsid w:val="00B43DC8"/>
    <w:rsid w:val="00B43E2C"/>
    <w:rsid w:val="00B444FC"/>
    <w:rsid w:val="00B44E55"/>
    <w:rsid w:val="00B45F6E"/>
    <w:rsid w:val="00B463BB"/>
    <w:rsid w:val="00B46D18"/>
    <w:rsid w:val="00B46D48"/>
    <w:rsid w:val="00B50815"/>
    <w:rsid w:val="00B525BD"/>
    <w:rsid w:val="00B552AE"/>
    <w:rsid w:val="00B55A4F"/>
    <w:rsid w:val="00B568A2"/>
    <w:rsid w:val="00B57F3D"/>
    <w:rsid w:val="00B61C66"/>
    <w:rsid w:val="00B61F1A"/>
    <w:rsid w:val="00B62263"/>
    <w:rsid w:val="00B6238D"/>
    <w:rsid w:val="00B629D5"/>
    <w:rsid w:val="00B62FC2"/>
    <w:rsid w:val="00B63188"/>
    <w:rsid w:val="00B64262"/>
    <w:rsid w:val="00B643E4"/>
    <w:rsid w:val="00B67264"/>
    <w:rsid w:val="00B70EDF"/>
    <w:rsid w:val="00B7135A"/>
    <w:rsid w:val="00B71374"/>
    <w:rsid w:val="00B71AB7"/>
    <w:rsid w:val="00B74916"/>
    <w:rsid w:val="00B7532D"/>
    <w:rsid w:val="00B75AB8"/>
    <w:rsid w:val="00B816A5"/>
    <w:rsid w:val="00B83A03"/>
    <w:rsid w:val="00B85D8C"/>
    <w:rsid w:val="00B90236"/>
    <w:rsid w:val="00B91D33"/>
    <w:rsid w:val="00B93C87"/>
    <w:rsid w:val="00B93F8C"/>
    <w:rsid w:val="00B9402F"/>
    <w:rsid w:val="00B94AB2"/>
    <w:rsid w:val="00B956BE"/>
    <w:rsid w:val="00B961F5"/>
    <w:rsid w:val="00B969D3"/>
    <w:rsid w:val="00B97431"/>
    <w:rsid w:val="00B97628"/>
    <w:rsid w:val="00BA229A"/>
    <w:rsid w:val="00BA2D0E"/>
    <w:rsid w:val="00BA3AA0"/>
    <w:rsid w:val="00BA3B86"/>
    <w:rsid w:val="00BA3F5E"/>
    <w:rsid w:val="00BA5D56"/>
    <w:rsid w:val="00BA7389"/>
    <w:rsid w:val="00BA74CD"/>
    <w:rsid w:val="00BB104A"/>
    <w:rsid w:val="00BB176D"/>
    <w:rsid w:val="00BB1D6A"/>
    <w:rsid w:val="00BB2939"/>
    <w:rsid w:val="00BB2CE4"/>
    <w:rsid w:val="00BB3B07"/>
    <w:rsid w:val="00BB4016"/>
    <w:rsid w:val="00BB626C"/>
    <w:rsid w:val="00BC0AAF"/>
    <w:rsid w:val="00BC1A31"/>
    <w:rsid w:val="00BC1C9D"/>
    <w:rsid w:val="00BC2C95"/>
    <w:rsid w:val="00BC4BC6"/>
    <w:rsid w:val="00BC6E96"/>
    <w:rsid w:val="00BD29F1"/>
    <w:rsid w:val="00BD3260"/>
    <w:rsid w:val="00BD371D"/>
    <w:rsid w:val="00BD402C"/>
    <w:rsid w:val="00BD41BD"/>
    <w:rsid w:val="00BD42D1"/>
    <w:rsid w:val="00BD4C4C"/>
    <w:rsid w:val="00BD54EE"/>
    <w:rsid w:val="00BE29C5"/>
    <w:rsid w:val="00BE3A8F"/>
    <w:rsid w:val="00BE5B60"/>
    <w:rsid w:val="00BE68FE"/>
    <w:rsid w:val="00BE7D4D"/>
    <w:rsid w:val="00BF0155"/>
    <w:rsid w:val="00BF09D2"/>
    <w:rsid w:val="00BF167F"/>
    <w:rsid w:val="00BF203D"/>
    <w:rsid w:val="00BF26F9"/>
    <w:rsid w:val="00BF2D40"/>
    <w:rsid w:val="00BF3000"/>
    <w:rsid w:val="00BF44D9"/>
    <w:rsid w:val="00BF50B2"/>
    <w:rsid w:val="00BF5651"/>
    <w:rsid w:val="00BF7B81"/>
    <w:rsid w:val="00C010BE"/>
    <w:rsid w:val="00C029E2"/>
    <w:rsid w:val="00C0309E"/>
    <w:rsid w:val="00C03328"/>
    <w:rsid w:val="00C0712D"/>
    <w:rsid w:val="00C07E36"/>
    <w:rsid w:val="00C103F1"/>
    <w:rsid w:val="00C12BD8"/>
    <w:rsid w:val="00C12C56"/>
    <w:rsid w:val="00C16BFD"/>
    <w:rsid w:val="00C16D1B"/>
    <w:rsid w:val="00C17715"/>
    <w:rsid w:val="00C2355A"/>
    <w:rsid w:val="00C23B35"/>
    <w:rsid w:val="00C23E42"/>
    <w:rsid w:val="00C24916"/>
    <w:rsid w:val="00C24A84"/>
    <w:rsid w:val="00C25080"/>
    <w:rsid w:val="00C25A29"/>
    <w:rsid w:val="00C26935"/>
    <w:rsid w:val="00C26E76"/>
    <w:rsid w:val="00C27276"/>
    <w:rsid w:val="00C27D7F"/>
    <w:rsid w:val="00C30706"/>
    <w:rsid w:val="00C30E69"/>
    <w:rsid w:val="00C32209"/>
    <w:rsid w:val="00C32A4B"/>
    <w:rsid w:val="00C32F14"/>
    <w:rsid w:val="00C33C76"/>
    <w:rsid w:val="00C3408E"/>
    <w:rsid w:val="00C34CEC"/>
    <w:rsid w:val="00C36FFD"/>
    <w:rsid w:val="00C410C4"/>
    <w:rsid w:val="00C41100"/>
    <w:rsid w:val="00C41932"/>
    <w:rsid w:val="00C422F1"/>
    <w:rsid w:val="00C454B3"/>
    <w:rsid w:val="00C4575D"/>
    <w:rsid w:val="00C45C76"/>
    <w:rsid w:val="00C466BD"/>
    <w:rsid w:val="00C46D39"/>
    <w:rsid w:val="00C46E8B"/>
    <w:rsid w:val="00C47EAF"/>
    <w:rsid w:val="00C50021"/>
    <w:rsid w:val="00C51079"/>
    <w:rsid w:val="00C5109E"/>
    <w:rsid w:val="00C51748"/>
    <w:rsid w:val="00C51E44"/>
    <w:rsid w:val="00C52397"/>
    <w:rsid w:val="00C52416"/>
    <w:rsid w:val="00C52CB3"/>
    <w:rsid w:val="00C531A0"/>
    <w:rsid w:val="00C5324B"/>
    <w:rsid w:val="00C53731"/>
    <w:rsid w:val="00C540E6"/>
    <w:rsid w:val="00C55875"/>
    <w:rsid w:val="00C562EB"/>
    <w:rsid w:val="00C5649D"/>
    <w:rsid w:val="00C576E9"/>
    <w:rsid w:val="00C57B34"/>
    <w:rsid w:val="00C61D65"/>
    <w:rsid w:val="00C61F41"/>
    <w:rsid w:val="00C63F06"/>
    <w:rsid w:val="00C64616"/>
    <w:rsid w:val="00C653B2"/>
    <w:rsid w:val="00C6694A"/>
    <w:rsid w:val="00C70186"/>
    <w:rsid w:val="00C71E85"/>
    <w:rsid w:val="00C72E23"/>
    <w:rsid w:val="00C73162"/>
    <w:rsid w:val="00C75604"/>
    <w:rsid w:val="00C76A5B"/>
    <w:rsid w:val="00C77930"/>
    <w:rsid w:val="00C81925"/>
    <w:rsid w:val="00C834B6"/>
    <w:rsid w:val="00C839AE"/>
    <w:rsid w:val="00C83B80"/>
    <w:rsid w:val="00C85C6F"/>
    <w:rsid w:val="00C86634"/>
    <w:rsid w:val="00C8756A"/>
    <w:rsid w:val="00C87BF6"/>
    <w:rsid w:val="00C9032A"/>
    <w:rsid w:val="00C910D7"/>
    <w:rsid w:val="00C917A6"/>
    <w:rsid w:val="00C919A9"/>
    <w:rsid w:val="00C919DA"/>
    <w:rsid w:val="00C94FAF"/>
    <w:rsid w:val="00CA0022"/>
    <w:rsid w:val="00CA01A5"/>
    <w:rsid w:val="00CA03ED"/>
    <w:rsid w:val="00CA0DD0"/>
    <w:rsid w:val="00CA1AA8"/>
    <w:rsid w:val="00CA3272"/>
    <w:rsid w:val="00CA3950"/>
    <w:rsid w:val="00CA4A3E"/>
    <w:rsid w:val="00CA4ACE"/>
    <w:rsid w:val="00CA4DC1"/>
    <w:rsid w:val="00CA7572"/>
    <w:rsid w:val="00CB09EE"/>
    <w:rsid w:val="00CB0A55"/>
    <w:rsid w:val="00CB0A6F"/>
    <w:rsid w:val="00CB169C"/>
    <w:rsid w:val="00CB2B47"/>
    <w:rsid w:val="00CB2F30"/>
    <w:rsid w:val="00CB318F"/>
    <w:rsid w:val="00CB4D28"/>
    <w:rsid w:val="00CB5451"/>
    <w:rsid w:val="00CB5C9A"/>
    <w:rsid w:val="00CB60CD"/>
    <w:rsid w:val="00CC017B"/>
    <w:rsid w:val="00CC2CE9"/>
    <w:rsid w:val="00CC603E"/>
    <w:rsid w:val="00CC786C"/>
    <w:rsid w:val="00CC7F39"/>
    <w:rsid w:val="00CD12FE"/>
    <w:rsid w:val="00CD16DC"/>
    <w:rsid w:val="00CD29BF"/>
    <w:rsid w:val="00CD3118"/>
    <w:rsid w:val="00CD56D2"/>
    <w:rsid w:val="00CD74A0"/>
    <w:rsid w:val="00CD77F1"/>
    <w:rsid w:val="00CD7E68"/>
    <w:rsid w:val="00CD7EA1"/>
    <w:rsid w:val="00CE01AB"/>
    <w:rsid w:val="00CE2CA4"/>
    <w:rsid w:val="00CE318D"/>
    <w:rsid w:val="00CE3680"/>
    <w:rsid w:val="00CE387F"/>
    <w:rsid w:val="00CE4992"/>
    <w:rsid w:val="00CE4CFD"/>
    <w:rsid w:val="00CE67C6"/>
    <w:rsid w:val="00CE725F"/>
    <w:rsid w:val="00CF0149"/>
    <w:rsid w:val="00CF06A9"/>
    <w:rsid w:val="00CF0C41"/>
    <w:rsid w:val="00CF0E92"/>
    <w:rsid w:val="00CF0EF3"/>
    <w:rsid w:val="00CF1509"/>
    <w:rsid w:val="00CF2F36"/>
    <w:rsid w:val="00CF41A7"/>
    <w:rsid w:val="00CF43CE"/>
    <w:rsid w:val="00CF49F3"/>
    <w:rsid w:val="00CF4AC4"/>
    <w:rsid w:val="00CF72B9"/>
    <w:rsid w:val="00CF774A"/>
    <w:rsid w:val="00CF7B37"/>
    <w:rsid w:val="00D00C44"/>
    <w:rsid w:val="00D0164C"/>
    <w:rsid w:val="00D025DA"/>
    <w:rsid w:val="00D0340A"/>
    <w:rsid w:val="00D035A5"/>
    <w:rsid w:val="00D03B29"/>
    <w:rsid w:val="00D044BA"/>
    <w:rsid w:val="00D0555A"/>
    <w:rsid w:val="00D06A0A"/>
    <w:rsid w:val="00D06D99"/>
    <w:rsid w:val="00D07B33"/>
    <w:rsid w:val="00D12445"/>
    <w:rsid w:val="00D1245F"/>
    <w:rsid w:val="00D144D9"/>
    <w:rsid w:val="00D14B6C"/>
    <w:rsid w:val="00D1588F"/>
    <w:rsid w:val="00D15D3C"/>
    <w:rsid w:val="00D16CA2"/>
    <w:rsid w:val="00D17002"/>
    <w:rsid w:val="00D17881"/>
    <w:rsid w:val="00D179A5"/>
    <w:rsid w:val="00D17E91"/>
    <w:rsid w:val="00D20EEA"/>
    <w:rsid w:val="00D21976"/>
    <w:rsid w:val="00D22AA7"/>
    <w:rsid w:val="00D264CF"/>
    <w:rsid w:val="00D265DC"/>
    <w:rsid w:val="00D27B63"/>
    <w:rsid w:val="00D34397"/>
    <w:rsid w:val="00D34684"/>
    <w:rsid w:val="00D367B6"/>
    <w:rsid w:val="00D36B25"/>
    <w:rsid w:val="00D370FE"/>
    <w:rsid w:val="00D409A7"/>
    <w:rsid w:val="00D4218F"/>
    <w:rsid w:val="00D43070"/>
    <w:rsid w:val="00D44D2A"/>
    <w:rsid w:val="00D474BD"/>
    <w:rsid w:val="00D4757F"/>
    <w:rsid w:val="00D50A71"/>
    <w:rsid w:val="00D50E9D"/>
    <w:rsid w:val="00D526ED"/>
    <w:rsid w:val="00D52FAA"/>
    <w:rsid w:val="00D532A2"/>
    <w:rsid w:val="00D53444"/>
    <w:rsid w:val="00D543F3"/>
    <w:rsid w:val="00D57351"/>
    <w:rsid w:val="00D60760"/>
    <w:rsid w:val="00D61147"/>
    <w:rsid w:val="00D6119E"/>
    <w:rsid w:val="00D6297C"/>
    <w:rsid w:val="00D62D43"/>
    <w:rsid w:val="00D63FBD"/>
    <w:rsid w:val="00D65FD8"/>
    <w:rsid w:val="00D660C3"/>
    <w:rsid w:val="00D6644F"/>
    <w:rsid w:val="00D66BB9"/>
    <w:rsid w:val="00D70FD4"/>
    <w:rsid w:val="00D7117F"/>
    <w:rsid w:val="00D71262"/>
    <w:rsid w:val="00D7161B"/>
    <w:rsid w:val="00D71699"/>
    <w:rsid w:val="00D73FA3"/>
    <w:rsid w:val="00D74284"/>
    <w:rsid w:val="00D7444C"/>
    <w:rsid w:val="00D744C0"/>
    <w:rsid w:val="00D752C1"/>
    <w:rsid w:val="00D75787"/>
    <w:rsid w:val="00D7676A"/>
    <w:rsid w:val="00D7773C"/>
    <w:rsid w:val="00D80947"/>
    <w:rsid w:val="00D81E6E"/>
    <w:rsid w:val="00D8239A"/>
    <w:rsid w:val="00D8343B"/>
    <w:rsid w:val="00D8396B"/>
    <w:rsid w:val="00D85F57"/>
    <w:rsid w:val="00D87ECB"/>
    <w:rsid w:val="00D90C39"/>
    <w:rsid w:val="00D9107E"/>
    <w:rsid w:val="00D91E53"/>
    <w:rsid w:val="00D924F5"/>
    <w:rsid w:val="00D9486E"/>
    <w:rsid w:val="00D96E42"/>
    <w:rsid w:val="00DA113A"/>
    <w:rsid w:val="00DA3350"/>
    <w:rsid w:val="00DA4B1B"/>
    <w:rsid w:val="00DA51C1"/>
    <w:rsid w:val="00DA55AF"/>
    <w:rsid w:val="00DB0927"/>
    <w:rsid w:val="00DB0A5C"/>
    <w:rsid w:val="00DB143C"/>
    <w:rsid w:val="00DB172D"/>
    <w:rsid w:val="00DB19C4"/>
    <w:rsid w:val="00DB1B58"/>
    <w:rsid w:val="00DB32AA"/>
    <w:rsid w:val="00DB5CD9"/>
    <w:rsid w:val="00DB6167"/>
    <w:rsid w:val="00DB6A7F"/>
    <w:rsid w:val="00DB71BC"/>
    <w:rsid w:val="00DB735C"/>
    <w:rsid w:val="00DC0B48"/>
    <w:rsid w:val="00DC21D9"/>
    <w:rsid w:val="00DC2838"/>
    <w:rsid w:val="00DC3A4F"/>
    <w:rsid w:val="00DC3BBA"/>
    <w:rsid w:val="00DC51FE"/>
    <w:rsid w:val="00DC5312"/>
    <w:rsid w:val="00DC6324"/>
    <w:rsid w:val="00DC6605"/>
    <w:rsid w:val="00DC7D55"/>
    <w:rsid w:val="00DD06BD"/>
    <w:rsid w:val="00DD08A4"/>
    <w:rsid w:val="00DD0BB8"/>
    <w:rsid w:val="00DD0FFD"/>
    <w:rsid w:val="00DD1CE5"/>
    <w:rsid w:val="00DD2EF9"/>
    <w:rsid w:val="00DD3B19"/>
    <w:rsid w:val="00DD4564"/>
    <w:rsid w:val="00DD62A3"/>
    <w:rsid w:val="00DD7756"/>
    <w:rsid w:val="00DE1564"/>
    <w:rsid w:val="00DE370A"/>
    <w:rsid w:val="00DE37B0"/>
    <w:rsid w:val="00DE3E0F"/>
    <w:rsid w:val="00DE68B0"/>
    <w:rsid w:val="00DE73F3"/>
    <w:rsid w:val="00DF08B0"/>
    <w:rsid w:val="00DF0C01"/>
    <w:rsid w:val="00DF10B1"/>
    <w:rsid w:val="00DF142D"/>
    <w:rsid w:val="00DF1A8E"/>
    <w:rsid w:val="00DF531A"/>
    <w:rsid w:val="00DF68E9"/>
    <w:rsid w:val="00DF6D38"/>
    <w:rsid w:val="00DF6DFE"/>
    <w:rsid w:val="00DF7302"/>
    <w:rsid w:val="00DF7D06"/>
    <w:rsid w:val="00DF7EEF"/>
    <w:rsid w:val="00E01996"/>
    <w:rsid w:val="00E01CAF"/>
    <w:rsid w:val="00E02313"/>
    <w:rsid w:val="00E026A8"/>
    <w:rsid w:val="00E02A2A"/>
    <w:rsid w:val="00E0338D"/>
    <w:rsid w:val="00E03F40"/>
    <w:rsid w:val="00E044BE"/>
    <w:rsid w:val="00E05D42"/>
    <w:rsid w:val="00E10C08"/>
    <w:rsid w:val="00E12F89"/>
    <w:rsid w:val="00E1327C"/>
    <w:rsid w:val="00E14E00"/>
    <w:rsid w:val="00E155AE"/>
    <w:rsid w:val="00E16232"/>
    <w:rsid w:val="00E16367"/>
    <w:rsid w:val="00E2373F"/>
    <w:rsid w:val="00E23B8E"/>
    <w:rsid w:val="00E23E2F"/>
    <w:rsid w:val="00E2474B"/>
    <w:rsid w:val="00E24755"/>
    <w:rsid w:val="00E24B6F"/>
    <w:rsid w:val="00E2505B"/>
    <w:rsid w:val="00E2547D"/>
    <w:rsid w:val="00E26751"/>
    <w:rsid w:val="00E2784D"/>
    <w:rsid w:val="00E279D5"/>
    <w:rsid w:val="00E30A35"/>
    <w:rsid w:val="00E313A7"/>
    <w:rsid w:val="00E32AA4"/>
    <w:rsid w:val="00E3306A"/>
    <w:rsid w:val="00E333D0"/>
    <w:rsid w:val="00E33678"/>
    <w:rsid w:val="00E337B8"/>
    <w:rsid w:val="00E34667"/>
    <w:rsid w:val="00E3466D"/>
    <w:rsid w:val="00E353D1"/>
    <w:rsid w:val="00E35439"/>
    <w:rsid w:val="00E36F2F"/>
    <w:rsid w:val="00E37C06"/>
    <w:rsid w:val="00E4064D"/>
    <w:rsid w:val="00E41729"/>
    <w:rsid w:val="00E41888"/>
    <w:rsid w:val="00E43AD0"/>
    <w:rsid w:val="00E45CCC"/>
    <w:rsid w:val="00E46ABC"/>
    <w:rsid w:val="00E47BEC"/>
    <w:rsid w:val="00E501C1"/>
    <w:rsid w:val="00E50229"/>
    <w:rsid w:val="00E50B02"/>
    <w:rsid w:val="00E52C27"/>
    <w:rsid w:val="00E5367F"/>
    <w:rsid w:val="00E5391B"/>
    <w:rsid w:val="00E5409A"/>
    <w:rsid w:val="00E5442D"/>
    <w:rsid w:val="00E55B0B"/>
    <w:rsid w:val="00E5661F"/>
    <w:rsid w:val="00E56D98"/>
    <w:rsid w:val="00E5741B"/>
    <w:rsid w:val="00E57A6F"/>
    <w:rsid w:val="00E609C6"/>
    <w:rsid w:val="00E64D58"/>
    <w:rsid w:val="00E655C8"/>
    <w:rsid w:val="00E65BA4"/>
    <w:rsid w:val="00E66244"/>
    <w:rsid w:val="00E66F36"/>
    <w:rsid w:val="00E67DB4"/>
    <w:rsid w:val="00E7060C"/>
    <w:rsid w:val="00E71233"/>
    <w:rsid w:val="00E715CC"/>
    <w:rsid w:val="00E716AA"/>
    <w:rsid w:val="00E7403C"/>
    <w:rsid w:val="00E7666E"/>
    <w:rsid w:val="00E76693"/>
    <w:rsid w:val="00E7679F"/>
    <w:rsid w:val="00E76AF3"/>
    <w:rsid w:val="00E80839"/>
    <w:rsid w:val="00E822B9"/>
    <w:rsid w:val="00E82BF0"/>
    <w:rsid w:val="00E82C1C"/>
    <w:rsid w:val="00E82C68"/>
    <w:rsid w:val="00E83261"/>
    <w:rsid w:val="00E8405A"/>
    <w:rsid w:val="00E8457E"/>
    <w:rsid w:val="00E84B01"/>
    <w:rsid w:val="00E86A12"/>
    <w:rsid w:val="00E90C1A"/>
    <w:rsid w:val="00E92820"/>
    <w:rsid w:val="00E92AD8"/>
    <w:rsid w:val="00E92E74"/>
    <w:rsid w:val="00E932E0"/>
    <w:rsid w:val="00E9340F"/>
    <w:rsid w:val="00E93982"/>
    <w:rsid w:val="00E93BA1"/>
    <w:rsid w:val="00E96356"/>
    <w:rsid w:val="00E97521"/>
    <w:rsid w:val="00E9779D"/>
    <w:rsid w:val="00E97E7F"/>
    <w:rsid w:val="00EA0736"/>
    <w:rsid w:val="00EA096C"/>
    <w:rsid w:val="00EA1C50"/>
    <w:rsid w:val="00EA1C80"/>
    <w:rsid w:val="00EA2669"/>
    <w:rsid w:val="00EA28AF"/>
    <w:rsid w:val="00EA43A6"/>
    <w:rsid w:val="00EA4C66"/>
    <w:rsid w:val="00EA58EE"/>
    <w:rsid w:val="00EA65BC"/>
    <w:rsid w:val="00EA662D"/>
    <w:rsid w:val="00EA66CA"/>
    <w:rsid w:val="00EA7A75"/>
    <w:rsid w:val="00EB15BE"/>
    <w:rsid w:val="00EB338F"/>
    <w:rsid w:val="00EB5589"/>
    <w:rsid w:val="00EB71EC"/>
    <w:rsid w:val="00EB7DE3"/>
    <w:rsid w:val="00EB7F3F"/>
    <w:rsid w:val="00EC061A"/>
    <w:rsid w:val="00EC09C2"/>
    <w:rsid w:val="00EC0F3D"/>
    <w:rsid w:val="00EC124E"/>
    <w:rsid w:val="00EC1726"/>
    <w:rsid w:val="00EC1B0C"/>
    <w:rsid w:val="00EC3284"/>
    <w:rsid w:val="00EC3666"/>
    <w:rsid w:val="00EC7247"/>
    <w:rsid w:val="00EC7396"/>
    <w:rsid w:val="00ED0861"/>
    <w:rsid w:val="00ED0E45"/>
    <w:rsid w:val="00ED2C43"/>
    <w:rsid w:val="00ED37B0"/>
    <w:rsid w:val="00ED44F6"/>
    <w:rsid w:val="00ED4CE6"/>
    <w:rsid w:val="00ED51AA"/>
    <w:rsid w:val="00ED566A"/>
    <w:rsid w:val="00ED6E9C"/>
    <w:rsid w:val="00ED73A8"/>
    <w:rsid w:val="00EE57EB"/>
    <w:rsid w:val="00EE594A"/>
    <w:rsid w:val="00EE667A"/>
    <w:rsid w:val="00EE67D7"/>
    <w:rsid w:val="00EE6CDF"/>
    <w:rsid w:val="00EE754D"/>
    <w:rsid w:val="00EF111D"/>
    <w:rsid w:val="00EF1AD6"/>
    <w:rsid w:val="00EF326E"/>
    <w:rsid w:val="00EF3B51"/>
    <w:rsid w:val="00EF4060"/>
    <w:rsid w:val="00EF42F6"/>
    <w:rsid w:val="00EF4CD3"/>
    <w:rsid w:val="00EF7E0A"/>
    <w:rsid w:val="00F002D2"/>
    <w:rsid w:val="00F00658"/>
    <w:rsid w:val="00F00DB4"/>
    <w:rsid w:val="00F03007"/>
    <w:rsid w:val="00F0311A"/>
    <w:rsid w:val="00F064FF"/>
    <w:rsid w:val="00F0792F"/>
    <w:rsid w:val="00F079C3"/>
    <w:rsid w:val="00F1068C"/>
    <w:rsid w:val="00F10EAF"/>
    <w:rsid w:val="00F10FD7"/>
    <w:rsid w:val="00F11E31"/>
    <w:rsid w:val="00F159E4"/>
    <w:rsid w:val="00F16DFD"/>
    <w:rsid w:val="00F16EBF"/>
    <w:rsid w:val="00F1762C"/>
    <w:rsid w:val="00F17A48"/>
    <w:rsid w:val="00F20166"/>
    <w:rsid w:val="00F20377"/>
    <w:rsid w:val="00F2073B"/>
    <w:rsid w:val="00F217F4"/>
    <w:rsid w:val="00F21A87"/>
    <w:rsid w:val="00F21F44"/>
    <w:rsid w:val="00F255B1"/>
    <w:rsid w:val="00F268EC"/>
    <w:rsid w:val="00F303C6"/>
    <w:rsid w:val="00F31AD4"/>
    <w:rsid w:val="00F31B2C"/>
    <w:rsid w:val="00F329B8"/>
    <w:rsid w:val="00F33CE1"/>
    <w:rsid w:val="00F347A0"/>
    <w:rsid w:val="00F36596"/>
    <w:rsid w:val="00F37AD6"/>
    <w:rsid w:val="00F37C21"/>
    <w:rsid w:val="00F4076B"/>
    <w:rsid w:val="00F40C0D"/>
    <w:rsid w:val="00F41878"/>
    <w:rsid w:val="00F43D69"/>
    <w:rsid w:val="00F47AD7"/>
    <w:rsid w:val="00F52343"/>
    <w:rsid w:val="00F5271C"/>
    <w:rsid w:val="00F52848"/>
    <w:rsid w:val="00F538AC"/>
    <w:rsid w:val="00F5527C"/>
    <w:rsid w:val="00F55CFC"/>
    <w:rsid w:val="00F61BB6"/>
    <w:rsid w:val="00F61EBB"/>
    <w:rsid w:val="00F635EE"/>
    <w:rsid w:val="00F660CF"/>
    <w:rsid w:val="00F73E39"/>
    <w:rsid w:val="00F75B0B"/>
    <w:rsid w:val="00F769C7"/>
    <w:rsid w:val="00F770F8"/>
    <w:rsid w:val="00F80E52"/>
    <w:rsid w:val="00F8110D"/>
    <w:rsid w:val="00F81F1F"/>
    <w:rsid w:val="00F829F7"/>
    <w:rsid w:val="00F83F7B"/>
    <w:rsid w:val="00F84457"/>
    <w:rsid w:val="00F849C7"/>
    <w:rsid w:val="00F854DD"/>
    <w:rsid w:val="00F870EF"/>
    <w:rsid w:val="00F877C7"/>
    <w:rsid w:val="00F90699"/>
    <w:rsid w:val="00F90E15"/>
    <w:rsid w:val="00F91194"/>
    <w:rsid w:val="00F913ED"/>
    <w:rsid w:val="00F9186C"/>
    <w:rsid w:val="00F920E9"/>
    <w:rsid w:val="00F953EB"/>
    <w:rsid w:val="00F9592E"/>
    <w:rsid w:val="00F96EF7"/>
    <w:rsid w:val="00FA06D6"/>
    <w:rsid w:val="00FA1502"/>
    <w:rsid w:val="00FA2A5F"/>
    <w:rsid w:val="00FA2B95"/>
    <w:rsid w:val="00FA3D3E"/>
    <w:rsid w:val="00FA3ED2"/>
    <w:rsid w:val="00FB0BCD"/>
    <w:rsid w:val="00FB0E75"/>
    <w:rsid w:val="00FB232A"/>
    <w:rsid w:val="00FB29E6"/>
    <w:rsid w:val="00FB2B71"/>
    <w:rsid w:val="00FB2BDA"/>
    <w:rsid w:val="00FB3393"/>
    <w:rsid w:val="00FB352D"/>
    <w:rsid w:val="00FB64CC"/>
    <w:rsid w:val="00FB7F15"/>
    <w:rsid w:val="00FC0BCC"/>
    <w:rsid w:val="00FC1D26"/>
    <w:rsid w:val="00FC2633"/>
    <w:rsid w:val="00FC266A"/>
    <w:rsid w:val="00FC2D8E"/>
    <w:rsid w:val="00FC3014"/>
    <w:rsid w:val="00FC3085"/>
    <w:rsid w:val="00FC3509"/>
    <w:rsid w:val="00FC39CE"/>
    <w:rsid w:val="00FC4EF1"/>
    <w:rsid w:val="00FC5EF5"/>
    <w:rsid w:val="00FC6021"/>
    <w:rsid w:val="00FC6923"/>
    <w:rsid w:val="00FC7521"/>
    <w:rsid w:val="00FC7C85"/>
    <w:rsid w:val="00FD01D8"/>
    <w:rsid w:val="00FD0203"/>
    <w:rsid w:val="00FD0CD3"/>
    <w:rsid w:val="00FD1BF0"/>
    <w:rsid w:val="00FD1C1D"/>
    <w:rsid w:val="00FD207E"/>
    <w:rsid w:val="00FD50A3"/>
    <w:rsid w:val="00FD6112"/>
    <w:rsid w:val="00FE0B47"/>
    <w:rsid w:val="00FE11AF"/>
    <w:rsid w:val="00FE1CA7"/>
    <w:rsid w:val="00FE336D"/>
    <w:rsid w:val="00FE3758"/>
    <w:rsid w:val="00FE5DB4"/>
    <w:rsid w:val="00FE64AE"/>
    <w:rsid w:val="00FE783C"/>
    <w:rsid w:val="00FF14C4"/>
    <w:rsid w:val="00FF2BCC"/>
    <w:rsid w:val="00FF30D6"/>
    <w:rsid w:val="00FF3B9F"/>
    <w:rsid w:val="00FF4530"/>
    <w:rsid w:val="00FF5495"/>
    <w:rsid w:val="00FF5B1C"/>
    <w:rsid w:val="00FF7D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55C972"/>
  <w15:docId w15:val="{D7C54AB0-3878-4E43-90E4-A2123B4C9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74CD"/>
    <w:rPr>
      <w:rFonts w:ascii="Times New Roman" w:eastAsia="Calibri" w:hAnsi="Times New Roman" w:cs="Times New Roman"/>
      <w:lang w:val="sq-AL"/>
    </w:rPr>
  </w:style>
  <w:style w:type="paragraph" w:styleId="Heading1">
    <w:name w:val="heading 1"/>
    <w:basedOn w:val="Normal"/>
    <w:next w:val="Normal"/>
    <w:link w:val="Heading1Char"/>
    <w:qFormat/>
    <w:rsid w:val="00343434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sr-Latn-C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310B"/>
    <w:pPr>
      <w:keepNext/>
      <w:tabs>
        <w:tab w:val="num" w:pos="1440"/>
      </w:tabs>
      <w:spacing w:before="240" w:after="60" w:line="240" w:lineRule="auto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033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310B"/>
    <w:pPr>
      <w:keepNext/>
      <w:tabs>
        <w:tab w:val="num" w:pos="2880"/>
      </w:tabs>
      <w:spacing w:before="240" w:after="60" w:line="240" w:lineRule="auto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310B"/>
    <w:pPr>
      <w:tabs>
        <w:tab w:val="num" w:pos="3600"/>
      </w:tabs>
      <w:spacing w:before="240" w:after="60" w:line="240" w:lineRule="auto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C310B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310B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310B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310B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3053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lorfulList-Accent11">
    <w:name w:val="Colorful List - Accent 11"/>
    <w:basedOn w:val="Normal"/>
    <w:uiPriority w:val="34"/>
    <w:qFormat/>
    <w:rsid w:val="00A03053"/>
    <w:pPr>
      <w:spacing w:after="0" w:line="240" w:lineRule="auto"/>
      <w:ind w:left="720"/>
    </w:pPr>
    <w:rPr>
      <w:rFonts w:eastAsia="Times New Roman"/>
      <w:sz w:val="24"/>
      <w:szCs w:val="24"/>
    </w:rPr>
  </w:style>
  <w:style w:type="character" w:customStyle="1" w:styleId="hps">
    <w:name w:val="hps"/>
    <w:basedOn w:val="DefaultParagraphFont"/>
    <w:rsid w:val="00A03053"/>
  </w:style>
  <w:style w:type="paragraph" w:styleId="CommentText">
    <w:name w:val="annotation text"/>
    <w:basedOn w:val="Normal"/>
    <w:link w:val="CommentTextChar1"/>
    <w:rsid w:val="00A03053"/>
    <w:pPr>
      <w:spacing w:after="0" w:line="240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rsid w:val="00A03053"/>
    <w:rPr>
      <w:rFonts w:ascii="Times New Roman" w:eastAsia="Calibri" w:hAnsi="Times New Roman" w:cs="Times New Roman"/>
      <w:sz w:val="20"/>
      <w:szCs w:val="20"/>
      <w:lang w:val="sq-AL"/>
    </w:rPr>
  </w:style>
  <w:style w:type="character" w:styleId="CommentReference">
    <w:name w:val="annotation reference"/>
    <w:rsid w:val="00A03053"/>
    <w:rPr>
      <w:rFonts w:cs="Times New Roman"/>
      <w:sz w:val="16"/>
      <w:szCs w:val="16"/>
    </w:rPr>
  </w:style>
  <w:style w:type="character" w:customStyle="1" w:styleId="CommentTextChar1">
    <w:name w:val="Comment Text Char1"/>
    <w:link w:val="CommentText"/>
    <w:locked/>
    <w:rsid w:val="00A03053"/>
    <w:rPr>
      <w:rFonts w:ascii="Times New Roman" w:eastAsia="Times New Roman" w:hAnsi="Times New Roman" w:cs="Times New Roman"/>
      <w:sz w:val="20"/>
      <w:szCs w:val="20"/>
      <w:lang w:val="sq-AL"/>
    </w:rPr>
  </w:style>
  <w:style w:type="paragraph" w:styleId="BalloonText">
    <w:name w:val="Balloon Text"/>
    <w:basedOn w:val="Normal"/>
    <w:link w:val="BalloonTextChar"/>
    <w:unhideWhenUsed/>
    <w:rsid w:val="00A030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053"/>
    <w:rPr>
      <w:rFonts w:ascii="Tahoma" w:eastAsia="Calibri" w:hAnsi="Tahoma" w:cs="Tahoma"/>
      <w:sz w:val="16"/>
      <w:szCs w:val="16"/>
      <w:lang w:val="sq-AL"/>
    </w:rPr>
  </w:style>
  <w:style w:type="paragraph" w:styleId="Header">
    <w:name w:val="header"/>
    <w:basedOn w:val="Normal"/>
    <w:link w:val="HeaderChar"/>
    <w:unhideWhenUsed/>
    <w:rsid w:val="00A030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03053"/>
    <w:rPr>
      <w:rFonts w:ascii="Times New Roman" w:eastAsia="Calibri" w:hAnsi="Times New Roman" w:cs="Times New Roman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A030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053"/>
    <w:rPr>
      <w:rFonts w:ascii="Times New Roman" w:eastAsia="Calibri" w:hAnsi="Times New Roman" w:cs="Times New Roman"/>
      <w:lang w:val="sq-AL"/>
    </w:rPr>
  </w:style>
  <w:style w:type="paragraph" w:customStyle="1" w:styleId="Default">
    <w:name w:val="Default"/>
    <w:link w:val="DefaultChar"/>
    <w:rsid w:val="00A030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3053"/>
    <w:pPr>
      <w:spacing w:after="200"/>
    </w:pPr>
    <w:rPr>
      <w:rFonts w:eastAsia="Calibr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semiHidden/>
    <w:rsid w:val="00A03053"/>
    <w:rPr>
      <w:rFonts w:ascii="Times New Roman" w:eastAsia="Calibri" w:hAnsi="Times New Roman" w:cs="Times New Roman"/>
      <w:b/>
      <w:bCs/>
      <w:sz w:val="20"/>
      <w:szCs w:val="20"/>
      <w:lang w:val="sq-AL"/>
    </w:rPr>
  </w:style>
  <w:style w:type="character" w:customStyle="1" w:styleId="pg">
    <w:name w:val="pg"/>
    <w:basedOn w:val="DefaultParagraphFont"/>
    <w:rsid w:val="00A03053"/>
  </w:style>
  <w:style w:type="character" w:customStyle="1" w:styleId="dnindex">
    <w:name w:val="dnindex"/>
    <w:basedOn w:val="DefaultParagraphFont"/>
    <w:rsid w:val="00A03053"/>
  </w:style>
  <w:style w:type="character" w:customStyle="1" w:styleId="labset">
    <w:name w:val="labset"/>
    <w:basedOn w:val="DefaultParagraphFont"/>
    <w:rsid w:val="00A03053"/>
  </w:style>
  <w:style w:type="character" w:customStyle="1" w:styleId="ital-inline">
    <w:name w:val="ital-inline"/>
    <w:basedOn w:val="DefaultParagraphFont"/>
    <w:rsid w:val="00A03053"/>
  </w:style>
  <w:style w:type="character" w:styleId="Hyperlink">
    <w:name w:val="Hyperlink"/>
    <w:uiPriority w:val="99"/>
    <w:unhideWhenUsed/>
    <w:rsid w:val="00A03053"/>
    <w:rPr>
      <w:color w:val="0000FF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A03053"/>
    <w:pPr>
      <w:spacing w:after="0" w:line="240" w:lineRule="auto"/>
    </w:pPr>
    <w:rPr>
      <w:rFonts w:ascii="Times New Roman" w:eastAsia="Calibri" w:hAnsi="Times New Roman" w:cs="Times New Roman"/>
    </w:rPr>
  </w:style>
  <w:style w:type="numbering" w:customStyle="1" w:styleId="Style1">
    <w:name w:val="Style1"/>
    <w:uiPriority w:val="99"/>
    <w:rsid w:val="00A03053"/>
    <w:pPr>
      <w:numPr>
        <w:numId w:val="1"/>
      </w:numPr>
    </w:pPr>
  </w:style>
  <w:style w:type="paragraph" w:styleId="NormalWeb">
    <w:name w:val="Normal (Web)"/>
    <w:basedOn w:val="Normal"/>
    <w:uiPriority w:val="99"/>
    <w:rsid w:val="00A03053"/>
    <w:pPr>
      <w:spacing w:beforeLines="1" w:afterLines="1" w:line="240" w:lineRule="auto"/>
    </w:pPr>
    <w:rPr>
      <w:rFonts w:ascii="Times" w:hAnsi="Times"/>
      <w:sz w:val="20"/>
      <w:szCs w:val="20"/>
      <w:lang w:val="en-US"/>
    </w:rPr>
  </w:style>
  <w:style w:type="paragraph" w:styleId="ListParagraph">
    <w:name w:val="List Paragraph"/>
    <w:basedOn w:val="Normal"/>
    <w:link w:val="ListParagraphChar"/>
    <w:qFormat/>
    <w:rsid w:val="00A03053"/>
    <w:pPr>
      <w:ind w:left="720"/>
    </w:pPr>
  </w:style>
  <w:style w:type="paragraph" w:styleId="PlainText">
    <w:name w:val="Plain Text"/>
    <w:basedOn w:val="Normal"/>
    <w:link w:val="PlainTextChar1"/>
    <w:uiPriority w:val="99"/>
    <w:rsid w:val="00A03053"/>
    <w:pPr>
      <w:spacing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lainTextChar">
    <w:name w:val="Plain Text Char"/>
    <w:basedOn w:val="DefaultParagraphFont"/>
    <w:uiPriority w:val="99"/>
    <w:rsid w:val="00A03053"/>
    <w:rPr>
      <w:rFonts w:ascii="Consolas" w:eastAsia="Calibri" w:hAnsi="Consolas" w:cs="Consolas"/>
      <w:sz w:val="21"/>
      <w:szCs w:val="21"/>
      <w:lang w:val="sq-AL"/>
    </w:rPr>
  </w:style>
  <w:style w:type="character" w:customStyle="1" w:styleId="PlainTextChar1">
    <w:name w:val="Plain Text Char1"/>
    <w:link w:val="PlainText"/>
    <w:uiPriority w:val="99"/>
    <w:locked/>
    <w:rsid w:val="00A03053"/>
    <w:rPr>
      <w:rFonts w:ascii="Courier New" w:eastAsia="Times New Roman" w:hAnsi="Courier New" w:cs="Times New Roman"/>
      <w:sz w:val="20"/>
      <w:szCs w:val="20"/>
      <w:lang w:val="sq-AL"/>
    </w:rPr>
  </w:style>
  <w:style w:type="character" w:customStyle="1" w:styleId="apple-converted-space">
    <w:name w:val="apple-converted-space"/>
    <w:basedOn w:val="DefaultParagraphFont"/>
    <w:rsid w:val="00A03053"/>
  </w:style>
  <w:style w:type="character" w:customStyle="1" w:styleId="ListParagraphChar">
    <w:name w:val="List Paragraph Char"/>
    <w:link w:val="ListParagraph"/>
    <w:uiPriority w:val="34"/>
    <w:rsid w:val="00A03053"/>
    <w:rPr>
      <w:rFonts w:ascii="Times New Roman" w:eastAsia="Calibri" w:hAnsi="Times New Roman" w:cs="Times New Roman"/>
      <w:lang w:val="sq-AL"/>
    </w:rPr>
  </w:style>
  <w:style w:type="numbering" w:customStyle="1" w:styleId="Style2">
    <w:name w:val="Style2"/>
    <w:uiPriority w:val="99"/>
    <w:rsid w:val="00A03053"/>
    <w:pPr>
      <w:numPr>
        <w:numId w:val="2"/>
      </w:numPr>
    </w:pPr>
  </w:style>
  <w:style w:type="paragraph" w:customStyle="1" w:styleId="MediumGrid21">
    <w:name w:val="Medium Grid 21"/>
    <w:uiPriority w:val="1"/>
    <w:qFormat/>
    <w:rsid w:val="00A03053"/>
    <w:pPr>
      <w:spacing w:after="0" w:line="240" w:lineRule="auto"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A030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M28">
    <w:name w:val="CM28"/>
    <w:basedOn w:val="Normal"/>
    <w:next w:val="Normal"/>
    <w:uiPriority w:val="99"/>
    <w:rsid w:val="00A03053"/>
    <w:pPr>
      <w:widowControl w:val="0"/>
      <w:autoSpaceDE w:val="0"/>
      <w:autoSpaceDN w:val="0"/>
      <w:adjustRightInd w:val="0"/>
      <w:spacing w:after="180" w:line="240" w:lineRule="auto"/>
    </w:pPr>
    <w:rPr>
      <w:rFonts w:ascii="DNPDPE+TimesNewRoman,Bold" w:eastAsia="Times New Roman" w:hAnsi="DNPDPE+TimesNewRoman,Bold"/>
      <w:sz w:val="24"/>
      <w:szCs w:val="24"/>
      <w:lang w:val="en-GB" w:eastAsia="en-GB"/>
    </w:rPr>
  </w:style>
  <w:style w:type="character" w:customStyle="1" w:styleId="DefaultChar">
    <w:name w:val="Default Char"/>
    <w:link w:val="Default"/>
    <w:rsid w:val="00A03053"/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A03053"/>
    <w:pPr>
      <w:spacing w:after="0" w:line="240" w:lineRule="auto"/>
    </w:pPr>
    <w:rPr>
      <w:rFonts w:eastAsia="Times New Roman"/>
      <w:sz w:val="28"/>
      <w:szCs w:val="24"/>
      <w:lang w:val="es-ES"/>
    </w:rPr>
  </w:style>
  <w:style w:type="character" w:customStyle="1" w:styleId="BodyTextChar">
    <w:name w:val="Body Text Char"/>
    <w:basedOn w:val="DefaultParagraphFont"/>
    <w:link w:val="BodyText"/>
    <w:rsid w:val="00A03053"/>
    <w:rPr>
      <w:rFonts w:ascii="Times New Roman" w:eastAsia="Times New Roman" w:hAnsi="Times New Roman" w:cs="Times New Roman"/>
      <w:sz w:val="28"/>
      <w:szCs w:val="24"/>
      <w:lang w:val="es-ES"/>
    </w:rPr>
  </w:style>
  <w:style w:type="paragraph" w:styleId="Title">
    <w:name w:val="Title"/>
    <w:basedOn w:val="Normal"/>
    <w:link w:val="TitleChar"/>
    <w:qFormat/>
    <w:rsid w:val="00A03053"/>
    <w:pPr>
      <w:spacing w:after="0" w:line="240" w:lineRule="auto"/>
      <w:jc w:val="center"/>
    </w:pPr>
    <w:rPr>
      <w:rFonts w:eastAsia="MS Mincho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A03053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customStyle="1" w:styleId="CharCharChar">
    <w:name w:val="Char Char Char"/>
    <w:basedOn w:val="Normal"/>
    <w:rsid w:val="00A03053"/>
    <w:pPr>
      <w:spacing w:after="160" w:line="240" w:lineRule="exact"/>
    </w:pPr>
    <w:rPr>
      <w:rFonts w:ascii="Tahoma" w:eastAsia="Times New Roman" w:hAnsi="Tahoma"/>
      <w:sz w:val="20"/>
      <w:szCs w:val="20"/>
    </w:rPr>
  </w:style>
  <w:style w:type="paragraph" w:styleId="EndnoteText">
    <w:name w:val="endnote text"/>
    <w:basedOn w:val="Normal"/>
    <w:link w:val="EndnoteTextChar"/>
    <w:rsid w:val="00A03053"/>
    <w:pPr>
      <w:spacing w:after="0" w:line="240" w:lineRule="auto"/>
    </w:pPr>
    <w:rPr>
      <w:rFonts w:eastAsia="Times New Roman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rsid w:val="00A03053"/>
    <w:rPr>
      <w:rFonts w:ascii="Times New Roman" w:eastAsia="Times New Roman" w:hAnsi="Times New Roman" w:cs="Times New Roman"/>
      <w:sz w:val="24"/>
      <w:szCs w:val="24"/>
      <w:lang w:val="sq-AL"/>
    </w:rPr>
  </w:style>
  <w:style w:type="character" w:styleId="EndnoteReference">
    <w:name w:val="endnote reference"/>
    <w:basedOn w:val="DefaultParagraphFont"/>
    <w:rsid w:val="00A03053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5F34C7"/>
    <w:pPr>
      <w:spacing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F34C7"/>
    <w:rPr>
      <w:rFonts w:ascii="Times New Roman" w:eastAsia="Times New Roman" w:hAnsi="Times New Roman" w:cs="Times New Roman"/>
      <w:sz w:val="20"/>
      <w:szCs w:val="20"/>
      <w:lang w:val="sq-AL"/>
    </w:rPr>
  </w:style>
  <w:style w:type="character" w:styleId="FootnoteReference">
    <w:name w:val="footnote reference"/>
    <w:basedOn w:val="DefaultParagraphFont"/>
    <w:unhideWhenUsed/>
    <w:rsid w:val="005F34C7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4C033F"/>
    <w:rPr>
      <w:rFonts w:asciiTheme="majorHAnsi" w:eastAsiaTheme="majorEastAsia" w:hAnsiTheme="majorHAnsi" w:cstheme="majorBidi"/>
      <w:b/>
      <w:bCs/>
      <w:color w:val="4F81BD" w:themeColor="accent1"/>
      <w:lang w:val="sq-AL"/>
    </w:rPr>
  </w:style>
  <w:style w:type="paragraph" w:styleId="Caption">
    <w:name w:val="caption"/>
    <w:basedOn w:val="Normal"/>
    <w:next w:val="Normal"/>
    <w:qFormat/>
    <w:rsid w:val="004C033F"/>
    <w:pPr>
      <w:spacing w:after="0" w:line="240" w:lineRule="auto"/>
    </w:pPr>
    <w:rPr>
      <w:rFonts w:ascii="Tahoma" w:eastAsia="Times New Roman" w:hAnsi="Tahoma" w:cs="Tahoma"/>
      <w:b/>
      <w:bCs/>
      <w:sz w:val="24"/>
      <w:szCs w:val="24"/>
    </w:rPr>
  </w:style>
  <w:style w:type="paragraph" w:customStyle="1" w:styleId="CharCharCharCharCharChar">
    <w:name w:val="Char Char Char Char Char Char"/>
    <w:basedOn w:val="Normal"/>
    <w:rsid w:val="004C033F"/>
    <w:pPr>
      <w:spacing w:after="160" w:line="240" w:lineRule="exact"/>
    </w:pPr>
    <w:rPr>
      <w:rFonts w:ascii="Tahoma" w:eastAsia="Times New Roman" w:hAnsi="Tahoma" w:cs="Tahoma"/>
      <w:sz w:val="20"/>
      <w:szCs w:val="20"/>
    </w:rPr>
  </w:style>
  <w:style w:type="paragraph" w:styleId="BodyText2">
    <w:name w:val="Body Text 2"/>
    <w:basedOn w:val="Normal"/>
    <w:link w:val="BodyText2Char"/>
    <w:unhideWhenUsed/>
    <w:rsid w:val="00A65A1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A65A13"/>
    <w:rPr>
      <w:rFonts w:ascii="Times New Roman" w:eastAsia="Calibri" w:hAnsi="Times New Roman" w:cs="Times New Roman"/>
      <w:lang w:val="sq-AL"/>
    </w:rPr>
  </w:style>
  <w:style w:type="character" w:styleId="PageNumber">
    <w:name w:val="page number"/>
    <w:basedOn w:val="DefaultParagraphFont"/>
    <w:rsid w:val="00A65A13"/>
  </w:style>
  <w:style w:type="paragraph" w:customStyle="1" w:styleId="LightGrid-Accent31">
    <w:name w:val="Light Grid - Accent 31"/>
    <w:basedOn w:val="Normal"/>
    <w:uiPriority w:val="34"/>
    <w:qFormat/>
    <w:rsid w:val="00561CFF"/>
    <w:pPr>
      <w:spacing w:after="0" w:line="240" w:lineRule="auto"/>
      <w:ind w:left="720"/>
    </w:pPr>
    <w:rPr>
      <w:rFonts w:eastAsia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34343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sr-Latn-C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3C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3C58"/>
    <w:rPr>
      <w:rFonts w:ascii="Courier New" w:eastAsia="Times New Roman" w:hAnsi="Courier New" w:cs="Courier New"/>
      <w:sz w:val="20"/>
      <w:szCs w:val="20"/>
    </w:rPr>
  </w:style>
  <w:style w:type="paragraph" w:customStyle="1" w:styleId="xmsonormal">
    <w:name w:val="x_msonormal"/>
    <w:basedOn w:val="Normal"/>
    <w:rsid w:val="00B525BD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character" w:customStyle="1" w:styleId="xgmail-msoins">
    <w:name w:val="x_gmail-msoins"/>
    <w:basedOn w:val="DefaultParagraphFont"/>
    <w:rsid w:val="00B525BD"/>
  </w:style>
  <w:style w:type="paragraph" w:customStyle="1" w:styleId="xgmail-msonospacing">
    <w:name w:val="x_gmail-msonospacing"/>
    <w:basedOn w:val="Normal"/>
    <w:rsid w:val="00B525BD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191264"/>
  </w:style>
  <w:style w:type="paragraph" w:styleId="NoSpacing">
    <w:name w:val="No Spacing"/>
    <w:uiPriority w:val="1"/>
    <w:qFormat/>
    <w:rsid w:val="003173C8"/>
    <w:pPr>
      <w:spacing w:after="0" w:line="240" w:lineRule="auto"/>
    </w:pPr>
    <w:rPr>
      <w:rFonts w:ascii="Times New Roman" w:eastAsia="Calibri" w:hAnsi="Times New Roman" w:cs="Times New Roman"/>
      <w:lang w:val="sq-AL"/>
    </w:rPr>
  </w:style>
  <w:style w:type="numbering" w:customStyle="1" w:styleId="NoList2">
    <w:name w:val="No List2"/>
    <w:next w:val="NoList"/>
    <w:uiPriority w:val="99"/>
    <w:semiHidden/>
    <w:unhideWhenUsed/>
    <w:rsid w:val="008A0009"/>
  </w:style>
  <w:style w:type="numbering" w:customStyle="1" w:styleId="NoList11">
    <w:name w:val="No List11"/>
    <w:next w:val="NoList"/>
    <w:uiPriority w:val="99"/>
    <w:semiHidden/>
    <w:unhideWhenUsed/>
    <w:rsid w:val="008A0009"/>
  </w:style>
  <w:style w:type="numbering" w:customStyle="1" w:styleId="Style11">
    <w:name w:val="Style11"/>
    <w:uiPriority w:val="99"/>
    <w:rsid w:val="008A0009"/>
  </w:style>
  <w:style w:type="numbering" w:customStyle="1" w:styleId="Style21">
    <w:name w:val="Style21"/>
    <w:uiPriority w:val="99"/>
    <w:rsid w:val="008A0009"/>
  </w:style>
  <w:style w:type="numbering" w:customStyle="1" w:styleId="NoList111">
    <w:name w:val="No List111"/>
    <w:next w:val="NoList"/>
    <w:uiPriority w:val="99"/>
    <w:semiHidden/>
    <w:unhideWhenUsed/>
    <w:rsid w:val="008A0009"/>
  </w:style>
  <w:style w:type="character" w:customStyle="1" w:styleId="Heading2Char">
    <w:name w:val="Heading 2 Char"/>
    <w:basedOn w:val="DefaultParagraphFont"/>
    <w:link w:val="Heading2"/>
    <w:uiPriority w:val="9"/>
    <w:semiHidden/>
    <w:rsid w:val="005C310B"/>
    <w:rPr>
      <w:rFonts w:asciiTheme="majorHAnsi" w:eastAsiaTheme="majorEastAsia" w:hAnsiTheme="majorHAnsi" w:cstheme="majorBidi"/>
      <w:b/>
      <w:bCs/>
      <w:i/>
      <w:iCs/>
      <w:sz w:val="28"/>
      <w:szCs w:val="28"/>
      <w:lang w:val="sq-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310B"/>
    <w:rPr>
      <w:rFonts w:eastAsiaTheme="minorEastAsia"/>
      <w:b/>
      <w:bCs/>
      <w:sz w:val="28"/>
      <w:szCs w:val="28"/>
      <w:lang w:val="sq-A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310B"/>
    <w:rPr>
      <w:rFonts w:eastAsiaTheme="minorEastAsia"/>
      <w:b/>
      <w:bCs/>
      <w:i/>
      <w:iCs/>
      <w:sz w:val="26"/>
      <w:szCs w:val="26"/>
      <w:lang w:val="sq-AL"/>
    </w:rPr>
  </w:style>
  <w:style w:type="character" w:customStyle="1" w:styleId="Heading6Char">
    <w:name w:val="Heading 6 Char"/>
    <w:basedOn w:val="DefaultParagraphFont"/>
    <w:link w:val="Heading6"/>
    <w:rsid w:val="005C310B"/>
    <w:rPr>
      <w:rFonts w:ascii="Times New Roman" w:eastAsia="Times New Roman" w:hAnsi="Times New Roman" w:cs="Times New Roman"/>
      <w:b/>
      <w:bCs/>
      <w:lang w:val="sq-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310B"/>
    <w:rPr>
      <w:rFonts w:eastAsiaTheme="minorEastAsia"/>
      <w:sz w:val="24"/>
      <w:szCs w:val="24"/>
      <w:lang w:val="sq-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310B"/>
    <w:rPr>
      <w:rFonts w:eastAsiaTheme="minorEastAsia"/>
      <w:i/>
      <w:iCs/>
      <w:sz w:val="24"/>
      <w:szCs w:val="24"/>
      <w:lang w:val="sq-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310B"/>
    <w:rPr>
      <w:rFonts w:asciiTheme="majorHAnsi" w:eastAsiaTheme="majorEastAsia" w:hAnsiTheme="majorHAnsi" w:cstheme="majorBidi"/>
      <w:lang w:val="sq-AL"/>
    </w:rPr>
  </w:style>
  <w:style w:type="character" w:styleId="SubtleEmphasis">
    <w:name w:val="Subtle Emphasis"/>
    <w:basedOn w:val="DefaultParagraphFont"/>
    <w:uiPriority w:val="19"/>
    <w:qFormat/>
    <w:rsid w:val="00D474BD"/>
    <w:rPr>
      <w:i/>
      <w:iCs/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65775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4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61CFE946-61FA-415B-AF94-D2AB07872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810</Words>
  <Characters>1032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, Fisi</Company>
  <LinksUpToDate>false</LinksUpToDate>
  <CharactersWithSpaces>12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mondcuni</dc:creator>
  <cp:lastModifiedBy>Vullnet Gacaferri</cp:lastModifiedBy>
  <cp:revision>5</cp:revision>
  <cp:lastPrinted>2019-06-27T08:59:00Z</cp:lastPrinted>
  <dcterms:created xsi:type="dcterms:W3CDTF">2021-01-28T09:14:00Z</dcterms:created>
  <dcterms:modified xsi:type="dcterms:W3CDTF">2021-02-01T13:15:00Z</dcterms:modified>
</cp:coreProperties>
</file>